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CB2B1D" w14:textId="597D406D" w:rsidR="006C6284" w:rsidRPr="00787410" w:rsidRDefault="00353B66" w:rsidP="005F666A">
      <w:pPr>
        <w:pStyle w:val="Subtitle"/>
        <w:rPr>
          <w:lang w:val="fr-FR"/>
        </w:rPr>
      </w:pPr>
      <w:r w:rsidRPr="00A2311B">
        <w:rPr>
          <w:noProof/>
          <w:lang w:eastAsia="en-CA"/>
        </w:rPr>
        <w:drawing>
          <wp:anchor distT="0" distB="0" distL="114300" distR="114300" simplePos="0" relativeHeight="251659264" behindDoc="1" locked="0" layoutInCell="1" allowOverlap="1" wp14:anchorId="351D805F" wp14:editId="5C2806AC">
            <wp:simplePos x="0" y="0"/>
            <wp:positionH relativeFrom="margin">
              <wp:align>left</wp:align>
            </wp:positionH>
            <wp:positionV relativeFrom="paragraph">
              <wp:posOffset>-377851</wp:posOffset>
            </wp:positionV>
            <wp:extent cx="2337435" cy="572135"/>
            <wp:effectExtent l="0" t="0" r="5715" b="0"/>
            <wp:wrapNone/>
            <wp:docPr id="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37435" cy="572135"/>
                    </a:xfrm>
                    <a:prstGeom prst="rect">
                      <a:avLst/>
                    </a:prstGeom>
                    <a:noFill/>
                    <a:ln>
                      <a:noFill/>
                    </a:ln>
                  </pic:spPr>
                </pic:pic>
              </a:graphicData>
            </a:graphic>
          </wp:anchor>
        </w:drawing>
      </w:r>
    </w:p>
    <w:p w14:paraId="4D41BEB7" w14:textId="40905E29" w:rsidR="00EF6BCC" w:rsidRPr="00787410" w:rsidRDefault="00EC7F3F" w:rsidP="00A70366">
      <w:pPr>
        <w:rPr>
          <w:sz w:val="20"/>
          <w:szCs w:val="20"/>
          <w:lang w:val="fr-FR"/>
        </w:rPr>
      </w:pPr>
      <w:r w:rsidRPr="00787410">
        <w:rPr>
          <w:sz w:val="20"/>
          <w:szCs w:val="20"/>
          <w:lang w:val="fr-FR"/>
        </w:rPr>
        <w:t>Ensemble</w:t>
      </w:r>
      <w:r w:rsidR="00EF6BCC" w:rsidRPr="00787410">
        <w:rPr>
          <w:sz w:val="20"/>
          <w:szCs w:val="20"/>
          <w:lang w:val="fr-FR"/>
        </w:rPr>
        <w:t xml:space="preserve"> 1</w:t>
      </w:r>
      <w:r w:rsidR="00E11156" w:rsidRPr="00787410">
        <w:rPr>
          <w:sz w:val="20"/>
          <w:szCs w:val="20"/>
          <w:lang w:val="fr-FR"/>
        </w:rPr>
        <w:t>1</w:t>
      </w:r>
      <w:r w:rsidR="005E54A3">
        <w:rPr>
          <w:sz w:val="20"/>
          <w:szCs w:val="20"/>
          <w:lang w:val="fr-FR"/>
        </w:rPr>
        <w:t>6</w:t>
      </w:r>
    </w:p>
    <w:p w14:paraId="6E3E61BF" w14:textId="39B19C40" w:rsidR="00EF6BCC" w:rsidRPr="00787410" w:rsidRDefault="0067029A" w:rsidP="00A70366">
      <w:pPr>
        <w:rPr>
          <w:sz w:val="20"/>
          <w:szCs w:val="20"/>
          <w:lang w:val="fr-FR"/>
        </w:rPr>
      </w:pPr>
      <w:r w:rsidRPr="00787410">
        <w:rPr>
          <w:sz w:val="20"/>
          <w:szCs w:val="20"/>
          <w:lang w:val="fr-FR"/>
        </w:rPr>
        <w:t>Type :</w:t>
      </w:r>
      <w:r w:rsidR="00EF6BCC" w:rsidRPr="00787410">
        <w:rPr>
          <w:sz w:val="20"/>
          <w:szCs w:val="20"/>
          <w:lang w:val="fr-FR"/>
        </w:rPr>
        <w:t xml:space="preserve"> </w:t>
      </w:r>
      <w:r w:rsidR="00EC7F3F" w:rsidRPr="00787410">
        <w:rPr>
          <w:sz w:val="20"/>
          <w:szCs w:val="20"/>
          <w:lang w:val="fr-FR"/>
        </w:rPr>
        <w:t xml:space="preserve">Fiche documentaire </w:t>
      </w:r>
    </w:p>
    <w:p w14:paraId="6A38D279" w14:textId="571C916D" w:rsidR="00EF6BCC" w:rsidRPr="00787410" w:rsidRDefault="00E5293F" w:rsidP="00A70366">
      <w:pPr>
        <w:rPr>
          <w:sz w:val="20"/>
          <w:szCs w:val="20"/>
          <w:lang w:val="fr-FR"/>
        </w:rPr>
      </w:pPr>
      <w:r w:rsidRPr="00787410">
        <w:rPr>
          <w:sz w:val="20"/>
          <w:szCs w:val="20"/>
          <w:lang w:val="fr-FR"/>
        </w:rPr>
        <w:t>20</w:t>
      </w:r>
      <w:r w:rsidR="00D1360F" w:rsidRPr="00787410">
        <w:rPr>
          <w:sz w:val="20"/>
          <w:szCs w:val="20"/>
          <w:lang w:val="fr-FR"/>
        </w:rPr>
        <w:t>2</w:t>
      </w:r>
      <w:r w:rsidR="00353B66">
        <w:rPr>
          <w:sz w:val="20"/>
          <w:szCs w:val="20"/>
          <w:lang w:val="fr-FR"/>
        </w:rPr>
        <w:t>1</w:t>
      </w:r>
    </w:p>
    <w:p w14:paraId="20EF4FFD" w14:textId="2FF5F901" w:rsidR="00A94AFB" w:rsidRPr="00787410" w:rsidRDefault="00A94AFB" w:rsidP="00A70366">
      <w:pPr>
        <w:pStyle w:val="Heading1"/>
        <w:tabs>
          <w:tab w:val="left" w:pos="2880"/>
        </w:tabs>
        <w:spacing w:after="200"/>
        <w:rPr>
          <w:b w:val="0"/>
          <w:sz w:val="24"/>
          <w:szCs w:val="24"/>
          <w:lang w:val="fr-FR"/>
        </w:rPr>
      </w:pPr>
      <w:r w:rsidRPr="00787410">
        <w:rPr>
          <w:b w:val="0"/>
          <w:sz w:val="24"/>
          <w:szCs w:val="24"/>
          <w:lang w:val="fr-FR"/>
        </w:rPr>
        <w:t>__________________________________________________</w:t>
      </w:r>
      <w:r w:rsidR="00213862" w:rsidRPr="00787410">
        <w:rPr>
          <w:b w:val="0"/>
          <w:sz w:val="24"/>
          <w:szCs w:val="24"/>
          <w:lang w:val="fr-FR"/>
        </w:rPr>
        <w:t>__</w:t>
      </w:r>
      <w:r w:rsidR="0044655E">
        <w:rPr>
          <w:b w:val="0"/>
          <w:sz w:val="24"/>
          <w:szCs w:val="24"/>
          <w:lang w:val="fr-FR"/>
        </w:rPr>
        <w:t>_______________________</w:t>
      </w:r>
    </w:p>
    <w:p w14:paraId="17DC6332" w14:textId="71AA1AA4" w:rsidR="00CD1F78" w:rsidRPr="00787410" w:rsidRDefault="00EC7F3F" w:rsidP="00A70366">
      <w:pPr>
        <w:tabs>
          <w:tab w:val="left" w:pos="2880"/>
        </w:tabs>
        <w:rPr>
          <w:b/>
          <w:sz w:val="28"/>
          <w:szCs w:val="28"/>
          <w:lang w:val="fr-FR"/>
        </w:rPr>
      </w:pPr>
      <w:r w:rsidRPr="00787410">
        <w:rPr>
          <w:b/>
          <w:sz w:val="28"/>
          <w:szCs w:val="28"/>
          <w:lang w:val="fr-FR"/>
        </w:rPr>
        <w:t xml:space="preserve">Fiche documentaire : </w:t>
      </w:r>
      <w:r w:rsidR="006D70D4">
        <w:rPr>
          <w:b/>
          <w:sz w:val="28"/>
          <w:szCs w:val="28"/>
          <w:lang w:val="fr-FR"/>
        </w:rPr>
        <w:t>Une bonne hygiène pour une bonne santé</w:t>
      </w:r>
    </w:p>
    <w:p w14:paraId="7CD6372C" w14:textId="1F0DB84B" w:rsidR="000677CB" w:rsidRPr="00787410" w:rsidRDefault="00A94AFB" w:rsidP="00A70366">
      <w:pPr>
        <w:tabs>
          <w:tab w:val="left" w:pos="2880"/>
        </w:tabs>
        <w:spacing w:after="200"/>
        <w:rPr>
          <w:lang w:val="fr-FR"/>
        </w:rPr>
      </w:pPr>
      <w:r w:rsidRPr="00787410">
        <w:rPr>
          <w:lang w:val="fr-FR"/>
        </w:rPr>
        <w:t>____________________________________________________</w:t>
      </w:r>
      <w:r w:rsidR="0044655E">
        <w:rPr>
          <w:lang w:val="fr-FR"/>
        </w:rPr>
        <w:t>_______________________</w:t>
      </w:r>
    </w:p>
    <w:p w14:paraId="7C745BEB" w14:textId="61743A8D" w:rsidR="005E54A3" w:rsidRPr="00123003" w:rsidRDefault="005E54A3" w:rsidP="00A70366">
      <w:pPr>
        <w:spacing w:after="200"/>
        <w:rPr>
          <w:b/>
          <w:lang w:val="fr-FR"/>
        </w:rPr>
      </w:pPr>
      <w:r w:rsidRPr="00123003">
        <w:rPr>
          <w:b/>
          <w:lang w:val="fr-FR"/>
        </w:rPr>
        <w:t xml:space="preserve">Pourquoi se préoccuper de </w:t>
      </w:r>
      <w:r w:rsidR="00353B66" w:rsidRPr="00123003">
        <w:rPr>
          <w:b/>
          <w:lang w:val="fr-FR"/>
        </w:rPr>
        <w:t>l’hygiène?</w:t>
      </w:r>
      <w:r w:rsidRPr="00123003">
        <w:rPr>
          <w:b/>
          <w:lang w:val="fr-FR"/>
        </w:rPr>
        <w:t xml:space="preserve"> </w:t>
      </w:r>
    </w:p>
    <w:p w14:paraId="16F73D0F" w14:textId="3A0812F1" w:rsidR="005E54A3" w:rsidRPr="00123003" w:rsidRDefault="009E3069" w:rsidP="00A70366">
      <w:pPr>
        <w:spacing w:after="200"/>
        <w:rPr>
          <w:lang w:val="fr-FR"/>
        </w:rPr>
      </w:pPr>
      <w:r w:rsidRPr="00123003">
        <w:rPr>
          <w:lang w:val="fr-FR"/>
        </w:rPr>
        <w:t xml:space="preserve">L’humain </w:t>
      </w:r>
      <w:r w:rsidR="005E54A3" w:rsidRPr="00123003">
        <w:rPr>
          <w:lang w:val="fr-FR"/>
        </w:rPr>
        <w:t>évolue dans un environnement qui ne lui est pas naturellement favorable.</w:t>
      </w:r>
    </w:p>
    <w:p w14:paraId="25EE3780" w14:textId="41F402FA" w:rsidR="005E54A3" w:rsidRPr="00123003" w:rsidRDefault="005E54A3" w:rsidP="00A70366">
      <w:pPr>
        <w:pStyle w:val="ListParagraph"/>
        <w:numPr>
          <w:ilvl w:val="0"/>
          <w:numId w:val="1"/>
        </w:numPr>
        <w:spacing w:line="240" w:lineRule="auto"/>
        <w:rPr>
          <w:rFonts w:ascii="Times New Roman" w:hAnsi="Times New Roman"/>
          <w:sz w:val="24"/>
          <w:szCs w:val="24"/>
          <w:lang w:val="fr-FR"/>
        </w:rPr>
      </w:pPr>
      <w:r w:rsidRPr="00123003">
        <w:rPr>
          <w:rFonts w:ascii="Times New Roman" w:hAnsi="Times New Roman"/>
          <w:sz w:val="24"/>
          <w:szCs w:val="24"/>
          <w:lang w:val="fr-FR"/>
        </w:rPr>
        <w:t>Son état de santé peut régulièrement être atteint ou altéré par des facteurs naturels (climatiques, microbiens), sociaux ou professionnels (promiscuité, pollution nuisances</w:t>
      </w:r>
      <w:r w:rsidR="006D70D4" w:rsidRPr="00123003">
        <w:rPr>
          <w:rFonts w:ascii="Times New Roman" w:hAnsi="Times New Roman"/>
          <w:sz w:val="24"/>
          <w:szCs w:val="24"/>
          <w:lang w:val="fr-FR"/>
        </w:rPr>
        <w:t xml:space="preserve"> et </w:t>
      </w:r>
      <w:r w:rsidRPr="00123003">
        <w:rPr>
          <w:rFonts w:ascii="Times New Roman" w:hAnsi="Times New Roman"/>
          <w:sz w:val="24"/>
          <w:szCs w:val="24"/>
          <w:lang w:val="fr-FR"/>
        </w:rPr>
        <w:t>urbanisation).</w:t>
      </w:r>
    </w:p>
    <w:p w14:paraId="3ED3F52E" w14:textId="181900F0" w:rsidR="005E54A3" w:rsidRPr="00123003" w:rsidRDefault="005E54A3" w:rsidP="00A70366">
      <w:pPr>
        <w:pStyle w:val="ListParagraph"/>
        <w:numPr>
          <w:ilvl w:val="0"/>
          <w:numId w:val="1"/>
        </w:numPr>
        <w:spacing w:line="240" w:lineRule="auto"/>
        <w:rPr>
          <w:rFonts w:ascii="Times New Roman" w:hAnsi="Times New Roman"/>
          <w:sz w:val="24"/>
          <w:szCs w:val="24"/>
          <w:lang w:val="fr-FR"/>
        </w:rPr>
      </w:pPr>
      <w:r w:rsidRPr="00123003">
        <w:rPr>
          <w:rFonts w:ascii="Times New Roman" w:hAnsi="Times New Roman"/>
          <w:sz w:val="24"/>
          <w:szCs w:val="24"/>
          <w:lang w:val="fr-FR"/>
        </w:rPr>
        <w:t xml:space="preserve">L’hygiène et l’assainissement comptent parmi les moyens les plus efficaces pour réduire les risques de transmission des maladies diarrhéiques, qui sont la première </w:t>
      </w:r>
      <w:r w:rsidR="0067029A" w:rsidRPr="00123003">
        <w:rPr>
          <w:rFonts w:ascii="Times New Roman" w:hAnsi="Times New Roman"/>
          <w:sz w:val="24"/>
          <w:szCs w:val="24"/>
          <w:lang w:val="fr-FR"/>
        </w:rPr>
        <w:t>cause de</w:t>
      </w:r>
      <w:r w:rsidRPr="00123003">
        <w:rPr>
          <w:rFonts w:ascii="Times New Roman" w:hAnsi="Times New Roman"/>
          <w:sz w:val="24"/>
          <w:szCs w:val="24"/>
          <w:lang w:val="fr-FR"/>
        </w:rPr>
        <w:t xml:space="preserve"> mortalité chez les enfants de moins de cinq ans. </w:t>
      </w:r>
    </w:p>
    <w:p w14:paraId="6471AAB8" w14:textId="77777777" w:rsidR="005E54A3" w:rsidRPr="00123003" w:rsidRDefault="005E54A3" w:rsidP="00123003">
      <w:pPr>
        <w:rPr>
          <w:lang w:val="fr-FR"/>
        </w:rPr>
      </w:pPr>
      <w:r w:rsidRPr="00123003">
        <w:rPr>
          <w:lang w:val="fr-FR"/>
        </w:rPr>
        <w:t xml:space="preserve"> </w:t>
      </w:r>
    </w:p>
    <w:p w14:paraId="77AF39D8" w14:textId="33C390E1" w:rsidR="005E54A3" w:rsidRPr="00123003" w:rsidRDefault="001F75CA" w:rsidP="00123003">
      <w:pPr>
        <w:pStyle w:val="ListParagraph"/>
        <w:numPr>
          <w:ilvl w:val="0"/>
          <w:numId w:val="22"/>
        </w:numPr>
        <w:rPr>
          <w:rStyle w:val="Hyperlink"/>
          <w:rFonts w:ascii="Times New Roman" w:hAnsi="Times New Roman"/>
          <w:b/>
          <w:bCs/>
          <w:color w:val="auto"/>
          <w:sz w:val="24"/>
          <w:szCs w:val="24"/>
          <w:u w:val="none"/>
          <w:lang w:val="fr-FR"/>
        </w:rPr>
      </w:pPr>
      <w:r w:rsidRPr="00123003">
        <w:rPr>
          <w:rStyle w:val="Hyperlink"/>
          <w:rFonts w:ascii="Times New Roman" w:hAnsi="Times New Roman"/>
          <w:b/>
          <w:color w:val="auto"/>
          <w:sz w:val="24"/>
          <w:szCs w:val="24"/>
          <w:u w:val="none"/>
          <w:lang w:val="fr-FR"/>
        </w:rPr>
        <w:t xml:space="preserve">Hygiène alimentaire </w:t>
      </w:r>
    </w:p>
    <w:p w14:paraId="184B0DFB" w14:textId="64F7CB8A" w:rsidR="005E54A3" w:rsidRPr="00123003" w:rsidRDefault="005E54A3" w:rsidP="00A70366">
      <w:pPr>
        <w:spacing w:after="200"/>
        <w:rPr>
          <w:lang w:val="fr-FR"/>
        </w:rPr>
      </w:pPr>
      <w:r w:rsidRPr="00123003">
        <w:rPr>
          <w:lang w:val="fr-FR"/>
        </w:rPr>
        <w:t>Les mesures d'hygiène concernent toute la chaîne alimentaire, depuis la production des aliments, leur stockage, leur transport</w:t>
      </w:r>
      <w:r w:rsidR="006D70D4" w:rsidRPr="00123003">
        <w:rPr>
          <w:lang w:val="fr-FR"/>
        </w:rPr>
        <w:t xml:space="preserve"> et</w:t>
      </w:r>
      <w:r w:rsidRPr="00123003">
        <w:rPr>
          <w:lang w:val="fr-FR"/>
        </w:rPr>
        <w:t xml:space="preserve"> leur distribution jusqu'à leur mode de préparation et de consommation, la contamination des aliments pouvant intervenir à chacune de ces </w:t>
      </w:r>
      <w:r w:rsidR="0067029A" w:rsidRPr="00123003">
        <w:rPr>
          <w:lang w:val="fr-FR"/>
        </w:rPr>
        <w:t>étapes :</w:t>
      </w:r>
      <w:r w:rsidRPr="00123003">
        <w:rPr>
          <w:lang w:val="fr-FR"/>
        </w:rPr>
        <w:t xml:space="preserve"> de la production à la distribution.</w:t>
      </w:r>
    </w:p>
    <w:p w14:paraId="12640910" w14:textId="6BF55EF6" w:rsidR="005E54A3" w:rsidRPr="00123003" w:rsidRDefault="005E54A3" w:rsidP="00A70366">
      <w:pPr>
        <w:spacing w:after="200"/>
        <w:rPr>
          <w:lang w:val="fr-FR"/>
        </w:rPr>
      </w:pPr>
      <w:r w:rsidRPr="00123003">
        <w:rPr>
          <w:lang w:val="fr-FR"/>
        </w:rPr>
        <w:t xml:space="preserve">Il est aussi important de rappeler que l’eau en tant </w:t>
      </w:r>
      <w:r w:rsidR="00A35286">
        <w:rPr>
          <w:lang w:val="fr-FR"/>
        </w:rPr>
        <w:t>qu'aliment</w:t>
      </w:r>
      <w:r w:rsidRPr="00123003">
        <w:rPr>
          <w:lang w:val="fr-FR"/>
        </w:rPr>
        <w:t xml:space="preserve">, peut être un vecteur important d'infections. La plupart des bactéries et des virus y survivent longtemps, surtout à des températures comprises en 10 et 30 C. La contamination de l'eau est en grande partie due à la pollution fécale, mais aussi à la pollution industrielle, en particulier le rejet des eaux usées directement dans les cours d’eau proches. </w:t>
      </w:r>
    </w:p>
    <w:p w14:paraId="22BC6B1A" w14:textId="1F0B4E4E" w:rsidR="005E54A3" w:rsidRPr="00123003" w:rsidRDefault="005E54A3" w:rsidP="00A70366">
      <w:pPr>
        <w:spacing w:after="200"/>
        <w:rPr>
          <w:i/>
          <w:lang w:val="fr-FR"/>
        </w:rPr>
      </w:pPr>
      <w:r w:rsidRPr="00123003">
        <w:rPr>
          <w:i/>
          <w:lang w:val="fr-FR"/>
        </w:rPr>
        <w:t>Quelle est l'importance de l'hygiène alimentaire ?</w:t>
      </w:r>
    </w:p>
    <w:p w14:paraId="31659871" w14:textId="3BBEBC15" w:rsidR="005E54A3" w:rsidRPr="00123003" w:rsidRDefault="005E54A3" w:rsidP="00A70366">
      <w:pPr>
        <w:spacing w:after="200"/>
        <w:rPr>
          <w:shd w:val="clear" w:color="auto" w:fill="FFFFFF"/>
          <w:lang w:val="fr-FR"/>
        </w:rPr>
      </w:pPr>
      <w:r w:rsidRPr="00123003">
        <w:rPr>
          <w:lang w:val="fr-FR"/>
        </w:rPr>
        <w:t xml:space="preserve">Le consommateur qui a souffert de l’intoxication alimentaire mesure plus que tous les dangers d’un manque d’hygiène. </w:t>
      </w:r>
    </w:p>
    <w:p w14:paraId="2195F248" w14:textId="21A2F8E9" w:rsidR="005E54A3" w:rsidRPr="00123003" w:rsidRDefault="006D70D4" w:rsidP="00A70366">
      <w:pPr>
        <w:spacing w:after="200"/>
        <w:rPr>
          <w:b/>
          <w:lang w:val="fr-FR"/>
        </w:rPr>
      </w:pPr>
      <w:r w:rsidRPr="00123003">
        <w:rPr>
          <w:i/>
          <w:lang w:val="fr-FR"/>
        </w:rPr>
        <w:t>E</w:t>
      </w:r>
      <w:r w:rsidR="005E54A3" w:rsidRPr="00123003">
        <w:rPr>
          <w:i/>
          <w:lang w:val="fr-FR"/>
        </w:rPr>
        <w:t>xemples de bonnes pratiques d’hygiène pour ceux qui préparent des aliments</w:t>
      </w:r>
      <w:r w:rsidR="005E54A3" w:rsidRPr="00123003">
        <w:rPr>
          <w:b/>
          <w:lang w:val="fr-FR"/>
        </w:rPr>
        <w:t xml:space="preserve"> : </w:t>
      </w:r>
    </w:p>
    <w:p w14:paraId="107C75B9" w14:textId="77777777" w:rsidR="005E54A3" w:rsidRPr="00123003" w:rsidRDefault="005E54A3" w:rsidP="00A70366">
      <w:pPr>
        <w:pStyle w:val="ListParagraph"/>
        <w:numPr>
          <w:ilvl w:val="0"/>
          <w:numId w:val="2"/>
        </w:numPr>
        <w:spacing w:line="240" w:lineRule="auto"/>
        <w:rPr>
          <w:rFonts w:ascii="Times New Roman" w:hAnsi="Times New Roman"/>
          <w:caps/>
          <w:sz w:val="24"/>
          <w:szCs w:val="24"/>
          <w:lang w:val="fr-FR"/>
        </w:rPr>
      </w:pPr>
      <w:r w:rsidRPr="00123003">
        <w:rPr>
          <w:rFonts w:ascii="Times New Roman" w:hAnsi="Times New Roman"/>
          <w:sz w:val="24"/>
          <w:szCs w:val="24"/>
          <w:lang w:val="fr-FR"/>
        </w:rPr>
        <w:t xml:space="preserve">Les mains doivent être lavées régulièrement et de manière efficace avec de l’eau propre et du savon surtout après avoir été aux toilettes et après avoir manipulé les matières premières, les déchets ou des produits chimiques. </w:t>
      </w:r>
    </w:p>
    <w:p w14:paraId="11BCEB37" w14:textId="4A67E4F9" w:rsidR="005E54A3" w:rsidRPr="00123003" w:rsidRDefault="005E54A3" w:rsidP="00A70366">
      <w:pPr>
        <w:pStyle w:val="ListParagraph"/>
        <w:numPr>
          <w:ilvl w:val="0"/>
          <w:numId w:val="2"/>
        </w:numPr>
        <w:spacing w:line="240" w:lineRule="auto"/>
        <w:rPr>
          <w:rFonts w:ascii="Times New Roman" w:hAnsi="Times New Roman"/>
          <w:caps/>
          <w:sz w:val="24"/>
          <w:szCs w:val="24"/>
          <w:lang w:val="fr-FR"/>
        </w:rPr>
      </w:pPr>
      <w:r w:rsidRPr="00123003">
        <w:rPr>
          <w:rFonts w:ascii="Times New Roman" w:hAnsi="Times New Roman"/>
          <w:sz w:val="24"/>
          <w:szCs w:val="24"/>
          <w:lang w:val="fr-FR"/>
        </w:rPr>
        <w:t xml:space="preserve">Il faut éviter d’éternuer ou de tousser dans les mains ou se toucher les cheveux, le nez ou la bouche pendant la manipulation des aliments. Dans le cas où ces gestes ne peuvent être évités, on doit absolument se laver les mains. </w:t>
      </w:r>
    </w:p>
    <w:p w14:paraId="17984884" w14:textId="7ED1B28F" w:rsidR="005E54A3" w:rsidRPr="00123003" w:rsidRDefault="005E54A3" w:rsidP="00A70366">
      <w:pPr>
        <w:pStyle w:val="ListParagraph"/>
        <w:numPr>
          <w:ilvl w:val="0"/>
          <w:numId w:val="2"/>
        </w:numPr>
        <w:spacing w:line="240" w:lineRule="auto"/>
        <w:rPr>
          <w:rFonts w:ascii="Times New Roman" w:hAnsi="Times New Roman"/>
          <w:caps/>
          <w:sz w:val="24"/>
          <w:szCs w:val="24"/>
          <w:lang w:val="fr-FR"/>
        </w:rPr>
      </w:pPr>
      <w:r w:rsidRPr="00123003">
        <w:rPr>
          <w:rFonts w:ascii="Times New Roman" w:hAnsi="Times New Roman"/>
          <w:sz w:val="24"/>
          <w:szCs w:val="24"/>
          <w:lang w:val="fr-FR"/>
        </w:rPr>
        <w:t>Éviter les habitudes malsaines</w:t>
      </w:r>
      <w:r w:rsidR="00A35286">
        <w:rPr>
          <w:rFonts w:ascii="Times New Roman" w:hAnsi="Times New Roman"/>
          <w:sz w:val="24"/>
          <w:szCs w:val="24"/>
          <w:lang w:val="fr-FR"/>
        </w:rPr>
        <w:t>,</w:t>
      </w:r>
      <w:r w:rsidRPr="00123003">
        <w:rPr>
          <w:rFonts w:ascii="Times New Roman" w:hAnsi="Times New Roman"/>
          <w:sz w:val="24"/>
          <w:szCs w:val="24"/>
          <w:lang w:val="fr-FR"/>
        </w:rPr>
        <w:t xml:space="preserve"> telles que manger, boire, mâcher et fumer pendant qu’on travaille avec la nourriture.</w:t>
      </w:r>
    </w:p>
    <w:p w14:paraId="4822B7E2" w14:textId="3D46F016" w:rsidR="005E54A3" w:rsidRPr="00123003" w:rsidRDefault="005E54A3" w:rsidP="00A70366">
      <w:pPr>
        <w:pStyle w:val="ListParagraph"/>
        <w:numPr>
          <w:ilvl w:val="0"/>
          <w:numId w:val="2"/>
        </w:numPr>
        <w:spacing w:line="240" w:lineRule="auto"/>
        <w:rPr>
          <w:rFonts w:ascii="Times New Roman" w:hAnsi="Times New Roman"/>
          <w:caps/>
          <w:sz w:val="24"/>
          <w:szCs w:val="24"/>
          <w:lang w:val="fr-FR"/>
        </w:rPr>
      </w:pPr>
      <w:r w:rsidRPr="00123003">
        <w:rPr>
          <w:rFonts w:ascii="Times New Roman" w:hAnsi="Times New Roman"/>
          <w:sz w:val="24"/>
          <w:szCs w:val="24"/>
          <w:lang w:val="fr-FR"/>
        </w:rPr>
        <w:t>Le personnel qui travaille dans les zones de manutention des aliments doit porter des tenues adaptées et propres et si nécessaire des vêtements de protection, par exemple, des chapeaux de maintien des cheveux, des gants, un tablier</w:t>
      </w:r>
      <w:r w:rsidR="00B67F59" w:rsidRPr="00123003">
        <w:rPr>
          <w:rFonts w:ascii="Times New Roman" w:hAnsi="Times New Roman"/>
          <w:sz w:val="24"/>
          <w:szCs w:val="24"/>
          <w:lang w:val="fr-FR"/>
        </w:rPr>
        <w:t>,</w:t>
      </w:r>
      <w:r w:rsidRPr="00123003">
        <w:rPr>
          <w:rFonts w:ascii="Times New Roman" w:hAnsi="Times New Roman"/>
          <w:sz w:val="24"/>
          <w:szCs w:val="24"/>
          <w:lang w:val="fr-FR"/>
        </w:rPr>
        <w:t xml:space="preserve"> etc.</w:t>
      </w:r>
    </w:p>
    <w:p w14:paraId="76F54153" w14:textId="77777777" w:rsidR="005E54A3" w:rsidRPr="00123003" w:rsidRDefault="005E54A3" w:rsidP="00A70366">
      <w:pPr>
        <w:pStyle w:val="ListParagraph"/>
        <w:numPr>
          <w:ilvl w:val="0"/>
          <w:numId w:val="2"/>
        </w:numPr>
        <w:spacing w:line="240" w:lineRule="auto"/>
        <w:rPr>
          <w:rFonts w:ascii="Times New Roman" w:hAnsi="Times New Roman"/>
          <w:caps/>
          <w:sz w:val="24"/>
          <w:szCs w:val="24"/>
          <w:lang w:val="fr-FR"/>
        </w:rPr>
      </w:pPr>
      <w:r w:rsidRPr="00123003">
        <w:rPr>
          <w:rFonts w:ascii="Times New Roman" w:hAnsi="Times New Roman"/>
          <w:sz w:val="24"/>
          <w:szCs w:val="24"/>
          <w:lang w:val="fr-FR"/>
        </w:rPr>
        <w:lastRenderedPageBreak/>
        <w:t>Protéger la nourriture et l’eau de boisson contre les mouches en les couvrant.</w:t>
      </w:r>
      <w:r w:rsidRPr="00123003">
        <w:rPr>
          <w:rFonts w:ascii="Times New Roman" w:hAnsi="Times New Roman"/>
          <w:b/>
          <w:bCs/>
          <w:caps/>
          <w:sz w:val="24"/>
          <w:szCs w:val="24"/>
          <w:lang w:val="fr-FR"/>
        </w:rPr>
        <w:t xml:space="preserve"> </w:t>
      </w:r>
    </w:p>
    <w:p w14:paraId="39D80065" w14:textId="77777777" w:rsidR="005E54A3" w:rsidRPr="00123003" w:rsidRDefault="005E54A3" w:rsidP="00123003">
      <w:pPr>
        <w:rPr>
          <w:b/>
          <w:lang w:val="fr-FR"/>
        </w:rPr>
      </w:pPr>
      <w:r w:rsidRPr="00123003">
        <w:rPr>
          <w:b/>
          <w:lang w:val="fr-FR"/>
        </w:rPr>
        <w:t xml:space="preserve">     </w:t>
      </w:r>
    </w:p>
    <w:p w14:paraId="2E93E441" w14:textId="17057114" w:rsidR="005E54A3" w:rsidRPr="00123003" w:rsidRDefault="001F75CA" w:rsidP="00123003">
      <w:pPr>
        <w:pStyle w:val="ListParagraph"/>
        <w:numPr>
          <w:ilvl w:val="0"/>
          <w:numId w:val="22"/>
        </w:numPr>
        <w:rPr>
          <w:rFonts w:ascii="Times New Roman" w:hAnsi="Times New Roman"/>
          <w:b/>
          <w:sz w:val="24"/>
          <w:szCs w:val="24"/>
          <w:lang w:val="fr-FR"/>
        </w:rPr>
      </w:pPr>
      <w:r w:rsidRPr="00123003">
        <w:rPr>
          <w:rFonts w:ascii="Times New Roman" w:hAnsi="Times New Roman"/>
          <w:b/>
          <w:sz w:val="24"/>
          <w:szCs w:val="24"/>
          <w:lang w:val="fr-FR"/>
        </w:rPr>
        <w:t>Hygiène des latrines</w:t>
      </w:r>
      <w:r w:rsidR="005E54A3" w:rsidRPr="00123003">
        <w:rPr>
          <w:rFonts w:ascii="Times New Roman" w:hAnsi="Times New Roman"/>
          <w:b/>
          <w:sz w:val="24"/>
          <w:szCs w:val="24"/>
          <w:lang w:val="fr-FR"/>
        </w:rPr>
        <w:t xml:space="preserve"> </w:t>
      </w:r>
    </w:p>
    <w:p w14:paraId="29D03715" w14:textId="2144096E" w:rsidR="005E54A3" w:rsidRPr="00123003" w:rsidRDefault="009E3069" w:rsidP="00A70366">
      <w:pPr>
        <w:spacing w:after="200"/>
        <w:rPr>
          <w:lang w:val="fr-FR"/>
        </w:rPr>
      </w:pPr>
      <w:r w:rsidRPr="00123003">
        <w:rPr>
          <w:shd w:val="clear" w:color="auto" w:fill="FFFFFF" w:themeFill="background1"/>
          <w:lang w:val="fr-FR"/>
        </w:rPr>
        <w:t>Les latrines peuvent augmenter la transmission de maladies.</w:t>
      </w:r>
      <w:r w:rsidR="005E54A3" w:rsidRPr="00123003">
        <w:rPr>
          <w:color w:val="000000"/>
          <w:lang w:val="fr-FR"/>
        </w:rPr>
        <w:t xml:space="preserve"> Au regard d</w:t>
      </w:r>
      <w:r w:rsidR="005E54A3" w:rsidRPr="00123003">
        <w:rPr>
          <w:lang w:val="fr-FR"/>
        </w:rPr>
        <w:t>es</w:t>
      </w:r>
      <w:r w:rsidR="006D70D4" w:rsidRPr="00123003">
        <w:rPr>
          <w:lang w:val="fr-FR"/>
        </w:rPr>
        <w:t xml:space="preserve"> risques de transmission des maladies par les excréments, il est recommandé</w:t>
      </w:r>
      <w:r w:rsidR="005E54A3" w:rsidRPr="00123003">
        <w:rPr>
          <w:lang w:val="fr-FR"/>
        </w:rPr>
        <w:t xml:space="preserve"> </w:t>
      </w:r>
      <w:r w:rsidR="006D70D4" w:rsidRPr="00123003">
        <w:rPr>
          <w:lang w:val="fr-FR"/>
        </w:rPr>
        <w:t>d’</w:t>
      </w:r>
      <w:r w:rsidR="005E54A3" w:rsidRPr="00123003">
        <w:rPr>
          <w:lang w:val="fr-FR"/>
        </w:rPr>
        <w:t>utiliser des toilettes</w:t>
      </w:r>
      <w:r w:rsidR="006D70D4" w:rsidRPr="00123003">
        <w:rPr>
          <w:lang w:val="fr-FR"/>
        </w:rPr>
        <w:t xml:space="preserve"> et les </w:t>
      </w:r>
      <w:r w:rsidR="005E54A3" w:rsidRPr="00123003">
        <w:rPr>
          <w:lang w:val="fr-FR"/>
        </w:rPr>
        <w:t>latrines</w:t>
      </w:r>
      <w:r w:rsidR="006D70D4" w:rsidRPr="00123003">
        <w:rPr>
          <w:lang w:val="fr-FR"/>
        </w:rPr>
        <w:t xml:space="preserve"> plutôt que de se soulager</w:t>
      </w:r>
      <w:r w:rsidR="005E54A3" w:rsidRPr="00123003">
        <w:rPr>
          <w:lang w:val="fr-FR"/>
        </w:rPr>
        <w:t xml:space="preserve"> à l’air libre</w:t>
      </w:r>
      <w:r w:rsidR="006D70D4" w:rsidRPr="00123003">
        <w:rPr>
          <w:lang w:val="fr-FR"/>
        </w:rPr>
        <w:t xml:space="preserve"> et de s’assurer que les toilettes et les latrines sont régulièrement nettoyées</w:t>
      </w:r>
      <w:r w:rsidR="005E54A3" w:rsidRPr="00123003">
        <w:rPr>
          <w:lang w:val="fr-FR"/>
        </w:rPr>
        <w:t xml:space="preserve">. </w:t>
      </w:r>
    </w:p>
    <w:p w14:paraId="33DDE8A3" w14:textId="7DF038FB" w:rsidR="005E54A3" w:rsidRPr="00123003" w:rsidRDefault="005E54A3" w:rsidP="00A70366">
      <w:pPr>
        <w:spacing w:after="200"/>
      </w:pPr>
      <w:r w:rsidRPr="00123003">
        <w:t>Il nous faut donc</w:t>
      </w:r>
      <w:r w:rsidR="00912CB5" w:rsidRPr="00123003">
        <w:t xml:space="preserve"> </w:t>
      </w:r>
      <w:r w:rsidRPr="00123003">
        <w:t>:</w:t>
      </w:r>
    </w:p>
    <w:p w14:paraId="63327E0B" w14:textId="4D0C3B28" w:rsidR="005E54A3" w:rsidRPr="00123003" w:rsidRDefault="005E54A3" w:rsidP="00A70366">
      <w:pPr>
        <w:pStyle w:val="ListParagraph"/>
        <w:numPr>
          <w:ilvl w:val="0"/>
          <w:numId w:val="3"/>
        </w:numPr>
        <w:spacing w:line="240" w:lineRule="auto"/>
        <w:rPr>
          <w:rFonts w:ascii="Times New Roman" w:hAnsi="Times New Roman"/>
          <w:sz w:val="24"/>
          <w:szCs w:val="24"/>
          <w:lang w:val="fr-FR"/>
        </w:rPr>
      </w:pPr>
      <w:r w:rsidRPr="00123003">
        <w:rPr>
          <w:rFonts w:ascii="Times New Roman" w:hAnsi="Times New Roman"/>
          <w:sz w:val="24"/>
          <w:szCs w:val="24"/>
          <w:lang w:val="fr-FR"/>
        </w:rPr>
        <w:t>Evacuer proprement toutes les selles, y compris celle</w:t>
      </w:r>
      <w:r w:rsidR="00260BAB" w:rsidRPr="00123003">
        <w:rPr>
          <w:rFonts w:ascii="Times New Roman" w:hAnsi="Times New Roman"/>
          <w:sz w:val="24"/>
          <w:szCs w:val="24"/>
          <w:lang w:val="fr-FR"/>
        </w:rPr>
        <w:t>s</w:t>
      </w:r>
      <w:r w:rsidRPr="00123003">
        <w:rPr>
          <w:rFonts w:ascii="Times New Roman" w:hAnsi="Times New Roman"/>
          <w:sz w:val="24"/>
          <w:szCs w:val="24"/>
          <w:lang w:val="fr-FR"/>
        </w:rPr>
        <w:t xml:space="preserve"> des bébés et des jeunes enfants</w:t>
      </w:r>
      <w:r w:rsidR="006D70D4" w:rsidRPr="00123003">
        <w:rPr>
          <w:rFonts w:ascii="Times New Roman" w:hAnsi="Times New Roman"/>
          <w:sz w:val="24"/>
          <w:szCs w:val="24"/>
          <w:lang w:val="fr-FR"/>
        </w:rPr>
        <w:t>.</w:t>
      </w:r>
    </w:p>
    <w:p w14:paraId="231A5B1E" w14:textId="7814B261" w:rsidR="005E54A3" w:rsidRPr="00123003" w:rsidRDefault="005E54A3" w:rsidP="00A70366">
      <w:pPr>
        <w:pStyle w:val="ListParagraph"/>
        <w:numPr>
          <w:ilvl w:val="0"/>
          <w:numId w:val="3"/>
        </w:numPr>
        <w:spacing w:line="240" w:lineRule="auto"/>
        <w:rPr>
          <w:rFonts w:ascii="Times New Roman" w:hAnsi="Times New Roman"/>
          <w:sz w:val="24"/>
          <w:szCs w:val="24"/>
          <w:lang w:val="fr-FR"/>
        </w:rPr>
      </w:pPr>
      <w:r w:rsidRPr="00123003">
        <w:rPr>
          <w:rFonts w:ascii="Times New Roman" w:hAnsi="Times New Roman"/>
          <w:sz w:val="24"/>
          <w:szCs w:val="24"/>
          <w:lang w:val="fr-FR"/>
        </w:rPr>
        <w:t>Nettoyer régulièrement les toilettes et les latrines</w:t>
      </w:r>
      <w:r w:rsidR="006D70D4" w:rsidRPr="00123003">
        <w:rPr>
          <w:rFonts w:ascii="Times New Roman" w:hAnsi="Times New Roman"/>
          <w:sz w:val="24"/>
          <w:szCs w:val="24"/>
          <w:lang w:val="fr-FR"/>
        </w:rPr>
        <w:t>.</w:t>
      </w:r>
      <w:r w:rsidRPr="00123003">
        <w:rPr>
          <w:rFonts w:ascii="Times New Roman" w:hAnsi="Times New Roman"/>
          <w:sz w:val="24"/>
          <w:szCs w:val="24"/>
          <w:lang w:val="fr-FR"/>
        </w:rPr>
        <w:t xml:space="preserve"> </w:t>
      </w:r>
    </w:p>
    <w:p w14:paraId="45264FAF" w14:textId="5CEF39C2" w:rsidR="005E54A3" w:rsidRPr="00123003" w:rsidRDefault="005E54A3" w:rsidP="00A70366">
      <w:pPr>
        <w:pStyle w:val="ListParagraph"/>
        <w:numPr>
          <w:ilvl w:val="0"/>
          <w:numId w:val="3"/>
        </w:numPr>
        <w:spacing w:line="240" w:lineRule="auto"/>
        <w:rPr>
          <w:rFonts w:ascii="Times New Roman" w:hAnsi="Times New Roman"/>
          <w:sz w:val="24"/>
          <w:szCs w:val="24"/>
          <w:lang w:val="fr-FR"/>
        </w:rPr>
      </w:pPr>
      <w:r w:rsidRPr="00123003">
        <w:rPr>
          <w:rFonts w:ascii="Times New Roman" w:hAnsi="Times New Roman"/>
          <w:sz w:val="24"/>
          <w:szCs w:val="24"/>
          <w:lang w:val="fr-FR"/>
        </w:rPr>
        <w:t xml:space="preserve">Inculquer aux enfants l’importance de se soulager dans </w:t>
      </w:r>
      <w:r w:rsidR="006D70D4" w:rsidRPr="00123003">
        <w:rPr>
          <w:rFonts w:ascii="Times New Roman" w:hAnsi="Times New Roman"/>
          <w:sz w:val="24"/>
          <w:szCs w:val="24"/>
          <w:lang w:val="fr-FR"/>
        </w:rPr>
        <w:t>une</w:t>
      </w:r>
      <w:r w:rsidRPr="00123003">
        <w:rPr>
          <w:rFonts w:ascii="Times New Roman" w:hAnsi="Times New Roman"/>
          <w:sz w:val="24"/>
          <w:szCs w:val="24"/>
          <w:lang w:val="fr-FR"/>
        </w:rPr>
        <w:t xml:space="preserve"> latrine</w:t>
      </w:r>
      <w:r w:rsidR="006D70D4" w:rsidRPr="00123003">
        <w:rPr>
          <w:rFonts w:ascii="Times New Roman" w:hAnsi="Times New Roman"/>
          <w:sz w:val="24"/>
          <w:szCs w:val="24"/>
          <w:lang w:val="fr-FR"/>
        </w:rPr>
        <w:t>.</w:t>
      </w:r>
      <w:r w:rsidRPr="00123003">
        <w:rPr>
          <w:rFonts w:ascii="Times New Roman" w:hAnsi="Times New Roman"/>
          <w:sz w:val="24"/>
          <w:szCs w:val="24"/>
          <w:lang w:val="fr-FR"/>
        </w:rPr>
        <w:t xml:space="preserve"> </w:t>
      </w:r>
    </w:p>
    <w:p w14:paraId="24A8D46B" w14:textId="77777777" w:rsidR="005E54A3" w:rsidRPr="00123003" w:rsidRDefault="005E54A3" w:rsidP="00123003">
      <w:pPr>
        <w:rPr>
          <w:lang w:val="fr-FR"/>
        </w:rPr>
      </w:pPr>
    </w:p>
    <w:p w14:paraId="69CBD8D8" w14:textId="1CE57E42" w:rsidR="005E54A3" w:rsidRPr="00123003" w:rsidRDefault="006D70D4" w:rsidP="00123003">
      <w:pPr>
        <w:pStyle w:val="ListParagraph"/>
        <w:numPr>
          <w:ilvl w:val="0"/>
          <w:numId w:val="22"/>
        </w:numPr>
        <w:rPr>
          <w:rFonts w:ascii="Times New Roman" w:hAnsi="Times New Roman"/>
          <w:b/>
          <w:lang w:val="fr-FR"/>
        </w:rPr>
      </w:pPr>
      <w:r w:rsidRPr="00123003">
        <w:rPr>
          <w:rFonts w:ascii="Times New Roman" w:hAnsi="Times New Roman"/>
          <w:b/>
          <w:lang w:val="fr-FR"/>
        </w:rPr>
        <w:t>Hygiène menstruelle</w:t>
      </w:r>
    </w:p>
    <w:p w14:paraId="4C4AC25D" w14:textId="5157F737" w:rsidR="005E54A3" w:rsidRPr="00123003" w:rsidRDefault="005E54A3" w:rsidP="00A70366">
      <w:pPr>
        <w:spacing w:after="200"/>
        <w:rPr>
          <w:lang w:val="fr-FR"/>
        </w:rPr>
      </w:pPr>
      <w:r w:rsidRPr="00123003">
        <w:rPr>
          <w:lang w:val="fr-FR"/>
        </w:rPr>
        <w:t>Il est naturel pour les femmes et les filles d’avoir des pertes régulières de sang. Ces saignements dure</w:t>
      </w:r>
      <w:r w:rsidR="006D70D4" w:rsidRPr="00123003">
        <w:rPr>
          <w:lang w:val="fr-FR"/>
        </w:rPr>
        <w:t>nt généralement</w:t>
      </w:r>
      <w:r w:rsidRPr="00123003">
        <w:rPr>
          <w:lang w:val="fr-FR"/>
        </w:rPr>
        <w:t xml:space="preserve"> 2 à 7 jours. La survenue de saignements tous les 21 à 35 jours s’appelle le cycle menstruel, ou les règles.</w:t>
      </w:r>
    </w:p>
    <w:p w14:paraId="6B0F5934" w14:textId="2BAE73D5" w:rsidR="005E54A3" w:rsidRPr="00123003" w:rsidRDefault="005E54A3" w:rsidP="00A70366">
      <w:pPr>
        <w:spacing w:after="200"/>
        <w:rPr>
          <w:lang w:val="fr-FR"/>
        </w:rPr>
      </w:pPr>
      <w:r w:rsidRPr="00123003">
        <w:rPr>
          <w:lang w:val="fr-FR"/>
        </w:rPr>
        <w:t>Il est très important que les</w:t>
      </w:r>
      <w:r w:rsidR="006D70D4" w:rsidRPr="00123003">
        <w:rPr>
          <w:lang w:val="fr-FR"/>
        </w:rPr>
        <w:t xml:space="preserve"> jeunes filles sachent comment gérer leur cycle menstruel dès le départ, et cela nécessite beaucoup d’informations et de soins.</w:t>
      </w:r>
      <w:r w:rsidRPr="00123003">
        <w:rPr>
          <w:lang w:val="fr-FR"/>
        </w:rPr>
        <w:t xml:space="preserve">  </w:t>
      </w:r>
    </w:p>
    <w:p w14:paraId="46DDFD8D" w14:textId="02C6B9E9" w:rsidR="005E54A3" w:rsidRPr="00123003" w:rsidRDefault="005E54A3" w:rsidP="00A70366">
      <w:pPr>
        <w:spacing w:after="200"/>
        <w:rPr>
          <w:lang w:val="fr-FR"/>
        </w:rPr>
      </w:pPr>
      <w:r w:rsidRPr="00123003">
        <w:rPr>
          <w:lang w:val="fr-FR"/>
        </w:rPr>
        <w:t>Malheureusement</w:t>
      </w:r>
      <w:r w:rsidR="006D70D4" w:rsidRPr="00123003">
        <w:rPr>
          <w:lang w:val="fr-FR"/>
        </w:rPr>
        <w:t>, il y a un manque de</w:t>
      </w:r>
      <w:r w:rsidRPr="00123003">
        <w:rPr>
          <w:lang w:val="fr-FR"/>
        </w:rPr>
        <w:t xml:space="preserve"> bonne</w:t>
      </w:r>
      <w:r w:rsidR="006D70D4" w:rsidRPr="00123003">
        <w:rPr>
          <w:lang w:val="fr-FR"/>
        </w:rPr>
        <w:t>s</w:t>
      </w:r>
      <w:r w:rsidRPr="00123003">
        <w:rPr>
          <w:lang w:val="fr-FR"/>
        </w:rPr>
        <w:t xml:space="preserve"> information</w:t>
      </w:r>
      <w:r w:rsidR="006D70D4" w:rsidRPr="00123003">
        <w:rPr>
          <w:lang w:val="fr-FR"/>
        </w:rPr>
        <w:t>s sur l’hygiène menstruelle</w:t>
      </w:r>
      <w:r w:rsidRPr="00123003">
        <w:rPr>
          <w:lang w:val="fr-FR"/>
        </w:rPr>
        <w:t xml:space="preserve"> compte tenu des pesanteurs sociales qui rendent le dialogue difficile. (1)</w:t>
      </w:r>
    </w:p>
    <w:p w14:paraId="4D54E629" w14:textId="2E416BEE" w:rsidR="005E54A3" w:rsidRPr="00123003" w:rsidRDefault="00D51E2E" w:rsidP="00A70366">
      <w:pPr>
        <w:spacing w:after="200"/>
        <w:rPr>
          <w:lang w:val="fr-FR"/>
        </w:rPr>
      </w:pPr>
      <w:r w:rsidRPr="00123003">
        <w:rPr>
          <w:lang w:val="fr-FR"/>
        </w:rPr>
        <w:t>La</w:t>
      </w:r>
      <w:r w:rsidR="005E54A3" w:rsidRPr="00123003">
        <w:rPr>
          <w:lang w:val="fr-FR"/>
        </w:rPr>
        <w:t xml:space="preserve"> </w:t>
      </w:r>
      <w:r w:rsidR="0067029A" w:rsidRPr="00123003">
        <w:rPr>
          <w:lang w:val="fr-FR"/>
        </w:rPr>
        <w:t>honte</w:t>
      </w:r>
      <w:r w:rsidRPr="00123003">
        <w:rPr>
          <w:lang w:val="fr-FR"/>
        </w:rPr>
        <w:t xml:space="preserve"> et</w:t>
      </w:r>
      <w:r w:rsidR="0067029A" w:rsidRPr="00123003">
        <w:rPr>
          <w:lang w:val="fr-FR"/>
        </w:rPr>
        <w:t xml:space="preserve"> </w:t>
      </w:r>
      <w:r w:rsidRPr="00123003">
        <w:rPr>
          <w:lang w:val="fr-FR"/>
        </w:rPr>
        <w:t>la</w:t>
      </w:r>
      <w:r w:rsidR="005E54A3" w:rsidRPr="00123003">
        <w:rPr>
          <w:lang w:val="fr-FR"/>
        </w:rPr>
        <w:t xml:space="preserve"> gêne conduisent à une mauvaise hygiène pendant les règles, </w:t>
      </w:r>
      <w:r w:rsidRPr="00123003">
        <w:rPr>
          <w:lang w:val="fr-FR"/>
        </w:rPr>
        <w:t xml:space="preserve">ce qui peut être </w:t>
      </w:r>
      <w:r w:rsidR="005E54A3" w:rsidRPr="00123003">
        <w:rPr>
          <w:lang w:val="fr-FR"/>
        </w:rPr>
        <w:t xml:space="preserve">source de maladie. (2)   </w:t>
      </w:r>
    </w:p>
    <w:p w14:paraId="4D0E87DD" w14:textId="147E610B" w:rsidR="005E54A3" w:rsidRPr="00123003" w:rsidRDefault="005E54A3" w:rsidP="00A70366">
      <w:pPr>
        <w:spacing w:after="200"/>
        <w:rPr>
          <w:bCs/>
          <w:i/>
          <w:lang w:val="fr-FR"/>
        </w:rPr>
      </w:pPr>
      <w:r w:rsidRPr="00123003">
        <w:rPr>
          <w:bCs/>
          <w:i/>
          <w:lang w:val="fr-FR"/>
        </w:rPr>
        <w:t xml:space="preserve">Retenons quelques faits  </w:t>
      </w:r>
    </w:p>
    <w:p w14:paraId="408AF597" w14:textId="06689A8D" w:rsidR="005E54A3" w:rsidRPr="00123003" w:rsidRDefault="005E54A3" w:rsidP="00A70366">
      <w:pPr>
        <w:pStyle w:val="ListParagraph"/>
        <w:numPr>
          <w:ilvl w:val="0"/>
          <w:numId w:val="4"/>
        </w:numPr>
        <w:spacing w:line="240" w:lineRule="auto"/>
        <w:rPr>
          <w:rFonts w:ascii="Times New Roman" w:hAnsi="Times New Roman"/>
          <w:sz w:val="24"/>
          <w:szCs w:val="24"/>
          <w:lang w:val="fr-FR"/>
        </w:rPr>
      </w:pPr>
      <w:r w:rsidRPr="00123003">
        <w:rPr>
          <w:rFonts w:ascii="Times New Roman" w:hAnsi="Times New Roman"/>
          <w:color w:val="1A1A1A"/>
          <w:sz w:val="24"/>
          <w:szCs w:val="24"/>
          <w:lang w:val="fr-FR"/>
        </w:rPr>
        <w:t xml:space="preserve">Les premiers cycles sont souvent irréguliers. Une jeune fille peut avoir </w:t>
      </w:r>
      <w:r w:rsidR="00D34EA7" w:rsidRPr="00123003">
        <w:rPr>
          <w:rFonts w:ascii="Times New Roman" w:hAnsi="Times New Roman"/>
          <w:color w:val="1A1A1A"/>
          <w:sz w:val="24"/>
          <w:szCs w:val="24"/>
          <w:lang w:val="fr-FR"/>
        </w:rPr>
        <w:t>ses premières règles</w:t>
      </w:r>
      <w:r w:rsidRPr="00123003">
        <w:rPr>
          <w:rFonts w:ascii="Times New Roman" w:hAnsi="Times New Roman"/>
          <w:color w:val="1A1A1A"/>
          <w:sz w:val="24"/>
          <w:szCs w:val="24"/>
          <w:lang w:val="fr-FR"/>
        </w:rPr>
        <w:t xml:space="preserve"> et</w:t>
      </w:r>
      <w:r w:rsidR="00A35286">
        <w:rPr>
          <w:rFonts w:ascii="Times New Roman" w:hAnsi="Times New Roman"/>
          <w:color w:val="1A1A1A"/>
          <w:sz w:val="24"/>
          <w:szCs w:val="24"/>
          <w:lang w:val="fr-FR"/>
        </w:rPr>
        <w:t>,</w:t>
      </w:r>
      <w:r w:rsidRPr="00123003">
        <w:rPr>
          <w:rFonts w:ascii="Times New Roman" w:hAnsi="Times New Roman"/>
          <w:color w:val="1A1A1A"/>
          <w:sz w:val="24"/>
          <w:szCs w:val="24"/>
          <w:lang w:val="fr-FR"/>
        </w:rPr>
        <w:t xml:space="preserve"> puis</w:t>
      </w:r>
      <w:r w:rsidR="00A35286">
        <w:rPr>
          <w:rFonts w:ascii="Times New Roman" w:hAnsi="Times New Roman"/>
          <w:color w:val="1A1A1A"/>
          <w:sz w:val="24"/>
          <w:szCs w:val="24"/>
          <w:lang w:val="fr-FR"/>
        </w:rPr>
        <w:t>,</w:t>
      </w:r>
      <w:r w:rsidRPr="00123003">
        <w:rPr>
          <w:rFonts w:ascii="Times New Roman" w:hAnsi="Times New Roman"/>
          <w:color w:val="1A1A1A"/>
          <w:sz w:val="24"/>
          <w:szCs w:val="24"/>
          <w:lang w:val="fr-FR"/>
        </w:rPr>
        <w:t xml:space="preserve"> plus rien pendant quelques mois</w:t>
      </w:r>
      <w:r w:rsidR="00D34EA7" w:rsidRPr="00123003">
        <w:rPr>
          <w:rFonts w:ascii="Times New Roman" w:hAnsi="Times New Roman"/>
          <w:color w:val="1A1A1A"/>
          <w:sz w:val="24"/>
          <w:szCs w:val="24"/>
          <w:lang w:val="fr-FR"/>
        </w:rPr>
        <w:t>.</w:t>
      </w:r>
      <w:r w:rsidRPr="00123003">
        <w:rPr>
          <w:rFonts w:ascii="Times New Roman" w:hAnsi="Times New Roman"/>
          <w:color w:val="1A1A1A"/>
          <w:sz w:val="24"/>
          <w:szCs w:val="24"/>
          <w:lang w:val="fr-FR"/>
        </w:rPr>
        <w:t xml:space="preserve"> </w:t>
      </w:r>
      <w:r w:rsidR="00D34EA7" w:rsidRPr="00123003">
        <w:rPr>
          <w:rFonts w:ascii="Times New Roman" w:hAnsi="Times New Roman"/>
          <w:color w:val="1A1A1A"/>
          <w:sz w:val="24"/>
          <w:szCs w:val="24"/>
          <w:lang w:val="fr-FR"/>
        </w:rPr>
        <w:t xml:space="preserve">Cette </w:t>
      </w:r>
      <w:r w:rsidRPr="00123003">
        <w:rPr>
          <w:rFonts w:ascii="Times New Roman" w:hAnsi="Times New Roman"/>
          <w:color w:val="1A1A1A"/>
          <w:sz w:val="24"/>
          <w:szCs w:val="24"/>
          <w:lang w:val="fr-FR"/>
        </w:rPr>
        <w:t>irrégularité</w:t>
      </w:r>
      <w:r w:rsidR="00D34EA7" w:rsidRPr="00123003">
        <w:rPr>
          <w:rFonts w:ascii="Times New Roman" w:hAnsi="Times New Roman"/>
          <w:color w:val="1A1A1A"/>
          <w:sz w:val="24"/>
          <w:szCs w:val="24"/>
          <w:lang w:val="fr-FR"/>
        </w:rPr>
        <w:t xml:space="preserve"> ne signifie pas qu’il y a un souci de santé et</w:t>
      </w:r>
      <w:r w:rsidRPr="00123003">
        <w:rPr>
          <w:rFonts w:ascii="Times New Roman" w:hAnsi="Times New Roman"/>
          <w:color w:val="1A1A1A"/>
          <w:sz w:val="24"/>
          <w:szCs w:val="24"/>
          <w:lang w:val="fr-FR"/>
        </w:rPr>
        <w:t xml:space="preserve"> peut durer pendant les deux premières années. </w:t>
      </w:r>
      <w:r w:rsidRPr="00123003">
        <w:rPr>
          <w:rFonts w:ascii="Times New Roman" w:hAnsi="Times New Roman"/>
          <w:color w:val="1A1A1A"/>
          <w:sz w:val="24"/>
          <w:szCs w:val="24"/>
          <w:lang w:val="fr-FR" w:eastAsia="fr-FR"/>
        </w:rPr>
        <w:t>Cependant, 80</w:t>
      </w:r>
      <w:r w:rsidR="00D34EA7" w:rsidRPr="00123003">
        <w:rPr>
          <w:rFonts w:ascii="Times New Roman" w:hAnsi="Times New Roman"/>
          <w:color w:val="1A1A1A"/>
          <w:sz w:val="24"/>
          <w:szCs w:val="24"/>
          <w:lang w:val="fr-FR" w:eastAsia="fr-FR"/>
        </w:rPr>
        <w:t xml:space="preserve"> </w:t>
      </w:r>
      <w:r w:rsidRPr="00123003">
        <w:rPr>
          <w:rFonts w:ascii="Times New Roman" w:hAnsi="Times New Roman"/>
          <w:color w:val="1A1A1A"/>
          <w:sz w:val="24"/>
          <w:szCs w:val="24"/>
          <w:lang w:val="fr-FR" w:eastAsia="fr-FR"/>
        </w:rPr>
        <w:t>% de ces cycles</w:t>
      </w:r>
      <w:r w:rsidR="00564B48" w:rsidRPr="00123003">
        <w:rPr>
          <w:rFonts w:ascii="Times New Roman" w:hAnsi="Times New Roman"/>
          <w:color w:val="1A1A1A"/>
          <w:sz w:val="24"/>
          <w:szCs w:val="24"/>
          <w:lang w:val="fr-FR" w:eastAsia="fr-FR"/>
        </w:rPr>
        <w:t xml:space="preserve"> irréguliers</w:t>
      </w:r>
      <w:r w:rsidRPr="00123003">
        <w:rPr>
          <w:rFonts w:ascii="Times New Roman" w:hAnsi="Times New Roman"/>
          <w:color w:val="1A1A1A"/>
          <w:sz w:val="24"/>
          <w:szCs w:val="24"/>
          <w:lang w:val="fr-FR" w:eastAsia="fr-FR"/>
        </w:rPr>
        <w:t xml:space="preserve"> sont « ovulatoires », c’est</w:t>
      </w:r>
      <w:r w:rsidR="00A35286">
        <w:rPr>
          <w:rFonts w:ascii="Times New Roman" w:hAnsi="Times New Roman"/>
          <w:color w:val="1A1A1A"/>
          <w:sz w:val="24"/>
          <w:szCs w:val="24"/>
          <w:lang w:val="fr-FR" w:eastAsia="fr-FR"/>
        </w:rPr>
        <w:t>-à-</w:t>
      </w:r>
      <w:r w:rsidRPr="00123003">
        <w:rPr>
          <w:rFonts w:ascii="Times New Roman" w:hAnsi="Times New Roman"/>
          <w:color w:val="1A1A1A"/>
          <w:sz w:val="24"/>
          <w:szCs w:val="24"/>
          <w:lang w:val="fr-FR" w:eastAsia="fr-FR"/>
        </w:rPr>
        <w:t xml:space="preserve">dire que la jeune fille est </w:t>
      </w:r>
      <w:r w:rsidR="0067029A" w:rsidRPr="00123003">
        <w:rPr>
          <w:rFonts w:ascii="Times New Roman" w:hAnsi="Times New Roman"/>
          <w:color w:val="1A1A1A"/>
          <w:sz w:val="24"/>
          <w:szCs w:val="24"/>
          <w:lang w:val="fr-FR" w:eastAsia="fr-FR"/>
        </w:rPr>
        <w:t>fécondable.</w:t>
      </w:r>
      <w:r w:rsidR="0067029A" w:rsidRPr="00123003">
        <w:rPr>
          <w:rFonts w:ascii="Times New Roman" w:hAnsi="Times New Roman"/>
          <w:color w:val="1A1A1A"/>
          <w:sz w:val="24"/>
          <w:szCs w:val="24"/>
          <w:lang w:val="fr-FR"/>
        </w:rPr>
        <w:t xml:space="preserve"> </w:t>
      </w:r>
      <w:r w:rsidR="00564B48" w:rsidRPr="00123003">
        <w:rPr>
          <w:rFonts w:ascii="Times New Roman" w:hAnsi="Times New Roman"/>
          <w:color w:val="1A1A1A"/>
          <w:sz w:val="24"/>
          <w:szCs w:val="24"/>
          <w:lang w:val="fr-FR"/>
        </w:rPr>
        <w:t xml:space="preserve"> </w:t>
      </w:r>
    </w:p>
    <w:p w14:paraId="2DFC7E18" w14:textId="42392456" w:rsidR="005E54A3" w:rsidRPr="00123003" w:rsidRDefault="005E54A3" w:rsidP="00A70366">
      <w:pPr>
        <w:pStyle w:val="ListParagraph"/>
        <w:numPr>
          <w:ilvl w:val="0"/>
          <w:numId w:val="5"/>
        </w:numPr>
        <w:spacing w:line="240" w:lineRule="auto"/>
        <w:rPr>
          <w:rFonts w:ascii="Times New Roman" w:hAnsi="Times New Roman"/>
          <w:sz w:val="24"/>
          <w:szCs w:val="24"/>
          <w:lang w:val="fr-FR"/>
        </w:rPr>
      </w:pPr>
      <w:r w:rsidRPr="00123003">
        <w:rPr>
          <w:rFonts w:ascii="Times New Roman" w:hAnsi="Times New Roman"/>
          <w:sz w:val="24"/>
          <w:szCs w:val="24"/>
          <w:lang w:val="fr-FR"/>
        </w:rPr>
        <w:t xml:space="preserve">Certaines filles ont leurs premières règles dès l’âge de neuf </w:t>
      </w:r>
      <w:r w:rsidR="0067029A" w:rsidRPr="00123003">
        <w:rPr>
          <w:rFonts w:ascii="Times New Roman" w:hAnsi="Times New Roman"/>
          <w:sz w:val="24"/>
          <w:szCs w:val="24"/>
          <w:lang w:val="fr-FR"/>
        </w:rPr>
        <w:t>ans</w:t>
      </w:r>
      <w:r w:rsidR="00D34EA7" w:rsidRPr="00123003">
        <w:rPr>
          <w:rFonts w:ascii="Times New Roman" w:hAnsi="Times New Roman"/>
          <w:sz w:val="24"/>
          <w:szCs w:val="24"/>
          <w:lang w:val="fr-FR"/>
        </w:rPr>
        <w:t>.</w:t>
      </w:r>
    </w:p>
    <w:p w14:paraId="4A7E2932" w14:textId="2533C864" w:rsidR="005E54A3" w:rsidRPr="00123003" w:rsidRDefault="005E54A3" w:rsidP="00A70366">
      <w:pPr>
        <w:pStyle w:val="ListParagraph"/>
        <w:numPr>
          <w:ilvl w:val="0"/>
          <w:numId w:val="5"/>
        </w:numPr>
        <w:spacing w:line="240" w:lineRule="auto"/>
        <w:rPr>
          <w:rFonts w:ascii="Times New Roman" w:hAnsi="Times New Roman"/>
          <w:sz w:val="24"/>
          <w:szCs w:val="24"/>
          <w:lang w:val="fr-FR"/>
        </w:rPr>
      </w:pPr>
      <w:r w:rsidRPr="00123003">
        <w:rPr>
          <w:rFonts w:ascii="Times New Roman" w:hAnsi="Times New Roman"/>
          <w:sz w:val="24"/>
          <w:szCs w:val="24"/>
          <w:lang w:val="fr-FR"/>
        </w:rPr>
        <w:t>Certaines femmes ont un cycle de 28 jours tandis que d’autres ont un cycle plus long (36 jours) ou plus court (21 jours</w:t>
      </w:r>
      <w:r w:rsidR="0067029A" w:rsidRPr="00123003">
        <w:rPr>
          <w:rFonts w:ascii="Times New Roman" w:hAnsi="Times New Roman"/>
          <w:sz w:val="24"/>
          <w:szCs w:val="24"/>
          <w:lang w:val="fr-FR"/>
        </w:rPr>
        <w:t>)</w:t>
      </w:r>
      <w:r w:rsidR="00D34EA7" w:rsidRPr="00123003">
        <w:rPr>
          <w:rFonts w:ascii="Times New Roman" w:hAnsi="Times New Roman"/>
          <w:sz w:val="24"/>
          <w:szCs w:val="24"/>
          <w:lang w:val="fr-FR"/>
        </w:rPr>
        <w:t>.</w:t>
      </w:r>
    </w:p>
    <w:p w14:paraId="31FEBC91" w14:textId="4E9B734D" w:rsidR="005E54A3" w:rsidRPr="00123003" w:rsidRDefault="005E54A3" w:rsidP="00A70366">
      <w:pPr>
        <w:tabs>
          <w:tab w:val="left" w:pos="7335"/>
        </w:tabs>
        <w:spacing w:after="200"/>
        <w:rPr>
          <w:bCs/>
          <w:i/>
          <w:lang w:val="fr-FR"/>
        </w:rPr>
      </w:pPr>
      <w:r w:rsidRPr="00123003">
        <w:rPr>
          <w:bCs/>
          <w:i/>
          <w:lang w:val="fr-FR"/>
        </w:rPr>
        <w:t>Ce que</w:t>
      </w:r>
      <w:r w:rsidR="00D34EA7" w:rsidRPr="00123003">
        <w:rPr>
          <w:bCs/>
          <w:i/>
          <w:lang w:val="fr-FR"/>
        </w:rPr>
        <w:t xml:space="preserve"> les menstruations</w:t>
      </w:r>
      <w:r w:rsidRPr="00123003">
        <w:rPr>
          <w:bCs/>
          <w:i/>
          <w:lang w:val="fr-FR"/>
        </w:rPr>
        <w:t xml:space="preserve"> ne sont pas</w:t>
      </w:r>
      <w:r w:rsidR="00DF0676" w:rsidRPr="00123003">
        <w:rPr>
          <w:bCs/>
          <w:i/>
          <w:lang w:val="fr-FR"/>
        </w:rPr>
        <w:tab/>
      </w:r>
    </w:p>
    <w:p w14:paraId="1494D4D4" w14:textId="5D43617D" w:rsidR="005E54A3" w:rsidRPr="00123003" w:rsidRDefault="005E54A3" w:rsidP="00A70366">
      <w:pPr>
        <w:pStyle w:val="ListParagraph"/>
        <w:numPr>
          <w:ilvl w:val="0"/>
          <w:numId w:val="6"/>
        </w:numPr>
        <w:spacing w:line="240" w:lineRule="auto"/>
        <w:rPr>
          <w:rFonts w:ascii="Times New Roman" w:hAnsi="Times New Roman"/>
          <w:sz w:val="24"/>
          <w:szCs w:val="24"/>
          <w:lang w:val="fr-FR"/>
        </w:rPr>
      </w:pPr>
      <w:r w:rsidRPr="00123003">
        <w:rPr>
          <w:rFonts w:ascii="Times New Roman" w:hAnsi="Times New Roman"/>
          <w:sz w:val="24"/>
          <w:szCs w:val="24"/>
          <w:lang w:val="fr-FR"/>
        </w:rPr>
        <w:t>Une maladie, une affection, une pathologie</w:t>
      </w:r>
      <w:r w:rsidR="00D34EA7" w:rsidRPr="00123003">
        <w:rPr>
          <w:rFonts w:ascii="Times New Roman" w:hAnsi="Times New Roman"/>
          <w:sz w:val="24"/>
          <w:szCs w:val="24"/>
          <w:lang w:val="fr-FR"/>
        </w:rPr>
        <w:t xml:space="preserve"> ou</w:t>
      </w:r>
      <w:r w:rsidRPr="00123003">
        <w:rPr>
          <w:rFonts w:ascii="Times New Roman" w:hAnsi="Times New Roman"/>
          <w:sz w:val="24"/>
          <w:szCs w:val="24"/>
          <w:lang w:val="fr-FR"/>
        </w:rPr>
        <w:t xml:space="preserve"> une </w:t>
      </w:r>
      <w:r w:rsidR="0067029A" w:rsidRPr="00123003">
        <w:rPr>
          <w:rFonts w:ascii="Times New Roman" w:hAnsi="Times New Roman"/>
          <w:sz w:val="24"/>
          <w:szCs w:val="24"/>
          <w:lang w:val="fr-FR"/>
        </w:rPr>
        <w:t>infection</w:t>
      </w:r>
      <w:r w:rsidR="00D34EA7" w:rsidRPr="00123003">
        <w:rPr>
          <w:rFonts w:ascii="Times New Roman" w:hAnsi="Times New Roman"/>
          <w:sz w:val="24"/>
          <w:szCs w:val="24"/>
          <w:lang w:val="fr-FR"/>
        </w:rPr>
        <w:t>.</w:t>
      </w:r>
    </w:p>
    <w:p w14:paraId="2CB58DCD" w14:textId="49CBAF32" w:rsidR="005E54A3" w:rsidRPr="00123003" w:rsidRDefault="005E54A3" w:rsidP="00A70366">
      <w:pPr>
        <w:pStyle w:val="ListParagraph"/>
        <w:numPr>
          <w:ilvl w:val="0"/>
          <w:numId w:val="6"/>
        </w:numPr>
        <w:spacing w:line="240" w:lineRule="auto"/>
        <w:rPr>
          <w:rFonts w:ascii="Times New Roman" w:hAnsi="Times New Roman"/>
          <w:sz w:val="24"/>
          <w:szCs w:val="24"/>
          <w:lang w:val="fr-FR"/>
        </w:rPr>
      </w:pPr>
      <w:r w:rsidRPr="00123003">
        <w:rPr>
          <w:rFonts w:ascii="Times New Roman" w:hAnsi="Times New Roman"/>
          <w:sz w:val="24"/>
          <w:szCs w:val="24"/>
          <w:lang w:val="fr-FR"/>
        </w:rPr>
        <w:t xml:space="preserve">Dangereuses, malsaines, sales, honteuses, impures, ou autres perceptions </w:t>
      </w:r>
      <w:r w:rsidR="00B67F59" w:rsidRPr="00123003">
        <w:rPr>
          <w:rFonts w:ascii="Times New Roman" w:hAnsi="Times New Roman"/>
          <w:sz w:val="24"/>
          <w:szCs w:val="24"/>
          <w:lang w:val="fr-FR"/>
        </w:rPr>
        <w:t>« </w:t>
      </w:r>
      <w:r w:rsidRPr="00123003">
        <w:rPr>
          <w:rFonts w:ascii="Times New Roman" w:hAnsi="Times New Roman"/>
          <w:sz w:val="24"/>
          <w:szCs w:val="24"/>
          <w:lang w:val="fr-FR"/>
        </w:rPr>
        <w:t>négatives</w:t>
      </w:r>
      <w:r w:rsidR="00B67F59" w:rsidRPr="00123003">
        <w:rPr>
          <w:rFonts w:ascii="Times New Roman" w:hAnsi="Times New Roman"/>
          <w:sz w:val="24"/>
          <w:szCs w:val="24"/>
          <w:lang w:val="fr-FR"/>
        </w:rPr>
        <w:t> »</w:t>
      </w:r>
    </w:p>
    <w:p w14:paraId="4C0DC192" w14:textId="7CFFDD09" w:rsidR="005E54A3" w:rsidRPr="00123003" w:rsidRDefault="005E54A3" w:rsidP="00A70366">
      <w:pPr>
        <w:spacing w:after="200"/>
        <w:rPr>
          <w:bCs/>
          <w:i/>
          <w:lang w:val="fr-FR"/>
        </w:rPr>
      </w:pPr>
      <w:r w:rsidRPr="00123003">
        <w:rPr>
          <w:bCs/>
          <w:i/>
          <w:lang w:val="fr-FR"/>
        </w:rPr>
        <w:t>L’hygiène menstruelle est importante</w:t>
      </w:r>
      <w:r w:rsidR="00D34EA7" w:rsidRPr="00123003">
        <w:rPr>
          <w:bCs/>
          <w:i/>
          <w:lang w:val="fr-FR"/>
        </w:rPr>
        <w:t>,</w:t>
      </w:r>
      <w:r w:rsidRPr="00123003">
        <w:rPr>
          <w:bCs/>
          <w:i/>
          <w:lang w:val="fr-FR"/>
        </w:rPr>
        <w:t xml:space="preserve"> car </w:t>
      </w:r>
      <w:r w:rsidR="0067029A" w:rsidRPr="00123003">
        <w:rPr>
          <w:bCs/>
          <w:i/>
          <w:lang w:val="fr-FR"/>
        </w:rPr>
        <w:t>elle :</w:t>
      </w:r>
    </w:p>
    <w:p w14:paraId="46C7DE8C" w14:textId="73D915F2" w:rsidR="005E54A3" w:rsidRPr="00123003" w:rsidRDefault="005E54A3" w:rsidP="00A70366">
      <w:pPr>
        <w:pStyle w:val="ListParagraph"/>
        <w:numPr>
          <w:ilvl w:val="0"/>
          <w:numId w:val="7"/>
        </w:numPr>
        <w:spacing w:line="240" w:lineRule="auto"/>
        <w:rPr>
          <w:rFonts w:ascii="Times New Roman" w:hAnsi="Times New Roman"/>
          <w:sz w:val="24"/>
          <w:szCs w:val="24"/>
          <w:lang w:val="fr-FR"/>
        </w:rPr>
      </w:pPr>
      <w:r w:rsidRPr="00123003">
        <w:rPr>
          <w:rFonts w:ascii="Times New Roman" w:hAnsi="Times New Roman"/>
          <w:sz w:val="24"/>
          <w:szCs w:val="24"/>
          <w:lang w:val="fr-FR"/>
        </w:rPr>
        <w:t xml:space="preserve">Prévient les </w:t>
      </w:r>
      <w:r w:rsidR="0067029A" w:rsidRPr="00123003">
        <w:rPr>
          <w:rFonts w:ascii="Times New Roman" w:hAnsi="Times New Roman"/>
          <w:sz w:val="24"/>
          <w:szCs w:val="24"/>
          <w:lang w:val="fr-FR"/>
        </w:rPr>
        <w:t>infections</w:t>
      </w:r>
      <w:r w:rsidR="00D34EA7" w:rsidRPr="00123003">
        <w:rPr>
          <w:rFonts w:ascii="Times New Roman" w:hAnsi="Times New Roman"/>
          <w:sz w:val="24"/>
          <w:szCs w:val="24"/>
          <w:lang w:val="fr-FR"/>
        </w:rPr>
        <w:t>.</w:t>
      </w:r>
    </w:p>
    <w:p w14:paraId="7CB178E6" w14:textId="6715348F" w:rsidR="005E54A3" w:rsidRPr="00123003" w:rsidRDefault="005E54A3" w:rsidP="00A70366">
      <w:pPr>
        <w:pStyle w:val="ListParagraph"/>
        <w:numPr>
          <w:ilvl w:val="0"/>
          <w:numId w:val="7"/>
        </w:numPr>
        <w:spacing w:line="240" w:lineRule="auto"/>
        <w:rPr>
          <w:rFonts w:ascii="Times New Roman" w:hAnsi="Times New Roman"/>
          <w:sz w:val="24"/>
          <w:szCs w:val="24"/>
          <w:lang w:val="fr-FR"/>
        </w:rPr>
      </w:pPr>
      <w:r w:rsidRPr="00123003">
        <w:rPr>
          <w:rFonts w:ascii="Times New Roman" w:hAnsi="Times New Roman"/>
          <w:sz w:val="24"/>
          <w:szCs w:val="24"/>
          <w:lang w:val="fr-FR"/>
        </w:rPr>
        <w:t xml:space="preserve">Prévient les odeurs </w:t>
      </w:r>
      <w:r w:rsidR="0067029A" w:rsidRPr="00123003">
        <w:rPr>
          <w:rFonts w:ascii="Times New Roman" w:hAnsi="Times New Roman"/>
          <w:sz w:val="24"/>
          <w:szCs w:val="24"/>
          <w:lang w:val="fr-FR"/>
        </w:rPr>
        <w:t>corporelles</w:t>
      </w:r>
      <w:r w:rsidR="00D34EA7" w:rsidRPr="00123003">
        <w:rPr>
          <w:rFonts w:ascii="Times New Roman" w:hAnsi="Times New Roman"/>
          <w:sz w:val="24"/>
          <w:szCs w:val="24"/>
          <w:lang w:val="fr-FR"/>
        </w:rPr>
        <w:t>.</w:t>
      </w:r>
    </w:p>
    <w:p w14:paraId="3F77F9CE" w14:textId="338E3E5F" w:rsidR="005E54A3" w:rsidRPr="00123003" w:rsidRDefault="005E54A3" w:rsidP="00A70366">
      <w:pPr>
        <w:pStyle w:val="ListParagraph"/>
        <w:numPr>
          <w:ilvl w:val="0"/>
          <w:numId w:val="7"/>
        </w:numPr>
        <w:spacing w:line="240" w:lineRule="auto"/>
        <w:rPr>
          <w:rFonts w:ascii="Times New Roman" w:hAnsi="Times New Roman"/>
          <w:sz w:val="24"/>
          <w:szCs w:val="24"/>
          <w:lang w:val="fr-FR"/>
        </w:rPr>
      </w:pPr>
      <w:r w:rsidRPr="00123003">
        <w:rPr>
          <w:rFonts w:ascii="Times New Roman" w:hAnsi="Times New Roman"/>
          <w:sz w:val="24"/>
          <w:szCs w:val="24"/>
          <w:lang w:val="fr-FR"/>
        </w:rPr>
        <w:t xml:space="preserve">Permet aux femmes de rester en bonne </w:t>
      </w:r>
      <w:r w:rsidR="0067029A" w:rsidRPr="00123003">
        <w:rPr>
          <w:rFonts w:ascii="Times New Roman" w:hAnsi="Times New Roman"/>
          <w:sz w:val="24"/>
          <w:szCs w:val="24"/>
          <w:lang w:val="fr-FR"/>
        </w:rPr>
        <w:t>santé</w:t>
      </w:r>
      <w:r w:rsidR="00D34EA7" w:rsidRPr="00123003">
        <w:rPr>
          <w:rFonts w:ascii="Times New Roman" w:hAnsi="Times New Roman"/>
          <w:sz w:val="24"/>
          <w:szCs w:val="24"/>
          <w:lang w:val="fr-FR"/>
        </w:rPr>
        <w:t>.</w:t>
      </w:r>
    </w:p>
    <w:p w14:paraId="78B71D30" w14:textId="72FB95FB" w:rsidR="005E54A3" w:rsidRPr="00123003" w:rsidRDefault="005E54A3" w:rsidP="00A70366">
      <w:pPr>
        <w:pStyle w:val="ListParagraph"/>
        <w:numPr>
          <w:ilvl w:val="0"/>
          <w:numId w:val="7"/>
        </w:numPr>
        <w:spacing w:line="240" w:lineRule="auto"/>
        <w:rPr>
          <w:rFonts w:ascii="Times New Roman" w:hAnsi="Times New Roman"/>
          <w:sz w:val="24"/>
          <w:szCs w:val="24"/>
          <w:lang w:val="fr-FR"/>
        </w:rPr>
      </w:pPr>
      <w:r w:rsidRPr="00123003">
        <w:rPr>
          <w:rFonts w:ascii="Times New Roman" w:hAnsi="Times New Roman"/>
          <w:sz w:val="24"/>
          <w:szCs w:val="24"/>
          <w:lang w:val="fr-FR"/>
        </w:rPr>
        <w:t>Permet aux femmes de se sentir à l’aise, confiante</w:t>
      </w:r>
      <w:r w:rsidR="0056645B" w:rsidRPr="00123003">
        <w:rPr>
          <w:rFonts w:ascii="Times New Roman" w:hAnsi="Times New Roman"/>
          <w:sz w:val="24"/>
          <w:szCs w:val="24"/>
          <w:lang w:val="fr-FR"/>
        </w:rPr>
        <w:t>s</w:t>
      </w:r>
      <w:r w:rsidRPr="00123003">
        <w:rPr>
          <w:rFonts w:ascii="Times New Roman" w:hAnsi="Times New Roman"/>
          <w:sz w:val="24"/>
          <w:szCs w:val="24"/>
          <w:lang w:val="fr-FR"/>
        </w:rPr>
        <w:t xml:space="preserve"> et fraîche</w:t>
      </w:r>
      <w:r w:rsidR="0056645B" w:rsidRPr="00123003">
        <w:rPr>
          <w:rFonts w:ascii="Times New Roman" w:hAnsi="Times New Roman"/>
          <w:sz w:val="24"/>
          <w:szCs w:val="24"/>
          <w:lang w:val="fr-FR"/>
        </w:rPr>
        <w:t>s</w:t>
      </w:r>
      <w:r w:rsidRPr="00123003">
        <w:rPr>
          <w:rFonts w:ascii="Times New Roman" w:hAnsi="Times New Roman"/>
          <w:sz w:val="24"/>
          <w:szCs w:val="24"/>
          <w:lang w:val="fr-FR"/>
        </w:rPr>
        <w:t xml:space="preserve"> durant toute la </w:t>
      </w:r>
      <w:r w:rsidR="0067029A" w:rsidRPr="00123003">
        <w:rPr>
          <w:rFonts w:ascii="Times New Roman" w:hAnsi="Times New Roman"/>
          <w:sz w:val="24"/>
          <w:szCs w:val="24"/>
          <w:lang w:val="fr-FR"/>
        </w:rPr>
        <w:t>journée</w:t>
      </w:r>
      <w:r w:rsidR="00D34EA7" w:rsidRPr="00123003">
        <w:rPr>
          <w:rFonts w:ascii="Times New Roman" w:hAnsi="Times New Roman"/>
          <w:sz w:val="24"/>
          <w:szCs w:val="24"/>
          <w:lang w:val="fr-FR"/>
        </w:rPr>
        <w:t>.</w:t>
      </w:r>
    </w:p>
    <w:p w14:paraId="23E7B3F9" w14:textId="38B5A55C" w:rsidR="005E54A3" w:rsidRPr="00123003" w:rsidRDefault="005E54A3" w:rsidP="00A70366">
      <w:pPr>
        <w:pStyle w:val="ListParagraph"/>
        <w:numPr>
          <w:ilvl w:val="0"/>
          <w:numId w:val="7"/>
        </w:numPr>
        <w:spacing w:line="240" w:lineRule="auto"/>
        <w:rPr>
          <w:rFonts w:ascii="Times New Roman" w:hAnsi="Times New Roman"/>
          <w:sz w:val="24"/>
          <w:szCs w:val="24"/>
          <w:lang w:val="fr-FR"/>
        </w:rPr>
      </w:pPr>
      <w:r w:rsidRPr="00123003">
        <w:rPr>
          <w:rFonts w:ascii="Times New Roman" w:hAnsi="Times New Roman"/>
          <w:sz w:val="24"/>
          <w:szCs w:val="24"/>
          <w:lang w:val="fr-FR"/>
        </w:rPr>
        <w:lastRenderedPageBreak/>
        <w:t xml:space="preserve">Permet d’éviter le stress sur le lieu de travail </w:t>
      </w:r>
      <w:r w:rsidR="00D34EA7" w:rsidRPr="00123003">
        <w:rPr>
          <w:rFonts w:ascii="Times New Roman" w:hAnsi="Times New Roman"/>
          <w:sz w:val="24"/>
          <w:szCs w:val="24"/>
          <w:lang w:val="fr-FR"/>
        </w:rPr>
        <w:t>et</w:t>
      </w:r>
      <w:r w:rsidRPr="00123003">
        <w:rPr>
          <w:rFonts w:ascii="Times New Roman" w:hAnsi="Times New Roman"/>
          <w:sz w:val="24"/>
          <w:szCs w:val="24"/>
          <w:lang w:val="fr-FR"/>
        </w:rPr>
        <w:t xml:space="preserve"> à l’école.</w:t>
      </w:r>
    </w:p>
    <w:p w14:paraId="39781B1D" w14:textId="1EC611B4" w:rsidR="005E54A3" w:rsidRPr="00123003" w:rsidRDefault="005E54A3" w:rsidP="00A70366">
      <w:pPr>
        <w:spacing w:after="200"/>
        <w:rPr>
          <w:i/>
          <w:lang w:val="fr-FR"/>
        </w:rPr>
      </w:pPr>
      <w:r w:rsidRPr="00123003">
        <w:rPr>
          <w:i/>
          <w:lang w:val="fr-FR"/>
        </w:rPr>
        <w:t>Les symptômes suivants peuvent</w:t>
      </w:r>
      <w:r w:rsidR="00D34BE0" w:rsidRPr="00123003">
        <w:rPr>
          <w:i/>
          <w:lang w:val="fr-FR"/>
        </w:rPr>
        <w:t xml:space="preserve"> être des</w:t>
      </w:r>
      <w:r w:rsidRPr="00123003">
        <w:rPr>
          <w:i/>
          <w:lang w:val="fr-FR"/>
        </w:rPr>
        <w:t xml:space="preserve"> sign</w:t>
      </w:r>
      <w:r w:rsidR="00D34BE0" w:rsidRPr="00123003">
        <w:rPr>
          <w:i/>
          <w:lang w:val="fr-FR"/>
        </w:rPr>
        <w:t>es</w:t>
      </w:r>
      <w:r w:rsidRPr="00123003">
        <w:rPr>
          <w:i/>
          <w:lang w:val="fr-FR"/>
        </w:rPr>
        <w:t xml:space="preserve"> de pertes anormales et révéler un problème de </w:t>
      </w:r>
      <w:r w:rsidR="0067029A" w:rsidRPr="00123003">
        <w:rPr>
          <w:i/>
          <w:lang w:val="fr-FR"/>
        </w:rPr>
        <w:t>santé :</w:t>
      </w:r>
    </w:p>
    <w:p w14:paraId="4FB4F28A" w14:textId="2FA1E57B" w:rsidR="005E54A3" w:rsidRPr="00123003" w:rsidRDefault="005E54A3" w:rsidP="00A70366">
      <w:pPr>
        <w:pStyle w:val="ListParagraph"/>
        <w:numPr>
          <w:ilvl w:val="0"/>
          <w:numId w:val="8"/>
        </w:numPr>
        <w:spacing w:line="240" w:lineRule="auto"/>
        <w:rPr>
          <w:rFonts w:ascii="Times New Roman" w:hAnsi="Times New Roman"/>
          <w:sz w:val="24"/>
          <w:szCs w:val="24"/>
          <w:lang w:val="fr-FR"/>
        </w:rPr>
      </w:pPr>
      <w:r w:rsidRPr="00123003">
        <w:rPr>
          <w:rFonts w:ascii="Times New Roman" w:hAnsi="Times New Roman"/>
          <w:sz w:val="24"/>
          <w:szCs w:val="24"/>
          <w:lang w:val="fr-FR"/>
        </w:rPr>
        <w:t xml:space="preserve">Des pertes accompagnées de démangeaisons, de rougeurs ou de </w:t>
      </w:r>
      <w:r w:rsidR="0067029A" w:rsidRPr="00123003">
        <w:rPr>
          <w:rFonts w:ascii="Times New Roman" w:hAnsi="Times New Roman"/>
          <w:sz w:val="24"/>
          <w:szCs w:val="24"/>
          <w:lang w:val="fr-FR"/>
        </w:rPr>
        <w:t>douleurs</w:t>
      </w:r>
      <w:r w:rsidR="00D34BE0" w:rsidRPr="00123003">
        <w:rPr>
          <w:rFonts w:ascii="Times New Roman" w:hAnsi="Times New Roman"/>
          <w:sz w:val="24"/>
          <w:szCs w:val="24"/>
          <w:lang w:val="fr-FR"/>
        </w:rPr>
        <w:t>.</w:t>
      </w:r>
    </w:p>
    <w:p w14:paraId="6BC96B27" w14:textId="70ED7746" w:rsidR="005E54A3" w:rsidRPr="00123003" w:rsidRDefault="005E54A3" w:rsidP="00A70366">
      <w:pPr>
        <w:pStyle w:val="ListParagraph"/>
        <w:numPr>
          <w:ilvl w:val="0"/>
          <w:numId w:val="8"/>
        </w:numPr>
        <w:spacing w:line="240" w:lineRule="auto"/>
        <w:rPr>
          <w:rFonts w:ascii="Times New Roman" w:hAnsi="Times New Roman"/>
          <w:sz w:val="24"/>
          <w:szCs w:val="24"/>
          <w:lang w:val="fr-FR"/>
        </w:rPr>
      </w:pPr>
      <w:r w:rsidRPr="00123003">
        <w:rPr>
          <w:rFonts w:ascii="Times New Roman" w:hAnsi="Times New Roman"/>
          <w:sz w:val="24"/>
          <w:szCs w:val="24"/>
          <w:lang w:val="fr-FR"/>
        </w:rPr>
        <w:t xml:space="preserve">Des pertes plus abondantes que d’habitude et </w:t>
      </w:r>
      <w:r w:rsidR="0067029A" w:rsidRPr="00123003">
        <w:rPr>
          <w:rFonts w:ascii="Times New Roman" w:hAnsi="Times New Roman"/>
          <w:sz w:val="24"/>
          <w:szCs w:val="24"/>
          <w:lang w:val="fr-FR"/>
        </w:rPr>
        <w:t>persistantes</w:t>
      </w:r>
      <w:r w:rsidR="00D34BE0" w:rsidRPr="00123003">
        <w:rPr>
          <w:rFonts w:ascii="Times New Roman" w:hAnsi="Times New Roman"/>
          <w:sz w:val="24"/>
          <w:szCs w:val="24"/>
          <w:lang w:val="fr-FR"/>
        </w:rPr>
        <w:t>.</w:t>
      </w:r>
    </w:p>
    <w:p w14:paraId="29209AE6" w14:textId="61059F3B" w:rsidR="005E54A3" w:rsidRPr="00123003" w:rsidRDefault="005E54A3" w:rsidP="00A70366">
      <w:pPr>
        <w:pStyle w:val="ListParagraph"/>
        <w:numPr>
          <w:ilvl w:val="0"/>
          <w:numId w:val="8"/>
        </w:numPr>
        <w:spacing w:line="240" w:lineRule="auto"/>
        <w:rPr>
          <w:rFonts w:ascii="Times New Roman" w:hAnsi="Times New Roman"/>
          <w:sz w:val="24"/>
          <w:szCs w:val="24"/>
          <w:lang w:val="fr-FR"/>
        </w:rPr>
      </w:pPr>
      <w:r w:rsidRPr="00123003">
        <w:rPr>
          <w:rFonts w:ascii="Times New Roman" w:hAnsi="Times New Roman"/>
          <w:sz w:val="24"/>
          <w:szCs w:val="24"/>
          <w:lang w:val="fr-FR"/>
        </w:rPr>
        <w:t>Des pertes blanches et grumeleuses (comme du lait caillé</w:t>
      </w:r>
      <w:r w:rsidR="0067029A" w:rsidRPr="00123003">
        <w:rPr>
          <w:rFonts w:ascii="Times New Roman" w:hAnsi="Times New Roman"/>
          <w:sz w:val="24"/>
          <w:szCs w:val="24"/>
          <w:lang w:val="fr-FR"/>
        </w:rPr>
        <w:t>)</w:t>
      </w:r>
      <w:r w:rsidR="00D34BE0" w:rsidRPr="00123003">
        <w:rPr>
          <w:rFonts w:ascii="Times New Roman" w:hAnsi="Times New Roman"/>
          <w:sz w:val="24"/>
          <w:szCs w:val="24"/>
          <w:lang w:val="fr-FR"/>
        </w:rPr>
        <w:t>.</w:t>
      </w:r>
    </w:p>
    <w:p w14:paraId="62E33A67" w14:textId="6CE3D055" w:rsidR="005E54A3" w:rsidRPr="00123003" w:rsidRDefault="005E54A3" w:rsidP="00A70366">
      <w:pPr>
        <w:pStyle w:val="ListParagraph"/>
        <w:numPr>
          <w:ilvl w:val="0"/>
          <w:numId w:val="8"/>
        </w:numPr>
        <w:spacing w:line="240" w:lineRule="auto"/>
        <w:rPr>
          <w:rFonts w:ascii="Times New Roman" w:hAnsi="Times New Roman"/>
          <w:sz w:val="24"/>
          <w:szCs w:val="24"/>
          <w:lang w:val="fr-FR"/>
        </w:rPr>
      </w:pPr>
      <w:r w:rsidRPr="00123003">
        <w:rPr>
          <w:rFonts w:ascii="Times New Roman" w:hAnsi="Times New Roman"/>
          <w:sz w:val="24"/>
          <w:szCs w:val="24"/>
          <w:lang w:val="fr-FR"/>
        </w:rPr>
        <w:t>Des pertes gris-blanc ou jaune-vert malodorantes.</w:t>
      </w:r>
    </w:p>
    <w:p w14:paraId="535F654B" w14:textId="1C970B14" w:rsidR="005E54A3" w:rsidRPr="00123003" w:rsidRDefault="005E54A3" w:rsidP="00A70366">
      <w:pPr>
        <w:spacing w:after="200"/>
        <w:rPr>
          <w:i/>
          <w:lang w:val="fr-FR"/>
        </w:rPr>
      </w:pPr>
      <w:r w:rsidRPr="00123003">
        <w:rPr>
          <w:i/>
          <w:lang w:val="fr-FR"/>
        </w:rPr>
        <w:t>L’hygiène intime : quels sont les gestes à éviter?</w:t>
      </w:r>
    </w:p>
    <w:p w14:paraId="0DBDDC3F" w14:textId="023C46C4" w:rsidR="005E54A3" w:rsidRPr="00123003" w:rsidRDefault="00945B9D" w:rsidP="00A70366">
      <w:pPr>
        <w:spacing w:after="200"/>
        <w:rPr>
          <w:lang w:val="fr-FR" w:eastAsia="fr-FR"/>
        </w:rPr>
      </w:pPr>
      <w:r w:rsidRPr="00123003">
        <w:rPr>
          <w:lang w:val="fr-FR" w:eastAsia="fr-FR"/>
        </w:rPr>
        <w:t>Il faut savoir q</w:t>
      </w:r>
      <w:r w:rsidR="00785846" w:rsidRPr="00123003">
        <w:rPr>
          <w:lang w:val="fr-FR" w:eastAsia="fr-FR"/>
        </w:rPr>
        <w:t>u’il</w:t>
      </w:r>
      <w:r w:rsidRPr="00123003">
        <w:rPr>
          <w:lang w:val="fr-FR" w:eastAsia="fr-FR"/>
        </w:rPr>
        <w:t xml:space="preserve"> y a des bactéries saines et d</w:t>
      </w:r>
      <w:r w:rsidR="00785846" w:rsidRPr="00123003">
        <w:rPr>
          <w:lang w:val="fr-FR" w:eastAsia="fr-FR"/>
        </w:rPr>
        <w:t>es bactéries</w:t>
      </w:r>
      <w:r w:rsidRPr="00123003">
        <w:rPr>
          <w:lang w:val="fr-FR" w:eastAsia="fr-FR"/>
        </w:rPr>
        <w:t xml:space="preserve"> pathogènes</w:t>
      </w:r>
      <w:r w:rsidR="00785846" w:rsidRPr="00123003">
        <w:rPr>
          <w:lang w:val="fr-FR" w:eastAsia="fr-FR"/>
        </w:rPr>
        <w:t>* dans le vagin</w:t>
      </w:r>
      <w:r w:rsidRPr="00123003">
        <w:rPr>
          <w:lang w:val="fr-FR" w:eastAsia="fr-FR"/>
        </w:rPr>
        <w:t>.</w:t>
      </w:r>
      <w:r w:rsidR="001C739F" w:rsidRPr="00123003">
        <w:rPr>
          <w:lang w:val="fr-FR" w:eastAsia="fr-FR"/>
        </w:rPr>
        <w:t xml:space="preserve"> </w:t>
      </w:r>
      <w:r w:rsidRPr="00123003">
        <w:rPr>
          <w:lang w:val="fr-FR" w:eastAsia="fr-FR"/>
        </w:rPr>
        <w:t>Il</w:t>
      </w:r>
      <w:r w:rsidR="00FE1D05" w:rsidRPr="00123003">
        <w:rPr>
          <w:lang w:val="fr-FR" w:eastAsia="fr-FR"/>
        </w:rPr>
        <w:t xml:space="preserve"> faut</w:t>
      </w:r>
      <w:r w:rsidR="00785846" w:rsidRPr="00123003">
        <w:rPr>
          <w:lang w:val="fr-FR" w:eastAsia="fr-FR"/>
        </w:rPr>
        <w:t xml:space="preserve"> éviter</w:t>
      </w:r>
      <w:r w:rsidR="00FE1D05" w:rsidRPr="00123003">
        <w:rPr>
          <w:lang w:val="fr-FR" w:eastAsia="fr-FR"/>
        </w:rPr>
        <w:t xml:space="preserve"> </w:t>
      </w:r>
      <w:r w:rsidR="00785846" w:rsidRPr="00123003">
        <w:rPr>
          <w:lang w:val="fr-FR" w:eastAsia="fr-FR"/>
        </w:rPr>
        <w:t>certains</w:t>
      </w:r>
      <w:r w:rsidRPr="00123003">
        <w:rPr>
          <w:lang w:val="fr-FR" w:eastAsia="fr-FR"/>
        </w:rPr>
        <w:t xml:space="preserve"> types de toilettes intimes</w:t>
      </w:r>
      <w:r w:rsidR="00AC577D" w:rsidRPr="00123003">
        <w:rPr>
          <w:lang w:val="fr-FR" w:eastAsia="fr-FR"/>
        </w:rPr>
        <w:t xml:space="preserve"> (par exemple : douches vaginales, port régulier des protège-slips, déodorants intimes et utilisation régulière du citron)</w:t>
      </w:r>
      <w:r w:rsidRPr="00123003">
        <w:rPr>
          <w:lang w:val="fr-FR" w:eastAsia="fr-FR"/>
        </w:rPr>
        <w:t xml:space="preserve"> </w:t>
      </w:r>
      <w:r w:rsidR="00FE1D05" w:rsidRPr="00123003">
        <w:rPr>
          <w:lang w:val="fr-FR" w:eastAsia="fr-FR"/>
        </w:rPr>
        <w:t>qui créent</w:t>
      </w:r>
      <w:r w:rsidRPr="00123003">
        <w:rPr>
          <w:lang w:val="fr-FR" w:eastAsia="fr-FR"/>
        </w:rPr>
        <w:t xml:space="preserve"> un déséquilibre dans ce milieu. Pour ce faire :  </w:t>
      </w:r>
    </w:p>
    <w:p w14:paraId="47B702E0" w14:textId="718C06DD" w:rsidR="005E54A3" w:rsidRPr="00123003" w:rsidRDefault="005E54A3" w:rsidP="00A70366">
      <w:pPr>
        <w:pStyle w:val="ListParagraph"/>
        <w:numPr>
          <w:ilvl w:val="0"/>
          <w:numId w:val="9"/>
        </w:numPr>
        <w:spacing w:line="240" w:lineRule="auto"/>
        <w:rPr>
          <w:rFonts w:ascii="Times New Roman" w:hAnsi="Times New Roman"/>
          <w:sz w:val="24"/>
          <w:szCs w:val="24"/>
          <w:lang w:val="fr-FR" w:eastAsia="fr-FR"/>
        </w:rPr>
      </w:pPr>
      <w:r w:rsidRPr="00123003">
        <w:rPr>
          <w:rFonts w:ascii="Times New Roman" w:hAnsi="Times New Roman"/>
          <w:sz w:val="24"/>
          <w:szCs w:val="24"/>
          <w:lang w:val="fr-FR" w:eastAsia="fr-FR"/>
        </w:rPr>
        <w:t>Evitez les rapports sexuels durant vos règles</w:t>
      </w:r>
      <w:r w:rsidR="00915AF2" w:rsidRPr="00123003">
        <w:rPr>
          <w:rFonts w:ascii="Times New Roman" w:hAnsi="Times New Roman"/>
          <w:sz w:val="24"/>
          <w:szCs w:val="24"/>
          <w:lang w:val="fr-FR" w:eastAsia="fr-FR"/>
        </w:rPr>
        <w:t>,</w:t>
      </w:r>
      <w:r w:rsidRPr="00123003">
        <w:rPr>
          <w:rFonts w:ascii="Times New Roman" w:hAnsi="Times New Roman"/>
          <w:sz w:val="24"/>
          <w:szCs w:val="24"/>
          <w:lang w:val="fr-FR" w:eastAsia="fr-FR"/>
        </w:rPr>
        <w:t xml:space="preserve"> car ceux-ci sont propices à l’apport de bactéries</w:t>
      </w:r>
      <w:r w:rsidR="00915AF2" w:rsidRPr="00123003">
        <w:rPr>
          <w:rFonts w:ascii="Times New Roman" w:hAnsi="Times New Roman"/>
          <w:sz w:val="24"/>
          <w:szCs w:val="24"/>
          <w:lang w:val="fr-FR" w:eastAsia="fr-FR"/>
        </w:rPr>
        <w:t>.</w:t>
      </w:r>
    </w:p>
    <w:p w14:paraId="50E2D443" w14:textId="23F041B3" w:rsidR="003827BA" w:rsidRPr="00123003" w:rsidRDefault="0050210B" w:rsidP="00A70366">
      <w:pPr>
        <w:pStyle w:val="ListParagraph"/>
        <w:numPr>
          <w:ilvl w:val="0"/>
          <w:numId w:val="9"/>
        </w:numPr>
        <w:spacing w:line="240" w:lineRule="auto"/>
        <w:rPr>
          <w:rFonts w:ascii="Times New Roman" w:hAnsi="Times New Roman"/>
          <w:sz w:val="24"/>
          <w:szCs w:val="24"/>
          <w:lang w:val="fr-FR" w:eastAsia="fr-FR"/>
        </w:rPr>
      </w:pPr>
      <w:r w:rsidRPr="00123003">
        <w:rPr>
          <w:rFonts w:ascii="Times New Roman" w:hAnsi="Times New Roman"/>
          <w:sz w:val="24"/>
          <w:szCs w:val="24"/>
          <w:lang w:val="fr-FR" w:eastAsia="fr-FR"/>
        </w:rPr>
        <w:t xml:space="preserve">Eviter de porter trop longtemps des dessous mouillés, cela favorise le développement des </w:t>
      </w:r>
      <w:r w:rsidR="00915AF2" w:rsidRPr="00123003">
        <w:rPr>
          <w:rFonts w:ascii="Times New Roman" w:hAnsi="Times New Roman"/>
          <w:sz w:val="24"/>
          <w:szCs w:val="24"/>
          <w:lang w:val="fr-FR" w:eastAsia="fr-FR"/>
        </w:rPr>
        <w:t>organismes pathogènes.</w:t>
      </w:r>
      <w:r w:rsidRPr="00123003">
        <w:rPr>
          <w:rFonts w:ascii="Times New Roman" w:hAnsi="Times New Roman"/>
          <w:sz w:val="24"/>
          <w:szCs w:val="24"/>
          <w:lang w:val="fr-FR" w:eastAsia="fr-FR"/>
        </w:rPr>
        <w:t xml:space="preserve">  </w:t>
      </w:r>
    </w:p>
    <w:p w14:paraId="52F628BC" w14:textId="4000AEBC" w:rsidR="005E54A3" w:rsidRPr="00123003" w:rsidRDefault="005E54A3" w:rsidP="00A70366">
      <w:pPr>
        <w:pStyle w:val="ListParagraph"/>
        <w:numPr>
          <w:ilvl w:val="0"/>
          <w:numId w:val="9"/>
        </w:numPr>
        <w:spacing w:line="240" w:lineRule="auto"/>
        <w:rPr>
          <w:rFonts w:ascii="Times New Roman" w:hAnsi="Times New Roman"/>
          <w:sz w:val="24"/>
          <w:szCs w:val="24"/>
          <w:lang w:val="fr-FR" w:eastAsia="fr-FR"/>
        </w:rPr>
      </w:pPr>
      <w:r w:rsidRPr="00123003">
        <w:rPr>
          <w:rFonts w:ascii="Times New Roman" w:hAnsi="Times New Roman"/>
          <w:sz w:val="24"/>
          <w:szCs w:val="24"/>
          <w:lang w:val="fr-FR" w:eastAsia="fr-FR"/>
        </w:rPr>
        <w:t>Evitez de porter des vêtements trop serrés</w:t>
      </w:r>
      <w:r w:rsidR="00915AF2" w:rsidRPr="00123003">
        <w:rPr>
          <w:rFonts w:ascii="Times New Roman" w:hAnsi="Times New Roman"/>
          <w:sz w:val="24"/>
          <w:szCs w:val="24"/>
          <w:lang w:val="fr-FR" w:eastAsia="fr-FR"/>
        </w:rPr>
        <w:t>.</w:t>
      </w:r>
      <w:r w:rsidRPr="00123003">
        <w:rPr>
          <w:rFonts w:ascii="Times New Roman" w:hAnsi="Times New Roman"/>
          <w:sz w:val="24"/>
          <w:szCs w:val="24"/>
          <w:lang w:val="fr-FR" w:eastAsia="fr-FR"/>
        </w:rPr>
        <w:t xml:space="preserve"> </w:t>
      </w:r>
      <w:r w:rsidR="00915AF2" w:rsidRPr="00123003">
        <w:rPr>
          <w:rFonts w:ascii="Times New Roman" w:hAnsi="Times New Roman"/>
          <w:sz w:val="24"/>
          <w:szCs w:val="24"/>
          <w:lang w:val="fr-FR" w:eastAsia="fr-FR"/>
        </w:rPr>
        <w:t>L</w:t>
      </w:r>
      <w:r w:rsidRPr="00123003">
        <w:rPr>
          <w:rFonts w:ascii="Times New Roman" w:hAnsi="Times New Roman"/>
          <w:sz w:val="24"/>
          <w:szCs w:val="24"/>
          <w:lang w:val="fr-FR" w:eastAsia="fr-FR"/>
        </w:rPr>
        <w:t>e manque d’aération favorise le développement de bactéries et les frottements provoquent des irritations</w:t>
      </w:r>
      <w:r w:rsidR="00915AF2" w:rsidRPr="00123003">
        <w:rPr>
          <w:rFonts w:ascii="Times New Roman" w:hAnsi="Times New Roman"/>
          <w:sz w:val="24"/>
          <w:szCs w:val="24"/>
          <w:lang w:val="fr-FR" w:eastAsia="fr-FR"/>
        </w:rPr>
        <w:t>.</w:t>
      </w:r>
    </w:p>
    <w:p w14:paraId="48859A93" w14:textId="68F86AC9" w:rsidR="005E54A3" w:rsidRPr="00123003" w:rsidRDefault="005E54A3" w:rsidP="00A70366">
      <w:pPr>
        <w:pStyle w:val="ListParagraph"/>
        <w:numPr>
          <w:ilvl w:val="0"/>
          <w:numId w:val="9"/>
        </w:numPr>
        <w:spacing w:line="240" w:lineRule="auto"/>
        <w:rPr>
          <w:rFonts w:ascii="Times New Roman" w:hAnsi="Times New Roman"/>
          <w:sz w:val="24"/>
          <w:szCs w:val="24"/>
          <w:lang w:val="fr-CA" w:eastAsia="fr-FR"/>
        </w:rPr>
      </w:pPr>
      <w:r w:rsidRPr="00123003">
        <w:rPr>
          <w:rFonts w:ascii="Times New Roman" w:hAnsi="Times New Roman"/>
          <w:sz w:val="24"/>
          <w:szCs w:val="24"/>
          <w:lang w:val="fr-FR" w:eastAsia="fr-FR"/>
        </w:rPr>
        <w:t>Evitez les déodorants et</w:t>
      </w:r>
      <w:r w:rsidR="00475808" w:rsidRPr="00123003">
        <w:rPr>
          <w:rFonts w:ascii="Times New Roman" w:hAnsi="Times New Roman"/>
          <w:sz w:val="24"/>
          <w:szCs w:val="24"/>
          <w:lang w:val="fr-FR" w:eastAsia="fr-FR"/>
        </w:rPr>
        <w:t xml:space="preserve"> les</w:t>
      </w:r>
      <w:r w:rsidRPr="00123003">
        <w:rPr>
          <w:rFonts w:ascii="Times New Roman" w:hAnsi="Times New Roman"/>
          <w:sz w:val="24"/>
          <w:szCs w:val="24"/>
          <w:lang w:val="fr-FR" w:eastAsia="fr-FR"/>
        </w:rPr>
        <w:t xml:space="preserve"> savons parfumés pour votre toilette intime</w:t>
      </w:r>
      <w:r w:rsidR="00A35286">
        <w:rPr>
          <w:rFonts w:ascii="Times New Roman" w:hAnsi="Times New Roman"/>
          <w:sz w:val="24"/>
          <w:szCs w:val="24"/>
          <w:lang w:val="fr-FR" w:eastAsia="fr-FR"/>
        </w:rPr>
        <w:t>.</w:t>
      </w:r>
      <w:r w:rsidRPr="00123003">
        <w:rPr>
          <w:rFonts w:ascii="Times New Roman" w:hAnsi="Times New Roman"/>
          <w:sz w:val="24"/>
          <w:szCs w:val="24"/>
          <w:lang w:val="fr-FR" w:eastAsia="fr-FR"/>
        </w:rPr>
        <w:t xml:space="preserve"> </w:t>
      </w:r>
      <w:r w:rsidR="00915AF2" w:rsidRPr="00123003">
        <w:rPr>
          <w:rFonts w:ascii="Times New Roman" w:hAnsi="Times New Roman"/>
          <w:sz w:val="24"/>
          <w:szCs w:val="24"/>
          <w:lang w:val="fr-FR" w:eastAsia="fr-FR"/>
        </w:rPr>
        <w:t>I</w:t>
      </w:r>
      <w:r w:rsidRPr="00123003">
        <w:rPr>
          <w:rFonts w:ascii="Times New Roman" w:hAnsi="Times New Roman"/>
          <w:sz w:val="24"/>
          <w:szCs w:val="24"/>
          <w:lang w:val="fr-FR" w:eastAsia="fr-FR"/>
        </w:rPr>
        <w:t>ls peuvent provoquer des démangeaisons</w:t>
      </w:r>
      <w:r w:rsidR="00915AF2" w:rsidRPr="00123003">
        <w:rPr>
          <w:rFonts w:ascii="Times New Roman" w:hAnsi="Times New Roman"/>
          <w:sz w:val="24"/>
          <w:szCs w:val="24"/>
          <w:lang w:val="fr-FR" w:eastAsia="fr-FR"/>
        </w:rPr>
        <w:t xml:space="preserve"> </w:t>
      </w:r>
      <w:r w:rsidRPr="00123003">
        <w:rPr>
          <w:rFonts w:ascii="Times New Roman" w:hAnsi="Times New Roman"/>
          <w:sz w:val="24"/>
          <w:szCs w:val="24"/>
          <w:lang w:val="fr-FR" w:eastAsia="fr-FR"/>
        </w:rPr>
        <w:t>e</w:t>
      </w:r>
      <w:r w:rsidRPr="00123003">
        <w:rPr>
          <w:rFonts w:ascii="Times New Roman" w:hAnsi="Times New Roman"/>
          <w:color w:val="555555"/>
          <w:sz w:val="24"/>
          <w:szCs w:val="24"/>
          <w:lang w:val="fr-FR" w:eastAsia="fr-FR"/>
        </w:rPr>
        <w:t xml:space="preserve">t </w:t>
      </w:r>
      <w:r w:rsidR="00915AF2" w:rsidRPr="00123003">
        <w:rPr>
          <w:rFonts w:ascii="Times New Roman" w:hAnsi="Times New Roman"/>
          <w:sz w:val="24"/>
          <w:szCs w:val="24"/>
          <w:lang w:val="fr-FR" w:eastAsia="fr-FR"/>
        </w:rPr>
        <w:t>favoriser le</w:t>
      </w:r>
      <w:r w:rsidRPr="00123003">
        <w:rPr>
          <w:rFonts w:ascii="Times New Roman" w:hAnsi="Times New Roman"/>
          <w:sz w:val="24"/>
          <w:szCs w:val="24"/>
          <w:lang w:val="fr-FR" w:eastAsia="fr-FR"/>
        </w:rPr>
        <w:t xml:space="preserve"> développement de mycoses dans la zone vulvo-vaginale</w:t>
      </w:r>
      <w:r w:rsidRPr="00123003">
        <w:rPr>
          <w:rFonts w:ascii="Times New Roman" w:hAnsi="Times New Roman"/>
          <w:color w:val="555555"/>
          <w:sz w:val="24"/>
          <w:szCs w:val="24"/>
          <w:lang w:val="fr-FR" w:eastAsia="fr-FR"/>
        </w:rPr>
        <w:t xml:space="preserve">. </w:t>
      </w:r>
      <w:r w:rsidR="00D34BE7" w:rsidRPr="00123003">
        <w:rPr>
          <w:rFonts w:ascii="Times New Roman" w:hAnsi="Times New Roman"/>
          <w:sz w:val="24"/>
          <w:szCs w:val="24"/>
          <w:lang w:val="fr-CA" w:eastAsia="fr-FR"/>
        </w:rPr>
        <w:t>(3)</w:t>
      </w:r>
      <w:r w:rsidRPr="00123003">
        <w:rPr>
          <w:rFonts w:ascii="Times New Roman" w:hAnsi="Times New Roman"/>
          <w:sz w:val="24"/>
          <w:szCs w:val="24"/>
          <w:lang w:val="fr-CA"/>
        </w:rPr>
        <w:t xml:space="preserve"> </w:t>
      </w:r>
    </w:p>
    <w:p w14:paraId="308462C3" w14:textId="41B9206D" w:rsidR="00AC577D" w:rsidRPr="00123003" w:rsidRDefault="00AC577D" w:rsidP="00A70366">
      <w:pPr>
        <w:pStyle w:val="ListParagraph"/>
        <w:numPr>
          <w:ilvl w:val="0"/>
          <w:numId w:val="9"/>
        </w:numPr>
        <w:spacing w:line="240" w:lineRule="auto"/>
        <w:rPr>
          <w:rFonts w:ascii="Times New Roman" w:hAnsi="Times New Roman"/>
          <w:sz w:val="24"/>
          <w:szCs w:val="24"/>
          <w:lang w:val="fr-CA" w:eastAsia="fr-FR"/>
        </w:rPr>
      </w:pPr>
      <w:r w:rsidRPr="00123003">
        <w:rPr>
          <w:rFonts w:ascii="Times New Roman" w:hAnsi="Times New Roman"/>
          <w:sz w:val="24"/>
          <w:szCs w:val="24"/>
          <w:lang w:val="fr-CA"/>
        </w:rPr>
        <w:t xml:space="preserve">Utiliser uniquement du savon et de l’eau, étant donné que le vagin n’a pas besoin d’une hygiène excessive. </w:t>
      </w:r>
    </w:p>
    <w:p w14:paraId="4887D0EB" w14:textId="3BA6A652" w:rsidR="005E54A3" w:rsidRPr="00123003" w:rsidRDefault="005E54A3" w:rsidP="00A70366">
      <w:pPr>
        <w:spacing w:after="200"/>
        <w:rPr>
          <w:bCs/>
          <w:i/>
        </w:rPr>
      </w:pPr>
      <w:r w:rsidRPr="00123003">
        <w:rPr>
          <w:bCs/>
          <w:i/>
        </w:rPr>
        <w:t>Pratiques d’hygiène menstruelle sûre</w:t>
      </w:r>
      <w:r w:rsidR="00A35286">
        <w:rPr>
          <w:bCs/>
          <w:i/>
        </w:rPr>
        <w:t>s</w:t>
      </w:r>
    </w:p>
    <w:p w14:paraId="1D66A735" w14:textId="38DB3AD0" w:rsidR="005E54A3" w:rsidRPr="00123003" w:rsidRDefault="005E54A3" w:rsidP="00A70366">
      <w:pPr>
        <w:pStyle w:val="ListParagraph"/>
        <w:numPr>
          <w:ilvl w:val="0"/>
          <w:numId w:val="10"/>
        </w:numPr>
        <w:spacing w:line="240" w:lineRule="auto"/>
        <w:rPr>
          <w:rFonts w:ascii="Times New Roman" w:hAnsi="Times New Roman"/>
          <w:sz w:val="24"/>
          <w:szCs w:val="24"/>
          <w:lang w:val="fr-FR"/>
        </w:rPr>
      </w:pPr>
      <w:r w:rsidRPr="00123003">
        <w:rPr>
          <w:rFonts w:ascii="Times New Roman" w:hAnsi="Times New Roman"/>
          <w:sz w:val="24"/>
          <w:szCs w:val="24"/>
          <w:lang w:val="fr-FR"/>
        </w:rPr>
        <w:t>Changer de protection hygiénique au moins trois fois par jour, ou lorsqu</w:t>
      </w:r>
      <w:r w:rsidR="00915AF2" w:rsidRPr="00123003">
        <w:rPr>
          <w:rFonts w:ascii="Times New Roman" w:hAnsi="Times New Roman"/>
          <w:sz w:val="24"/>
          <w:szCs w:val="24"/>
          <w:lang w:val="fr-FR"/>
        </w:rPr>
        <w:t>e les serviettes hygiéniques sont</w:t>
      </w:r>
      <w:r w:rsidRPr="00123003">
        <w:rPr>
          <w:rFonts w:ascii="Times New Roman" w:hAnsi="Times New Roman"/>
          <w:sz w:val="24"/>
          <w:szCs w:val="24"/>
          <w:lang w:val="fr-FR"/>
        </w:rPr>
        <w:t xml:space="preserve"> </w:t>
      </w:r>
      <w:r w:rsidR="0067029A" w:rsidRPr="00123003">
        <w:rPr>
          <w:rFonts w:ascii="Times New Roman" w:hAnsi="Times New Roman"/>
          <w:sz w:val="24"/>
          <w:szCs w:val="24"/>
          <w:lang w:val="fr-FR"/>
        </w:rPr>
        <w:t>trempée</w:t>
      </w:r>
      <w:r w:rsidR="00915AF2" w:rsidRPr="00123003">
        <w:rPr>
          <w:rFonts w:ascii="Times New Roman" w:hAnsi="Times New Roman"/>
          <w:sz w:val="24"/>
          <w:szCs w:val="24"/>
          <w:lang w:val="fr-FR"/>
        </w:rPr>
        <w:t>s.</w:t>
      </w:r>
    </w:p>
    <w:p w14:paraId="06295BF2" w14:textId="5F3E353D" w:rsidR="005E54A3" w:rsidRPr="00123003" w:rsidRDefault="005E54A3" w:rsidP="00A70366">
      <w:pPr>
        <w:pStyle w:val="ListParagraph"/>
        <w:numPr>
          <w:ilvl w:val="0"/>
          <w:numId w:val="10"/>
        </w:numPr>
        <w:spacing w:line="240" w:lineRule="auto"/>
        <w:rPr>
          <w:rFonts w:ascii="Times New Roman" w:hAnsi="Times New Roman"/>
          <w:sz w:val="24"/>
          <w:szCs w:val="24"/>
          <w:lang w:val="fr-FR"/>
        </w:rPr>
      </w:pPr>
      <w:r w:rsidRPr="00123003">
        <w:rPr>
          <w:rFonts w:ascii="Times New Roman" w:hAnsi="Times New Roman"/>
          <w:sz w:val="24"/>
          <w:szCs w:val="24"/>
          <w:lang w:val="fr-FR"/>
        </w:rPr>
        <w:t>Changer quotidiennement de sous-vêtements (culotte)</w:t>
      </w:r>
      <w:r w:rsidR="00915AF2" w:rsidRPr="00123003">
        <w:rPr>
          <w:rFonts w:ascii="Times New Roman" w:hAnsi="Times New Roman"/>
          <w:sz w:val="24"/>
          <w:szCs w:val="24"/>
          <w:lang w:val="fr-FR"/>
        </w:rPr>
        <w:t>.</w:t>
      </w:r>
    </w:p>
    <w:p w14:paraId="7BB91586" w14:textId="4D6C100F" w:rsidR="005E54A3" w:rsidRPr="00123003" w:rsidRDefault="005E54A3" w:rsidP="00A70366">
      <w:pPr>
        <w:pStyle w:val="ListParagraph"/>
        <w:numPr>
          <w:ilvl w:val="0"/>
          <w:numId w:val="10"/>
        </w:numPr>
        <w:spacing w:line="240" w:lineRule="auto"/>
        <w:rPr>
          <w:rFonts w:ascii="Times New Roman" w:hAnsi="Times New Roman"/>
          <w:sz w:val="24"/>
          <w:szCs w:val="24"/>
          <w:lang w:val="fr-FR"/>
        </w:rPr>
      </w:pPr>
      <w:r w:rsidRPr="00123003">
        <w:rPr>
          <w:rFonts w:ascii="Times New Roman" w:hAnsi="Times New Roman"/>
          <w:sz w:val="24"/>
          <w:szCs w:val="24"/>
          <w:lang w:val="fr-FR"/>
        </w:rPr>
        <w:t xml:space="preserve">Se laver les mains avant et après avoir changé de protection </w:t>
      </w:r>
      <w:r w:rsidR="0067029A" w:rsidRPr="00123003">
        <w:rPr>
          <w:rFonts w:ascii="Times New Roman" w:hAnsi="Times New Roman"/>
          <w:sz w:val="24"/>
          <w:szCs w:val="24"/>
          <w:lang w:val="fr-FR"/>
        </w:rPr>
        <w:t>hygiénique</w:t>
      </w:r>
      <w:r w:rsidR="00915AF2" w:rsidRPr="00123003">
        <w:rPr>
          <w:rFonts w:ascii="Times New Roman" w:hAnsi="Times New Roman"/>
          <w:sz w:val="24"/>
          <w:szCs w:val="24"/>
          <w:lang w:val="fr-FR"/>
        </w:rPr>
        <w:t>.</w:t>
      </w:r>
    </w:p>
    <w:p w14:paraId="6C684C74" w14:textId="20B9FDAF" w:rsidR="00260BAB" w:rsidRPr="00123003" w:rsidRDefault="005E54A3" w:rsidP="00AC577D">
      <w:pPr>
        <w:pStyle w:val="ListParagraph"/>
        <w:numPr>
          <w:ilvl w:val="0"/>
          <w:numId w:val="10"/>
        </w:numPr>
        <w:spacing w:line="240" w:lineRule="auto"/>
        <w:rPr>
          <w:rFonts w:ascii="Times New Roman" w:hAnsi="Times New Roman"/>
          <w:sz w:val="24"/>
          <w:szCs w:val="24"/>
          <w:lang w:val="fr-FR"/>
        </w:rPr>
      </w:pPr>
      <w:r w:rsidRPr="00123003">
        <w:rPr>
          <w:rFonts w:ascii="Times New Roman" w:hAnsi="Times New Roman"/>
          <w:sz w:val="24"/>
          <w:szCs w:val="24"/>
          <w:lang w:val="fr-FR"/>
        </w:rPr>
        <w:t xml:space="preserve">Laver les protections en tissu avec de l’eau chaude et du sel et les faire sécher au </w:t>
      </w:r>
      <w:r w:rsidR="00B8086E" w:rsidRPr="00123003">
        <w:rPr>
          <w:rFonts w:ascii="Times New Roman" w:hAnsi="Times New Roman"/>
          <w:sz w:val="24"/>
          <w:szCs w:val="24"/>
          <w:lang w:val="fr-FR"/>
        </w:rPr>
        <w:t>soleil. C’est</w:t>
      </w:r>
      <w:r w:rsidR="00915AF2" w:rsidRPr="00123003">
        <w:rPr>
          <w:rFonts w:ascii="Times New Roman" w:hAnsi="Times New Roman"/>
          <w:sz w:val="24"/>
          <w:szCs w:val="24"/>
          <w:lang w:val="fr-FR"/>
        </w:rPr>
        <w:t xml:space="preserve"> un matériel personnel et ne doit pas être partagé.</w:t>
      </w:r>
    </w:p>
    <w:p w14:paraId="4FFDF34E" w14:textId="2CF6722B" w:rsidR="005E54A3" w:rsidRPr="00123003" w:rsidRDefault="005E54A3" w:rsidP="00A70366">
      <w:pPr>
        <w:pStyle w:val="ListParagraph"/>
        <w:numPr>
          <w:ilvl w:val="0"/>
          <w:numId w:val="10"/>
        </w:numPr>
        <w:spacing w:line="240" w:lineRule="auto"/>
        <w:rPr>
          <w:rFonts w:ascii="Times New Roman" w:hAnsi="Times New Roman"/>
          <w:sz w:val="24"/>
          <w:szCs w:val="24"/>
          <w:lang w:val="fr-FR"/>
        </w:rPr>
      </w:pPr>
      <w:r w:rsidRPr="00123003">
        <w:rPr>
          <w:rFonts w:ascii="Times New Roman" w:hAnsi="Times New Roman"/>
          <w:sz w:val="24"/>
          <w:szCs w:val="24"/>
          <w:lang w:val="fr-FR"/>
        </w:rPr>
        <w:t xml:space="preserve">N’utiliser que des serviettes hygiéniques ou des protections en coton ou en tissu propre </w:t>
      </w:r>
      <w:r w:rsidR="00915AF2" w:rsidRPr="00123003">
        <w:rPr>
          <w:rFonts w:ascii="Times New Roman" w:hAnsi="Times New Roman"/>
          <w:sz w:val="24"/>
          <w:szCs w:val="24"/>
          <w:lang w:val="fr-FR"/>
        </w:rPr>
        <w:t xml:space="preserve">et les </w:t>
      </w:r>
      <w:r w:rsidRPr="00123003">
        <w:rPr>
          <w:rFonts w:ascii="Times New Roman" w:hAnsi="Times New Roman"/>
          <w:sz w:val="24"/>
          <w:szCs w:val="24"/>
          <w:lang w:val="fr-FR"/>
        </w:rPr>
        <w:t>réserv</w:t>
      </w:r>
      <w:r w:rsidR="00915AF2" w:rsidRPr="00123003">
        <w:rPr>
          <w:rFonts w:ascii="Times New Roman" w:hAnsi="Times New Roman"/>
          <w:sz w:val="24"/>
          <w:szCs w:val="24"/>
          <w:lang w:val="fr-FR"/>
        </w:rPr>
        <w:t>er</w:t>
      </w:r>
      <w:r w:rsidRPr="00123003">
        <w:rPr>
          <w:rFonts w:ascii="Times New Roman" w:hAnsi="Times New Roman"/>
          <w:sz w:val="24"/>
          <w:szCs w:val="24"/>
          <w:lang w:val="fr-FR"/>
        </w:rPr>
        <w:t xml:space="preserve"> exclusivement </w:t>
      </w:r>
      <w:r w:rsidR="00915AF2" w:rsidRPr="00123003">
        <w:rPr>
          <w:rFonts w:ascii="Times New Roman" w:hAnsi="Times New Roman"/>
          <w:sz w:val="24"/>
          <w:szCs w:val="24"/>
          <w:lang w:val="fr-FR"/>
        </w:rPr>
        <w:t>pour l’hygiène menstruelle</w:t>
      </w:r>
      <w:r w:rsidRPr="00123003">
        <w:rPr>
          <w:rFonts w:ascii="Times New Roman" w:hAnsi="Times New Roman"/>
          <w:sz w:val="24"/>
          <w:szCs w:val="24"/>
          <w:lang w:val="fr-FR"/>
        </w:rPr>
        <w:t xml:space="preserve">.  </w:t>
      </w:r>
    </w:p>
    <w:p w14:paraId="36698736" w14:textId="38785FD4" w:rsidR="005E54A3" w:rsidRPr="00123003" w:rsidRDefault="005E54A3" w:rsidP="00A70366">
      <w:pPr>
        <w:spacing w:after="200"/>
        <w:rPr>
          <w:bCs/>
          <w:i/>
          <w:lang w:val="fr-FR"/>
        </w:rPr>
      </w:pPr>
      <w:r w:rsidRPr="00123003">
        <w:rPr>
          <w:bCs/>
          <w:i/>
          <w:lang w:val="fr-FR"/>
        </w:rPr>
        <w:t>Quels moyens pour minimiser les effets de mauvaises pratiques d’hygiène menstruelle</w:t>
      </w:r>
    </w:p>
    <w:p w14:paraId="09750214" w14:textId="0586AF65" w:rsidR="005E54A3" w:rsidRPr="00123003" w:rsidRDefault="005E54A3" w:rsidP="00A70366">
      <w:pPr>
        <w:pStyle w:val="ListParagraph"/>
        <w:numPr>
          <w:ilvl w:val="0"/>
          <w:numId w:val="11"/>
        </w:numPr>
        <w:spacing w:line="240" w:lineRule="auto"/>
        <w:rPr>
          <w:rFonts w:ascii="Times New Roman" w:hAnsi="Times New Roman"/>
          <w:sz w:val="24"/>
          <w:szCs w:val="24"/>
          <w:lang w:val="fr-FR"/>
        </w:rPr>
      </w:pPr>
      <w:r w:rsidRPr="00123003">
        <w:rPr>
          <w:rFonts w:ascii="Times New Roman" w:hAnsi="Times New Roman"/>
          <w:sz w:val="24"/>
          <w:szCs w:val="24"/>
          <w:lang w:val="fr-FR"/>
        </w:rPr>
        <w:t xml:space="preserve">Enseigner et promouvoir l’hygiène auprès des femmes et des </w:t>
      </w:r>
      <w:r w:rsidR="0067029A" w:rsidRPr="00123003">
        <w:rPr>
          <w:rFonts w:ascii="Times New Roman" w:hAnsi="Times New Roman"/>
          <w:sz w:val="24"/>
          <w:szCs w:val="24"/>
          <w:lang w:val="fr-FR"/>
        </w:rPr>
        <w:t>filles</w:t>
      </w:r>
      <w:r w:rsidR="00915AF2" w:rsidRPr="00123003">
        <w:rPr>
          <w:rFonts w:ascii="Times New Roman" w:hAnsi="Times New Roman"/>
          <w:sz w:val="24"/>
          <w:szCs w:val="24"/>
          <w:lang w:val="fr-FR"/>
        </w:rPr>
        <w:t>.</w:t>
      </w:r>
    </w:p>
    <w:p w14:paraId="68DD7C79" w14:textId="3CAF967B" w:rsidR="005E54A3" w:rsidRPr="00123003" w:rsidRDefault="005E54A3" w:rsidP="00A70366">
      <w:pPr>
        <w:pStyle w:val="ListParagraph"/>
        <w:numPr>
          <w:ilvl w:val="0"/>
          <w:numId w:val="11"/>
        </w:numPr>
        <w:spacing w:line="240" w:lineRule="auto"/>
        <w:rPr>
          <w:rFonts w:ascii="Times New Roman" w:hAnsi="Times New Roman"/>
          <w:sz w:val="24"/>
          <w:szCs w:val="24"/>
          <w:lang w:val="fr-FR"/>
        </w:rPr>
      </w:pPr>
      <w:r w:rsidRPr="00123003">
        <w:rPr>
          <w:rFonts w:ascii="Times New Roman" w:hAnsi="Times New Roman"/>
          <w:sz w:val="24"/>
          <w:szCs w:val="24"/>
          <w:lang w:val="fr-FR"/>
        </w:rPr>
        <w:t>Éduquer les jeunes filles dès l’</w:t>
      </w:r>
      <w:r w:rsidR="00915AF2" w:rsidRPr="00123003">
        <w:rPr>
          <w:rFonts w:ascii="Times New Roman" w:hAnsi="Times New Roman"/>
          <w:sz w:val="24"/>
          <w:szCs w:val="24"/>
          <w:lang w:val="fr-FR"/>
        </w:rPr>
        <w:t>école</w:t>
      </w:r>
      <w:r w:rsidRPr="00123003">
        <w:rPr>
          <w:rFonts w:ascii="Times New Roman" w:hAnsi="Times New Roman"/>
          <w:sz w:val="24"/>
          <w:szCs w:val="24"/>
          <w:lang w:val="fr-FR"/>
        </w:rPr>
        <w:t xml:space="preserve"> primaire, et après</w:t>
      </w:r>
      <w:r w:rsidR="0067029A" w:rsidRPr="00123003">
        <w:rPr>
          <w:rFonts w:ascii="Times New Roman" w:hAnsi="Times New Roman"/>
          <w:sz w:val="24"/>
          <w:szCs w:val="24"/>
          <w:lang w:val="fr-FR"/>
        </w:rPr>
        <w:t>)</w:t>
      </w:r>
      <w:r w:rsidR="00915AF2" w:rsidRPr="00123003">
        <w:rPr>
          <w:rFonts w:ascii="Times New Roman" w:hAnsi="Times New Roman"/>
          <w:sz w:val="24"/>
          <w:szCs w:val="24"/>
          <w:lang w:val="fr-FR"/>
        </w:rPr>
        <w:t>.</w:t>
      </w:r>
    </w:p>
    <w:p w14:paraId="13FD2B8A" w14:textId="4C304FB2" w:rsidR="005E54A3" w:rsidRPr="00123003" w:rsidRDefault="00915AF2" w:rsidP="00A70366">
      <w:pPr>
        <w:pStyle w:val="ListParagraph"/>
        <w:numPr>
          <w:ilvl w:val="0"/>
          <w:numId w:val="11"/>
        </w:numPr>
        <w:spacing w:line="240" w:lineRule="auto"/>
        <w:rPr>
          <w:rFonts w:ascii="Times New Roman" w:hAnsi="Times New Roman"/>
          <w:sz w:val="24"/>
          <w:szCs w:val="24"/>
          <w:lang w:val="fr-FR"/>
        </w:rPr>
      </w:pPr>
      <w:r w:rsidRPr="00123003">
        <w:rPr>
          <w:rFonts w:ascii="Times New Roman" w:hAnsi="Times New Roman"/>
          <w:sz w:val="24"/>
          <w:szCs w:val="24"/>
          <w:lang w:val="fr-FR"/>
        </w:rPr>
        <w:t>E</w:t>
      </w:r>
      <w:r w:rsidR="005E54A3" w:rsidRPr="00123003">
        <w:rPr>
          <w:rFonts w:ascii="Times New Roman" w:hAnsi="Times New Roman"/>
          <w:sz w:val="24"/>
          <w:szCs w:val="24"/>
          <w:lang w:val="fr-FR"/>
        </w:rPr>
        <w:t>nseigner</w:t>
      </w:r>
      <w:r w:rsidRPr="00123003">
        <w:rPr>
          <w:rFonts w:ascii="Times New Roman" w:hAnsi="Times New Roman"/>
          <w:sz w:val="24"/>
          <w:szCs w:val="24"/>
          <w:lang w:val="fr-FR"/>
        </w:rPr>
        <w:t xml:space="preserve"> aux jeunes filles</w:t>
      </w:r>
      <w:r w:rsidR="005E54A3" w:rsidRPr="00123003">
        <w:rPr>
          <w:rFonts w:ascii="Times New Roman" w:hAnsi="Times New Roman"/>
          <w:sz w:val="24"/>
          <w:szCs w:val="24"/>
          <w:lang w:val="fr-FR"/>
        </w:rPr>
        <w:t xml:space="preserve"> à se laver convenablement la vulve et les mains à l’eau et au </w:t>
      </w:r>
      <w:r w:rsidR="0067029A" w:rsidRPr="00123003">
        <w:rPr>
          <w:rFonts w:ascii="Times New Roman" w:hAnsi="Times New Roman"/>
          <w:sz w:val="24"/>
          <w:szCs w:val="24"/>
          <w:lang w:val="fr-FR"/>
        </w:rPr>
        <w:t>savon</w:t>
      </w:r>
      <w:r w:rsidRPr="00123003">
        <w:rPr>
          <w:rFonts w:ascii="Times New Roman" w:hAnsi="Times New Roman"/>
          <w:sz w:val="24"/>
          <w:szCs w:val="24"/>
          <w:lang w:val="fr-FR"/>
        </w:rPr>
        <w:t>.</w:t>
      </w:r>
    </w:p>
    <w:p w14:paraId="727C1117" w14:textId="746E3E25" w:rsidR="005E54A3" w:rsidRPr="00123003" w:rsidRDefault="005E54A3" w:rsidP="00A70366">
      <w:pPr>
        <w:pStyle w:val="ListParagraph"/>
        <w:numPr>
          <w:ilvl w:val="0"/>
          <w:numId w:val="11"/>
        </w:numPr>
        <w:spacing w:line="240" w:lineRule="auto"/>
        <w:rPr>
          <w:rFonts w:ascii="Times New Roman" w:hAnsi="Times New Roman"/>
          <w:sz w:val="24"/>
          <w:szCs w:val="24"/>
          <w:lang w:val="fr-FR"/>
        </w:rPr>
      </w:pPr>
      <w:r w:rsidRPr="00123003">
        <w:rPr>
          <w:rFonts w:ascii="Times New Roman" w:hAnsi="Times New Roman"/>
          <w:sz w:val="24"/>
          <w:szCs w:val="24"/>
          <w:lang w:val="fr-FR"/>
        </w:rPr>
        <w:t>Sensibiliser les parents et les enseignants sur leur rôle dans la gestion de l’hygiène menstruelle</w:t>
      </w:r>
      <w:r w:rsidR="00915AF2" w:rsidRPr="00123003">
        <w:rPr>
          <w:rFonts w:ascii="Times New Roman" w:hAnsi="Times New Roman"/>
          <w:sz w:val="24"/>
          <w:szCs w:val="24"/>
          <w:lang w:val="fr-FR"/>
        </w:rPr>
        <w:t>.</w:t>
      </w:r>
      <w:r w:rsidRPr="00123003">
        <w:rPr>
          <w:rFonts w:ascii="Times New Roman" w:hAnsi="Times New Roman"/>
          <w:sz w:val="24"/>
          <w:szCs w:val="24"/>
          <w:lang w:val="fr-FR"/>
        </w:rPr>
        <w:t xml:space="preserve"> </w:t>
      </w:r>
      <w:r w:rsidR="00D34BE7" w:rsidRPr="00123003">
        <w:rPr>
          <w:rFonts w:ascii="Times New Roman" w:hAnsi="Times New Roman"/>
          <w:sz w:val="24"/>
          <w:szCs w:val="24"/>
          <w:lang w:val="fr-FR"/>
        </w:rPr>
        <w:t>(4)</w:t>
      </w:r>
    </w:p>
    <w:p w14:paraId="3C477503" w14:textId="77777777" w:rsidR="005E54A3" w:rsidRPr="00123003" w:rsidRDefault="005E54A3" w:rsidP="00123003">
      <w:pPr>
        <w:rPr>
          <w:lang w:val="fr-FR"/>
        </w:rPr>
      </w:pPr>
      <w:r w:rsidRPr="00123003">
        <w:rPr>
          <w:lang w:val="fr-FR"/>
        </w:rPr>
        <w:t xml:space="preserve">  </w:t>
      </w:r>
    </w:p>
    <w:p w14:paraId="0A8B3375" w14:textId="28C2DA12" w:rsidR="005E54A3" w:rsidRPr="00123003" w:rsidRDefault="00353B66" w:rsidP="00123003">
      <w:pPr>
        <w:pStyle w:val="ListParagraph"/>
        <w:numPr>
          <w:ilvl w:val="0"/>
          <w:numId w:val="22"/>
        </w:numPr>
        <w:rPr>
          <w:rStyle w:val="Hyperlink"/>
          <w:rFonts w:ascii="Times New Roman" w:hAnsi="Times New Roman"/>
          <w:b/>
          <w:caps/>
          <w:color w:val="auto"/>
          <w:sz w:val="24"/>
          <w:szCs w:val="24"/>
          <w:u w:val="none"/>
          <w:lang w:val="fr-FR"/>
        </w:rPr>
      </w:pPr>
      <w:r w:rsidRPr="00123003">
        <w:rPr>
          <w:rStyle w:val="Hyperlink"/>
          <w:rFonts w:ascii="Times New Roman" w:hAnsi="Times New Roman"/>
          <w:b/>
          <w:caps/>
          <w:color w:val="auto"/>
          <w:sz w:val="24"/>
          <w:szCs w:val="24"/>
          <w:u w:val="none"/>
          <w:lang w:val="fr-FR"/>
        </w:rPr>
        <w:t>H</w:t>
      </w:r>
      <w:r w:rsidRPr="00123003">
        <w:rPr>
          <w:rStyle w:val="Hyperlink"/>
          <w:rFonts w:ascii="Times New Roman" w:hAnsi="Times New Roman"/>
          <w:b/>
          <w:color w:val="auto"/>
          <w:sz w:val="24"/>
          <w:szCs w:val="24"/>
          <w:u w:val="none"/>
          <w:lang w:val="fr-FR"/>
        </w:rPr>
        <w:t>ygiène</w:t>
      </w:r>
      <w:r w:rsidR="005E54A3" w:rsidRPr="00123003">
        <w:rPr>
          <w:rStyle w:val="Hyperlink"/>
          <w:rFonts w:ascii="Times New Roman" w:hAnsi="Times New Roman"/>
          <w:b/>
          <w:color w:val="auto"/>
          <w:sz w:val="24"/>
          <w:szCs w:val="24"/>
          <w:u w:val="none"/>
          <w:lang w:val="fr-FR"/>
        </w:rPr>
        <w:t xml:space="preserve"> de l’eau</w:t>
      </w:r>
      <w:r w:rsidR="00DD1AEA" w:rsidRPr="00123003">
        <w:rPr>
          <w:rStyle w:val="Hyperlink"/>
          <w:rFonts w:ascii="Times New Roman" w:hAnsi="Times New Roman"/>
          <w:b/>
          <w:caps/>
          <w:color w:val="auto"/>
          <w:sz w:val="24"/>
          <w:szCs w:val="24"/>
          <w:u w:val="none"/>
          <w:lang w:val="fr-FR"/>
        </w:rPr>
        <w:t xml:space="preserve"> </w:t>
      </w:r>
    </w:p>
    <w:p w14:paraId="1941CB00" w14:textId="0F76DBAD" w:rsidR="005E54A3" w:rsidRPr="00123003" w:rsidRDefault="005E54A3" w:rsidP="00A70366">
      <w:pPr>
        <w:spacing w:after="200"/>
        <w:rPr>
          <w:lang w:val="fr-FR"/>
        </w:rPr>
      </w:pPr>
      <w:r w:rsidRPr="00123003">
        <w:rPr>
          <w:lang w:val="fr-FR"/>
        </w:rPr>
        <w:lastRenderedPageBreak/>
        <w:t xml:space="preserve">La contamination de l’eau peut avoir des causes diverses : la contamination chimique (par l’arsenic et le fluor par exemple) est fréquemment d’origine naturelle, alors que la contamination microbienne (bactéries, virus, amibes, etc.) est le plus souvent le résultat de l’activité humaine ou de la présence d’animaux à proximité des points d’eau. Des études ont démontré qu’il y a souvent une détérioration importante de la qualité de l’eau entre sa collecte à la source et le moment où elle est bue, d’où la nécessité du traitement et d’un stockage sécurisé à domicile. </w:t>
      </w:r>
      <w:r w:rsidR="00D34BE7" w:rsidRPr="00123003">
        <w:rPr>
          <w:lang w:val="fr-FR"/>
        </w:rPr>
        <w:t>(5)</w:t>
      </w:r>
    </w:p>
    <w:p w14:paraId="0C157B05" w14:textId="77777777" w:rsidR="005E54A3" w:rsidRPr="00123003" w:rsidRDefault="005E54A3" w:rsidP="00A70366">
      <w:pPr>
        <w:spacing w:after="200"/>
        <w:rPr>
          <w:lang w:val="fr-FR"/>
        </w:rPr>
      </w:pPr>
      <w:r w:rsidRPr="00123003">
        <w:rPr>
          <w:lang w:val="fr-FR"/>
        </w:rPr>
        <w:t>La meilleure manière de se procurer de l’eau potable et propre est de la prélever d’une source souterraine (puits protégés ou forage). En l’absence d’une source d’eau sûre, il existe plusieurs moyens de purifier l’eau :</w:t>
      </w:r>
    </w:p>
    <w:p w14:paraId="2F1D3540" w14:textId="5ADCF4B7" w:rsidR="005E54A3" w:rsidRPr="00123003" w:rsidRDefault="005E54A3" w:rsidP="00A70366">
      <w:pPr>
        <w:pStyle w:val="ListParagraph"/>
        <w:numPr>
          <w:ilvl w:val="0"/>
          <w:numId w:val="12"/>
        </w:numPr>
        <w:spacing w:line="240" w:lineRule="auto"/>
        <w:rPr>
          <w:rFonts w:ascii="Times New Roman" w:hAnsi="Times New Roman"/>
          <w:sz w:val="24"/>
          <w:szCs w:val="24"/>
          <w:lang w:val="fr-FR"/>
        </w:rPr>
      </w:pPr>
      <w:r w:rsidRPr="00123003">
        <w:rPr>
          <w:rFonts w:ascii="Times New Roman" w:hAnsi="Times New Roman"/>
          <w:sz w:val="24"/>
          <w:szCs w:val="24"/>
          <w:lang w:val="fr-FR"/>
        </w:rPr>
        <w:t xml:space="preserve">La faire bouillir (pendant au moins </w:t>
      </w:r>
      <w:r w:rsidR="00047246" w:rsidRPr="00123003">
        <w:rPr>
          <w:rFonts w:ascii="Times New Roman" w:hAnsi="Times New Roman"/>
          <w:sz w:val="24"/>
          <w:szCs w:val="24"/>
          <w:lang w:val="fr-FR"/>
        </w:rPr>
        <w:t>cinq</w:t>
      </w:r>
      <w:r w:rsidRPr="00123003">
        <w:rPr>
          <w:rFonts w:ascii="Times New Roman" w:hAnsi="Times New Roman"/>
          <w:sz w:val="24"/>
          <w:szCs w:val="24"/>
          <w:lang w:val="fr-FR"/>
        </w:rPr>
        <w:t xml:space="preserve"> minute</w:t>
      </w:r>
      <w:r w:rsidR="00047246" w:rsidRPr="00123003">
        <w:rPr>
          <w:rFonts w:ascii="Times New Roman" w:hAnsi="Times New Roman"/>
          <w:sz w:val="24"/>
          <w:szCs w:val="24"/>
          <w:lang w:val="fr-FR"/>
        </w:rPr>
        <w:t>s</w:t>
      </w:r>
      <w:r w:rsidRPr="00123003">
        <w:rPr>
          <w:rFonts w:ascii="Times New Roman" w:hAnsi="Times New Roman"/>
          <w:sz w:val="24"/>
          <w:szCs w:val="24"/>
          <w:lang w:val="fr-FR"/>
        </w:rPr>
        <w:t xml:space="preserve"> d’ébullition)</w:t>
      </w:r>
      <w:r w:rsidR="00DD08DE" w:rsidRPr="00123003">
        <w:rPr>
          <w:rFonts w:ascii="Times New Roman" w:hAnsi="Times New Roman"/>
          <w:sz w:val="24"/>
          <w:szCs w:val="24"/>
          <w:lang w:val="fr-FR"/>
        </w:rPr>
        <w:t>.</w:t>
      </w:r>
    </w:p>
    <w:p w14:paraId="0E90A834" w14:textId="7C7806B8" w:rsidR="005E54A3" w:rsidRPr="00123003" w:rsidRDefault="005E54A3" w:rsidP="00A70366">
      <w:pPr>
        <w:pStyle w:val="ListParagraph"/>
        <w:numPr>
          <w:ilvl w:val="0"/>
          <w:numId w:val="12"/>
        </w:numPr>
        <w:spacing w:line="240" w:lineRule="auto"/>
        <w:rPr>
          <w:rFonts w:ascii="Times New Roman" w:hAnsi="Times New Roman"/>
          <w:sz w:val="24"/>
          <w:szCs w:val="24"/>
          <w:lang w:val="fr-FR"/>
        </w:rPr>
      </w:pPr>
      <w:r w:rsidRPr="00123003">
        <w:rPr>
          <w:rFonts w:ascii="Times New Roman" w:hAnsi="Times New Roman"/>
          <w:sz w:val="24"/>
          <w:szCs w:val="24"/>
          <w:lang w:val="fr-FR"/>
        </w:rPr>
        <w:t>Ajouter du chlore (uniquement sous la supervision d’un spécialiste ou</w:t>
      </w:r>
      <w:r w:rsidR="00A35286">
        <w:rPr>
          <w:rFonts w:ascii="Times New Roman" w:hAnsi="Times New Roman"/>
          <w:sz w:val="24"/>
          <w:szCs w:val="24"/>
          <w:lang w:val="fr-FR"/>
        </w:rPr>
        <w:t xml:space="preserve"> à la</w:t>
      </w:r>
      <w:r w:rsidRPr="00123003">
        <w:rPr>
          <w:rFonts w:ascii="Times New Roman" w:hAnsi="Times New Roman"/>
          <w:sz w:val="24"/>
          <w:szCs w:val="24"/>
          <w:lang w:val="fr-FR"/>
        </w:rPr>
        <w:t xml:space="preserve"> suite </w:t>
      </w:r>
      <w:r w:rsidR="00A35286">
        <w:rPr>
          <w:rFonts w:ascii="Times New Roman" w:hAnsi="Times New Roman"/>
          <w:sz w:val="24"/>
          <w:szCs w:val="24"/>
          <w:lang w:val="fr-FR"/>
        </w:rPr>
        <w:t>d'</w:t>
      </w:r>
      <w:r w:rsidRPr="00123003">
        <w:rPr>
          <w:rFonts w:ascii="Times New Roman" w:hAnsi="Times New Roman"/>
          <w:sz w:val="24"/>
          <w:szCs w:val="24"/>
          <w:lang w:val="fr-FR"/>
        </w:rPr>
        <w:t>une formation reçue)</w:t>
      </w:r>
      <w:r w:rsidR="00DD08DE" w:rsidRPr="00123003">
        <w:rPr>
          <w:rFonts w:ascii="Times New Roman" w:hAnsi="Times New Roman"/>
          <w:sz w:val="24"/>
          <w:szCs w:val="24"/>
          <w:lang w:val="fr-FR"/>
        </w:rPr>
        <w:t>.</w:t>
      </w:r>
      <w:r w:rsidRPr="00123003">
        <w:rPr>
          <w:rFonts w:ascii="Times New Roman" w:hAnsi="Times New Roman"/>
          <w:sz w:val="24"/>
          <w:szCs w:val="24"/>
          <w:lang w:val="fr-FR"/>
        </w:rPr>
        <w:t xml:space="preserve"> </w:t>
      </w:r>
    </w:p>
    <w:p w14:paraId="5E917F19" w14:textId="784DAB7B" w:rsidR="005E54A3" w:rsidRPr="00123003" w:rsidRDefault="005E54A3" w:rsidP="00A70366">
      <w:pPr>
        <w:pStyle w:val="ListParagraph"/>
        <w:numPr>
          <w:ilvl w:val="0"/>
          <w:numId w:val="12"/>
        </w:numPr>
        <w:spacing w:line="240" w:lineRule="auto"/>
        <w:rPr>
          <w:rFonts w:ascii="Times New Roman" w:hAnsi="Times New Roman"/>
          <w:sz w:val="24"/>
          <w:szCs w:val="24"/>
          <w:lang w:val="fr-FR"/>
        </w:rPr>
      </w:pPr>
      <w:r w:rsidRPr="00123003">
        <w:rPr>
          <w:rFonts w:ascii="Times New Roman" w:hAnsi="Times New Roman"/>
          <w:sz w:val="24"/>
          <w:szCs w:val="24"/>
          <w:lang w:val="fr-FR"/>
        </w:rPr>
        <w:t>Ajouter des comprimés de purification de l’eau selon les instructions d’utilisation</w:t>
      </w:r>
      <w:r w:rsidR="00DD08DE" w:rsidRPr="00123003">
        <w:rPr>
          <w:rFonts w:ascii="Times New Roman" w:hAnsi="Times New Roman"/>
          <w:sz w:val="24"/>
          <w:szCs w:val="24"/>
          <w:lang w:val="fr-FR"/>
        </w:rPr>
        <w:t>.</w:t>
      </w:r>
      <w:r w:rsidRPr="00123003">
        <w:rPr>
          <w:rFonts w:ascii="Times New Roman" w:hAnsi="Times New Roman"/>
          <w:sz w:val="24"/>
          <w:szCs w:val="24"/>
          <w:lang w:val="fr-FR"/>
        </w:rPr>
        <w:t xml:space="preserve"> </w:t>
      </w:r>
    </w:p>
    <w:p w14:paraId="0EC5C25E" w14:textId="548E8D93" w:rsidR="005E54A3" w:rsidRPr="00123003" w:rsidRDefault="005E54A3" w:rsidP="00A70366">
      <w:pPr>
        <w:pStyle w:val="ListParagraph"/>
        <w:numPr>
          <w:ilvl w:val="0"/>
          <w:numId w:val="12"/>
        </w:numPr>
        <w:spacing w:line="240" w:lineRule="auto"/>
        <w:rPr>
          <w:rFonts w:ascii="Times New Roman" w:hAnsi="Times New Roman"/>
          <w:sz w:val="24"/>
          <w:szCs w:val="24"/>
          <w:lang w:val="fr-FR"/>
        </w:rPr>
      </w:pPr>
      <w:r w:rsidRPr="00123003">
        <w:rPr>
          <w:rFonts w:ascii="Times New Roman" w:hAnsi="Times New Roman"/>
          <w:sz w:val="24"/>
          <w:szCs w:val="24"/>
          <w:lang w:val="fr-FR"/>
        </w:rPr>
        <w:t xml:space="preserve">La filtrer </w:t>
      </w:r>
      <w:r w:rsidR="00047246" w:rsidRPr="00123003">
        <w:rPr>
          <w:rFonts w:ascii="Times New Roman" w:hAnsi="Times New Roman"/>
          <w:sz w:val="24"/>
          <w:szCs w:val="24"/>
          <w:lang w:val="fr-FR"/>
        </w:rPr>
        <w:t>à l’aide de tissu, de bougies, de deux</w:t>
      </w:r>
      <w:r w:rsidR="0070239B" w:rsidRPr="00123003">
        <w:rPr>
          <w:rFonts w:ascii="Times New Roman" w:hAnsi="Times New Roman"/>
          <w:sz w:val="24"/>
          <w:szCs w:val="24"/>
          <w:lang w:val="fr-FR"/>
        </w:rPr>
        <w:t xml:space="preserve"> grands</w:t>
      </w:r>
      <w:r w:rsidR="00047246" w:rsidRPr="00123003">
        <w:rPr>
          <w:rFonts w:ascii="Times New Roman" w:hAnsi="Times New Roman"/>
          <w:sz w:val="24"/>
          <w:szCs w:val="24"/>
          <w:lang w:val="fr-FR"/>
        </w:rPr>
        <w:t xml:space="preserve"> canaris superposés remplis de sable et de gravier ou </w:t>
      </w:r>
      <w:r w:rsidR="00B8086E" w:rsidRPr="00123003">
        <w:rPr>
          <w:rFonts w:ascii="Times New Roman" w:hAnsi="Times New Roman"/>
          <w:sz w:val="24"/>
          <w:szCs w:val="24"/>
          <w:lang w:val="fr-FR"/>
        </w:rPr>
        <w:t>charbon ;</w:t>
      </w:r>
      <w:r w:rsidR="00047246" w:rsidRPr="00123003">
        <w:rPr>
          <w:rFonts w:ascii="Times New Roman" w:hAnsi="Times New Roman"/>
          <w:sz w:val="24"/>
          <w:szCs w:val="24"/>
          <w:lang w:val="fr-FR"/>
        </w:rPr>
        <w:t xml:space="preserve"> d’autres filtres sont vendus sur le marché</w:t>
      </w:r>
      <w:r w:rsidR="00DD08DE" w:rsidRPr="00123003">
        <w:rPr>
          <w:rFonts w:ascii="Times New Roman" w:hAnsi="Times New Roman"/>
          <w:sz w:val="24"/>
          <w:szCs w:val="24"/>
          <w:lang w:val="fr-FR"/>
        </w:rPr>
        <w:t>.</w:t>
      </w:r>
    </w:p>
    <w:p w14:paraId="53BE5349" w14:textId="77777777" w:rsidR="005E54A3" w:rsidRPr="00123003" w:rsidRDefault="005E54A3" w:rsidP="00A70366">
      <w:pPr>
        <w:pStyle w:val="ListParagraph"/>
        <w:numPr>
          <w:ilvl w:val="0"/>
          <w:numId w:val="12"/>
        </w:numPr>
        <w:spacing w:line="240" w:lineRule="auto"/>
        <w:rPr>
          <w:rFonts w:ascii="Times New Roman" w:hAnsi="Times New Roman"/>
          <w:sz w:val="24"/>
          <w:szCs w:val="24"/>
          <w:lang w:val="fr-FR"/>
        </w:rPr>
      </w:pPr>
      <w:r w:rsidRPr="00123003">
        <w:rPr>
          <w:rFonts w:ascii="Times New Roman" w:hAnsi="Times New Roman"/>
          <w:sz w:val="24"/>
          <w:szCs w:val="24"/>
          <w:lang w:val="fr-FR"/>
        </w:rPr>
        <w:t>L’exposer à l’ensoleillement : la désinfection de l’eau par irradiation solaire (les rayons ultraviolets tuent les microbes)</w:t>
      </w:r>
    </w:p>
    <w:p w14:paraId="6ED74B60" w14:textId="7418215E" w:rsidR="00C144C6" w:rsidRPr="00123003" w:rsidRDefault="006C37C4" w:rsidP="00A70366">
      <w:pPr>
        <w:pStyle w:val="ListParagraph"/>
        <w:numPr>
          <w:ilvl w:val="0"/>
          <w:numId w:val="12"/>
        </w:numPr>
        <w:spacing w:line="240" w:lineRule="auto"/>
        <w:rPr>
          <w:rFonts w:ascii="Times New Roman" w:hAnsi="Times New Roman"/>
          <w:sz w:val="24"/>
          <w:szCs w:val="24"/>
          <w:lang w:val="fr-FR"/>
        </w:rPr>
      </w:pPr>
      <w:r w:rsidRPr="00123003">
        <w:rPr>
          <w:rFonts w:ascii="Times New Roman" w:hAnsi="Times New Roman"/>
          <w:sz w:val="24"/>
          <w:szCs w:val="24"/>
          <w:lang w:val="fr-FR"/>
        </w:rPr>
        <w:t>La</w:t>
      </w:r>
      <w:r w:rsidR="00C144C6" w:rsidRPr="00123003">
        <w:rPr>
          <w:rFonts w:ascii="Times New Roman" w:hAnsi="Times New Roman"/>
          <w:sz w:val="24"/>
          <w:szCs w:val="24"/>
          <w:lang w:val="fr-FR"/>
        </w:rPr>
        <w:t xml:space="preserve"> </w:t>
      </w:r>
      <w:r w:rsidRPr="00123003">
        <w:rPr>
          <w:rFonts w:ascii="Times New Roman" w:hAnsi="Times New Roman"/>
          <w:sz w:val="24"/>
          <w:szCs w:val="24"/>
          <w:lang w:val="fr-FR"/>
        </w:rPr>
        <w:t>clarifier avec</w:t>
      </w:r>
      <w:r w:rsidR="00C144C6" w:rsidRPr="00123003">
        <w:rPr>
          <w:rFonts w:ascii="Times New Roman" w:hAnsi="Times New Roman"/>
          <w:sz w:val="24"/>
          <w:szCs w:val="24"/>
          <w:lang w:val="fr-FR"/>
        </w:rPr>
        <w:t xml:space="preserve"> de la poudre de </w:t>
      </w:r>
      <w:r w:rsidR="00DD08DE" w:rsidRPr="00123003">
        <w:rPr>
          <w:rFonts w:ascii="Times New Roman" w:hAnsi="Times New Roman"/>
          <w:sz w:val="24"/>
          <w:szCs w:val="24"/>
          <w:lang w:val="fr-FR"/>
        </w:rPr>
        <w:t>m</w:t>
      </w:r>
      <w:r w:rsidR="00C144C6" w:rsidRPr="00123003">
        <w:rPr>
          <w:rFonts w:ascii="Times New Roman" w:hAnsi="Times New Roman"/>
          <w:sz w:val="24"/>
          <w:szCs w:val="24"/>
          <w:lang w:val="fr-FR"/>
        </w:rPr>
        <w:t>oringa (</w:t>
      </w:r>
      <w:r w:rsidR="00C144C6" w:rsidRPr="00123003">
        <w:rPr>
          <w:rFonts w:ascii="Times New Roman" w:hAnsi="Times New Roman"/>
          <w:i/>
          <w:sz w:val="24"/>
          <w:szCs w:val="24"/>
          <w:lang w:val="fr-FR"/>
        </w:rPr>
        <w:t>Moringa oleifera</w:t>
      </w:r>
      <w:r w:rsidR="00C144C6" w:rsidRPr="00123003">
        <w:rPr>
          <w:rFonts w:ascii="Times New Roman" w:hAnsi="Times New Roman"/>
          <w:sz w:val="24"/>
          <w:szCs w:val="24"/>
          <w:lang w:val="fr-FR"/>
        </w:rPr>
        <w:t>). On ajoute u</w:t>
      </w:r>
      <w:r w:rsidR="00160FC3" w:rsidRPr="00123003">
        <w:rPr>
          <w:rFonts w:ascii="Times New Roman" w:hAnsi="Times New Roman"/>
          <w:sz w:val="24"/>
          <w:szCs w:val="24"/>
          <w:lang w:val="fr-FR"/>
        </w:rPr>
        <w:t>ne</w:t>
      </w:r>
      <w:r w:rsidR="00C144C6" w:rsidRPr="00123003">
        <w:rPr>
          <w:rFonts w:ascii="Times New Roman" w:hAnsi="Times New Roman"/>
          <w:sz w:val="24"/>
          <w:szCs w:val="24"/>
          <w:lang w:val="fr-FR"/>
        </w:rPr>
        <w:t xml:space="preserve"> poudre de </w:t>
      </w:r>
      <w:r w:rsidR="00DD08DE" w:rsidRPr="00123003">
        <w:rPr>
          <w:rFonts w:ascii="Times New Roman" w:hAnsi="Times New Roman"/>
          <w:sz w:val="24"/>
          <w:szCs w:val="24"/>
          <w:lang w:val="fr-FR"/>
        </w:rPr>
        <w:t>m</w:t>
      </w:r>
      <w:r w:rsidR="00C144C6" w:rsidRPr="00123003">
        <w:rPr>
          <w:rFonts w:ascii="Times New Roman" w:hAnsi="Times New Roman"/>
          <w:sz w:val="24"/>
          <w:szCs w:val="24"/>
          <w:lang w:val="fr-FR"/>
        </w:rPr>
        <w:t>oringa dans un seau d’eau attendre que les saletés soient captées. Certes l’eau trouble devient claire</w:t>
      </w:r>
      <w:r w:rsidR="00A35286">
        <w:rPr>
          <w:rFonts w:ascii="Times New Roman" w:hAnsi="Times New Roman"/>
          <w:sz w:val="24"/>
          <w:szCs w:val="24"/>
          <w:lang w:val="fr-FR"/>
        </w:rPr>
        <w:t>,</w:t>
      </w:r>
      <w:r w:rsidR="00C144C6" w:rsidRPr="00123003">
        <w:rPr>
          <w:rFonts w:ascii="Times New Roman" w:hAnsi="Times New Roman"/>
          <w:sz w:val="24"/>
          <w:szCs w:val="24"/>
          <w:lang w:val="fr-FR"/>
        </w:rPr>
        <w:t xml:space="preserve"> mais n’est pas à 100</w:t>
      </w:r>
      <w:r w:rsidR="00DD08DE" w:rsidRPr="00123003">
        <w:rPr>
          <w:rFonts w:ascii="Times New Roman" w:hAnsi="Times New Roman"/>
          <w:sz w:val="24"/>
          <w:szCs w:val="24"/>
          <w:lang w:val="fr-FR"/>
        </w:rPr>
        <w:t xml:space="preserve"> </w:t>
      </w:r>
      <w:r w:rsidR="00C144C6" w:rsidRPr="00123003">
        <w:rPr>
          <w:rFonts w:ascii="Times New Roman" w:hAnsi="Times New Roman"/>
          <w:sz w:val="24"/>
          <w:szCs w:val="24"/>
          <w:lang w:val="fr-FR"/>
        </w:rPr>
        <w:t>% potable.</w:t>
      </w:r>
      <w:r w:rsidR="001C739F" w:rsidRPr="00123003">
        <w:rPr>
          <w:rFonts w:ascii="Times New Roman" w:hAnsi="Times New Roman"/>
          <w:sz w:val="24"/>
          <w:szCs w:val="24"/>
          <w:lang w:val="fr-FR"/>
        </w:rPr>
        <w:t xml:space="preserve"> </w:t>
      </w:r>
      <w:r w:rsidR="00C144C6" w:rsidRPr="00123003">
        <w:rPr>
          <w:rFonts w:ascii="Times New Roman" w:hAnsi="Times New Roman"/>
          <w:sz w:val="24"/>
          <w:szCs w:val="24"/>
          <w:lang w:val="fr-FR"/>
        </w:rPr>
        <w:t>Encore faut-il la purifier</w:t>
      </w:r>
      <w:r w:rsidR="00DD08DE" w:rsidRPr="00123003">
        <w:rPr>
          <w:rFonts w:ascii="Times New Roman" w:hAnsi="Times New Roman"/>
          <w:sz w:val="24"/>
          <w:szCs w:val="24"/>
          <w:lang w:val="fr-FR"/>
        </w:rPr>
        <w:t xml:space="preserve"> davantage</w:t>
      </w:r>
      <w:r w:rsidR="00C144C6" w:rsidRPr="00123003">
        <w:rPr>
          <w:rFonts w:ascii="Times New Roman" w:hAnsi="Times New Roman"/>
          <w:sz w:val="24"/>
          <w:szCs w:val="24"/>
          <w:lang w:val="fr-FR"/>
        </w:rPr>
        <w:t xml:space="preserve"> avec d’autres moyens. (</w:t>
      </w:r>
      <w:r w:rsidR="00D34BE7" w:rsidRPr="00123003">
        <w:rPr>
          <w:rFonts w:ascii="Times New Roman" w:hAnsi="Times New Roman"/>
          <w:sz w:val="24"/>
          <w:szCs w:val="24"/>
          <w:lang w:val="fr-FR"/>
        </w:rPr>
        <w:t>6</w:t>
      </w:r>
      <w:r w:rsidR="00AF3736" w:rsidRPr="00123003">
        <w:rPr>
          <w:rFonts w:ascii="Times New Roman" w:hAnsi="Times New Roman"/>
          <w:sz w:val="24"/>
          <w:szCs w:val="24"/>
          <w:lang w:val="fr-FR"/>
        </w:rPr>
        <w:t>)</w:t>
      </w:r>
    </w:p>
    <w:p w14:paraId="478DE7C5" w14:textId="1DB8F28D" w:rsidR="005E54A3" w:rsidRPr="00123003" w:rsidRDefault="005E54A3" w:rsidP="00A70366">
      <w:pPr>
        <w:spacing w:after="200"/>
        <w:rPr>
          <w:i/>
          <w:lang w:val="fr-FR"/>
        </w:rPr>
      </w:pPr>
      <w:r w:rsidRPr="00123003">
        <w:rPr>
          <w:i/>
          <w:lang w:val="fr-FR"/>
        </w:rPr>
        <w:t>Le transport et la conservation de l’eau</w:t>
      </w:r>
      <w:r w:rsidR="006C37C4" w:rsidRPr="00123003">
        <w:rPr>
          <w:i/>
          <w:lang w:val="fr-FR"/>
        </w:rPr>
        <w:t xml:space="preserve"> </w:t>
      </w:r>
      <w:r w:rsidR="00AF3736" w:rsidRPr="00123003">
        <w:rPr>
          <w:i/>
          <w:lang w:val="fr-FR"/>
        </w:rPr>
        <w:t>(</w:t>
      </w:r>
      <w:r w:rsidR="00D34BE7" w:rsidRPr="00123003">
        <w:rPr>
          <w:i/>
          <w:lang w:val="fr-FR"/>
        </w:rPr>
        <w:t>7</w:t>
      </w:r>
      <w:r w:rsidR="00AF3736" w:rsidRPr="00123003">
        <w:rPr>
          <w:i/>
          <w:lang w:val="fr-FR"/>
        </w:rPr>
        <w:t>)</w:t>
      </w:r>
      <w:r w:rsidR="00FF11CD" w:rsidRPr="00123003">
        <w:rPr>
          <w:i/>
          <w:lang w:val="fr-FR"/>
        </w:rPr>
        <w:t xml:space="preserve"> </w:t>
      </w:r>
    </w:p>
    <w:p w14:paraId="2A0138A6" w14:textId="2E486137" w:rsidR="005E54A3" w:rsidRPr="00123003" w:rsidRDefault="005E54A3" w:rsidP="00A70366">
      <w:pPr>
        <w:spacing w:after="200"/>
        <w:rPr>
          <w:iCs/>
          <w:lang w:val="fr-FR"/>
        </w:rPr>
      </w:pPr>
      <w:r w:rsidRPr="00123003">
        <w:rPr>
          <w:iCs/>
          <w:lang w:val="fr-FR"/>
        </w:rPr>
        <w:t xml:space="preserve">Tous les récipients destinés à recevoir de l’eau doivent être nettoyés régulièrement à l’eau et au savon. Pour garder propre la réserve d’eau à la maison, les familles peuvent : </w:t>
      </w:r>
    </w:p>
    <w:p w14:paraId="0BE7081B" w14:textId="262A75E5" w:rsidR="005E54A3" w:rsidRPr="00123003" w:rsidRDefault="005E54A3" w:rsidP="00A70366">
      <w:pPr>
        <w:pStyle w:val="ListParagraph"/>
        <w:numPr>
          <w:ilvl w:val="0"/>
          <w:numId w:val="13"/>
        </w:numPr>
        <w:spacing w:line="240" w:lineRule="auto"/>
        <w:rPr>
          <w:rFonts w:ascii="Times New Roman" w:hAnsi="Times New Roman"/>
          <w:sz w:val="24"/>
          <w:szCs w:val="24"/>
          <w:lang w:val="fr-FR"/>
        </w:rPr>
      </w:pPr>
      <w:r w:rsidRPr="00123003">
        <w:rPr>
          <w:rFonts w:ascii="Times New Roman" w:hAnsi="Times New Roman"/>
          <w:sz w:val="24"/>
          <w:szCs w:val="24"/>
          <w:lang w:val="fr-FR"/>
        </w:rPr>
        <w:t>Conserver l’eau de boisson dans un récipient propre et muni d’un couvercle</w:t>
      </w:r>
      <w:r w:rsidR="00DD08DE" w:rsidRPr="00123003">
        <w:rPr>
          <w:rFonts w:ascii="Times New Roman" w:hAnsi="Times New Roman"/>
          <w:sz w:val="24"/>
          <w:szCs w:val="24"/>
          <w:lang w:val="fr-FR"/>
        </w:rPr>
        <w:t>.</w:t>
      </w:r>
      <w:r w:rsidRPr="00123003">
        <w:rPr>
          <w:rFonts w:ascii="Times New Roman" w:hAnsi="Times New Roman"/>
          <w:sz w:val="24"/>
          <w:szCs w:val="24"/>
          <w:lang w:val="fr-FR"/>
        </w:rPr>
        <w:t xml:space="preserve"> </w:t>
      </w:r>
    </w:p>
    <w:p w14:paraId="392EB872" w14:textId="45F98884" w:rsidR="005E54A3" w:rsidRPr="00123003" w:rsidRDefault="005E54A3" w:rsidP="00A70366">
      <w:pPr>
        <w:pStyle w:val="ListParagraph"/>
        <w:numPr>
          <w:ilvl w:val="0"/>
          <w:numId w:val="13"/>
        </w:numPr>
        <w:spacing w:line="240" w:lineRule="auto"/>
        <w:rPr>
          <w:rFonts w:ascii="Times New Roman" w:hAnsi="Times New Roman"/>
          <w:sz w:val="24"/>
          <w:szCs w:val="24"/>
          <w:lang w:val="fr-FR"/>
        </w:rPr>
      </w:pPr>
      <w:r w:rsidRPr="00123003">
        <w:rPr>
          <w:rFonts w:ascii="Times New Roman" w:hAnsi="Times New Roman"/>
          <w:sz w:val="24"/>
          <w:szCs w:val="24"/>
          <w:lang w:val="fr-FR"/>
        </w:rPr>
        <w:t>Utiliser une louche ou une tasse propre pour puiser l’eau du récipient</w:t>
      </w:r>
      <w:r w:rsidR="00DD08DE" w:rsidRPr="00123003">
        <w:rPr>
          <w:rFonts w:ascii="Times New Roman" w:hAnsi="Times New Roman"/>
          <w:sz w:val="24"/>
          <w:szCs w:val="24"/>
          <w:lang w:val="fr-FR"/>
        </w:rPr>
        <w:t>.</w:t>
      </w:r>
      <w:r w:rsidRPr="00123003">
        <w:rPr>
          <w:rFonts w:ascii="Times New Roman" w:hAnsi="Times New Roman"/>
          <w:sz w:val="24"/>
          <w:szCs w:val="24"/>
          <w:lang w:val="fr-FR"/>
        </w:rPr>
        <w:t xml:space="preserve"> </w:t>
      </w:r>
    </w:p>
    <w:p w14:paraId="5066AF93" w14:textId="10F6FDE2" w:rsidR="005E54A3" w:rsidRPr="00123003" w:rsidRDefault="005E54A3" w:rsidP="00A70366">
      <w:pPr>
        <w:pStyle w:val="ListParagraph"/>
        <w:numPr>
          <w:ilvl w:val="0"/>
          <w:numId w:val="13"/>
        </w:numPr>
        <w:spacing w:line="240" w:lineRule="auto"/>
        <w:rPr>
          <w:rFonts w:ascii="Times New Roman" w:hAnsi="Times New Roman"/>
          <w:sz w:val="24"/>
          <w:szCs w:val="24"/>
          <w:lang w:val="fr-FR"/>
        </w:rPr>
      </w:pPr>
      <w:r w:rsidRPr="00123003">
        <w:rPr>
          <w:rFonts w:ascii="Times New Roman" w:hAnsi="Times New Roman"/>
          <w:sz w:val="24"/>
          <w:szCs w:val="24"/>
          <w:lang w:val="fr-FR"/>
        </w:rPr>
        <w:t>Si possible, mettre un robinet sur le récipient d’eau</w:t>
      </w:r>
      <w:r w:rsidR="00DD08DE" w:rsidRPr="00123003">
        <w:rPr>
          <w:rFonts w:ascii="Times New Roman" w:hAnsi="Times New Roman"/>
          <w:sz w:val="24"/>
          <w:szCs w:val="24"/>
          <w:lang w:val="fr-FR"/>
        </w:rPr>
        <w:t>.</w:t>
      </w:r>
      <w:r w:rsidRPr="00123003">
        <w:rPr>
          <w:rFonts w:ascii="Times New Roman" w:hAnsi="Times New Roman"/>
          <w:sz w:val="24"/>
          <w:szCs w:val="24"/>
          <w:lang w:val="fr-FR"/>
        </w:rPr>
        <w:t xml:space="preserve"> </w:t>
      </w:r>
    </w:p>
    <w:p w14:paraId="0E6A8328" w14:textId="7407D0A7" w:rsidR="005E54A3" w:rsidRPr="00123003" w:rsidRDefault="005E54A3" w:rsidP="00A70366">
      <w:pPr>
        <w:pStyle w:val="ListParagraph"/>
        <w:numPr>
          <w:ilvl w:val="0"/>
          <w:numId w:val="13"/>
        </w:numPr>
        <w:spacing w:line="240" w:lineRule="auto"/>
        <w:rPr>
          <w:rFonts w:ascii="Times New Roman" w:hAnsi="Times New Roman"/>
          <w:color w:val="000000" w:themeColor="text1"/>
          <w:sz w:val="24"/>
          <w:szCs w:val="24"/>
          <w:lang w:val="fr-FR"/>
        </w:rPr>
      </w:pPr>
      <w:r w:rsidRPr="00123003">
        <w:rPr>
          <w:rFonts w:ascii="Times New Roman" w:hAnsi="Times New Roman"/>
          <w:sz w:val="24"/>
          <w:szCs w:val="24"/>
          <w:lang w:val="fr-FR"/>
        </w:rPr>
        <w:t xml:space="preserve">Interdire </w:t>
      </w:r>
      <w:r w:rsidRPr="00123003">
        <w:rPr>
          <w:rFonts w:ascii="Times New Roman" w:hAnsi="Times New Roman"/>
          <w:color w:val="000000" w:themeColor="text1"/>
          <w:sz w:val="24"/>
          <w:szCs w:val="24"/>
          <w:lang w:val="fr-FR"/>
        </w:rPr>
        <w:t>à quiconque de plonger la main dans l’eau ou de boire</w:t>
      </w:r>
      <w:r w:rsidR="00DD08DE" w:rsidRPr="00123003">
        <w:rPr>
          <w:rFonts w:ascii="Times New Roman" w:hAnsi="Times New Roman"/>
          <w:color w:val="000000" w:themeColor="text1"/>
          <w:sz w:val="24"/>
          <w:szCs w:val="24"/>
          <w:lang w:val="fr-FR"/>
        </w:rPr>
        <w:t xml:space="preserve"> directement</w:t>
      </w:r>
      <w:r w:rsidRPr="00123003">
        <w:rPr>
          <w:rFonts w:ascii="Times New Roman" w:hAnsi="Times New Roman"/>
          <w:color w:val="000000" w:themeColor="text1"/>
          <w:sz w:val="24"/>
          <w:szCs w:val="24"/>
          <w:lang w:val="fr-FR"/>
        </w:rPr>
        <w:t xml:space="preserve"> à même le récipient</w:t>
      </w:r>
      <w:r w:rsidR="00DD08DE" w:rsidRPr="00123003">
        <w:rPr>
          <w:rFonts w:ascii="Times New Roman" w:hAnsi="Times New Roman"/>
          <w:color w:val="000000" w:themeColor="text1"/>
          <w:sz w:val="24"/>
          <w:szCs w:val="24"/>
          <w:lang w:val="fr-FR"/>
        </w:rPr>
        <w:t>.</w:t>
      </w:r>
    </w:p>
    <w:p w14:paraId="27364676" w14:textId="77777777" w:rsidR="005E54A3" w:rsidRPr="00123003" w:rsidRDefault="005E54A3" w:rsidP="00A70366">
      <w:pPr>
        <w:pStyle w:val="ListParagraph"/>
        <w:numPr>
          <w:ilvl w:val="0"/>
          <w:numId w:val="13"/>
        </w:numPr>
        <w:spacing w:line="240" w:lineRule="auto"/>
        <w:rPr>
          <w:rFonts w:ascii="Times New Roman" w:hAnsi="Times New Roman"/>
          <w:color w:val="000000" w:themeColor="text1"/>
          <w:sz w:val="24"/>
          <w:szCs w:val="24"/>
          <w:lang w:val="fr-FR"/>
        </w:rPr>
      </w:pPr>
      <w:r w:rsidRPr="00123003">
        <w:rPr>
          <w:rFonts w:ascii="Times New Roman" w:hAnsi="Times New Roman"/>
          <w:color w:val="000000" w:themeColor="text1"/>
          <w:sz w:val="24"/>
          <w:szCs w:val="24"/>
          <w:lang w:val="fr-FR"/>
        </w:rPr>
        <w:t>Veiller à ce que les animaux ne s’approchent pas de la réserve d’eau.</w:t>
      </w:r>
    </w:p>
    <w:p w14:paraId="6839E7CB" w14:textId="77777777" w:rsidR="005E54A3" w:rsidRPr="00123003" w:rsidRDefault="005E54A3" w:rsidP="00A70366">
      <w:pPr>
        <w:pStyle w:val="ListParagraph"/>
        <w:numPr>
          <w:ilvl w:val="0"/>
          <w:numId w:val="13"/>
        </w:numPr>
        <w:spacing w:line="240" w:lineRule="auto"/>
        <w:rPr>
          <w:rFonts w:ascii="Times New Roman" w:hAnsi="Times New Roman"/>
          <w:color w:val="000000" w:themeColor="text1"/>
          <w:sz w:val="24"/>
          <w:szCs w:val="24"/>
          <w:lang w:val="fr-FR"/>
        </w:rPr>
      </w:pPr>
      <w:r w:rsidRPr="00123003">
        <w:rPr>
          <w:rFonts w:ascii="Times New Roman" w:hAnsi="Times New Roman"/>
          <w:color w:val="000000" w:themeColor="text1"/>
          <w:sz w:val="24"/>
          <w:szCs w:val="24"/>
          <w:lang w:val="fr-FR"/>
        </w:rPr>
        <w:t xml:space="preserve">Lorsqu’on n’est pas sûr de la qualité de l’eau de boisson, il faut consulter les autorités. </w:t>
      </w:r>
    </w:p>
    <w:p w14:paraId="107E492A" w14:textId="38B84660" w:rsidR="005E54A3" w:rsidRPr="00123003" w:rsidRDefault="005E54A3" w:rsidP="00A70366">
      <w:pPr>
        <w:spacing w:after="200"/>
        <w:rPr>
          <w:rStyle w:val="Hyperlink"/>
          <w:color w:val="000000" w:themeColor="text1"/>
          <w:lang w:val="fr-FR"/>
        </w:rPr>
      </w:pPr>
      <w:r w:rsidRPr="00123003">
        <w:rPr>
          <w:color w:val="000000" w:themeColor="text1"/>
          <w:lang w:val="fr-FR"/>
        </w:rPr>
        <w:t>Lorsqu’une famille dispose d’une quantité suffisante d’eau salubre et qu’elle sait comment la protéger contre les microbes, ses membres tombent moins souvent malades</w:t>
      </w:r>
    </w:p>
    <w:p w14:paraId="57C991BE" w14:textId="77777777" w:rsidR="005E54A3" w:rsidRPr="00123003" w:rsidRDefault="005E54A3" w:rsidP="00123003">
      <w:pPr>
        <w:rPr>
          <w:lang w:val="fr-FR"/>
        </w:rPr>
      </w:pPr>
      <w:r w:rsidRPr="00123003">
        <w:rPr>
          <w:rStyle w:val="Hyperlink"/>
          <w:lang w:val="fr-FR"/>
        </w:rPr>
        <w:t xml:space="preserve"> </w:t>
      </w:r>
    </w:p>
    <w:p w14:paraId="6AE91CC8" w14:textId="6FEB725F" w:rsidR="005E54A3" w:rsidRPr="00123003" w:rsidRDefault="005E54A3" w:rsidP="00123003">
      <w:pPr>
        <w:pStyle w:val="ListParagraph"/>
        <w:numPr>
          <w:ilvl w:val="0"/>
          <w:numId w:val="22"/>
        </w:numPr>
        <w:rPr>
          <w:b/>
          <w:bCs/>
          <w:caps/>
          <w:lang w:val="fr-FR"/>
        </w:rPr>
      </w:pPr>
      <w:r w:rsidRPr="00123003">
        <w:rPr>
          <w:rStyle w:val="Hyperlink"/>
          <w:rFonts w:ascii="Times New Roman" w:hAnsi="Times New Roman"/>
          <w:b/>
          <w:color w:val="auto"/>
          <w:sz w:val="24"/>
          <w:szCs w:val="24"/>
          <w:u w:val="none"/>
          <w:lang w:val="fr-FR"/>
        </w:rPr>
        <w:t>Hygiène</w:t>
      </w:r>
      <w:r w:rsidRPr="00123003">
        <w:rPr>
          <w:rStyle w:val="Hyperlink"/>
          <w:rFonts w:ascii="Times New Roman" w:hAnsi="Times New Roman"/>
          <w:b/>
          <w:caps/>
          <w:color w:val="auto"/>
          <w:sz w:val="24"/>
          <w:szCs w:val="24"/>
          <w:u w:val="none"/>
          <w:lang w:val="fr-FR"/>
        </w:rPr>
        <w:t xml:space="preserve"> </w:t>
      </w:r>
      <w:r w:rsidR="00BD36B5" w:rsidRPr="00123003">
        <w:rPr>
          <w:rStyle w:val="Hyperlink"/>
          <w:rFonts w:ascii="Times New Roman" w:hAnsi="Times New Roman"/>
          <w:b/>
          <w:color w:val="auto"/>
          <w:sz w:val="24"/>
          <w:szCs w:val="24"/>
          <w:u w:val="none"/>
          <w:lang w:val="fr-FR"/>
        </w:rPr>
        <w:t>générale de la maison</w:t>
      </w:r>
      <w:r w:rsidR="00DD08DE" w:rsidRPr="00123003">
        <w:rPr>
          <w:rStyle w:val="Hyperlink"/>
          <w:rFonts w:ascii="Times New Roman" w:hAnsi="Times New Roman"/>
          <w:b/>
          <w:color w:val="auto"/>
          <w:sz w:val="24"/>
          <w:szCs w:val="24"/>
          <w:u w:val="none"/>
          <w:lang w:val="fr-FR"/>
        </w:rPr>
        <w:t xml:space="preserve"> ou</w:t>
      </w:r>
      <w:r w:rsidR="00AC577D" w:rsidRPr="00123003">
        <w:rPr>
          <w:rStyle w:val="Hyperlink"/>
          <w:rFonts w:ascii="Times New Roman" w:hAnsi="Times New Roman"/>
          <w:b/>
          <w:color w:val="auto"/>
          <w:sz w:val="24"/>
          <w:szCs w:val="24"/>
          <w:u w:val="none"/>
          <w:lang w:val="fr-FR"/>
        </w:rPr>
        <w:t xml:space="preserve"> </w:t>
      </w:r>
      <w:r w:rsidR="00BD36B5" w:rsidRPr="00123003">
        <w:rPr>
          <w:rStyle w:val="Hyperlink"/>
          <w:rFonts w:ascii="Times New Roman" w:hAnsi="Times New Roman"/>
          <w:b/>
          <w:color w:val="auto"/>
          <w:sz w:val="24"/>
          <w:szCs w:val="24"/>
          <w:u w:val="none"/>
          <w:lang w:val="fr-FR"/>
        </w:rPr>
        <w:t>de l’enceinte</w:t>
      </w:r>
      <w:r w:rsidR="00BD36B5" w:rsidRPr="00123003">
        <w:rPr>
          <w:rStyle w:val="Hyperlink"/>
          <w:rFonts w:ascii="Times New Roman" w:hAnsi="Times New Roman"/>
          <w:b/>
          <w:caps/>
          <w:color w:val="auto"/>
          <w:sz w:val="24"/>
          <w:szCs w:val="24"/>
          <w:u w:val="none"/>
          <w:lang w:val="fr-FR"/>
        </w:rPr>
        <w:t xml:space="preserve"> </w:t>
      </w:r>
    </w:p>
    <w:p w14:paraId="0C02210A" w14:textId="1CF4D486" w:rsidR="005E54A3" w:rsidRPr="00123003" w:rsidRDefault="005E54A3" w:rsidP="00A70366">
      <w:pPr>
        <w:spacing w:after="200"/>
        <w:rPr>
          <w:lang w:val="fr-FR"/>
        </w:rPr>
      </w:pPr>
      <w:r w:rsidRPr="00123003">
        <w:rPr>
          <w:lang w:val="fr-FR"/>
        </w:rPr>
        <w:t>L'hygiène domestique est un élément majeur dans la chaîne de transmission des infections</w:t>
      </w:r>
      <w:r w:rsidR="00BD36B5" w:rsidRPr="00123003">
        <w:rPr>
          <w:lang w:val="fr-FR"/>
        </w:rPr>
        <w:t>.</w:t>
      </w:r>
      <w:r w:rsidRPr="00123003">
        <w:rPr>
          <w:lang w:val="fr-FR"/>
        </w:rPr>
        <w:t xml:space="preserve"> </w:t>
      </w:r>
      <w:r w:rsidR="00BD36B5" w:rsidRPr="00123003">
        <w:rPr>
          <w:lang w:val="fr-FR"/>
        </w:rPr>
        <w:t>E</w:t>
      </w:r>
      <w:r w:rsidRPr="00123003">
        <w:rPr>
          <w:lang w:val="fr-FR"/>
        </w:rPr>
        <w:t xml:space="preserve">lle consiste tout simplement à éliminer les germes en utilisant des techniques et des produits de nettoyage efficaces. Le message de base connu de tous est celui du lavage régulier des mains. </w:t>
      </w:r>
      <w:r w:rsidR="00DD08DE" w:rsidRPr="00123003">
        <w:rPr>
          <w:lang w:val="fr-FR"/>
        </w:rPr>
        <w:t>Cela concerne</w:t>
      </w:r>
      <w:r w:rsidRPr="00123003">
        <w:rPr>
          <w:lang w:val="fr-FR"/>
        </w:rPr>
        <w:t xml:space="preserve"> tout type d’hygiène. En effet</w:t>
      </w:r>
      <w:r w:rsidR="00DD08DE" w:rsidRPr="00123003">
        <w:rPr>
          <w:lang w:val="fr-FR"/>
        </w:rPr>
        <w:t>,</w:t>
      </w:r>
      <w:r w:rsidRPr="00123003">
        <w:rPr>
          <w:lang w:val="fr-FR"/>
        </w:rPr>
        <w:t xml:space="preserve"> l’hygiène corporelle et alimentaire </w:t>
      </w:r>
      <w:r w:rsidR="00A35286">
        <w:rPr>
          <w:lang w:val="fr-FR"/>
        </w:rPr>
        <w:t>es</w:t>
      </w:r>
      <w:r w:rsidRPr="00123003">
        <w:rPr>
          <w:lang w:val="fr-FR"/>
        </w:rPr>
        <w:t xml:space="preserve">t </w:t>
      </w:r>
      <w:r w:rsidR="00A35286">
        <w:rPr>
          <w:lang w:val="fr-FR"/>
        </w:rPr>
        <w:t>un</w:t>
      </w:r>
      <w:r w:rsidRPr="00123003">
        <w:rPr>
          <w:lang w:val="fr-FR"/>
        </w:rPr>
        <w:t xml:space="preserve"> atout pour garder une maison propre.</w:t>
      </w:r>
    </w:p>
    <w:p w14:paraId="48BA4430" w14:textId="322D7802" w:rsidR="005E54A3" w:rsidRPr="00123003" w:rsidRDefault="005E54A3" w:rsidP="00A70366">
      <w:pPr>
        <w:spacing w:after="200"/>
        <w:rPr>
          <w:i/>
          <w:lang w:val="fr-FR"/>
        </w:rPr>
      </w:pPr>
      <w:r w:rsidRPr="00123003">
        <w:rPr>
          <w:i/>
          <w:lang w:val="fr-FR"/>
        </w:rPr>
        <w:t>Des gestes simples pour maintenir son cadre de vie sain</w:t>
      </w:r>
      <w:r w:rsidR="00DD08DE" w:rsidRPr="00123003">
        <w:rPr>
          <w:i/>
          <w:lang w:val="fr-FR"/>
        </w:rPr>
        <w:t> :</w:t>
      </w:r>
      <w:r w:rsidRPr="00123003">
        <w:rPr>
          <w:i/>
          <w:lang w:val="fr-FR"/>
        </w:rPr>
        <w:t xml:space="preserve"> </w:t>
      </w:r>
    </w:p>
    <w:p w14:paraId="2CD6D130" w14:textId="38E5741B" w:rsidR="005E54A3" w:rsidRPr="00123003" w:rsidRDefault="005E54A3" w:rsidP="00A70366">
      <w:pPr>
        <w:pStyle w:val="ListParagraph"/>
        <w:numPr>
          <w:ilvl w:val="0"/>
          <w:numId w:val="14"/>
        </w:numPr>
        <w:spacing w:line="240" w:lineRule="auto"/>
        <w:rPr>
          <w:rFonts w:ascii="Times New Roman" w:hAnsi="Times New Roman"/>
          <w:sz w:val="24"/>
          <w:szCs w:val="24"/>
          <w:lang w:val="fr-FR"/>
        </w:rPr>
      </w:pPr>
      <w:r w:rsidRPr="00123003">
        <w:rPr>
          <w:rFonts w:ascii="Times New Roman" w:hAnsi="Times New Roman"/>
          <w:sz w:val="24"/>
          <w:szCs w:val="24"/>
          <w:lang w:val="fr-FR"/>
        </w:rPr>
        <w:lastRenderedPageBreak/>
        <w:t>Se laver les mains doit être un réflexe (avant le déjeuner, après passage aux toilettes</w:t>
      </w:r>
      <w:r w:rsidR="00DD08DE" w:rsidRPr="00123003">
        <w:rPr>
          <w:rFonts w:ascii="Times New Roman" w:hAnsi="Times New Roman"/>
          <w:sz w:val="24"/>
          <w:szCs w:val="24"/>
          <w:lang w:val="fr-FR"/>
        </w:rPr>
        <w:t>, etc.</w:t>
      </w:r>
      <w:r w:rsidRPr="00123003">
        <w:rPr>
          <w:rFonts w:ascii="Times New Roman" w:hAnsi="Times New Roman"/>
          <w:sz w:val="24"/>
          <w:szCs w:val="24"/>
          <w:lang w:val="fr-FR"/>
        </w:rPr>
        <w:t>)</w:t>
      </w:r>
      <w:r w:rsidR="00DD08DE" w:rsidRPr="00123003">
        <w:rPr>
          <w:rFonts w:ascii="Times New Roman" w:hAnsi="Times New Roman"/>
          <w:sz w:val="24"/>
          <w:szCs w:val="24"/>
          <w:lang w:val="fr-FR"/>
        </w:rPr>
        <w:t>.</w:t>
      </w:r>
      <w:r w:rsidRPr="00123003">
        <w:rPr>
          <w:rFonts w:ascii="Times New Roman" w:hAnsi="Times New Roman"/>
          <w:sz w:val="24"/>
          <w:szCs w:val="24"/>
          <w:lang w:val="fr-FR"/>
        </w:rPr>
        <w:t xml:space="preserve"> </w:t>
      </w:r>
    </w:p>
    <w:p w14:paraId="4823D98E" w14:textId="7F147760" w:rsidR="005E54A3" w:rsidRPr="00123003" w:rsidRDefault="005E54A3" w:rsidP="00A70366">
      <w:pPr>
        <w:pStyle w:val="ListParagraph"/>
        <w:numPr>
          <w:ilvl w:val="0"/>
          <w:numId w:val="14"/>
        </w:numPr>
        <w:spacing w:line="240" w:lineRule="auto"/>
        <w:rPr>
          <w:rFonts w:ascii="Times New Roman" w:hAnsi="Times New Roman"/>
          <w:sz w:val="24"/>
          <w:szCs w:val="24"/>
          <w:lang w:val="fr-FR"/>
        </w:rPr>
      </w:pPr>
      <w:r w:rsidRPr="00123003">
        <w:rPr>
          <w:rFonts w:ascii="Times New Roman" w:hAnsi="Times New Roman"/>
          <w:sz w:val="24"/>
          <w:szCs w:val="24"/>
          <w:lang w:val="fr-FR"/>
        </w:rPr>
        <w:t>Aérer quotidiennement (</w:t>
      </w:r>
      <w:r w:rsidR="00DD08DE" w:rsidRPr="00123003">
        <w:rPr>
          <w:rFonts w:ascii="Times New Roman" w:hAnsi="Times New Roman"/>
          <w:sz w:val="24"/>
          <w:szCs w:val="24"/>
          <w:lang w:val="fr-FR"/>
        </w:rPr>
        <w:t xml:space="preserve">au moins </w:t>
      </w:r>
      <w:r w:rsidRPr="00123003">
        <w:rPr>
          <w:rFonts w:ascii="Times New Roman" w:hAnsi="Times New Roman"/>
          <w:sz w:val="24"/>
          <w:szCs w:val="24"/>
          <w:lang w:val="fr-FR"/>
        </w:rPr>
        <w:t>10 min) pour maintenir une atmosphère saine (renouvellement de l’air + diminution de la concentration des polluants)</w:t>
      </w:r>
      <w:r w:rsidR="00DD08DE" w:rsidRPr="00123003">
        <w:rPr>
          <w:rFonts w:ascii="Times New Roman" w:hAnsi="Times New Roman"/>
          <w:sz w:val="24"/>
          <w:szCs w:val="24"/>
          <w:lang w:val="fr-FR"/>
        </w:rPr>
        <w:t>.</w:t>
      </w:r>
      <w:r w:rsidRPr="00123003">
        <w:rPr>
          <w:rFonts w:ascii="Times New Roman" w:hAnsi="Times New Roman"/>
          <w:sz w:val="24"/>
          <w:szCs w:val="24"/>
          <w:lang w:val="fr-FR"/>
        </w:rPr>
        <w:t xml:space="preserve"> </w:t>
      </w:r>
    </w:p>
    <w:p w14:paraId="225E027E" w14:textId="55A3F4F7" w:rsidR="005E54A3" w:rsidRPr="00123003" w:rsidRDefault="005E54A3" w:rsidP="00A70366">
      <w:pPr>
        <w:pStyle w:val="ListParagraph"/>
        <w:numPr>
          <w:ilvl w:val="0"/>
          <w:numId w:val="14"/>
        </w:numPr>
        <w:spacing w:line="240" w:lineRule="auto"/>
        <w:rPr>
          <w:rFonts w:ascii="Times New Roman" w:hAnsi="Times New Roman"/>
          <w:sz w:val="24"/>
          <w:szCs w:val="24"/>
          <w:lang w:val="fr-FR"/>
        </w:rPr>
      </w:pPr>
      <w:r w:rsidRPr="00123003">
        <w:rPr>
          <w:rFonts w:ascii="Times New Roman" w:hAnsi="Times New Roman"/>
          <w:sz w:val="24"/>
          <w:szCs w:val="24"/>
          <w:lang w:val="fr-FR"/>
        </w:rPr>
        <w:t xml:space="preserve">Nettoyer la maison </w:t>
      </w:r>
      <w:r w:rsidR="00160FC3" w:rsidRPr="00123003">
        <w:rPr>
          <w:rFonts w:ascii="Times New Roman" w:hAnsi="Times New Roman"/>
          <w:sz w:val="24"/>
          <w:szCs w:val="24"/>
          <w:lang w:val="fr-FR"/>
        </w:rPr>
        <w:t xml:space="preserve">au moins </w:t>
      </w:r>
      <w:r w:rsidR="00DD08DE" w:rsidRPr="00123003">
        <w:rPr>
          <w:rFonts w:ascii="Times New Roman" w:hAnsi="Times New Roman"/>
          <w:sz w:val="24"/>
          <w:szCs w:val="24"/>
          <w:lang w:val="fr-FR"/>
        </w:rPr>
        <w:t>une</w:t>
      </w:r>
      <w:r w:rsidRPr="00123003">
        <w:rPr>
          <w:rFonts w:ascii="Times New Roman" w:hAnsi="Times New Roman"/>
          <w:sz w:val="24"/>
          <w:szCs w:val="24"/>
          <w:lang w:val="fr-FR"/>
        </w:rPr>
        <w:t xml:space="preserve"> fois par semaine</w:t>
      </w:r>
      <w:r w:rsidR="00DD08DE" w:rsidRPr="00123003">
        <w:rPr>
          <w:rFonts w:ascii="Times New Roman" w:hAnsi="Times New Roman"/>
          <w:sz w:val="24"/>
          <w:szCs w:val="24"/>
          <w:lang w:val="fr-FR"/>
        </w:rPr>
        <w:t>.</w:t>
      </w:r>
    </w:p>
    <w:p w14:paraId="0B925074" w14:textId="0500F7EE" w:rsidR="005E54A3" w:rsidRPr="00123003" w:rsidRDefault="005E54A3" w:rsidP="00A70366">
      <w:pPr>
        <w:pStyle w:val="ListParagraph"/>
        <w:numPr>
          <w:ilvl w:val="0"/>
          <w:numId w:val="14"/>
        </w:numPr>
        <w:spacing w:line="240" w:lineRule="auto"/>
        <w:rPr>
          <w:rFonts w:ascii="Times New Roman" w:hAnsi="Times New Roman"/>
          <w:sz w:val="24"/>
          <w:szCs w:val="24"/>
          <w:lang w:val="fr-FR"/>
        </w:rPr>
      </w:pPr>
      <w:r w:rsidRPr="00123003">
        <w:rPr>
          <w:rFonts w:ascii="Times New Roman" w:hAnsi="Times New Roman"/>
          <w:sz w:val="24"/>
          <w:szCs w:val="24"/>
          <w:lang w:val="fr-FR"/>
        </w:rPr>
        <w:t>Laver votre linge (draps, serviettes de bain, tapis…) régulièrement</w:t>
      </w:r>
      <w:r w:rsidR="00DD08DE" w:rsidRPr="00123003">
        <w:rPr>
          <w:rFonts w:ascii="Times New Roman" w:hAnsi="Times New Roman"/>
          <w:sz w:val="24"/>
          <w:szCs w:val="24"/>
          <w:lang w:val="fr-FR"/>
        </w:rPr>
        <w:t>.</w:t>
      </w:r>
      <w:r w:rsidRPr="00123003">
        <w:rPr>
          <w:rFonts w:ascii="Times New Roman" w:hAnsi="Times New Roman"/>
          <w:sz w:val="24"/>
          <w:szCs w:val="24"/>
          <w:lang w:val="fr-FR"/>
        </w:rPr>
        <w:t xml:space="preserve"> </w:t>
      </w:r>
    </w:p>
    <w:p w14:paraId="072519DB" w14:textId="113427A0" w:rsidR="005E54A3" w:rsidRPr="00123003" w:rsidRDefault="005E54A3" w:rsidP="00A70366">
      <w:pPr>
        <w:pStyle w:val="ListParagraph"/>
        <w:numPr>
          <w:ilvl w:val="0"/>
          <w:numId w:val="14"/>
        </w:numPr>
        <w:spacing w:line="240" w:lineRule="auto"/>
        <w:rPr>
          <w:rFonts w:ascii="Times New Roman" w:hAnsi="Times New Roman"/>
          <w:sz w:val="24"/>
          <w:szCs w:val="24"/>
          <w:lang w:val="fr-FR"/>
        </w:rPr>
      </w:pPr>
      <w:r w:rsidRPr="00123003">
        <w:rPr>
          <w:rFonts w:ascii="Times New Roman" w:hAnsi="Times New Roman"/>
          <w:sz w:val="24"/>
          <w:szCs w:val="24"/>
          <w:lang w:val="fr-FR"/>
        </w:rPr>
        <w:t>Retirer ses chaussures avant de rentrer dans une salle de bain ou une chambre</w:t>
      </w:r>
      <w:r w:rsidR="00DD08DE" w:rsidRPr="00123003">
        <w:rPr>
          <w:rFonts w:ascii="Times New Roman" w:hAnsi="Times New Roman"/>
          <w:sz w:val="24"/>
          <w:szCs w:val="24"/>
          <w:lang w:val="fr-FR"/>
        </w:rPr>
        <w:t>.</w:t>
      </w:r>
      <w:r w:rsidRPr="00123003">
        <w:rPr>
          <w:rFonts w:ascii="Times New Roman" w:hAnsi="Times New Roman"/>
          <w:sz w:val="24"/>
          <w:szCs w:val="24"/>
          <w:lang w:val="fr-FR"/>
        </w:rPr>
        <w:t xml:space="preserve"> </w:t>
      </w:r>
    </w:p>
    <w:p w14:paraId="355DA460" w14:textId="724C6669" w:rsidR="005E54A3" w:rsidRPr="00123003" w:rsidRDefault="005E54A3" w:rsidP="00A70366">
      <w:pPr>
        <w:pStyle w:val="ListParagraph"/>
        <w:numPr>
          <w:ilvl w:val="0"/>
          <w:numId w:val="14"/>
        </w:numPr>
        <w:spacing w:line="240" w:lineRule="auto"/>
        <w:rPr>
          <w:rFonts w:ascii="Times New Roman" w:hAnsi="Times New Roman"/>
          <w:sz w:val="24"/>
          <w:szCs w:val="24"/>
          <w:lang w:val="fr-FR"/>
        </w:rPr>
      </w:pPr>
      <w:r w:rsidRPr="00123003">
        <w:rPr>
          <w:rFonts w:ascii="Times New Roman" w:hAnsi="Times New Roman"/>
          <w:sz w:val="24"/>
          <w:szCs w:val="24"/>
          <w:lang w:val="fr-FR"/>
        </w:rPr>
        <w:t xml:space="preserve">Ranger ses affaires après utilisation </w:t>
      </w:r>
      <w:r w:rsidR="00BD36B5" w:rsidRPr="00123003">
        <w:rPr>
          <w:rFonts w:ascii="Times New Roman" w:hAnsi="Times New Roman"/>
          <w:sz w:val="24"/>
          <w:szCs w:val="24"/>
          <w:lang w:val="fr-FR"/>
        </w:rPr>
        <w:t>-</w:t>
      </w:r>
      <w:r w:rsidRPr="00123003">
        <w:rPr>
          <w:rFonts w:ascii="Times New Roman" w:hAnsi="Times New Roman"/>
          <w:sz w:val="24"/>
          <w:szCs w:val="24"/>
          <w:lang w:val="fr-FR"/>
        </w:rPr>
        <w:t xml:space="preserve"> gain de temps et chutes évitées. </w:t>
      </w:r>
    </w:p>
    <w:p w14:paraId="6477CB18" w14:textId="0DF99AAD" w:rsidR="005E54A3" w:rsidRPr="00123003" w:rsidRDefault="00DD08DE" w:rsidP="00A70366">
      <w:pPr>
        <w:pStyle w:val="ListParagraph"/>
        <w:numPr>
          <w:ilvl w:val="0"/>
          <w:numId w:val="14"/>
        </w:numPr>
        <w:spacing w:line="240" w:lineRule="auto"/>
        <w:rPr>
          <w:rFonts w:ascii="Times New Roman" w:hAnsi="Times New Roman"/>
          <w:sz w:val="24"/>
          <w:szCs w:val="24"/>
          <w:lang w:val="fr-FR"/>
        </w:rPr>
      </w:pPr>
      <w:r w:rsidRPr="00123003">
        <w:rPr>
          <w:rFonts w:ascii="Times New Roman" w:hAnsi="Times New Roman"/>
          <w:sz w:val="24"/>
          <w:szCs w:val="24"/>
          <w:lang w:val="fr-FR"/>
        </w:rPr>
        <w:t>C</w:t>
      </w:r>
      <w:r w:rsidR="005E54A3" w:rsidRPr="00123003">
        <w:rPr>
          <w:rFonts w:ascii="Times New Roman" w:hAnsi="Times New Roman"/>
          <w:sz w:val="24"/>
          <w:szCs w:val="24"/>
          <w:lang w:val="fr-FR"/>
        </w:rPr>
        <w:t>haque famille</w:t>
      </w:r>
      <w:r w:rsidRPr="00123003">
        <w:rPr>
          <w:rFonts w:ascii="Times New Roman" w:hAnsi="Times New Roman"/>
          <w:sz w:val="24"/>
          <w:szCs w:val="24"/>
          <w:lang w:val="fr-FR"/>
        </w:rPr>
        <w:t xml:space="preserve"> doit avoir</w:t>
      </w:r>
      <w:r w:rsidR="005E54A3" w:rsidRPr="00123003">
        <w:rPr>
          <w:rFonts w:ascii="Times New Roman" w:hAnsi="Times New Roman"/>
          <w:sz w:val="24"/>
          <w:szCs w:val="24"/>
          <w:lang w:val="fr-FR"/>
        </w:rPr>
        <w:t xml:space="preserve"> une poubelle pour récolter ses ordures ménagères. </w:t>
      </w:r>
      <w:r w:rsidR="00AF3736" w:rsidRPr="00123003">
        <w:rPr>
          <w:rFonts w:ascii="Times New Roman" w:hAnsi="Times New Roman"/>
          <w:sz w:val="24"/>
          <w:szCs w:val="24"/>
          <w:lang w:val="fr-FR"/>
        </w:rPr>
        <w:t>(</w:t>
      </w:r>
      <w:r w:rsidR="00D34BE7" w:rsidRPr="00123003">
        <w:rPr>
          <w:rFonts w:ascii="Times New Roman" w:hAnsi="Times New Roman"/>
          <w:sz w:val="24"/>
          <w:szCs w:val="24"/>
          <w:lang w:val="fr-FR"/>
        </w:rPr>
        <w:t>8</w:t>
      </w:r>
      <w:r w:rsidR="00AF3736" w:rsidRPr="00123003">
        <w:rPr>
          <w:rFonts w:ascii="Times New Roman" w:hAnsi="Times New Roman"/>
          <w:sz w:val="24"/>
          <w:szCs w:val="24"/>
          <w:lang w:val="fr-FR"/>
        </w:rPr>
        <w:t>)</w:t>
      </w:r>
    </w:p>
    <w:p w14:paraId="62B737DA" w14:textId="77777777" w:rsidR="005E54A3" w:rsidRPr="00123003" w:rsidRDefault="005E54A3" w:rsidP="00A70366">
      <w:pPr>
        <w:rPr>
          <w:lang w:val="fr-FR"/>
        </w:rPr>
      </w:pPr>
    </w:p>
    <w:p w14:paraId="29E681C2" w14:textId="767E4E6D" w:rsidR="005E54A3" w:rsidRPr="00123003" w:rsidRDefault="00DD08DE" w:rsidP="00123003">
      <w:pPr>
        <w:pStyle w:val="ListParagraph"/>
        <w:numPr>
          <w:ilvl w:val="0"/>
          <w:numId w:val="22"/>
        </w:numPr>
        <w:rPr>
          <w:rFonts w:ascii="Times New Roman" w:hAnsi="Times New Roman"/>
          <w:b/>
          <w:sz w:val="24"/>
          <w:szCs w:val="24"/>
          <w:lang w:val="fr-FR"/>
        </w:rPr>
      </w:pPr>
      <w:r w:rsidRPr="00123003">
        <w:rPr>
          <w:rFonts w:ascii="Times New Roman" w:hAnsi="Times New Roman"/>
          <w:b/>
          <w:sz w:val="24"/>
          <w:szCs w:val="24"/>
          <w:lang w:val="fr-FR"/>
        </w:rPr>
        <w:t>L</w:t>
      </w:r>
      <w:r w:rsidR="00BD36B5" w:rsidRPr="00123003">
        <w:rPr>
          <w:rFonts w:ascii="Times New Roman" w:hAnsi="Times New Roman"/>
          <w:b/>
          <w:sz w:val="24"/>
          <w:szCs w:val="24"/>
          <w:lang w:val="fr-FR"/>
        </w:rPr>
        <w:t>avage des mains</w:t>
      </w:r>
      <w:r w:rsidR="005E54A3" w:rsidRPr="00123003">
        <w:rPr>
          <w:rFonts w:ascii="Times New Roman" w:hAnsi="Times New Roman"/>
          <w:b/>
          <w:sz w:val="24"/>
          <w:szCs w:val="24"/>
          <w:lang w:val="fr-FR"/>
        </w:rPr>
        <w:t xml:space="preserve">  </w:t>
      </w:r>
    </w:p>
    <w:p w14:paraId="0B0CC7F8" w14:textId="47F655EC" w:rsidR="005E54A3" w:rsidRPr="00123003" w:rsidRDefault="005E54A3" w:rsidP="00A70366">
      <w:pPr>
        <w:spacing w:after="200"/>
        <w:rPr>
          <w:bCs/>
          <w:lang w:val="fr-FR"/>
        </w:rPr>
      </w:pPr>
      <w:r w:rsidRPr="00123003">
        <w:rPr>
          <w:color w:val="000000"/>
          <w:lang w:val="fr-FR" w:eastAsia="fr-FR"/>
        </w:rPr>
        <w:t>L’hygiène des mains consiste à respecter des gestes simples destinés à assurer la propreté de nos mains</w:t>
      </w:r>
      <w:r w:rsidR="00DD08DE" w:rsidRPr="00123003">
        <w:rPr>
          <w:color w:val="000000"/>
          <w:lang w:val="fr-FR" w:eastAsia="fr-FR"/>
        </w:rPr>
        <w:t xml:space="preserve"> afin de</w:t>
      </w:r>
      <w:r w:rsidRPr="00123003">
        <w:rPr>
          <w:color w:val="000000"/>
          <w:lang w:val="fr-FR" w:eastAsia="fr-FR"/>
        </w:rPr>
        <w:t xml:space="preserve"> se protéger des infections et à préserver notre vie. </w:t>
      </w:r>
      <w:r w:rsidR="00DD08DE" w:rsidRPr="00123003">
        <w:rPr>
          <w:shd w:val="clear" w:color="auto" w:fill="FFFFFF" w:themeFill="background1"/>
          <w:lang w:val="fr-FR"/>
        </w:rPr>
        <w:t>L</w:t>
      </w:r>
      <w:r w:rsidRPr="00123003">
        <w:rPr>
          <w:shd w:val="clear" w:color="auto" w:fill="FFFFFF" w:themeFill="background1"/>
          <w:lang w:val="fr-FR"/>
        </w:rPr>
        <w:t xml:space="preserve">’ONU a décidé depuis 2008 de consacrer le 15 </w:t>
      </w:r>
      <w:r w:rsidR="00DD08DE" w:rsidRPr="00123003">
        <w:rPr>
          <w:shd w:val="clear" w:color="auto" w:fill="FFFFFF" w:themeFill="background1"/>
          <w:lang w:val="fr-FR"/>
        </w:rPr>
        <w:t>o</w:t>
      </w:r>
      <w:r w:rsidRPr="00123003">
        <w:rPr>
          <w:shd w:val="clear" w:color="auto" w:fill="FFFFFF" w:themeFill="background1"/>
          <w:lang w:val="fr-FR"/>
        </w:rPr>
        <w:t>ctobre</w:t>
      </w:r>
      <w:r w:rsidR="00DD08DE" w:rsidRPr="00123003">
        <w:rPr>
          <w:shd w:val="clear" w:color="auto" w:fill="FFFFFF" w:themeFill="background1"/>
          <w:lang w:val="fr-FR"/>
        </w:rPr>
        <w:t>,</w:t>
      </w:r>
      <w:r w:rsidRPr="00123003">
        <w:rPr>
          <w:shd w:val="clear" w:color="auto" w:fill="FFFFFF" w:themeFill="background1"/>
          <w:lang w:val="fr-FR"/>
        </w:rPr>
        <w:t xml:space="preserve"> </w:t>
      </w:r>
      <w:r w:rsidR="00DD08DE" w:rsidRPr="00123003">
        <w:rPr>
          <w:shd w:val="clear" w:color="auto" w:fill="FFFFFF" w:themeFill="background1"/>
          <w:lang w:val="fr-FR"/>
        </w:rPr>
        <w:t>J</w:t>
      </w:r>
      <w:r w:rsidRPr="00123003">
        <w:rPr>
          <w:shd w:val="clear" w:color="auto" w:fill="FFFFFF" w:themeFill="background1"/>
          <w:lang w:val="fr-FR"/>
        </w:rPr>
        <w:t>ournée mondiale du lavage des mains</w:t>
      </w:r>
      <w:r w:rsidR="00DD08DE" w:rsidRPr="00123003">
        <w:rPr>
          <w:shd w:val="clear" w:color="auto" w:fill="FFFFFF" w:themeFill="background1"/>
          <w:lang w:val="fr-FR"/>
        </w:rPr>
        <w:t>, une journée de sensibilisation sur le lavage des mains avec du savon comme facteur clé de prévention des maladies</w:t>
      </w:r>
      <w:r w:rsidRPr="00123003">
        <w:rPr>
          <w:shd w:val="clear" w:color="auto" w:fill="FFFFFF" w:themeFill="background1"/>
          <w:lang w:val="fr-FR"/>
        </w:rPr>
        <w:t xml:space="preserve">. </w:t>
      </w:r>
    </w:p>
    <w:p w14:paraId="04603C6E" w14:textId="33F2853E" w:rsidR="005E54A3" w:rsidRPr="00123003" w:rsidRDefault="005E54A3" w:rsidP="00A70366">
      <w:pPr>
        <w:spacing w:after="200"/>
        <w:rPr>
          <w:i/>
          <w:lang w:val="fr-FR"/>
        </w:rPr>
      </w:pPr>
      <w:r w:rsidRPr="00123003">
        <w:rPr>
          <w:lang w:val="fr-FR"/>
        </w:rPr>
        <w:t>Les mains sont les principaux porteurs de germes pathogènes. On estime que si le lavage des mains avec du savon était largement pratiqué, environ 230 000 décès pourraient être évités. (</w:t>
      </w:r>
      <w:r w:rsidR="00D34BE7" w:rsidRPr="00123003">
        <w:rPr>
          <w:lang w:val="fr-FR"/>
        </w:rPr>
        <w:t>9</w:t>
      </w:r>
      <w:r w:rsidR="00AF3736" w:rsidRPr="00123003">
        <w:rPr>
          <w:lang w:val="fr-FR"/>
        </w:rPr>
        <w:t>)</w:t>
      </w:r>
      <w:r w:rsidRPr="00123003">
        <w:rPr>
          <w:b/>
          <w:lang w:val="fr-FR"/>
        </w:rPr>
        <w:t xml:space="preserve"> </w:t>
      </w:r>
    </w:p>
    <w:p w14:paraId="7AFAF870" w14:textId="79FB0EA0" w:rsidR="005E54A3" w:rsidRPr="00123003" w:rsidRDefault="005E54A3" w:rsidP="00A70366">
      <w:pPr>
        <w:spacing w:after="200"/>
        <w:rPr>
          <w:i/>
          <w:lang w:val="fr-FR"/>
        </w:rPr>
      </w:pPr>
      <w:r w:rsidRPr="00123003">
        <w:rPr>
          <w:i/>
          <w:lang w:val="fr-FR"/>
        </w:rPr>
        <w:t xml:space="preserve">Les </w:t>
      </w:r>
      <w:r w:rsidR="00BD36B5" w:rsidRPr="00123003">
        <w:rPr>
          <w:i/>
          <w:lang w:val="fr-FR"/>
        </w:rPr>
        <w:t>cinq</w:t>
      </w:r>
      <w:r w:rsidRPr="00123003">
        <w:rPr>
          <w:i/>
          <w:lang w:val="fr-FR"/>
        </w:rPr>
        <w:t xml:space="preserve"> moments critiques de lavage des mains  </w:t>
      </w:r>
    </w:p>
    <w:p w14:paraId="0919CE89" w14:textId="77CBB104" w:rsidR="005E54A3" w:rsidRPr="00123003" w:rsidRDefault="005E54A3" w:rsidP="00A70366">
      <w:pPr>
        <w:pStyle w:val="ListParagraph"/>
        <w:numPr>
          <w:ilvl w:val="0"/>
          <w:numId w:val="15"/>
        </w:numPr>
        <w:spacing w:line="240" w:lineRule="auto"/>
        <w:rPr>
          <w:rFonts w:ascii="Times New Roman" w:hAnsi="Times New Roman"/>
          <w:sz w:val="24"/>
          <w:szCs w:val="24"/>
          <w:lang w:val="fr-FR"/>
        </w:rPr>
      </w:pPr>
      <w:r w:rsidRPr="00123003">
        <w:rPr>
          <w:rFonts w:ascii="Times New Roman" w:hAnsi="Times New Roman"/>
          <w:sz w:val="24"/>
          <w:szCs w:val="24"/>
          <w:lang w:val="fr-FR"/>
        </w:rPr>
        <w:t xml:space="preserve">Avant de manger </w:t>
      </w:r>
    </w:p>
    <w:p w14:paraId="3E151C56" w14:textId="5F3B2C72" w:rsidR="005E54A3" w:rsidRPr="00123003" w:rsidRDefault="005E54A3" w:rsidP="00A70366">
      <w:pPr>
        <w:pStyle w:val="ListParagraph"/>
        <w:numPr>
          <w:ilvl w:val="0"/>
          <w:numId w:val="15"/>
        </w:numPr>
        <w:spacing w:line="240" w:lineRule="auto"/>
        <w:rPr>
          <w:rFonts w:ascii="Times New Roman" w:hAnsi="Times New Roman"/>
          <w:sz w:val="24"/>
          <w:szCs w:val="24"/>
          <w:lang w:val="fr-FR"/>
        </w:rPr>
      </w:pPr>
      <w:r w:rsidRPr="00123003">
        <w:rPr>
          <w:rFonts w:ascii="Times New Roman" w:hAnsi="Times New Roman"/>
          <w:sz w:val="24"/>
          <w:szCs w:val="24"/>
          <w:lang w:val="fr-FR"/>
        </w:rPr>
        <w:t xml:space="preserve">Avant de préparer la nourriture </w:t>
      </w:r>
    </w:p>
    <w:p w14:paraId="4AECDC6B" w14:textId="4CAB6034" w:rsidR="005E54A3" w:rsidRPr="00123003" w:rsidRDefault="005E54A3" w:rsidP="00A70366">
      <w:pPr>
        <w:pStyle w:val="ListParagraph"/>
        <w:numPr>
          <w:ilvl w:val="0"/>
          <w:numId w:val="15"/>
        </w:numPr>
        <w:spacing w:line="240" w:lineRule="auto"/>
        <w:rPr>
          <w:rFonts w:ascii="Times New Roman" w:hAnsi="Times New Roman"/>
          <w:sz w:val="24"/>
          <w:szCs w:val="24"/>
          <w:lang w:val="fr-FR"/>
        </w:rPr>
      </w:pPr>
      <w:r w:rsidRPr="00123003">
        <w:rPr>
          <w:rFonts w:ascii="Times New Roman" w:hAnsi="Times New Roman"/>
          <w:sz w:val="24"/>
          <w:szCs w:val="24"/>
          <w:lang w:val="fr-FR"/>
        </w:rPr>
        <w:t xml:space="preserve">Avant de donner à manger aux enfants ou d’allaiter </w:t>
      </w:r>
    </w:p>
    <w:p w14:paraId="7BD0D227" w14:textId="62BF5B09" w:rsidR="005E54A3" w:rsidRPr="00123003" w:rsidRDefault="005E54A3" w:rsidP="00A70366">
      <w:pPr>
        <w:pStyle w:val="ListParagraph"/>
        <w:numPr>
          <w:ilvl w:val="0"/>
          <w:numId w:val="15"/>
        </w:numPr>
        <w:spacing w:line="240" w:lineRule="auto"/>
        <w:rPr>
          <w:rFonts w:ascii="Times New Roman" w:hAnsi="Times New Roman"/>
          <w:sz w:val="24"/>
          <w:szCs w:val="24"/>
          <w:lang w:val="fr-FR"/>
        </w:rPr>
      </w:pPr>
      <w:r w:rsidRPr="00123003">
        <w:rPr>
          <w:rFonts w:ascii="Times New Roman" w:hAnsi="Times New Roman"/>
          <w:sz w:val="24"/>
          <w:szCs w:val="24"/>
          <w:lang w:val="fr-FR"/>
        </w:rPr>
        <w:t>Apr</w:t>
      </w:r>
      <w:r w:rsidR="00A35286">
        <w:rPr>
          <w:rFonts w:ascii="Times New Roman" w:hAnsi="Times New Roman"/>
          <w:sz w:val="24"/>
          <w:szCs w:val="24"/>
          <w:lang w:val="fr-FR"/>
        </w:rPr>
        <w:t>è</w:t>
      </w:r>
      <w:r w:rsidRPr="00123003">
        <w:rPr>
          <w:rFonts w:ascii="Times New Roman" w:hAnsi="Times New Roman"/>
          <w:sz w:val="24"/>
          <w:szCs w:val="24"/>
          <w:lang w:val="fr-FR"/>
        </w:rPr>
        <w:t xml:space="preserve">s utilisation de latrines ou défécation </w:t>
      </w:r>
    </w:p>
    <w:p w14:paraId="151B27D8" w14:textId="2B9E3DB1" w:rsidR="005E54A3" w:rsidRPr="00123003" w:rsidRDefault="005E54A3" w:rsidP="00A70366">
      <w:pPr>
        <w:pStyle w:val="ListParagraph"/>
        <w:numPr>
          <w:ilvl w:val="0"/>
          <w:numId w:val="15"/>
        </w:numPr>
        <w:spacing w:line="240" w:lineRule="auto"/>
        <w:rPr>
          <w:rFonts w:ascii="Times New Roman" w:hAnsi="Times New Roman"/>
          <w:sz w:val="24"/>
          <w:szCs w:val="24"/>
          <w:lang w:val="fr-FR"/>
        </w:rPr>
      </w:pPr>
      <w:r w:rsidRPr="00123003">
        <w:rPr>
          <w:rFonts w:ascii="Times New Roman" w:hAnsi="Times New Roman"/>
          <w:sz w:val="24"/>
          <w:szCs w:val="24"/>
          <w:lang w:val="fr-FR"/>
        </w:rPr>
        <w:t xml:space="preserve">Après avoir changé les couches de votre enfant ou le laver </w:t>
      </w:r>
    </w:p>
    <w:p w14:paraId="4DD43EBE" w14:textId="3F80B2C3" w:rsidR="005E54A3" w:rsidRPr="00123003" w:rsidRDefault="005E54A3" w:rsidP="00A70366">
      <w:pPr>
        <w:spacing w:after="200"/>
        <w:rPr>
          <w:bCs/>
          <w:i/>
          <w:lang w:val="fr-FR"/>
        </w:rPr>
      </w:pPr>
      <w:r w:rsidRPr="00123003">
        <w:rPr>
          <w:bCs/>
          <w:i/>
          <w:lang w:val="fr-FR"/>
        </w:rPr>
        <w:t>L’eau seule ne suffit pas</w:t>
      </w:r>
    </w:p>
    <w:p w14:paraId="6277DE7B" w14:textId="04145E0C" w:rsidR="005E54A3" w:rsidRPr="00123003" w:rsidRDefault="005E54A3" w:rsidP="00A70366">
      <w:pPr>
        <w:spacing w:after="200"/>
        <w:rPr>
          <w:iCs/>
          <w:lang w:val="fr-FR"/>
        </w:rPr>
      </w:pPr>
      <w:r w:rsidRPr="00123003">
        <w:rPr>
          <w:iCs/>
          <w:lang w:val="fr-FR"/>
        </w:rPr>
        <w:t>Se laver les mains avec de l’eau seule, une pratique courante dans le monde entier, est nettement moins efficace que le lavage des mains avec du savon. Un bon lavage des mains nécessite du savon et seulement une petite quantité d’eau.</w:t>
      </w:r>
    </w:p>
    <w:p w14:paraId="2B9EFE42" w14:textId="3BC8868F" w:rsidR="005E54A3" w:rsidRPr="00123003" w:rsidRDefault="005E54A3" w:rsidP="00A70366">
      <w:pPr>
        <w:spacing w:after="200"/>
        <w:rPr>
          <w:b/>
          <w:bCs/>
          <w:lang w:val="fr-FR"/>
        </w:rPr>
      </w:pPr>
      <w:r w:rsidRPr="00123003">
        <w:rPr>
          <w:lang w:val="fr-FR"/>
        </w:rPr>
        <w:t>En effet</w:t>
      </w:r>
      <w:r w:rsidR="00A35286">
        <w:rPr>
          <w:lang w:val="fr-FR"/>
        </w:rPr>
        <w:t>,</w:t>
      </w:r>
      <w:r w:rsidRPr="00123003">
        <w:rPr>
          <w:lang w:val="fr-FR"/>
        </w:rPr>
        <w:t xml:space="preserve"> se laver les mains dans l’eau n’éliminera pas toujours la graisse et la saleté, et lorsque la graisse et la saleté restent sur vos mains, les germes aussi. Le savon décompose la saleté et la graisse porteu</w:t>
      </w:r>
      <w:r w:rsidR="00A35286">
        <w:rPr>
          <w:lang w:val="fr-FR"/>
        </w:rPr>
        <w:t>se</w:t>
      </w:r>
      <w:r w:rsidRPr="00123003">
        <w:rPr>
          <w:lang w:val="fr-FR"/>
        </w:rPr>
        <w:t>s de germes et facilite le frottement et la friction.</w:t>
      </w:r>
      <w:r w:rsidRPr="00123003">
        <w:rPr>
          <w:b/>
          <w:bCs/>
          <w:lang w:val="fr-FR"/>
        </w:rPr>
        <w:t xml:space="preserve">                                             </w:t>
      </w:r>
    </w:p>
    <w:p w14:paraId="75739F1F" w14:textId="504B0757" w:rsidR="005E54A3" w:rsidRPr="00123003" w:rsidRDefault="005E54A3" w:rsidP="00A70366">
      <w:pPr>
        <w:spacing w:after="200"/>
        <w:rPr>
          <w:bCs/>
          <w:i/>
          <w:lang w:val="fr-FR"/>
        </w:rPr>
      </w:pPr>
      <w:r w:rsidRPr="00123003">
        <w:rPr>
          <w:bCs/>
          <w:i/>
          <w:lang w:val="fr-FR"/>
        </w:rPr>
        <w:t>Qu’est-ce qu’on entend par se laver</w:t>
      </w:r>
      <w:r w:rsidR="00BB7C4B" w:rsidRPr="00123003">
        <w:rPr>
          <w:bCs/>
          <w:i/>
          <w:lang w:val="fr-FR"/>
        </w:rPr>
        <w:t xml:space="preserve"> efficacement</w:t>
      </w:r>
      <w:r w:rsidRPr="00123003">
        <w:rPr>
          <w:bCs/>
          <w:i/>
          <w:lang w:val="fr-FR"/>
        </w:rPr>
        <w:t xml:space="preserve"> les mains?</w:t>
      </w:r>
      <w:r w:rsidRPr="00123003">
        <w:rPr>
          <w:i/>
          <w:lang w:val="fr-FR"/>
        </w:rPr>
        <w:t xml:space="preserve"> (</w:t>
      </w:r>
      <w:r w:rsidR="00AF3736" w:rsidRPr="00123003">
        <w:rPr>
          <w:i/>
          <w:lang w:val="fr-FR"/>
        </w:rPr>
        <w:t>1</w:t>
      </w:r>
      <w:r w:rsidR="00D34BE7" w:rsidRPr="00123003">
        <w:rPr>
          <w:i/>
          <w:lang w:val="fr-FR"/>
        </w:rPr>
        <w:t>0</w:t>
      </w:r>
      <w:r w:rsidR="00AF3736" w:rsidRPr="00123003">
        <w:rPr>
          <w:i/>
          <w:lang w:val="fr-FR"/>
        </w:rPr>
        <w:t>)</w:t>
      </w:r>
    </w:p>
    <w:p w14:paraId="6FAC5ECC" w14:textId="10E34A68" w:rsidR="005E54A3" w:rsidRPr="00123003" w:rsidRDefault="005E54A3" w:rsidP="00A70366">
      <w:pPr>
        <w:spacing w:after="200"/>
        <w:rPr>
          <w:lang w:val="fr-FR"/>
        </w:rPr>
      </w:pPr>
      <w:r w:rsidRPr="00123003">
        <w:rPr>
          <w:lang w:val="fr-FR"/>
        </w:rPr>
        <w:t>Pour que le lavage des mains soit efficace, il doit être pratiqué régulièrement et sans sauter les étapes. Pour un bon lavage de mains, procédez comme suit :</w:t>
      </w:r>
    </w:p>
    <w:p w14:paraId="42BD9FBC" w14:textId="0FE51EE5" w:rsidR="005E54A3" w:rsidRPr="00123003" w:rsidRDefault="005E54A3" w:rsidP="00A70366">
      <w:pPr>
        <w:pStyle w:val="ListParagraph"/>
        <w:numPr>
          <w:ilvl w:val="0"/>
          <w:numId w:val="16"/>
        </w:numPr>
        <w:spacing w:line="240" w:lineRule="auto"/>
        <w:rPr>
          <w:rFonts w:ascii="Times New Roman" w:hAnsi="Times New Roman"/>
          <w:sz w:val="24"/>
          <w:szCs w:val="24"/>
          <w:lang w:val="fr-FR"/>
        </w:rPr>
      </w:pPr>
      <w:r w:rsidRPr="00123003">
        <w:rPr>
          <w:rFonts w:ascii="Times New Roman" w:hAnsi="Times New Roman"/>
          <w:sz w:val="24"/>
          <w:szCs w:val="24"/>
          <w:lang w:val="fr-FR"/>
        </w:rPr>
        <w:t>Mouillez vos mains avec de l’eau.</w:t>
      </w:r>
    </w:p>
    <w:p w14:paraId="7FA5D139" w14:textId="7C978F15" w:rsidR="005E54A3" w:rsidRPr="00123003" w:rsidRDefault="005E54A3" w:rsidP="00A70366">
      <w:pPr>
        <w:pStyle w:val="ListParagraph"/>
        <w:numPr>
          <w:ilvl w:val="0"/>
          <w:numId w:val="16"/>
        </w:numPr>
        <w:spacing w:line="240" w:lineRule="auto"/>
        <w:rPr>
          <w:rFonts w:ascii="Times New Roman" w:hAnsi="Times New Roman"/>
          <w:sz w:val="24"/>
          <w:szCs w:val="24"/>
          <w:lang w:val="fr-FR"/>
        </w:rPr>
      </w:pPr>
      <w:r w:rsidRPr="00123003">
        <w:rPr>
          <w:rFonts w:ascii="Times New Roman" w:hAnsi="Times New Roman"/>
          <w:sz w:val="24"/>
          <w:szCs w:val="24"/>
          <w:lang w:val="fr-FR"/>
        </w:rPr>
        <w:t>Faites mousser avec du savon</w:t>
      </w:r>
      <w:r w:rsidR="000564A8" w:rsidRPr="00123003">
        <w:rPr>
          <w:rFonts w:ascii="Times New Roman" w:hAnsi="Times New Roman"/>
          <w:sz w:val="24"/>
          <w:szCs w:val="24"/>
          <w:lang w:val="fr-FR"/>
        </w:rPr>
        <w:t xml:space="preserve"> et</w:t>
      </w:r>
      <w:r w:rsidRPr="00123003">
        <w:rPr>
          <w:rFonts w:ascii="Times New Roman" w:hAnsi="Times New Roman"/>
          <w:sz w:val="24"/>
          <w:szCs w:val="24"/>
          <w:lang w:val="fr-FR"/>
        </w:rPr>
        <w:t xml:space="preserve"> n’oubliez</w:t>
      </w:r>
      <w:r w:rsidR="00A35286">
        <w:rPr>
          <w:rFonts w:ascii="Times New Roman" w:hAnsi="Times New Roman"/>
          <w:sz w:val="24"/>
          <w:szCs w:val="24"/>
          <w:lang w:val="fr-FR"/>
        </w:rPr>
        <w:t xml:space="preserve"> </w:t>
      </w:r>
      <w:r w:rsidRPr="00123003">
        <w:rPr>
          <w:rFonts w:ascii="Times New Roman" w:hAnsi="Times New Roman"/>
          <w:sz w:val="24"/>
          <w:szCs w:val="24"/>
          <w:lang w:val="fr-FR"/>
        </w:rPr>
        <w:t>pas le dos de vos mains, sous vos ongles et entre vos doigts.</w:t>
      </w:r>
    </w:p>
    <w:p w14:paraId="1758876C" w14:textId="35CE9000" w:rsidR="005E54A3" w:rsidRPr="00123003" w:rsidRDefault="005E54A3" w:rsidP="00A70366">
      <w:pPr>
        <w:pStyle w:val="ListParagraph"/>
        <w:numPr>
          <w:ilvl w:val="0"/>
          <w:numId w:val="16"/>
        </w:numPr>
        <w:spacing w:line="240" w:lineRule="auto"/>
        <w:rPr>
          <w:rFonts w:ascii="Times New Roman" w:hAnsi="Times New Roman"/>
          <w:sz w:val="24"/>
          <w:szCs w:val="24"/>
          <w:lang w:val="fr-FR"/>
        </w:rPr>
      </w:pPr>
      <w:r w:rsidRPr="00123003">
        <w:rPr>
          <w:rFonts w:ascii="Times New Roman" w:hAnsi="Times New Roman"/>
          <w:sz w:val="24"/>
          <w:szCs w:val="24"/>
          <w:lang w:val="fr-FR"/>
        </w:rPr>
        <w:t>Frottez vos mains l’une contre l’autre pendant au moins 20 secondes.</w:t>
      </w:r>
    </w:p>
    <w:p w14:paraId="3A4FFCB2" w14:textId="4CB4BD9F" w:rsidR="005E54A3" w:rsidRPr="00123003" w:rsidRDefault="005E54A3" w:rsidP="00A70366">
      <w:pPr>
        <w:pStyle w:val="ListParagraph"/>
        <w:numPr>
          <w:ilvl w:val="0"/>
          <w:numId w:val="16"/>
        </w:numPr>
        <w:spacing w:line="240" w:lineRule="auto"/>
        <w:rPr>
          <w:rFonts w:ascii="Times New Roman" w:hAnsi="Times New Roman"/>
          <w:sz w:val="24"/>
          <w:szCs w:val="24"/>
          <w:lang w:val="fr-FR"/>
        </w:rPr>
      </w:pPr>
      <w:r w:rsidRPr="00123003">
        <w:rPr>
          <w:rFonts w:ascii="Times New Roman" w:hAnsi="Times New Roman"/>
          <w:sz w:val="24"/>
          <w:szCs w:val="24"/>
          <w:lang w:val="fr-FR"/>
        </w:rPr>
        <w:t>Rincez à l’eau.</w:t>
      </w:r>
    </w:p>
    <w:p w14:paraId="299E16ED" w14:textId="51E250D3" w:rsidR="005E54A3" w:rsidRPr="00123003" w:rsidRDefault="005E54A3" w:rsidP="00A70366">
      <w:pPr>
        <w:pStyle w:val="ListParagraph"/>
        <w:numPr>
          <w:ilvl w:val="0"/>
          <w:numId w:val="16"/>
        </w:numPr>
        <w:spacing w:line="240" w:lineRule="auto"/>
        <w:rPr>
          <w:rFonts w:ascii="Times New Roman" w:hAnsi="Times New Roman"/>
          <w:sz w:val="24"/>
          <w:szCs w:val="24"/>
          <w:lang w:val="fr-FR"/>
        </w:rPr>
      </w:pPr>
      <w:r w:rsidRPr="00123003">
        <w:rPr>
          <w:rFonts w:ascii="Times New Roman" w:hAnsi="Times New Roman"/>
          <w:sz w:val="24"/>
          <w:szCs w:val="24"/>
          <w:lang w:val="fr-FR"/>
        </w:rPr>
        <w:t xml:space="preserve">Séchez vos mains à l’air ou avec un linge propre </w:t>
      </w:r>
    </w:p>
    <w:p w14:paraId="30E248E8" w14:textId="77777777" w:rsidR="005E54A3" w:rsidRPr="00123003" w:rsidRDefault="005E54A3" w:rsidP="00A70366">
      <w:pPr>
        <w:rPr>
          <w:b/>
          <w:lang w:val="fr-FR"/>
        </w:rPr>
      </w:pPr>
    </w:p>
    <w:p w14:paraId="7413B8B5" w14:textId="1B116C4D" w:rsidR="005E54A3" w:rsidRPr="00123003" w:rsidRDefault="00BD36B5" w:rsidP="00123003">
      <w:pPr>
        <w:pStyle w:val="ListParagraph"/>
        <w:numPr>
          <w:ilvl w:val="0"/>
          <w:numId w:val="22"/>
        </w:numPr>
        <w:rPr>
          <w:rFonts w:ascii="Times New Roman" w:hAnsi="Times New Roman"/>
          <w:b/>
          <w:sz w:val="24"/>
          <w:szCs w:val="24"/>
          <w:lang w:val="fr-FR"/>
        </w:rPr>
      </w:pPr>
      <w:r w:rsidRPr="00123003">
        <w:rPr>
          <w:rFonts w:ascii="Times New Roman" w:hAnsi="Times New Roman"/>
          <w:b/>
          <w:sz w:val="24"/>
          <w:szCs w:val="24"/>
          <w:lang w:val="fr-FR"/>
        </w:rPr>
        <w:t xml:space="preserve">COVID 19 </w:t>
      </w:r>
      <w:r w:rsidR="000564A8" w:rsidRPr="00123003">
        <w:rPr>
          <w:rFonts w:ascii="Times New Roman" w:hAnsi="Times New Roman"/>
          <w:b/>
          <w:sz w:val="24"/>
          <w:szCs w:val="24"/>
          <w:lang w:val="fr-FR"/>
        </w:rPr>
        <w:t>et hygiène</w:t>
      </w:r>
    </w:p>
    <w:p w14:paraId="33A1DC15" w14:textId="51292DDA" w:rsidR="005E54A3" w:rsidRPr="00123003" w:rsidRDefault="005E54A3" w:rsidP="00A70366">
      <w:pPr>
        <w:spacing w:after="200"/>
        <w:rPr>
          <w:lang w:val="fr-FR"/>
        </w:rPr>
      </w:pPr>
      <w:r w:rsidRPr="00123003">
        <w:rPr>
          <w:lang w:val="fr-FR"/>
        </w:rPr>
        <w:t>La maladie à coronavirus (C</w:t>
      </w:r>
      <w:r w:rsidR="00353B66" w:rsidRPr="00123003">
        <w:rPr>
          <w:lang w:val="fr-FR"/>
        </w:rPr>
        <w:t>OVID</w:t>
      </w:r>
      <w:r w:rsidRPr="00123003">
        <w:rPr>
          <w:lang w:val="fr-FR"/>
        </w:rPr>
        <w:t>-19) se propage lorsque du mucus ou des gouttelettes contenant le virus pénètrent dans le corps par l’intermédiaire des yeux, du nez ou de la gorge. Durant une pandémie, le fait de se laver fréquemment les mains avec de l’eau et du savon fait partie des mesures les plus économiques, les plus faciles et les plus importantes pour prévenir la propagation d</w:t>
      </w:r>
      <w:r w:rsidR="000564A8" w:rsidRPr="00123003">
        <w:rPr>
          <w:lang w:val="fr-FR"/>
        </w:rPr>
        <w:t>u</w:t>
      </w:r>
      <w:r w:rsidRPr="00123003">
        <w:rPr>
          <w:lang w:val="fr-FR"/>
        </w:rPr>
        <w:t xml:space="preserve"> virus.</w:t>
      </w:r>
    </w:p>
    <w:p w14:paraId="25F518F0" w14:textId="2D4B1BD6" w:rsidR="0067029A" w:rsidRPr="00123003" w:rsidRDefault="005E54A3" w:rsidP="00A70366">
      <w:pPr>
        <w:spacing w:after="200"/>
        <w:rPr>
          <w:lang w:val="fr-FR"/>
        </w:rPr>
      </w:pPr>
      <w:r w:rsidRPr="00123003">
        <w:rPr>
          <w:lang w:val="fr-FR"/>
        </w:rPr>
        <w:t xml:space="preserve">Pour prévenir la propagation </w:t>
      </w:r>
      <w:r w:rsidR="000564A8" w:rsidRPr="00123003">
        <w:rPr>
          <w:lang w:val="fr-FR"/>
        </w:rPr>
        <w:t>du</w:t>
      </w:r>
      <w:r w:rsidRPr="00123003">
        <w:rPr>
          <w:lang w:val="fr-FR"/>
        </w:rPr>
        <w:t xml:space="preserve"> C</w:t>
      </w:r>
      <w:r w:rsidR="00353B66" w:rsidRPr="00123003">
        <w:rPr>
          <w:lang w:val="fr-FR"/>
        </w:rPr>
        <w:t>OVID</w:t>
      </w:r>
      <w:r w:rsidRPr="00123003">
        <w:rPr>
          <w:lang w:val="fr-FR"/>
        </w:rPr>
        <w:t>-19, lave</w:t>
      </w:r>
      <w:r w:rsidR="000564A8" w:rsidRPr="00123003">
        <w:rPr>
          <w:lang w:val="fr-FR"/>
        </w:rPr>
        <w:t>z-vous</w:t>
      </w:r>
      <w:r w:rsidRPr="00123003">
        <w:rPr>
          <w:lang w:val="fr-FR"/>
        </w:rPr>
        <w:t xml:space="preserve"> les mains aux moments suivants : </w:t>
      </w:r>
    </w:p>
    <w:p w14:paraId="7ED8B881" w14:textId="3577B749" w:rsidR="0067029A" w:rsidRPr="00123003" w:rsidRDefault="0067029A" w:rsidP="00A70366">
      <w:pPr>
        <w:pStyle w:val="ListParagraph"/>
        <w:numPr>
          <w:ilvl w:val="0"/>
          <w:numId w:val="17"/>
        </w:numPr>
        <w:spacing w:line="240" w:lineRule="auto"/>
        <w:rPr>
          <w:rFonts w:ascii="Times New Roman" w:hAnsi="Times New Roman"/>
          <w:sz w:val="24"/>
          <w:szCs w:val="24"/>
          <w:lang w:val="fr-FR"/>
        </w:rPr>
      </w:pPr>
      <w:r w:rsidRPr="00123003">
        <w:rPr>
          <w:rFonts w:ascii="Times New Roman" w:hAnsi="Times New Roman"/>
          <w:sz w:val="24"/>
          <w:szCs w:val="24"/>
          <w:lang w:val="fr-FR"/>
        </w:rPr>
        <w:t>Après</w:t>
      </w:r>
      <w:r w:rsidR="005E54A3" w:rsidRPr="00123003">
        <w:rPr>
          <w:rFonts w:ascii="Times New Roman" w:hAnsi="Times New Roman"/>
          <w:sz w:val="24"/>
          <w:szCs w:val="24"/>
          <w:lang w:val="fr-FR"/>
        </w:rPr>
        <w:t xml:space="preserve"> avoir mouché votre nez, toussé ou éternué</w:t>
      </w:r>
      <w:r w:rsidR="009369EE" w:rsidRPr="00123003">
        <w:rPr>
          <w:rFonts w:ascii="Times New Roman" w:hAnsi="Times New Roman"/>
          <w:sz w:val="24"/>
          <w:szCs w:val="24"/>
          <w:lang w:val="fr-FR"/>
        </w:rPr>
        <w:t>.</w:t>
      </w:r>
    </w:p>
    <w:p w14:paraId="0FFFD9DF" w14:textId="4CBF3D7E" w:rsidR="0067029A" w:rsidRPr="00123003" w:rsidRDefault="0067029A" w:rsidP="00A70366">
      <w:pPr>
        <w:pStyle w:val="ListParagraph"/>
        <w:numPr>
          <w:ilvl w:val="0"/>
          <w:numId w:val="17"/>
        </w:numPr>
        <w:spacing w:line="240" w:lineRule="auto"/>
        <w:rPr>
          <w:rFonts w:ascii="Times New Roman" w:hAnsi="Times New Roman"/>
          <w:sz w:val="24"/>
          <w:szCs w:val="24"/>
          <w:lang w:val="fr-FR"/>
        </w:rPr>
      </w:pPr>
      <w:r w:rsidRPr="00123003">
        <w:rPr>
          <w:rFonts w:ascii="Times New Roman" w:hAnsi="Times New Roman"/>
          <w:sz w:val="24"/>
          <w:szCs w:val="24"/>
          <w:lang w:val="fr-FR"/>
        </w:rPr>
        <w:t>Après</w:t>
      </w:r>
      <w:r w:rsidR="005E54A3" w:rsidRPr="00123003">
        <w:rPr>
          <w:rFonts w:ascii="Times New Roman" w:hAnsi="Times New Roman"/>
          <w:sz w:val="24"/>
          <w:szCs w:val="24"/>
          <w:lang w:val="fr-FR"/>
        </w:rPr>
        <w:t xml:space="preserve"> vous être rendu(e) dans un lieu public, notamment les transports en commun, les marchés et les lieux de culte</w:t>
      </w:r>
      <w:r w:rsidR="009369EE" w:rsidRPr="00123003">
        <w:rPr>
          <w:rFonts w:ascii="Times New Roman" w:hAnsi="Times New Roman"/>
          <w:sz w:val="24"/>
          <w:szCs w:val="24"/>
          <w:lang w:val="fr-FR"/>
        </w:rPr>
        <w:t>.</w:t>
      </w:r>
    </w:p>
    <w:p w14:paraId="11ED779E" w14:textId="5FA6D9AC" w:rsidR="0067029A" w:rsidRPr="00123003" w:rsidRDefault="0067029A" w:rsidP="00A70366">
      <w:pPr>
        <w:pStyle w:val="ListParagraph"/>
        <w:numPr>
          <w:ilvl w:val="0"/>
          <w:numId w:val="17"/>
        </w:numPr>
        <w:spacing w:line="240" w:lineRule="auto"/>
        <w:rPr>
          <w:rFonts w:ascii="Times New Roman" w:hAnsi="Times New Roman"/>
          <w:sz w:val="24"/>
          <w:szCs w:val="24"/>
          <w:lang w:val="fr-FR"/>
        </w:rPr>
      </w:pPr>
      <w:r w:rsidRPr="00123003">
        <w:rPr>
          <w:rFonts w:ascii="Times New Roman" w:hAnsi="Times New Roman"/>
          <w:sz w:val="24"/>
          <w:szCs w:val="24"/>
          <w:lang w:val="fr-FR"/>
        </w:rPr>
        <w:t>Après</w:t>
      </w:r>
      <w:r w:rsidR="005E54A3" w:rsidRPr="00123003">
        <w:rPr>
          <w:rFonts w:ascii="Times New Roman" w:hAnsi="Times New Roman"/>
          <w:sz w:val="24"/>
          <w:szCs w:val="24"/>
          <w:lang w:val="fr-FR"/>
        </w:rPr>
        <w:t xml:space="preserve"> avoir touché des surfaces en dehors de chez vous, notamment de l’argent</w:t>
      </w:r>
      <w:r w:rsidR="009369EE" w:rsidRPr="00123003">
        <w:rPr>
          <w:rFonts w:ascii="Times New Roman" w:hAnsi="Times New Roman"/>
          <w:sz w:val="24"/>
          <w:szCs w:val="24"/>
          <w:lang w:val="fr-FR"/>
        </w:rPr>
        <w:t>.</w:t>
      </w:r>
    </w:p>
    <w:p w14:paraId="592C5F37" w14:textId="1EF97F97" w:rsidR="0067029A" w:rsidRPr="00123003" w:rsidRDefault="0067029A" w:rsidP="00A70366">
      <w:pPr>
        <w:pStyle w:val="ListParagraph"/>
        <w:numPr>
          <w:ilvl w:val="0"/>
          <w:numId w:val="17"/>
        </w:numPr>
        <w:spacing w:line="240" w:lineRule="auto"/>
        <w:rPr>
          <w:rFonts w:ascii="Times New Roman" w:hAnsi="Times New Roman"/>
          <w:sz w:val="24"/>
          <w:szCs w:val="24"/>
          <w:lang w:val="fr-FR"/>
        </w:rPr>
      </w:pPr>
      <w:r w:rsidRPr="00123003">
        <w:rPr>
          <w:rFonts w:ascii="Times New Roman" w:hAnsi="Times New Roman"/>
          <w:sz w:val="24"/>
          <w:szCs w:val="24"/>
          <w:lang w:val="fr-FR"/>
        </w:rPr>
        <w:t>Avant</w:t>
      </w:r>
      <w:r w:rsidR="005E54A3" w:rsidRPr="00123003">
        <w:rPr>
          <w:rFonts w:ascii="Times New Roman" w:hAnsi="Times New Roman"/>
          <w:sz w:val="24"/>
          <w:szCs w:val="24"/>
          <w:lang w:val="fr-FR"/>
        </w:rPr>
        <w:t>, pendant et après les soins si vous vous occupez d’une personne malade</w:t>
      </w:r>
      <w:r w:rsidR="009369EE" w:rsidRPr="00123003">
        <w:rPr>
          <w:rFonts w:ascii="Times New Roman" w:hAnsi="Times New Roman"/>
          <w:sz w:val="24"/>
          <w:szCs w:val="24"/>
          <w:lang w:val="fr-FR"/>
        </w:rPr>
        <w:t>.</w:t>
      </w:r>
    </w:p>
    <w:p w14:paraId="7E8C1DC7" w14:textId="0F1BD220" w:rsidR="005E54A3" w:rsidRPr="00123003" w:rsidRDefault="0067029A" w:rsidP="00A70366">
      <w:pPr>
        <w:pStyle w:val="ListParagraph"/>
        <w:numPr>
          <w:ilvl w:val="0"/>
          <w:numId w:val="17"/>
        </w:numPr>
        <w:spacing w:line="240" w:lineRule="auto"/>
        <w:rPr>
          <w:rFonts w:ascii="Times New Roman" w:hAnsi="Times New Roman"/>
          <w:sz w:val="24"/>
          <w:szCs w:val="24"/>
          <w:lang w:val="fr-FR"/>
        </w:rPr>
      </w:pPr>
      <w:r w:rsidRPr="00123003">
        <w:rPr>
          <w:rFonts w:ascii="Times New Roman" w:hAnsi="Times New Roman"/>
          <w:sz w:val="24"/>
          <w:szCs w:val="24"/>
          <w:lang w:val="fr-FR"/>
        </w:rPr>
        <w:t>Avant</w:t>
      </w:r>
      <w:r w:rsidR="005E54A3" w:rsidRPr="00123003">
        <w:rPr>
          <w:rFonts w:ascii="Times New Roman" w:hAnsi="Times New Roman"/>
          <w:sz w:val="24"/>
          <w:szCs w:val="24"/>
          <w:lang w:val="fr-FR"/>
        </w:rPr>
        <w:t xml:space="preserve"> et après avoir mangé.</w:t>
      </w:r>
    </w:p>
    <w:p w14:paraId="6720B393" w14:textId="77777777" w:rsidR="0067029A" w:rsidRPr="00123003" w:rsidRDefault="005E54A3" w:rsidP="00A70366">
      <w:pPr>
        <w:rPr>
          <w:lang w:val="fr-FR"/>
        </w:rPr>
      </w:pPr>
      <w:r w:rsidRPr="00123003">
        <w:rPr>
          <w:lang w:val="fr-FR"/>
        </w:rPr>
        <w:t>De manière générale, vous devez toujours vous laver les mains aux moments suivants : </w:t>
      </w:r>
      <w:r w:rsidRPr="00123003">
        <w:rPr>
          <w:lang w:val="fr-FR"/>
        </w:rPr>
        <w:br/>
      </w:r>
    </w:p>
    <w:p w14:paraId="3D741074" w14:textId="64A0911B" w:rsidR="0067029A" w:rsidRPr="00123003" w:rsidRDefault="0067029A" w:rsidP="00A70366">
      <w:pPr>
        <w:pStyle w:val="ListParagraph"/>
        <w:numPr>
          <w:ilvl w:val="0"/>
          <w:numId w:val="18"/>
        </w:numPr>
        <w:spacing w:line="240" w:lineRule="auto"/>
        <w:rPr>
          <w:rFonts w:ascii="Times New Roman" w:hAnsi="Times New Roman"/>
          <w:sz w:val="24"/>
          <w:szCs w:val="24"/>
          <w:lang w:val="fr-FR"/>
        </w:rPr>
      </w:pPr>
      <w:r w:rsidRPr="00123003">
        <w:rPr>
          <w:rFonts w:ascii="Times New Roman" w:hAnsi="Times New Roman"/>
          <w:sz w:val="24"/>
          <w:szCs w:val="24"/>
          <w:lang w:val="fr-FR"/>
        </w:rPr>
        <w:t>Après</w:t>
      </w:r>
      <w:r w:rsidR="005E54A3" w:rsidRPr="00123003">
        <w:rPr>
          <w:rFonts w:ascii="Times New Roman" w:hAnsi="Times New Roman"/>
          <w:sz w:val="24"/>
          <w:szCs w:val="24"/>
          <w:lang w:val="fr-FR"/>
        </w:rPr>
        <w:t xml:space="preserve"> être allé(e) aux toilettes</w:t>
      </w:r>
      <w:r w:rsidR="009369EE" w:rsidRPr="00123003">
        <w:rPr>
          <w:rFonts w:ascii="Times New Roman" w:hAnsi="Times New Roman"/>
          <w:sz w:val="24"/>
          <w:szCs w:val="24"/>
          <w:lang w:val="fr-FR"/>
        </w:rPr>
        <w:t>.</w:t>
      </w:r>
    </w:p>
    <w:p w14:paraId="5CB4E32F" w14:textId="7EEB9D0F" w:rsidR="0067029A" w:rsidRPr="00123003" w:rsidRDefault="0067029A" w:rsidP="00A70366">
      <w:pPr>
        <w:pStyle w:val="ListParagraph"/>
        <w:numPr>
          <w:ilvl w:val="0"/>
          <w:numId w:val="18"/>
        </w:numPr>
        <w:spacing w:line="240" w:lineRule="auto"/>
        <w:rPr>
          <w:rFonts w:ascii="Times New Roman" w:hAnsi="Times New Roman"/>
          <w:sz w:val="24"/>
          <w:szCs w:val="24"/>
          <w:lang w:val="fr-FR"/>
        </w:rPr>
      </w:pPr>
      <w:r w:rsidRPr="00123003">
        <w:rPr>
          <w:rFonts w:ascii="Times New Roman" w:hAnsi="Times New Roman"/>
          <w:sz w:val="24"/>
          <w:szCs w:val="24"/>
          <w:lang w:val="fr-FR"/>
        </w:rPr>
        <w:t>Avant</w:t>
      </w:r>
      <w:r w:rsidR="005E54A3" w:rsidRPr="00123003">
        <w:rPr>
          <w:rFonts w:ascii="Times New Roman" w:hAnsi="Times New Roman"/>
          <w:sz w:val="24"/>
          <w:szCs w:val="24"/>
          <w:lang w:val="fr-FR"/>
        </w:rPr>
        <w:t xml:space="preserve"> et après avoir mangé</w:t>
      </w:r>
      <w:r w:rsidR="009369EE" w:rsidRPr="00123003">
        <w:rPr>
          <w:rFonts w:ascii="Times New Roman" w:hAnsi="Times New Roman"/>
          <w:sz w:val="24"/>
          <w:szCs w:val="24"/>
          <w:lang w:val="fr-FR"/>
        </w:rPr>
        <w:t>.</w:t>
      </w:r>
    </w:p>
    <w:p w14:paraId="6DDE0257" w14:textId="2FF54A00" w:rsidR="0067029A" w:rsidRPr="00123003" w:rsidRDefault="0067029A" w:rsidP="00A70366">
      <w:pPr>
        <w:pStyle w:val="ListParagraph"/>
        <w:numPr>
          <w:ilvl w:val="0"/>
          <w:numId w:val="18"/>
        </w:numPr>
        <w:spacing w:line="240" w:lineRule="auto"/>
        <w:rPr>
          <w:rFonts w:ascii="Times New Roman" w:hAnsi="Times New Roman"/>
          <w:sz w:val="24"/>
          <w:szCs w:val="24"/>
          <w:lang w:val="fr-FR"/>
        </w:rPr>
      </w:pPr>
      <w:r w:rsidRPr="00123003">
        <w:rPr>
          <w:rFonts w:ascii="Times New Roman" w:hAnsi="Times New Roman"/>
          <w:sz w:val="24"/>
          <w:szCs w:val="24"/>
          <w:lang w:val="fr-FR"/>
        </w:rPr>
        <w:t>Après</w:t>
      </w:r>
      <w:r w:rsidR="005E54A3" w:rsidRPr="00123003">
        <w:rPr>
          <w:rFonts w:ascii="Times New Roman" w:hAnsi="Times New Roman"/>
          <w:sz w:val="24"/>
          <w:szCs w:val="24"/>
          <w:lang w:val="fr-FR"/>
        </w:rPr>
        <w:t xml:space="preserve"> avoir manipulé les poubelles</w:t>
      </w:r>
      <w:r w:rsidR="009369EE" w:rsidRPr="00123003">
        <w:rPr>
          <w:rFonts w:ascii="Times New Roman" w:hAnsi="Times New Roman"/>
          <w:sz w:val="24"/>
          <w:szCs w:val="24"/>
          <w:lang w:val="fr-FR"/>
        </w:rPr>
        <w:t>.</w:t>
      </w:r>
      <w:r w:rsidR="005E54A3" w:rsidRPr="00123003">
        <w:rPr>
          <w:rFonts w:ascii="Times New Roman" w:hAnsi="Times New Roman"/>
          <w:sz w:val="24"/>
          <w:szCs w:val="24"/>
          <w:lang w:val="fr-FR"/>
        </w:rPr>
        <w:t> </w:t>
      </w:r>
    </w:p>
    <w:p w14:paraId="403E8D5D" w14:textId="7024BE16" w:rsidR="0067029A" w:rsidRPr="00123003" w:rsidRDefault="0067029A" w:rsidP="00A70366">
      <w:pPr>
        <w:pStyle w:val="ListParagraph"/>
        <w:numPr>
          <w:ilvl w:val="0"/>
          <w:numId w:val="18"/>
        </w:numPr>
        <w:spacing w:line="240" w:lineRule="auto"/>
        <w:rPr>
          <w:rFonts w:ascii="Times New Roman" w:hAnsi="Times New Roman"/>
          <w:sz w:val="24"/>
          <w:szCs w:val="24"/>
          <w:lang w:val="fr-FR"/>
        </w:rPr>
      </w:pPr>
      <w:r w:rsidRPr="00123003">
        <w:rPr>
          <w:rFonts w:ascii="Times New Roman" w:hAnsi="Times New Roman"/>
          <w:sz w:val="24"/>
          <w:szCs w:val="24"/>
          <w:lang w:val="fr-FR"/>
        </w:rPr>
        <w:t>Après</w:t>
      </w:r>
      <w:r w:rsidR="005E54A3" w:rsidRPr="00123003">
        <w:rPr>
          <w:rFonts w:ascii="Times New Roman" w:hAnsi="Times New Roman"/>
          <w:sz w:val="24"/>
          <w:szCs w:val="24"/>
          <w:lang w:val="fr-FR"/>
        </w:rPr>
        <w:t xml:space="preserve"> avoir touché des animaux, dont les animaux de compagnie</w:t>
      </w:r>
      <w:r w:rsidR="009369EE" w:rsidRPr="00123003">
        <w:rPr>
          <w:rFonts w:ascii="Times New Roman" w:hAnsi="Times New Roman"/>
          <w:sz w:val="24"/>
          <w:szCs w:val="24"/>
          <w:lang w:val="fr-FR"/>
        </w:rPr>
        <w:t>.</w:t>
      </w:r>
    </w:p>
    <w:p w14:paraId="5438DB77" w14:textId="4C9D34E6" w:rsidR="0067029A" w:rsidRPr="00123003" w:rsidRDefault="0067029A" w:rsidP="00A70366">
      <w:pPr>
        <w:pStyle w:val="ListParagraph"/>
        <w:numPr>
          <w:ilvl w:val="0"/>
          <w:numId w:val="18"/>
        </w:numPr>
        <w:spacing w:line="240" w:lineRule="auto"/>
        <w:rPr>
          <w:rFonts w:ascii="Times New Roman" w:hAnsi="Times New Roman"/>
          <w:sz w:val="24"/>
          <w:szCs w:val="24"/>
          <w:lang w:val="fr-FR"/>
        </w:rPr>
      </w:pPr>
      <w:r w:rsidRPr="00123003">
        <w:rPr>
          <w:rFonts w:ascii="Times New Roman" w:hAnsi="Times New Roman"/>
          <w:sz w:val="24"/>
          <w:szCs w:val="24"/>
          <w:lang w:val="fr-FR"/>
        </w:rPr>
        <w:t>Après</w:t>
      </w:r>
      <w:r w:rsidR="005E54A3" w:rsidRPr="00123003">
        <w:rPr>
          <w:rFonts w:ascii="Times New Roman" w:hAnsi="Times New Roman"/>
          <w:sz w:val="24"/>
          <w:szCs w:val="24"/>
          <w:lang w:val="fr-FR"/>
        </w:rPr>
        <w:t xml:space="preserve"> avoir changé la couche de votre bébé ou avoir aidé votre enfant à utiliser les toilettes</w:t>
      </w:r>
      <w:r w:rsidR="009369EE" w:rsidRPr="00123003">
        <w:rPr>
          <w:rFonts w:ascii="Times New Roman" w:hAnsi="Times New Roman"/>
          <w:sz w:val="24"/>
          <w:szCs w:val="24"/>
          <w:lang w:val="fr-FR"/>
        </w:rPr>
        <w:t>.</w:t>
      </w:r>
    </w:p>
    <w:p w14:paraId="605F59D8" w14:textId="50223A8A" w:rsidR="005E54A3" w:rsidRPr="00123003" w:rsidRDefault="0067029A" w:rsidP="00A70366">
      <w:pPr>
        <w:pStyle w:val="ListParagraph"/>
        <w:numPr>
          <w:ilvl w:val="0"/>
          <w:numId w:val="18"/>
        </w:numPr>
        <w:spacing w:line="240" w:lineRule="auto"/>
        <w:rPr>
          <w:rFonts w:ascii="Times New Roman" w:hAnsi="Times New Roman"/>
          <w:sz w:val="24"/>
          <w:szCs w:val="24"/>
          <w:lang w:val="fr-FR"/>
        </w:rPr>
      </w:pPr>
      <w:r w:rsidRPr="00123003">
        <w:rPr>
          <w:rFonts w:ascii="Times New Roman" w:hAnsi="Times New Roman"/>
          <w:sz w:val="24"/>
          <w:szCs w:val="24"/>
          <w:lang w:val="fr-FR"/>
        </w:rPr>
        <w:t>Quand</w:t>
      </w:r>
      <w:r w:rsidR="005E54A3" w:rsidRPr="00123003">
        <w:rPr>
          <w:rFonts w:ascii="Times New Roman" w:hAnsi="Times New Roman"/>
          <w:sz w:val="24"/>
          <w:szCs w:val="24"/>
          <w:lang w:val="fr-FR"/>
        </w:rPr>
        <w:t xml:space="preserve"> vos mains sont visiblement sales. </w:t>
      </w:r>
    </w:p>
    <w:p w14:paraId="4506ABBB" w14:textId="46032C67" w:rsidR="005E54A3" w:rsidRPr="00123003" w:rsidRDefault="005E54A3" w:rsidP="00A70366">
      <w:pPr>
        <w:spacing w:after="200"/>
        <w:rPr>
          <w:i/>
          <w:lang w:val="fr-FR"/>
        </w:rPr>
      </w:pPr>
      <w:r w:rsidRPr="00123003">
        <w:rPr>
          <w:i/>
          <w:lang w:val="fr-FR"/>
        </w:rPr>
        <w:t>Comment aider mon enfant à se laver les mains?</w:t>
      </w:r>
    </w:p>
    <w:p w14:paraId="2BF6ECDE" w14:textId="77777777" w:rsidR="005E54A3" w:rsidRPr="00123003" w:rsidRDefault="005E54A3" w:rsidP="00A70366">
      <w:pPr>
        <w:spacing w:after="200"/>
        <w:rPr>
          <w:i/>
          <w:lang w:val="fr-FR"/>
        </w:rPr>
      </w:pPr>
      <w:r w:rsidRPr="00123003">
        <w:rPr>
          <w:lang w:val="fr-FR"/>
        </w:rPr>
        <w:t>Vous pouvez aider votre enfant à se laver les mains en lui facilitant la tâche, par exemple, en installant un marchepied pour qu’il puisse atteindre l’eau et le savon tout seul. Vous pouvez aussi rendre l’exercice amusant en lui chantant sa chanson préférée pendant que vous l’aidez à se frotter les mains.</w:t>
      </w:r>
    </w:p>
    <w:p w14:paraId="3AE9C283" w14:textId="3CC5A4A4" w:rsidR="005E54A3" w:rsidRPr="00123003" w:rsidRDefault="005E54A3" w:rsidP="00A70366">
      <w:pPr>
        <w:spacing w:after="200"/>
        <w:rPr>
          <w:i/>
          <w:lang w:val="fr-FR"/>
        </w:rPr>
      </w:pPr>
      <w:r w:rsidRPr="00123003">
        <w:rPr>
          <w:i/>
          <w:lang w:val="fr-FR"/>
        </w:rPr>
        <w:t>Que faire si je n’ai pas de savon?</w:t>
      </w:r>
    </w:p>
    <w:p w14:paraId="34D7E878" w14:textId="4BE1EFCF" w:rsidR="005E54A3" w:rsidRPr="00123003" w:rsidRDefault="005E54A3" w:rsidP="00A70366">
      <w:pPr>
        <w:spacing w:after="200"/>
        <w:rPr>
          <w:lang w:val="fr-FR"/>
        </w:rPr>
      </w:pPr>
      <w:r w:rsidRPr="00123003">
        <w:rPr>
          <w:lang w:val="fr-FR"/>
        </w:rPr>
        <w:t>Si vous n’avez pas de savon et d’eau courante, l’utilisation d’une solution hydroalcoolique contenant au moins 60 % d’alcool est la meilleure seconde option. L’utilisation d’eau savonneuse ou de cendres peut contribuer à éliminer les bactéries, mais de manière moins efficace.</w:t>
      </w:r>
    </w:p>
    <w:p w14:paraId="59FE0501" w14:textId="77777777" w:rsidR="005E54A3" w:rsidRPr="00123003" w:rsidRDefault="005E54A3" w:rsidP="00A70366">
      <w:pPr>
        <w:spacing w:after="200"/>
        <w:rPr>
          <w:i/>
          <w:lang w:val="fr-FR"/>
        </w:rPr>
      </w:pPr>
      <w:r w:rsidRPr="00123003">
        <w:rPr>
          <w:i/>
          <w:lang w:val="fr-FR"/>
        </w:rPr>
        <w:t>Quelles autres mesures puis-je prendre pour enrayer la propagation du coronavirus ?</w:t>
      </w:r>
    </w:p>
    <w:p w14:paraId="0112E729" w14:textId="77777777" w:rsidR="005E54A3" w:rsidRPr="00123003" w:rsidRDefault="005E54A3" w:rsidP="00A70366">
      <w:pPr>
        <w:spacing w:after="200"/>
        <w:rPr>
          <w:lang w:val="fr-FR"/>
        </w:rPr>
      </w:pPr>
      <w:r w:rsidRPr="00123003">
        <w:rPr>
          <w:lang w:val="fr-FR"/>
        </w:rPr>
        <w:t>Pratiquez l’éloignement physique : restez à au moins un mètre des autres, aérez fréquemment les pièces ou laissez les fenêtres ouvertes, évitez de serrer des mains, de prendre les gens dans vos bras et de les embrasser, de partager des couverts, des verres et des serviettes.</w:t>
      </w:r>
    </w:p>
    <w:p w14:paraId="4D3AC3AB" w14:textId="77777777" w:rsidR="005E54A3" w:rsidRPr="00123003" w:rsidRDefault="005E54A3" w:rsidP="00A70366">
      <w:pPr>
        <w:spacing w:after="200"/>
        <w:rPr>
          <w:lang w:val="fr-FR"/>
        </w:rPr>
      </w:pPr>
      <w:r w:rsidRPr="00123003">
        <w:rPr>
          <w:lang w:val="fr-FR"/>
        </w:rPr>
        <w:t>Portez un masque lorsque vous n’êtes pas en mesure de maintenir l’éloignement physique, en particulier dans les espaces clos intérieurs.</w:t>
      </w:r>
    </w:p>
    <w:p w14:paraId="627164AA" w14:textId="054A0D2F" w:rsidR="005E54A3" w:rsidRPr="00123003" w:rsidRDefault="005E54A3" w:rsidP="00A70366">
      <w:pPr>
        <w:spacing w:after="200"/>
        <w:rPr>
          <w:lang w:val="fr-FR"/>
        </w:rPr>
      </w:pPr>
      <w:r w:rsidRPr="00123003">
        <w:rPr>
          <w:lang w:val="fr-FR"/>
        </w:rPr>
        <w:t>Restez à la maison si vous ne vous sentez pas bien</w:t>
      </w:r>
      <w:r w:rsidR="009369EE" w:rsidRPr="00123003">
        <w:rPr>
          <w:lang w:val="fr-FR"/>
        </w:rPr>
        <w:t xml:space="preserve"> et</w:t>
      </w:r>
      <w:r w:rsidRPr="00123003">
        <w:rPr>
          <w:lang w:val="fr-FR"/>
        </w:rPr>
        <w:t xml:space="preserve"> évitez tout contact rapproché avec des personnes présentant des symptômes comparables à ceux d’un rhume ou de la grippe. </w:t>
      </w:r>
    </w:p>
    <w:p w14:paraId="332FC87E" w14:textId="37C64CC8" w:rsidR="005E54A3" w:rsidRPr="00123003" w:rsidRDefault="009369EE" w:rsidP="00A70366">
      <w:pPr>
        <w:spacing w:after="200"/>
        <w:rPr>
          <w:lang w:val="fr-FR"/>
        </w:rPr>
      </w:pPr>
      <w:r w:rsidRPr="00123003">
        <w:rPr>
          <w:lang w:val="fr-FR"/>
        </w:rPr>
        <w:lastRenderedPageBreak/>
        <w:t>Demandez</w:t>
      </w:r>
      <w:r w:rsidR="005E54A3" w:rsidRPr="00123003">
        <w:rPr>
          <w:lang w:val="fr-FR"/>
        </w:rPr>
        <w:t xml:space="preserve"> rapidement un avis médical si vous toussez, ou si vous avez de la fièvre ou des difficultés à respirer, ou si vous observez les mêmes symptômes chez votre enfant.</w:t>
      </w:r>
    </w:p>
    <w:p w14:paraId="4B2B517B" w14:textId="2FB4ED0E" w:rsidR="005E54A3" w:rsidRPr="00123003" w:rsidRDefault="005E54A3" w:rsidP="00A70366">
      <w:pPr>
        <w:rPr>
          <w:lang w:val="fr-FR"/>
        </w:rPr>
      </w:pPr>
    </w:p>
    <w:p w14:paraId="4EB1EB83" w14:textId="124ABB4E" w:rsidR="00D1360F" w:rsidRPr="00123003" w:rsidRDefault="009369EE" w:rsidP="00A70366">
      <w:pPr>
        <w:rPr>
          <w:rFonts w:eastAsia="FedraSansStd-Light"/>
          <w:b/>
          <w:bCs/>
          <w:lang w:val="fr-FR" w:eastAsia="en-CA"/>
        </w:rPr>
      </w:pPr>
      <w:r w:rsidRPr="00123003">
        <w:rPr>
          <w:rFonts w:eastAsia="FedraSansStd-Light"/>
          <w:b/>
          <w:bCs/>
          <w:lang w:val="fr-FR" w:eastAsia="en-CA"/>
        </w:rPr>
        <w:t>Définitions</w:t>
      </w:r>
    </w:p>
    <w:p w14:paraId="580058BB" w14:textId="2058DD05" w:rsidR="009369EE" w:rsidRPr="00123003" w:rsidRDefault="009369EE" w:rsidP="00A70366">
      <w:pPr>
        <w:rPr>
          <w:rFonts w:eastAsia="FedraSansStd-Light"/>
          <w:b/>
          <w:lang w:val="fr-FR" w:eastAsia="en-CA"/>
        </w:rPr>
      </w:pPr>
    </w:p>
    <w:p w14:paraId="0C23CF8D" w14:textId="6D5A0D71" w:rsidR="009369EE" w:rsidRPr="00123003" w:rsidRDefault="009369EE" w:rsidP="00A70366">
      <w:pPr>
        <w:rPr>
          <w:rFonts w:eastAsia="FedraSansStd-Light"/>
          <w:bCs/>
          <w:lang w:val="fr-FR" w:eastAsia="en-CA"/>
        </w:rPr>
      </w:pPr>
      <w:r w:rsidRPr="00123003">
        <w:rPr>
          <w:rFonts w:eastAsia="FedraSansStd-Light"/>
          <w:bCs/>
          <w:i/>
          <w:iCs/>
          <w:lang w:val="fr-FR" w:eastAsia="en-CA"/>
        </w:rPr>
        <w:t>Mycose</w:t>
      </w:r>
      <w:r w:rsidRPr="00123003">
        <w:rPr>
          <w:rFonts w:eastAsia="FedraSansStd-Light"/>
          <w:bCs/>
          <w:lang w:val="fr-FR" w:eastAsia="en-CA"/>
        </w:rPr>
        <w:t> : une maladie provoquée par une infection causée par un champignon, tel que la teigne ou la candidose.</w:t>
      </w:r>
    </w:p>
    <w:p w14:paraId="32C29AC4" w14:textId="4159A22F" w:rsidR="009369EE" w:rsidRPr="00123003" w:rsidRDefault="009369EE" w:rsidP="00A70366">
      <w:pPr>
        <w:rPr>
          <w:rFonts w:eastAsia="FedraSansStd-Light"/>
          <w:bCs/>
          <w:lang w:val="fr-FR" w:eastAsia="en-CA"/>
        </w:rPr>
      </w:pPr>
      <w:r w:rsidRPr="00123003">
        <w:rPr>
          <w:rFonts w:eastAsia="FedraSansStd-Light"/>
          <w:bCs/>
          <w:i/>
          <w:iCs/>
          <w:lang w:val="fr-FR" w:eastAsia="en-CA"/>
        </w:rPr>
        <w:t>Agent pathogène</w:t>
      </w:r>
      <w:r w:rsidRPr="00123003">
        <w:rPr>
          <w:rFonts w:eastAsia="FedraSansStd-Light"/>
          <w:bCs/>
          <w:lang w:val="fr-FR" w:eastAsia="en-CA"/>
        </w:rPr>
        <w:t> : une bactérie, un virus ou tout autre microorganisme pouvant provoquer une maladie.</w:t>
      </w:r>
    </w:p>
    <w:p w14:paraId="26AFCB81" w14:textId="77777777" w:rsidR="009369EE" w:rsidRPr="00123003" w:rsidRDefault="009369EE" w:rsidP="00A70366">
      <w:pPr>
        <w:rPr>
          <w:rFonts w:eastAsia="FedraSansStd-Light"/>
          <w:bCs/>
          <w:lang w:val="fr-FR" w:eastAsia="en-CA"/>
        </w:rPr>
      </w:pPr>
    </w:p>
    <w:p w14:paraId="436FB2BE" w14:textId="0731215B" w:rsidR="00DD4C30" w:rsidRPr="00123003" w:rsidRDefault="00350ADD" w:rsidP="00A70366">
      <w:pPr>
        <w:spacing w:after="200"/>
        <w:rPr>
          <w:rFonts w:eastAsia="FedraSansStd-Light"/>
          <w:b/>
          <w:lang w:val="fr-FR" w:eastAsia="en-CA"/>
        </w:rPr>
      </w:pPr>
      <w:r w:rsidRPr="00123003">
        <w:rPr>
          <w:rFonts w:eastAsia="FedraSansStd-Light"/>
          <w:b/>
          <w:lang w:val="fr-FR" w:eastAsia="en-CA"/>
        </w:rPr>
        <w:t xml:space="preserve">Sources </w:t>
      </w:r>
      <w:r w:rsidR="0067029A" w:rsidRPr="00123003">
        <w:rPr>
          <w:rFonts w:eastAsia="FedraSansStd-Light"/>
          <w:b/>
          <w:lang w:val="fr-FR" w:eastAsia="en-CA"/>
        </w:rPr>
        <w:t>d’information :</w:t>
      </w:r>
      <w:r w:rsidR="0069319E" w:rsidRPr="00123003">
        <w:rPr>
          <w:rFonts w:eastAsia="FedraSansStd-Light"/>
          <w:b/>
          <w:lang w:val="fr-FR" w:eastAsia="en-CA"/>
        </w:rPr>
        <w:t xml:space="preserve"> </w:t>
      </w:r>
    </w:p>
    <w:p w14:paraId="18848D4B" w14:textId="236206E5" w:rsidR="008C3B67" w:rsidRPr="00A35286" w:rsidRDefault="009011E4" w:rsidP="00123003">
      <w:pPr>
        <w:pStyle w:val="ListParagraph"/>
        <w:numPr>
          <w:ilvl w:val="0"/>
          <w:numId w:val="20"/>
        </w:numPr>
        <w:autoSpaceDE w:val="0"/>
        <w:autoSpaceDN w:val="0"/>
        <w:adjustRightInd w:val="0"/>
        <w:spacing w:after="60" w:line="240" w:lineRule="auto"/>
        <w:rPr>
          <w:rStyle w:val="Hyperlink"/>
          <w:rFonts w:ascii="Times New Roman" w:hAnsi="Times New Roman"/>
          <w:sz w:val="24"/>
          <w:szCs w:val="24"/>
        </w:rPr>
      </w:pPr>
      <w:r w:rsidRPr="00123003">
        <w:rPr>
          <w:rFonts w:ascii="Times New Roman" w:hAnsi="Times New Roman"/>
          <w:sz w:val="24"/>
          <w:szCs w:val="24"/>
          <w:lang w:val="fr-FR"/>
        </w:rPr>
        <w:t>ONU Femmes</w:t>
      </w:r>
      <w:r w:rsidR="009556D3" w:rsidRPr="00123003">
        <w:rPr>
          <w:rFonts w:ascii="Times New Roman" w:hAnsi="Times New Roman"/>
          <w:sz w:val="24"/>
          <w:szCs w:val="24"/>
          <w:lang w:val="fr-FR"/>
        </w:rPr>
        <w:t>,</w:t>
      </w:r>
      <w:r w:rsidRPr="00123003">
        <w:rPr>
          <w:rFonts w:ascii="Times New Roman" w:hAnsi="Times New Roman"/>
          <w:sz w:val="24"/>
          <w:szCs w:val="24"/>
          <w:lang w:val="fr-FR"/>
        </w:rPr>
        <w:t xml:space="preserve"> 2014</w:t>
      </w:r>
      <w:r w:rsidR="009556D3" w:rsidRPr="00123003">
        <w:rPr>
          <w:rFonts w:ascii="Times New Roman" w:hAnsi="Times New Roman"/>
          <w:sz w:val="24"/>
          <w:szCs w:val="24"/>
          <w:lang w:val="fr-FR"/>
        </w:rPr>
        <w:t>.</w:t>
      </w:r>
      <w:r w:rsidRPr="00123003">
        <w:rPr>
          <w:rFonts w:ascii="Times New Roman" w:hAnsi="Times New Roman"/>
          <w:sz w:val="24"/>
          <w:szCs w:val="24"/>
          <w:lang w:val="fr-FR"/>
        </w:rPr>
        <w:t xml:space="preserve"> </w:t>
      </w:r>
      <w:r w:rsidR="0067029A" w:rsidRPr="00123003">
        <w:rPr>
          <w:rFonts w:ascii="Times New Roman" w:hAnsi="Times New Roman"/>
          <w:i/>
          <w:sz w:val="24"/>
          <w:szCs w:val="24"/>
          <w:lang w:val="fr-FR"/>
        </w:rPr>
        <w:t>Gestion de l’hygiène menstruelle</w:t>
      </w:r>
      <w:r w:rsidR="00912CB5" w:rsidRPr="00123003">
        <w:rPr>
          <w:rFonts w:ascii="Times New Roman" w:hAnsi="Times New Roman"/>
          <w:i/>
          <w:sz w:val="24"/>
          <w:szCs w:val="24"/>
          <w:lang w:val="fr-FR"/>
        </w:rPr>
        <w:t xml:space="preserve"> </w:t>
      </w:r>
      <w:r w:rsidR="0067029A" w:rsidRPr="00123003">
        <w:rPr>
          <w:rFonts w:ascii="Times New Roman" w:hAnsi="Times New Roman"/>
          <w:i/>
          <w:sz w:val="24"/>
          <w:szCs w:val="24"/>
          <w:lang w:val="fr-FR"/>
        </w:rPr>
        <w:t>: comportements et pratiques dans la région de Louga, Sénégal</w:t>
      </w:r>
      <w:r w:rsidR="009556D3" w:rsidRPr="00123003">
        <w:rPr>
          <w:rFonts w:ascii="Times New Roman" w:hAnsi="Times New Roman"/>
          <w:sz w:val="24"/>
          <w:szCs w:val="24"/>
          <w:lang w:val="fr-FR"/>
        </w:rPr>
        <w:t>.</w:t>
      </w:r>
      <w:r w:rsidR="0067029A" w:rsidRPr="00123003">
        <w:rPr>
          <w:rFonts w:ascii="Times New Roman" w:hAnsi="Times New Roman"/>
          <w:i/>
          <w:sz w:val="24"/>
          <w:szCs w:val="24"/>
          <w:lang w:val="fr-FR"/>
        </w:rPr>
        <w:t xml:space="preserve"> </w:t>
      </w:r>
      <w:hyperlink r:id="rId11" w:history="1">
        <w:r w:rsidR="00516F08" w:rsidRPr="00A35286">
          <w:rPr>
            <w:rStyle w:val="Hyperlink"/>
            <w:rFonts w:ascii="Times New Roman" w:hAnsi="Times New Roman"/>
            <w:sz w:val="24"/>
            <w:szCs w:val="24"/>
          </w:rPr>
          <w:t>https://menstrualhygieneday.org/wp-content/uploads/2016/12/UN-Women-GHM-Comportements-et-Pratiques-Louga-S%c3%a9n%c3%a9gal.pdf</w:t>
        </w:r>
      </w:hyperlink>
      <w:r w:rsidR="00516F08" w:rsidRPr="00A35286">
        <w:rPr>
          <w:rFonts w:ascii="Times New Roman" w:hAnsi="Times New Roman"/>
          <w:sz w:val="24"/>
          <w:szCs w:val="24"/>
        </w:rPr>
        <w:t xml:space="preserve"> </w:t>
      </w:r>
    </w:p>
    <w:p w14:paraId="314B339A" w14:textId="4C04CE78" w:rsidR="0067029A" w:rsidRPr="00123003" w:rsidRDefault="009011E4" w:rsidP="00123003">
      <w:pPr>
        <w:pStyle w:val="ListParagraph"/>
        <w:numPr>
          <w:ilvl w:val="0"/>
          <w:numId w:val="20"/>
        </w:numPr>
        <w:autoSpaceDE w:val="0"/>
        <w:autoSpaceDN w:val="0"/>
        <w:adjustRightInd w:val="0"/>
        <w:spacing w:after="60" w:line="240" w:lineRule="auto"/>
        <w:rPr>
          <w:rFonts w:ascii="Times New Roman" w:hAnsi="Times New Roman"/>
          <w:sz w:val="24"/>
          <w:szCs w:val="24"/>
          <w:lang w:val="fr-FR"/>
        </w:rPr>
      </w:pPr>
      <w:r w:rsidRPr="00123003">
        <w:rPr>
          <w:rFonts w:ascii="Times New Roman" w:hAnsi="Times New Roman"/>
          <w:sz w:val="24"/>
          <w:szCs w:val="24"/>
          <w:lang w:val="fr-FR"/>
        </w:rPr>
        <w:t>ONU Femmes</w:t>
      </w:r>
      <w:r w:rsidR="00912CB5" w:rsidRPr="00123003">
        <w:rPr>
          <w:rFonts w:ascii="Times New Roman" w:hAnsi="Times New Roman"/>
          <w:sz w:val="24"/>
          <w:szCs w:val="24"/>
          <w:lang w:val="fr-FR"/>
        </w:rPr>
        <w:t>,</w:t>
      </w:r>
      <w:r w:rsidRPr="00123003">
        <w:rPr>
          <w:rFonts w:ascii="Times New Roman" w:hAnsi="Times New Roman"/>
          <w:sz w:val="24"/>
          <w:szCs w:val="24"/>
          <w:lang w:val="fr-FR"/>
        </w:rPr>
        <w:t xml:space="preserve"> 2018</w:t>
      </w:r>
      <w:r w:rsidR="00912CB5" w:rsidRPr="00123003">
        <w:rPr>
          <w:rFonts w:ascii="Times New Roman" w:hAnsi="Times New Roman"/>
          <w:sz w:val="24"/>
          <w:szCs w:val="24"/>
          <w:lang w:val="fr-FR"/>
        </w:rPr>
        <w:t>.</w:t>
      </w:r>
      <w:r w:rsidRPr="00123003">
        <w:rPr>
          <w:rFonts w:ascii="Times New Roman" w:hAnsi="Times New Roman"/>
          <w:sz w:val="24"/>
          <w:szCs w:val="24"/>
          <w:lang w:val="fr-FR"/>
        </w:rPr>
        <w:t xml:space="preserve"> </w:t>
      </w:r>
      <w:r w:rsidR="0067029A" w:rsidRPr="00123003">
        <w:rPr>
          <w:rFonts w:ascii="Times New Roman" w:hAnsi="Times New Roman"/>
          <w:i/>
          <w:sz w:val="24"/>
          <w:szCs w:val="24"/>
          <w:lang w:val="fr-FR"/>
        </w:rPr>
        <w:t xml:space="preserve">Gestion de l’hygiène menstruelle : expérience de populations nomades et sédentaires du </w:t>
      </w:r>
      <w:r w:rsidR="00353B66" w:rsidRPr="00123003">
        <w:rPr>
          <w:rFonts w:ascii="Times New Roman" w:hAnsi="Times New Roman"/>
          <w:i/>
          <w:sz w:val="24"/>
          <w:szCs w:val="24"/>
          <w:lang w:val="fr-FR"/>
        </w:rPr>
        <w:t>NIGER</w:t>
      </w:r>
      <w:r w:rsidR="009556D3" w:rsidRPr="00123003">
        <w:rPr>
          <w:rFonts w:ascii="Times New Roman" w:hAnsi="Times New Roman"/>
          <w:sz w:val="24"/>
          <w:szCs w:val="24"/>
          <w:lang w:val="fr-FR"/>
        </w:rPr>
        <w:t>.</w:t>
      </w:r>
    </w:p>
    <w:p w14:paraId="60CA4963" w14:textId="1397F44B" w:rsidR="008C3B67" w:rsidRPr="00123003" w:rsidRDefault="001437B0" w:rsidP="00123003">
      <w:pPr>
        <w:pStyle w:val="ListParagraph"/>
        <w:autoSpaceDE w:val="0"/>
        <w:autoSpaceDN w:val="0"/>
        <w:adjustRightInd w:val="0"/>
        <w:spacing w:after="60" w:line="240" w:lineRule="auto"/>
        <w:ind w:left="360"/>
        <w:rPr>
          <w:rStyle w:val="Hyperlink"/>
          <w:rFonts w:ascii="Times New Roman" w:hAnsi="Times New Roman"/>
          <w:sz w:val="24"/>
          <w:szCs w:val="24"/>
          <w:lang w:val="fr-FR"/>
        </w:rPr>
      </w:pPr>
      <w:hyperlink r:id="rId12" w:history="1">
        <w:r w:rsidR="0067029A" w:rsidRPr="00123003">
          <w:rPr>
            <w:rStyle w:val="Hyperlink"/>
            <w:rFonts w:ascii="Times New Roman" w:hAnsi="Times New Roman"/>
            <w:sz w:val="24"/>
            <w:szCs w:val="24"/>
            <w:lang w:val="fr-FR"/>
          </w:rPr>
          <w:t>https://www.pseau.org/outils/ouvrages/un_women_wsscc_gestion_de_l_hygiene_menstruelle_experience_de_populations_nomades_et_sedentaires_du_niger_2018.pdf</w:t>
        </w:r>
      </w:hyperlink>
    </w:p>
    <w:p w14:paraId="72ABA947" w14:textId="6E98C4E9" w:rsidR="009011E4" w:rsidRPr="00123003" w:rsidRDefault="009556D3" w:rsidP="00123003">
      <w:pPr>
        <w:pStyle w:val="ListParagraph"/>
        <w:numPr>
          <w:ilvl w:val="0"/>
          <w:numId w:val="20"/>
        </w:numPr>
        <w:autoSpaceDE w:val="0"/>
        <w:autoSpaceDN w:val="0"/>
        <w:adjustRightInd w:val="0"/>
        <w:spacing w:after="60" w:line="240" w:lineRule="auto"/>
        <w:rPr>
          <w:rFonts w:ascii="Times New Roman" w:hAnsi="Times New Roman"/>
          <w:b/>
          <w:sz w:val="24"/>
          <w:szCs w:val="24"/>
          <w:lang w:val="fr-FR"/>
        </w:rPr>
      </w:pPr>
      <w:r w:rsidRPr="00123003">
        <w:rPr>
          <w:rFonts w:ascii="Times New Roman" w:hAnsi="Times New Roman"/>
          <w:sz w:val="24"/>
          <w:szCs w:val="24"/>
          <w:lang w:val="fr-FR"/>
        </w:rPr>
        <w:t xml:space="preserve">Pfersdorff, A., 2018. </w:t>
      </w:r>
      <w:r w:rsidR="0067029A" w:rsidRPr="00123003">
        <w:rPr>
          <w:rFonts w:ascii="Times New Roman" w:hAnsi="Times New Roman"/>
          <w:bCs/>
          <w:i/>
          <w:sz w:val="24"/>
          <w:szCs w:val="24"/>
          <w:lang w:val="fr-FR"/>
        </w:rPr>
        <w:t xml:space="preserve">Tu es adolescente et tes premières règles sont irrégulières ou tardent à </w:t>
      </w:r>
      <w:r w:rsidR="00353B66" w:rsidRPr="00123003">
        <w:rPr>
          <w:rFonts w:ascii="Times New Roman" w:hAnsi="Times New Roman"/>
          <w:bCs/>
          <w:i/>
          <w:sz w:val="24"/>
          <w:szCs w:val="24"/>
          <w:lang w:val="fr-FR"/>
        </w:rPr>
        <w:t>venir :</w:t>
      </w:r>
      <w:r w:rsidR="0067029A" w:rsidRPr="00123003">
        <w:rPr>
          <w:rFonts w:ascii="Times New Roman" w:hAnsi="Times New Roman"/>
          <w:bCs/>
          <w:i/>
          <w:sz w:val="24"/>
          <w:szCs w:val="24"/>
          <w:lang w:val="fr-FR"/>
        </w:rPr>
        <w:t xml:space="preserve"> que faire? Quoi en penser?</w:t>
      </w:r>
      <w:r w:rsidR="0067029A" w:rsidRPr="00123003">
        <w:rPr>
          <w:rFonts w:ascii="Times New Roman" w:hAnsi="Times New Roman"/>
          <w:sz w:val="24"/>
          <w:szCs w:val="24"/>
          <w:lang w:val="fr-FR"/>
        </w:rPr>
        <w:t xml:space="preserve"> </w:t>
      </w:r>
      <w:r w:rsidRPr="00123003">
        <w:rPr>
          <w:rStyle w:val="Hyperlink"/>
          <w:rFonts w:ascii="Times New Roman" w:hAnsi="Times New Roman"/>
          <w:sz w:val="24"/>
          <w:szCs w:val="24"/>
          <w:lang w:val="fr-FR"/>
        </w:rPr>
        <w:t>https://www.pediatre-online.fr/adolescents/etes-adolescente-vos-premieres-regles-irregulieres-de-panique-cest-normal/</w:t>
      </w:r>
    </w:p>
    <w:p w14:paraId="5E35470A" w14:textId="13D88E4E" w:rsidR="008C3B67" w:rsidRPr="00123003" w:rsidRDefault="009011E4" w:rsidP="00123003">
      <w:pPr>
        <w:pStyle w:val="ListParagraph"/>
        <w:numPr>
          <w:ilvl w:val="0"/>
          <w:numId w:val="20"/>
        </w:numPr>
        <w:spacing w:after="60" w:line="240" w:lineRule="auto"/>
        <w:rPr>
          <w:rStyle w:val="Hyperlink"/>
          <w:rFonts w:ascii="Times New Roman" w:hAnsi="Times New Roman"/>
          <w:sz w:val="24"/>
          <w:szCs w:val="24"/>
        </w:rPr>
      </w:pPr>
      <w:r w:rsidRPr="00123003">
        <w:rPr>
          <w:rFonts w:ascii="Times New Roman" w:hAnsi="Times New Roman"/>
          <w:sz w:val="24"/>
          <w:szCs w:val="24"/>
          <w:lang w:val="fr-FR"/>
        </w:rPr>
        <w:t>G</w:t>
      </w:r>
      <w:r w:rsidR="007B5694" w:rsidRPr="00123003">
        <w:rPr>
          <w:rFonts w:ascii="Times New Roman" w:hAnsi="Times New Roman"/>
          <w:sz w:val="24"/>
          <w:szCs w:val="24"/>
          <w:lang w:val="fr-FR"/>
        </w:rPr>
        <w:t xml:space="preserve">yn &amp; Co, </w:t>
      </w:r>
      <w:r w:rsidRPr="00123003">
        <w:rPr>
          <w:rFonts w:ascii="Times New Roman" w:hAnsi="Times New Roman"/>
          <w:sz w:val="24"/>
          <w:szCs w:val="24"/>
          <w:lang w:val="fr-FR"/>
        </w:rPr>
        <w:t>2018</w:t>
      </w:r>
      <w:r w:rsidR="007B5694" w:rsidRPr="00123003">
        <w:rPr>
          <w:rFonts w:ascii="Times New Roman" w:hAnsi="Times New Roman"/>
          <w:sz w:val="24"/>
          <w:szCs w:val="24"/>
          <w:lang w:val="fr-FR"/>
        </w:rPr>
        <w:t>.</w:t>
      </w:r>
      <w:r w:rsidRPr="00123003">
        <w:rPr>
          <w:rFonts w:ascii="Times New Roman" w:hAnsi="Times New Roman"/>
          <w:sz w:val="24"/>
          <w:szCs w:val="24"/>
          <w:lang w:val="fr-FR"/>
        </w:rPr>
        <w:t xml:space="preserve"> </w:t>
      </w:r>
      <w:r w:rsidR="0067029A" w:rsidRPr="00123003">
        <w:rPr>
          <w:rFonts w:ascii="Times New Roman" w:hAnsi="Times New Roman"/>
          <w:i/>
          <w:sz w:val="24"/>
          <w:szCs w:val="24"/>
          <w:lang w:val="fr-FR"/>
        </w:rPr>
        <w:t>Hygiène intime pendant les règles : les bons gestes</w:t>
      </w:r>
      <w:r w:rsidR="007B5694" w:rsidRPr="00123003">
        <w:rPr>
          <w:rFonts w:ascii="Times New Roman" w:hAnsi="Times New Roman"/>
          <w:sz w:val="24"/>
          <w:szCs w:val="24"/>
          <w:lang w:val="fr-FR"/>
        </w:rPr>
        <w:t>.</w:t>
      </w:r>
      <w:r w:rsidR="0067029A" w:rsidRPr="00123003">
        <w:rPr>
          <w:rFonts w:ascii="Times New Roman" w:hAnsi="Times New Roman"/>
          <w:sz w:val="24"/>
          <w:szCs w:val="24"/>
          <w:lang w:val="fr-FR"/>
        </w:rPr>
        <w:t xml:space="preserve"> </w:t>
      </w:r>
      <w:hyperlink r:id="rId13" w:history="1">
        <w:r w:rsidR="009556D3" w:rsidRPr="00123003">
          <w:rPr>
            <w:rStyle w:val="Hyperlink"/>
            <w:rFonts w:ascii="Times New Roman" w:hAnsi="Times New Roman"/>
            <w:sz w:val="24"/>
            <w:szCs w:val="24"/>
          </w:rPr>
          <w:t>https://www.gynandco.fr/hygiene-intime-pendant-les-regles-les-bons-gestes/</w:t>
        </w:r>
      </w:hyperlink>
      <w:r w:rsidR="009556D3" w:rsidRPr="00123003">
        <w:rPr>
          <w:rFonts w:ascii="Times New Roman" w:hAnsi="Times New Roman"/>
          <w:sz w:val="24"/>
          <w:szCs w:val="24"/>
        </w:rPr>
        <w:t xml:space="preserve"> </w:t>
      </w:r>
    </w:p>
    <w:p w14:paraId="3E305E10" w14:textId="05ECF8A3" w:rsidR="00E44617" w:rsidRPr="00123003" w:rsidRDefault="00257F1C" w:rsidP="00123003">
      <w:pPr>
        <w:pStyle w:val="ListParagraph"/>
        <w:numPr>
          <w:ilvl w:val="0"/>
          <w:numId w:val="20"/>
        </w:numPr>
        <w:shd w:val="clear" w:color="auto" w:fill="FFFFFF"/>
        <w:spacing w:after="60" w:line="240" w:lineRule="auto"/>
        <w:rPr>
          <w:rFonts w:ascii="Times New Roman" w:hAnsi="Times New Roman"/>
          <w:b/>
          <w:color w:val="0000FF"/>
          <w:sz w:val="24"/>
          <w:szCs w:val="24"/>
          <w:u w:val="single"/>
          <w:lang w:val="fr-FR"/>
        </w:rPr>
      </w:pPr>
      <w:r w:rsidRPr="00123003">
        <w:rPr>
          <w:rFonts w:ascii="Times New Roman" w:hAnsi="Times New Roman"/>
          <w:sz w:val="24"/>
          <w:szCs w:val="24"/>
          <w:lang w:val="fr-FR"/>
        </w:rPr>
        <w:t>Rajaonary</w:t>
      </w:r>
      <w:r w:rsidR="00912CB5" w:rsidRPr="00123003">
        <w:rPr>
          <w:rFonts w:ascii="Times New Roman" w:hAnsi="Times New Roman"/>
          <w:sz w:val="24"/>
          <w:szCs w:val="24"/>
          <w:lang w:val="fr-FR"/>
        </w:rPr>
        <w:t>, L.</w:t>
      </w:r>
      <w:r w:rsidRPr="00123003">
        <w:rPr>
          <w:rFonts w:ascii="Times New Roman" w:hAnsi="Times New Roman"/>
          <w:sz w:val="24"/>
          <w:szCs w:val="24"/>
          <w:lang w:val="fr-FR"/>
        </w:rPr>
        <w:t xml:space="preserve"> et Pierre-Marie</w:t>
      </w:r>
      <w:r w:rsidR="00912CB5" w:rsidRPr="00123003">
        <w:rPr>
          <w:rFonts w:ascii="Times New Roman" w:hAnsi="Times New Roman"/>
          <w:sz w:val="24"/>
          <w:szCs w:val="24"/>
          <w:lang w:val="fr-FR"/>
        </w:rPr>
        <w:t>,</w:t>
      </w:r>
      <w:r w:rsidRPr="00123003">
        <w:rPr>
          <w:rFonts w:ascii="Times New Roman" w:hAnsi="Times New Roman"/>
          <w:sz w:val="24"/>
          <w:szCs w:val="24"/>
          <w:lang w:val="fr-FR"/>
        </w:rPr>
        <w:t xml:space="preserve"> G</w:t>
      </w:r>
      <w:r w:rsidR="00912CB5" w:rsidRPr="00123003">
        <w:rPr>
          <w:rFonts w:ascii="Times New Roman" w:hAnsi="Times New Roman"/>
          <w:sz w:val="24"/>
          <w:szCs w:val="24"/>
          <w:lang w:val="fr-FR"/>
        </w:rPr>
        <w:t>.,</w:t>
      </w:r>
      <w:r w:rsidR="00E44617" w:rsidRPr="00123003">
        <w:rPr>
          <w:rFonts w:ascii="Times New Roman" w:hAnsi="Times New Roman"/>
          <w:sz w:val="24"/>
          <w:szCs w:val="24"/>
          <w:lang w:val="fr-FR"/>
        </w:rPr>
        <w:t xml:space="preserve"> 2018</w:t>
      </w:r>
      <w:r w:rsidR="00912CB5" w:rsidRPr="00123003">
        <w:rPr>
          <w:rFonts w:ascii="Times New Roman" w:hAnsi="Times New Roman"/>
          <w:sz w:val="24"/>
          <w:szCs w:val="24"/>
          <w:lang w:val="fr-FR"/>
        </w:rPr>
        <w:t>.</w:t>
      </w:r>
      <w:r w:rsidR="00E44617" w:rsidRPr="00123003">
        <w:rPr>
          <w:rFonts w:ascii="Times New Roman" w:hAnsi="Times New Roman"/>
          <w:sz w:val="24"/>
          <w:szCs w:val="24"/>
          <w:lang w:val="fr-FR"/>
        </w:rPr>
        <w:t xml:space="preserve"> </w:t>
      </w:r>
      <w:r w:rsidR="00E44617" w:rsidRPr="00123003">
        <w:rPr>
          <w:rFonts w:ascii="Times New Roman" w:hAnsi="Times New Roman"/>
          <w:i/>
          <w:sz w:val="24"/>
          <w:szCs w:val="24"/>
          <w:lang w:val="fr-FR"/>
        </w:rPr>
        <w:t>Conservation et traitement de l’eau à domicile</w:t>
      </w:r>
      <w:r w:rsidRPr="00123003">
        <w:rPr>
          <w:rFonts w:ascii="Times New Roman" w:hAnsi="Times New Roman"/>
          <w:sz w:val="24"/>
          <w:szCs w:val="24"/>
          <w:lang w:val="fr-FR"/>
        </w:rPr>
        <w:t xml:space="preserve"> </w:t>
      </w:r>
      <w:r w:rsidR="00E44617" w:rsidRPr="00123003">
        <w:rPr>
          <w:rFonts w:ascii="Times New Roman" w:hAnsi="Times New Roman"/>
          <w:sz w:val="24"/>
          <w:szCs w:val="24"/>
          <w:lang w:val="fr-FR"/>
        </w:rPr>
        <w:t xml:space="preserve"> </w:t>
      </w:r>
      <w:hyperlink r:id="rId14" w:history="1">
        <w:r w:rsidR="00E44617" w:rsidRPr="00123003">
          <w:rPr>
            <w:rStyle w:val="Hyperlink"/>
            <w:rFonts w:ascii="Times New Roman" w:hAnsi="Times New Roman"/>
            <w:sz w:val="24"/>
            <w:szCs w:val="24"/>
            <w:lang w:val="fr-FR"/>
          </w:rPr>
          <w:t>https://www.pseau.org/outils/ouvrages/ps_eau_conservation_et_traitement_de_l_eau_a_domicile_2018.pdf</w:t>
        </w:r>
      </w:hyperlink>
    </w:p>
    <w:p w14:paraId="33D99773" w14:textId="1BACB250" w:rsidR="008C3B67" w:rsidRPr="00123003" w:rsidRDefault="007B5694" w:rsidP="00123003">
      <w:pPr>
        <w:pStyle w:val="ListParagraph"/>
        <w:numPr>
          <w:ilvl w:val="0"/>
          <w:numId w:val="20"/>
        </w:numPr>
        <w:shd w:val="clear" w:color="auto" w:fill="FFFFFF"/>
        <w:spacing w:after="60" w:line="240" w:lineRule="auto"/>
        <w:rPr>
          <w:rFonts w:ascii="Times New Roman" w:hAnsi="Times New Roman"/>
          <w:sz w:val="24"/>
          <w:szCs w:val="24"/>
        </w:rPr>
      </w:pPr>
      <w:r w:rsidRPr="00123003">
        <w:rPr>
          <w:rFonts w:ascii="Times New Roman" w:hAnsi="Times New Roman"/>
          <w:sz w:val="24"/>
          <w:szCs w:val="24"/>
          <w:lang w:val="fr-FR"/>
        </w:rPr>
        <w:t>Sanga, B., 2</w:t>
      </w:r>
      <w:r w:rsidR="009011E4" w:rsidRPr="00123003">
        <w:rPr>
          <w:rFonts w:ascii="Times New Roman" w:hAnsi="Times New Roman"/>
          <w:sz w:val="24"/>
          <w:szCs w:val="24"/>
          <w:lang w:val="fr-FR"/>
        </w:rPr>
        <w:t>019</w:t>
      </w:r>
      <w:r w:rsidRPr="00123003">
        <w:rPr>
          <w:rFonts w:ascii="Times New Roman" w:hAnsi="Times New Roman"/>
          <w:sz w:val="24"/>
          <w:szCs w:val="24"/>
          <w:lang w:val="fr-FR"/>
        </w:rPr>
        <w:t>.</w:t>
      </w:r>
      <w:r w:rsidR="009011E4" w:rsidRPr="00123003">
        <w:rPr>
          <w:rFonts w:ascii="Times New Roman" w:hAnsi="Times New Roman"/>
          <w:sz w:val="24"/>
          <w:szCs w:val="24"/>
          <w:lang w:val="fr-FR"/>
        </w:rPr>
        <w:t xml:space="preserve"> </w:t>
      </w:r>
      <w:r w:rsidR="00AF3736" w:rsidRPr="00123003">
        <w:rPr>
          <w:rFonts w:ascii="Times New Roman" w:hAnsi="Times New Roman"/>
          <w:i/>
          <w:sz w:val="24"/>
          <w:szCs w:val="24"/>
          <w:lang w:val="fr-FR"/>
        </w:rPr>
        <w:t>Un procédé simple et bon marché pour purifier l’eau</w:t>
      </w:r>
      <w:r w:rsidRPr="00123003">
        <w:rPr>
          <w:rFonts w:ascii="Times New Roman" w:hAnsi="Times New Roman"/>
          <w:sz w:val="24"/>
          <w:szCs w:val="24"/>
          <w:lang w:val="fr-FR"/>
        </w:rPr>
        <w:t>.</w:t>
      </w:r>
      <w:r w:rsidR="00AF3736" w:rsidRPr="00123003">
        <w:rPr>
          <w:rFonts w:ascii="Times New Roman" w:hAnsi="Times New Roman"/>
          <w:sz w:val="24"/>
          <w:szCs w:val="24"/>
          <w:lang w:val="fr-FR"/>
        </w:rPr>
        <w:t xml:space="preserve">  </w:t>
      </w:r>
      <w:hyperlink r:id="rId15" w:history="1">
        <w:r w:rsidRPr="00123003">
          <w:rPr>
            <w:rStyle w:val="Hyperlink"/>
            <w:rFonts w:ascii="Times New Roman" w:hAnsi="Times New Roman"/>
            <w:sz w:val="24"/>
            <w:szCs w:val="24"/>
          </w:rPr>
          <w:t>https://www.scidev.net/afrique-sub-saharienne/news/eau-pure-moringa/</w:t>
        </w:r>
      </w:hyperlink>
      <w:r w:rsidRPr="00123003">
        <w:rPr>
          <w:rFonts w:ascii="Times New Roman" w:hAnsi="Times New Roman"/>
          <w:sz w:val="24"/>
          <w:szCs w:val="24"/>
        </w:rPr>
        <w:t xml:space="preserve"> </w:t>
      </w:r>
    </w:p>
    <w:p w14:paraId="2653296C" w14:textId="04E0BBE5" w:rsidR="008C3B67" w:rsidRPr="00123003" w:rsidRDefault="00E3524C" w:rsidP="00123003">
      <w:pPr>
        <w:pStyle w:val="Heading2"/>
        <w:numPr>
          <w:ilvl w:val="0"/>
          <w:numId w:val="20"/>
        </w:numPr>
        <w:shd w:val="clear" w:color="auto" w:fill="FFFFFF"/>
        <w:spacing w:after="60"/>
        <w:rPr>
          <w:rStyle w:val="Hyperlink"/>
          <w:b w:val="0"/>
          <w:sz w:val="24"/>
        </w:rPr>
      </w:pPr>
      <w:r w:rsidRPr="00123003">
        <w:rPr>
          <w:b w:val="0"/>
          <w:sz w:val="24"/>
          <w:lang w:val="fr-FR"/>
        </w:rPr>
        <w:t>Kpizingui, E., 2013.</w:t>
      </w:r>
      <w:r w:rsidRPr="00123003">
        <w:rPr>
          <w:sz w:val="24"/>
          <w:lang w:val="fr-FR"/>
        </w:rPr>
        <w:t xml:space="preserve"> </w:t>
      </w:r>
      <w:r w:rsidR="0067029A" w:rsidRPr="00123003">
        <w:rPr>
          <w:b w:val="0"/>
          <w:i/>
          <w:sz w:val="24"/>
          <w:lang w:val="fr-FR"/>
        </w:rPr>
        <w:t>Guide d’éducation sanitaire appliquée à l’eau l’hygiène et l’assainissement</w:t>
      </w:r>
      <w:r w:rsidRPr="00123003">
        <w:rPr>
          <w:b w:val="0"/>
          <w:sz w:val="24"/>
          <w:lang w:val="fr-FR"/>
        </w:rPr>
        <w:t>.</w:t>
      </w:r>
      <w:r w:rsidR="0067029A" w:rsidRPr="00123003">
        <w:rPr>
          <w:b w:val="0"/>
          <w:i/>
          <w:sz w:val="24"/>
          <w:lang w:val="fr-FR"/>
        </w:rPr>
        <w:t xml:space="preserve"> </w:t>
      </w:r>
      <w:hyperlink r:id="rId16" w:history="1">
        <w:r w:rsidR="0067029A" w:rsidRPr="00123003">
          <w:rPr>
            <w:rStyle w:val="Hyperlink"/>
            <w:b w:val="0"/>
            <w:sz w:val="24"/>
          </w:rPr>
          <w:t>https://www.pseau.org/outils/ouvrages/amca_aimf_guide_d_education_sanitaire_appliquee_a_l_eau_l_hygiene_et_l_assainissement_2013.pdf</w:t>
        </w:r>
      </w:hyperlink>
    </w:p>
    <w:p w14:paraId="40909119" w14:textId="4F35E814" w:rsidR="00912CB5" w:rsidRPr="00123003" w:rsidRDefault="007B5694" w:rsidP="00123003">
      <w:pPr>
        <w:pStyle w:val="Default"/>
        <w:numPr>
          <w:ilvl w:val="0"/>
          <w:numId w:val="20"/>
        </w:numPr>
        <w:shd w:val="clear" w:color="auto" w:fill="FFFFFF"/>
        <w:tabs>
          <w:tab w:val="left" w:pos="3033"/>
        </w:tabs>
        <w:spacing w:after="60"/>
        <w:rPr>
          <w:rFonts w:ascii="Times New Roman" w:hAnsi="Times New Roman" w:cs="Times New Roman"/>
        </w:rPr>
      </w:pPr>
      <w:r w:rsidRPr="00123003">
        <w:rPr>
          <w:rFonts w:ascii="Times New Roman" w:hAnsi="Times New Roman" w:cs="Times New Roman"/>
        </w:rPr>
        <w:t xml:space="preserve">Soins </w:t>
      </w:r>
      <w:r w:rsidR="00AD444F" w:rsidRPr="00123003">
        <w:rPr>
          <w:rFonts w:ascii="Times New Roman" w:hAnsi="Times New Roman" w:cs="Times New Roman"/>
        </w:rPr>
        <w:t>santé</w:t>
      </w:r>
      <w:r w:rsidRPr="00123003">
        <w:rPr>
          <w:rFonts w:ascii="Times New Roman" w:hAnsi="Times New Roman" w:cs="Times New Roman"/>
        </w:rPr>
        <w:t xml:space="preserve">, </w:t>
      </w:r>
      <w:r w:rsidR="007803C4" w:rsidRPr="00123003">
        <w:rPr>
          <w:rFonts w:ascii="Times New Roman" w:hAnsi="Times New Roman" w:cs="Times New Roman"/>
        </w:rPr>
        <w:t>2013</w:t>
      </w:r>
      <w:r w:rsidRPr="00123003">
        <w:rPr>
          <w:rFonts w:ascii="Times New Roman" w:hAnsi="Times New Roman" w:cs="Times New Roman"/>
        </w:rPr>
        <w:t>.</w:t>
      </w:r>
      <w:r w:rsidR="007803C4" w:rsidRPr="00123003">
        <w:rPr>
          <w:rFonts w:ascii="Times New Roman" w:hAnsi="Times New Roman" w:cs="Times New Roman"/>
          <w:i/>
        </w:rPr>
        <w:t xml:space="preserve"> </w:t>
      </w:r>
      <w:r w:rsidR="00AD444F" w:rsidRPr="00123003">
        <w:rPr>
          <w:rFonts w:ascii="Times New Roman" w:hAnsi="Times New Roman" w:cs="Times New Roman"/>
          <w:i/>
        </w:rPr>
        <w:t>L’H</w:t>
      </w:r>
      <w:r w:rsidR="007803C4" w:rsidRPr="00123003">
        <w:rPr>
          <w:rFonts w:ascii="Times New Roman" w:hAnsi="Times New Roman" w:cs="Times New Roman"/>
          <w:i/>
        </w:rPr>
        <w:t xml:space="preserve">ygiène domestique </w:t>
      </w:r>
      <w:r w:rsidR="00AD444F" w:rsidRPr="00123003">
        <w:rPr>
          <w:rFonts w:ascii="Times New Roman" w:hAnsi="Times New Roman" w:cs="Times New Roman"/>
          <w:i/>
        </w:rPr>
        <w:t>: Bien-être chez soi, Pour bien-être avec son corps</w:t>
      </w:r>
      <w:r w:rsidR="00912CB5" w:rsidRPr="00123003">
        <w:rPr>
          <w:rFonts w:ascii="Times New Roman" w:hAnsi="Times New Roman" w:cs="Times New Roman"/>
          <w:i/>
        </w:rPr>
        <w:t xml:space="preserve">. </w:t>
      </w:r>
      <w:r w:rsidR="00912CB5" w:rsidRPr="00123003">
        <w:rPr>
          <w:rStyle w:val="Hyperlink"/>
          <w:rFonts w:ascii="Times New Roman" w:hAnsi="Times New Roman"/>
        </w:rPr>
        <w:t>http://www.soins-sante49.fr/images/stories/sante_cite_infos/hygiene_domestique1.pdf</w:t>
      </w:r>
      <w:r w:rsidR="00B46135" w:rsidRPr="00123003">
        <w:rPr>
          <w:rFonts w:ascii="Times New Roman" w:hAnsi="Times New Roman" w:cs="Times New Roman"/>
        </w:rPr>
        <w:t xml:space="preserve"> </w:t>
      </w:r>
    </w:p>
    <w:p w14:paraId="52E4B5BA" w14:textId="33C5B0DA" w:rsidR="008C3B67" w:rsidRPr="00123003" w:rsidRDefault="00912CB5" w:rsidP="00123003">
      <w:pPr>
        <w:pStyle w:val="Default"/>
        <w:numPr>
          <w:ilvl w:val="0"/>
          <w:numId w:val="20"/>
        </w:numPr>
        <w:shd w:val="clear" w:color="auto" w:fill="FFFFFF"/>
        <w:tabs>
          <w:tab w:val="left" w:pos="3033"/>
        </w:tabs>
        <w:spacing w:after="60"/>
        <w:rPr>
          <w:rFonts w:ascii="Times New Roman" w:hAnsi="Times New Roman" w:cs="Times New Roman"/>
        </w:rPr>
      </w:pPr>
      <w:r w:rsidRPr="00123003">
        <w:rPr>
          <w:rFonts w:ascii="Times New Roman" w:hAnsi="Times New Roman" w:cs="Times New Roman"/>
        </w:rPr>
        <w:t>P</w:t>
      </w:r>
      <w:r w:rsidR="00B46135" w:rsidRPr="00123003">
        <w:rPr>
          <w:rFonts w:ascii="Times New Roman" w:hAnsi="Times New Roman" w:cs="Times New Roman"/>
        </w:rPr>
        <w:t>artenariat mondial public-privé pour le lavage des mains (PPPHW)</w:t>
      </w:r>
      <w:r w:rsidRPr="00123003">
        <w:rPr>
          <w:rFonts w:ascii="Times New Roman" w:hAnsi="Times New Roman" w:cs="Times New Roman"/>
        </w:rPr>
        <w:t>,</w:t>
      </w:r>
      <w:r w:rsidR="00B46135" w:rsidRPr="00123003">
        <w:rPr>
          <w:rFonts w:ascii="Times New Roman" w:hAnsi="Times New Roman" w:cs="Times New Roman"/>
        </w:rPr>
        <w:t xml:space="preserve"> </w:t>
      </w:r>
      <w:r w:rsidR="0067029A" w:rsidRPr="00123003">
        <w:rPr>
          <w:rFonts w:ascii="Times New Roman" w:hAnsi="Times New Roman" w:cs="Times New Roman"/>
        </w:rPr>
        <w:t>2015</w:t>
      </w:r>
      <w:r w:rsidR="007B5694" w:rsidRPr="00123003">
        <w:rPr>
          <w:rFonts w:ascii="Times New Roman" w:hAnsi="Times New Roman" w:cs="Times New Roman"/>
        </w:rPr>
        <w:t>.</w:t>
      </w:r>
      <w:r w:rsidR="0067029A" w:rsidRPr="00123003">
        <w:rPr>
          <w:rFonts w:ascii="Times New Roman" w:hAnsi="Times New Roman" w:cs="Times New Roman"/>
        </w:rPr>
        <w:t xml:space="preserve"> </w:t>
      </w:r>
      <w:r w:rsidR="007803C4" w:rsidRPr="00123003">
        <w:rPr>
          <w:rFonts w:ascii="Times New Roman" w:hAnsi="Times New Roman" w:cs="Times New Roman"/>
          <w:i/>
        </w:rPr>
        <w:t>Journée mondiale du lavage des mains</w:t>
      </w:r>
      <w:r w:rsidRPr="00123003">
        <w:rPr>
          <w:rFonts w:ascii="Times New Roman" w:hAnsi="Times New Roman" w:cs="Times New Roman"/>
          <w:i/>
        </w:rPr>
        <w:t>.</w:t>
      </w:r>
      <w:r w:rsidR="007803C4" w:rsidRPr="00123003">
        <w:rPr>
          <w:rFonts w:ascii="Times New Roman" w:hAnsi="Times New Roman" w:cs="Times New Roman"/>
        </w:rPr>
        <w:t xml:space="preserve">  </w:t>
      </w:r>
      <w:hyperlink r:id="rId17" w:history="1">
        <w:r w:rsidR="0067029A" w:rsidRPr="00123003">
          <w:rPr>
            <w:rStyle w:val="Hyperlink"/>
            <w:rFonts w:ascii="Times New Roman" w:hAnsi="Times New Roman"/>
          </w:rPr>
          <w:t>https://www.pseau.org/outils/ouvrages/ppphw_guide_du_planificateur_de_la_journee_mondiale_du_lavage_des_mains_2015.pdf</w:t>
        </w:r>
      </w:hyperlink>
      <w:r w:rsidR="0067029A" w:rsidRPr="00123003">
        <w:rPr>
          <w:rFonts w:ascii="Times New Roman" w:hAnsi="Times New Roman" w:cs="Times New Roman"/>
          <w:i/>
        </w:rPr>
        <w:t xml:space="preserve"> </w:t>
      </w:r>
    </w:p>
    <w:p w14:paraId="16909BFB" w14:textId="1111E0EB" w:rsidR="0067029A" w:rsidRPr="00123003" w:rsidRDefault="007803C4" w:rsidP="00A70366">
      <w:pPr>
        <w:pStyle w:val="ListParagraph"/>
        <w:numPr>
          <w:ilvl w:val="0"/>
          <w:numId w:val="20"/>
        </w:numPr>
        <w:autoSpaceDE w:val="0"/>
        <w:autoSpaceDN w:val="0"/>
        <w:adjustRightInd w:val="0"/>
        <w:spacing w:line="240" w:lineRule="auto"/>
        <w:rPr>
          <w:rFonts w:ascii="Times New Roman" w:hAnsi="Times New Roman"/>
          <w:i/>
          <w:sz w:val="24"/>
          <w:szCs w:val="24"/>
        </w:rPr>
      </w:pPr>
      <w:r w:rsidRPr="00123003">
        <w:rPr>
          <w:rFonts w:ascii="Times New Roman" w:hAnsi="Times New Roman"/>
          <w:bCs/>
          <w:color w:val="333333"/>
          <w:sz w:val="24"/>
          <w:szCs w:val="24"/>
          <w:lang w:val="fr-FR"/>
        </w:rPr>
        <w:t>UNICEF</w:t>
      </w:r>
      <w:r w:rsidR="00E3524C" w:rsidRPr="00123003">
        <w:rPr>
          <w:rFonts w:ascii="Times New Roman" w:hAnsi="Times New Roman"/>
          <w:bCs/>
          <w:color w:val="333333"/>
          <w:sz w:val="24"/>
          <w:szCs w:val="24"/>
          <w:lang w:val="fr-FR"/>
        </w:rPr>
        <w:t>,</w:t>
      </w:r>
      <w:r w:rsidRPr="00123003">
        <w:rPr>
          <w:rFonts w:ascii="Times New Roman" w:hAnsi="Times New Roman"/>
          <w:bCs/>
          <w:color w:val="333333"/>
          <w:sz w:val="24"/>
          <w:szCs w:val="24"/>
          <w:lang w:val="fr-FR"/>
        </w:rPr>
        <w:t xml:space="preserve"> 2020</w:t>
      </w:r>
      <w:r w:rsidR="00E3524C" w:rsidRPr="00123003">
        <w:rPr>
          <w:rFonts w:ascii="Times New Roman" w:hAnsi="Times New Roman"/>
          <w:bCs/>
          <w:color w:val="333333"/>
          <w:sz w:val="24"/>
          <w:szCs w:val="24"/>
          <w:lang w:val="fr-FR"/>
        </w:rPr>
        <w:t>.</w:t>
      </w:r>
      <w:r w:rsidRPr="00123003">
        <w:rPr>
          <w:rFonts w:ascii="Times New Roman" w:hAnsi="Times New Roman"/>
          <w:bCs/>
          <w:color w:val="333333"/>
          <w:sz w:val="24"/>
          <w:szCs w:val="24"/>
          <w:lang w:val="fr-FR"/>
        </w:rPr>
        <w:t xml:space="preserve"> </w:t>
      </w:r>
      <w:r w:rsidR="0067029A" w:rsidRPr="00123003">
        <w:rPr>
          <w:rFonts w:ascii="Times New Roman" w:hAnsi="Times New Roman"/>
          <w:bCs/>
          <w:i/>
          <w:color w:val="333333"/>
          <w:sz w:val="24"/>
          <w:szCs w:val="24"/>
          <w:lang w:val="fr-FR"/>
        </w:rPr>
        <w:t>Tout savoir sur le lavage des mains pour vous protéger de la maladie à coronavirus (COVID-19</w:t>
      </w:r>
      <w:r w:rsidR="0067029A" w:rsidRPr="00123003">
        <w:rPr>
          <w:rFonts w:ascii="Times New Roman" w:hAnsi="Times New Roman"/>
          <w:bCs/>
          <w:color w:val="333333"/>
          <w:sz w:val="24"/>
          <w:szCs w:val="24"/>
          <w:lang w:val="fr-FR"/>
        </w:rPr>
        <w:t>)</w:t>
      </w:r>
      <w:r w:rsidR="00E3524C" w:rsidRPr="00123003">
        <w:rPr>
          <w:rFonts w:ascii="Times New Roman" w:hAnsi="Times New Roman"/>
          <w:bCs/>
          <w:color w:val="333333"/>
          <w:sz w:val="24"/>
          <w:szCs w:val="24"/>
          <w:lang w:val="fr-FR"/>
        </w:rPr>
        <w:t>.</w:t>
      </w:r>
      <w:r w:rsidR="0067029A" w:rsidRPr="00123003">
        <w:rPr>
          <w:rFonts w:ascii="Times New Roman" w:hAnsi="Times New Roman"/>
          <w:bCs/>
          <w:color w:val="333333"/>
          <w:sz w:val="24"/>
          <w:szCs w:val="24"/>
          <w:lang w:val="fr-FR"/>
        </w:rPr>
        <w:t xml:space="preserve"> </w:t>
      </w:r>
      <w:hyperlink r:id="rId18" w:history="1">
        <w:r w:rsidR="0067029A" w:rsidRPr="00123003">
          <w:rPr>
            <w:rStyle w:val="Hyperlink"/>
            <w:rFonts w:ascii="Times New Roman" w:hAnsi="Times New Roman"/>
            <w:sz w:val="24"/>
            <w:szCs w:val="24"/>
          </w:rPr>
          <w:t>https://www.unicef.org/fr/coronavirus/tout-savoir-sur-le-lavage-des-mains-pour-vous-proteger-de-la-maladie-a-coronavirus-covid-19</w:t>
        </w:r>
      </w:hyperlink>
    </w:p>
    <w:p w14:paraId="2C34E1D5" w14:textId="77777777" w:rsidR="00D1360F" w:rsidRPr="00123003" w:rsidRDefault="00D1360F" w:rsidP="005F666A">
      <w:pPr>
        <w:autoSpaceDE w:val="0"/>
        <w:autoSpaceDN w:val="0"/>
        <w:adjustRightInd w:val="0"/>
        <w:spacing w:after="200"/>
        <w:contextualSpacing/>
        <w:jc w:val="right"/>
        <w:rPr>
          <w:rFonts w:eastAsia="FedraSansStd-Light"/>
          <w:b/>
          <w:lang w:eastAsia="en-CA"/>
        </w:rPr>
      </w:pPr>
    </w:p>
    <w:p w14:paraId="1D47655C" w14:textId="77CA1D7B" w:rsidR="003F56A4" w:rsidRPr="00123003" w:rsidRDefault="00350ADD" w:rsidP="00A70366">
      <w:pPr>
        <w:autoSpaceDE w:val="0"/>
        <w:autoSpaceDN w:val="0"/>
        <w:adjustRightInd w:val="0"/>
        <w:spacing w:after="200"/>
        <w:contextualSpacing/>
        <w:rPr>
          <w:rFonts w:eastAsia="FedraSansStd-Light"/>
          <w:b/>
          <w:lang w:val="fr-FR" w:eastAsia="en-CA"/>
        </w:rPr>
      </w:pPr>
      <w:r w:rsidRPr="00123003">
        <w:rPr>
          <w:rFonts w:eastAsia="FedraSansStd-Light"/>
          <w:b/>
          <w:lang w:val="fr-FR" w:eastAsia="en-CA"/>
        </w:rPr>
        <w:t>Remerciements</w:t>
      </w:r>
    </w:p>
    <w:p w14:paraId="57082C8C" w14:textId="77777777" w:rsidR="00D71B56" w:rsidRPr="00123003" w:rsidRDefault="00D71B56" w:rsidP="00A70366">
      <w:pPr>
        <w:autoSpaceDE w:val="0"/>
        <w:autoSpaceDN w:val="0"/>
        <w:adjustRightInd w:val="0"/>
        <w:spacing w:after="200"/>
        <w:contextualSpacing/>
        <w:rPr>
          <w:rFonts w:eastAsia="FedraSansStd-Light"/>
          <w:b/>
          <w:lang w:val="fr-FR" w:eastAsia="en-CA"/>
        </w:rPr>
      </w:pPr>
    </w:p>
    <w:p w14:paraId="6FA1E48D" w14:textId="222807F1" w:rsidR="003F56A4" w:rsidRPr="00123003" w:rsidRDefault="00350ADD" w:rsidP="00912CB5">
      <w:pPr>
        <w:tabs>
          <w:tab w:val="left" w:pos="2880"/>
          <w:tab w:val="left" w:pos="5550"/>
        </w:tabs>
        <w:rPr>
          <w:lang w:val="fr-FR"/>
        </w:rPr>
      </w:pPr>
      <w:r w:rsidRPr="00123003">
        <w:rPr>
          <w:rFonts w:eastAsia="FedraSansStd-Light"/>
          <w:lang w:val="fr-FR" w:eastAsia="en-CA"/>
        </w:rPr>
        <w:lastRenderedPageBreak/>
        <w:t>Rédigé par</w:t>
      </w:r>
      <w:r w:rsidR="0044655E" w:rsidRPr="00123003">
        <w:rPr>
          <w:rFonts w:eastAsia="FedraSansStd-Light"/>
          <w:lang w:val="fr-FR" w:eastAsia="en-CA"/>
        </w:rPr>
        <w:t xml:space="preserve"> </w:t>
      </w:r>
      <w:r w:rsidR="003F56A4" w:rsidRPr="00123003">
        <w:rPr>
          <w:rFonts w:eastAsia="FedraSansStd-Light"/>
          <w:lang w:val="fr-FR" w:eastAsia="en-CA"/>
        </w:rPr>
        <w:t xml:space="preserve">: </w:t>
      </w:r>
      <w:r w:rsidR="00F124F2" w:rsidRPr="00123003">
        <w:rPr>
          <w:rFonts w:eastAsia="FedraSansStd-Light"/>
          <w:lang w:val="fr-FR" w:eastAsia="en-CA"/>
        </w:rPr>
        <w:t>Ouabouè B</w:t>
      </w:r>
      <w:r w:rsidR="009369EE" w:rsidRPr="00123003">
        <w:rPr>
          <w:rFonts w:eastAsia="FedraSansStd-Light"/>
          <w:lang w:val="fr-FR" w:eastAsia="en-CA"/>
        </w:rPr>
        <w:t>akouan</w:t>
      </w:r>
      <w:r w:rsidR="009556D3" w:rsidRPr="00123003">
        <w:rPr>
          <w:rFonts w:eastAsia="FedraSansStd-Light"/>
          <w:lang w:val="fr-FR" w:eastAsia="en-CA"/>
        </w:rPr>
        <w:t>,</w:t>
      </w:r>
      <w:r w:rsidR="00116309" w:rsidRPr="00123003">
        <w:rPr>
          <w:rFonts w:eastAsia="FedraSansStd-Light"/>
          <w:lang w:val="fr-FR" w:eastAsia="en-CA"/>
        </w:rPr>
        <w:t xml:space="preserve"> </w:t>
      </w:r>
      <w:r w:rsidR="009369EE" w:rsidRPr="00123003">
        <w:rPr>
          <w:rFonts w:eastAsia="FedraSansStd-Light"/>
          <w:lang w:val="fr-FR" w:eastAsia="en-CA"/>
        </w:rPr>
        <w:t>r</w:t>
      </w:r>
      <w:r w:rsidR="00B722DA" w:rsidRPr="00123003">
        <w:rPr>
          <w:rFonts w:eastAsia="FedraSansStd-Light"/>
          <w:lang w:val="fr-FR" w:eastAsia="en-CA"/>
        </w:rPr>
        <w:t xml:space="preserve">édacteur en </w:t>
      </w:r>
      <w:r w:rsidR="009369EE" w:rsidRPr="00123003">
        <w:rPr>
          <w:rFonts w:eastAsia="FedraSansStd-Light"/>
          <w:lang w:val="fr-FR" w:eastAsia="en-CA"/>
        </w:rPr>
        <w:t>c</w:t>
      </w:r>
      <w:r w:rsidR="00B722DA" w:rsidRPr="00123003">
        <w:rPr>
          <w:rFonts w:eastAsia="FedraSansStd-Light"/>
          <w:lang w:val="fr-FR" w:eastAsia="en-CA"/>
        </w:rPr>
        <w:t>hef de Radio Manivelle-Dano</w:t>
      </w:r>
    </w:p>
    <w:p w14:paraId="30C9F26E" w14:textId="6BF53202" w:rsidR="003F56A4" w:rsidRPr="00D65F3B" w:rsidRDefault="00787410" w:rsidP="00A70366">
      <w:pPr>
        <w:autoSpaceDE w:val="0"/>
        <w:autoSpaceDN w:val="0"/>
        <w:adjustRightInd w:val="0"/>
        <w:spacing w:after="200"/>
        <w:contextualSpacing/>
        <w:rPr>
          <w:rFonts w:eastAsia="FedraSansStd-Light"/>
          <w:lang w:eastAsia="en-CA"/>
        </w:rPr>
      </w:pPr>
      <w:r w:rsidRPr="00D65F3B">
        <w:rPr>
          <w:rFonts w:eastAsia="FedraSansStd-Light"/>
          <w:lang w:eastAsia="en-CA"/>
        </w:rPr>
        <w:t>Révisé</w:t>
      </w:r>
      <w:r w:rsidR="00350ADD" w:rsidRPr="00D65F3B">
        <w:rPr>
          <w:rFonts w:eastAsia="FedraSansStd-Light"/>
          <w:lang w:eastAsia="en-CA"/>
        </w:rPr>
        <w:t xml:space="preserve"> par</w:t>
      </w:r>
      <w:r w:rsidR="0044655E" w:rsidRPr="00D65F3B">
        <w:rPr>
          <w:rFonts w:eastAsia="FedraSansStd-Light"/>
          <w:lang w:eastAsia="en-CA"/>
        </w:rPr>
        <w:t xml:space="preserve"> </w:t>
      </w:r>
      <w:r w:rsidR="003F56A4" w:rsidRPr="00D65F3B">
        <w:rPr>
          <w:rFonts w:eastAsia="FedraSansStd-Light"/>
          <w:lang w:eastAsia="en-CA"/>
        </w:rPr>
        <w:t>:</w:t>
      </w:r>
      <w:r w:rsidR="00D1360F" w:rsidRPr="00D65F3B">
        <w:rPr>
          <w:rFonts w:eastAsia="FedraSansStd-Light"/>
          <w:lang w:eastAsia="en-CA"/>
        </w:rPr>
        <w:t xml:space="preserve"> </w:t>
      </w:r>
      <w:r w:rsidR="00D65F3B" w:rsidRPr="00D65F3B">
        <w:rPr>
          <w:rFonts w:eastAsia="FedraSansStd-Light"/>
          <w:lang w:eastAsia="en-CA"/>
        </w:rPr>
        <w:t>Sibri Joseph Congo, Save the Children, Coordonnateur WASH – ViMPlus, Burkina Faso</w:t>
      </w:r>
      <w:bookmarkStart w:id="0" w:name="_GoBack"/>
      <w:bookmarkEnd w:id="0"/>
    </w:p>
    <w:p w14:paraId="09AB57E6" w14:textId="5DA53C69" w:rsidR="00123003" w:rsidRPr="00D65F3B" w:rsidRDefault="00123003" w:rsidP="00A70366">
      <w:pPr>
        <w:autoSpaceDE w:val="0"/>
        <w:autoSpaceDN w:val="0"/>
        <w:adjustRightInd w:val="0"/>
        <w:spacing w:after="200"/>
        <w:contextualSpacing/>
        <w:rPr>
          <w:rFonts w:eastAsia="FedraSansStd-Light"/>
          <w:lang w:eastAsia="en-CA"/>
        </w:rPr>
      </w:pPr>
    </w:p>
    <w:p w14:paraId="270B72D8" w14:textId="31DE1793" w:rsidR="00123003" w:rsidRPr="00123003" w:rsidRDefault="00123003" w:rsidP="00A70366">
      <w:pPr>
        <w:autoSpaceDE w:val="0"/>
        <w:autoSpaceDN w:val="0"/>
        <w:adjustRightInd w:val="0"/>
        <w:spacing w:after="200"/>
        <w:contextualSpacing/>
        <w:rPr>
          <w:rFonts w:eastAsia="FedraSansStd-Light"/>
          <w:i/>
          <w:sz w:val="20"/>
          <w:szCs w:val="20"/>
          <w:lang w:val="fr-FR" w:eastAsia="en-CA"/>
        </w:rPr>
      </w:pPr>
      <w:r w:rsidRPr="00123003">
        <w:rPr>
          <w:rFonts w:eastAsia="FedraSansStd-Light"/>
          <w:i/>
          <w:sz w:val="20"/>
          <w:szCs w:val="20"/>
          <w:lang w:val="fr-FR" w:eastAsia="en-CA"/>
        </w:rPr>
        <w:t>La présente ressource a été produite pour le projet VIMPlus. VIMPlus fait partie du programme de renforcement de la résilience au Sahel de l’USAID (RISE) qui aide les communautés vulnérables au Burkina Faso et au Niger à se préparer et à gérer efficacement les crises récurrentes et trouver des moyens durables pour sortir de la pauvreté.</w:t>
      </w:r>
    </w:p>
    <w:sectPr w:rsidR="00123003" w:rsidRPr="00123003" w:rsidSect="00EE2E64">
      <w:headerReference w:type="even" r:id="rId19"/>
      <w:headerReference w:type="default" r:id="rId20"/>
      <w:footerReference w:type="even" r:id="rId21"/>
      <w:footerReference w:type="default" r:id="rId22"/>
      <w:headerReference w:type="first" r:id="rId23"/>
      <w:footerReference w:type="first" r:id="rId24"/>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E63F73" w14:textId="77777777" w:rsidR="001437B0" w:rsidRDefault="001437B0">
      <w:r>
        <w:separator/>
      </w:r>
    </w:p>
  </w:endnote>
  <w:endnote w:type="continuationSeparator" w:id="0">
    <w:p w14:paraId="25D3052C" w14:textId="77777777" w:rsidR="001437B0" w:rsidRDefault="001437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charset w:val="00"/>
    <w:family w:val="auto"/>
    <w:pitch w:val="variable"/>
    <w:sig w:usb0="E50002FF" w:usb1="500079DB" w:usb2="00000010" w:usb3="00000000" w:csb0="00000001" w:csb1="00000000"/>
  </w:font>
  <w:font w:name="Consolas">
    <w:panose1 w:val="020B0609020204030204"/>
    <w:charset w:val="00"/>
    <w:family w:val="modern"/>
    <w:pitch w:val="fixed"/>
    <w:sig w:usb0="E00006FF" w:usb1="0000FCFF" w:usb2="00000001" w:usb3="00000000" w:csb0="0000019F" w:csb1="00000000"/>
  </w:font>
  <w:font w:name="FedraSansStd-Light">
    <w:altName w:val="MS Gothic"/>
    <w:panose1 w:val="00000000000000000000"/>
    <w:charset w:val="80"/>
    <w:family w:val="swiss"/>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D018C8" w14:textId="77777777" w:rsidR="00A35286" w:rsidRDefault="00A352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9D3180" w14:textId="2199E502" w:rsidR="00D35955" w:rsidRDefault="0050365D">
    <w:pPr>
      <w:pStyle w:val="Footer"/>
      <w:jc w:val="right"/>
    </w:pPr>
    <w:r>
      <w:fldChar w:fldCharType="begin"/>
    </w:r>
    <w:r w:rsidR="00D35955">
      <w:instrText xml:space="preserve"> PAGE   \* MERGEFORMAT </w:instrText>
    </w:r>
    <w:r>
      <w:fldChar w:fldCharType="separate"/>
    </w:r>
    <w:r w:rsidR="00D65F3B">
      <w:rPr>
        <w:noProof/>
      </w:rPr>
      <w:t>8</w:t>
    </w:r>
    <w:r>
      <w:rPr>
        <w:noProof/>
      </w:rPr>
      <w:fldChar w:fldCharType="end"/>
    </w:r>
  </w:p>
  <w:p w14:paraId="3280C1B5" w14:textId="77777777" w:rsidR="00D35955" w:rsidRDefault="00D35955">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5F67C0" w14:textId="77777777" w:rsidR="00A35286" w:rsidRDefault="00A352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7D8975" w14:textId="77777777" w:rsidR="001437B0" w:rsidRDefault="001437B0">
      <w:r>
        <w:separator/>
      </w:r>
    </w:p>
  </w:footnote>
  <w:footnote w:type="continuationSeparator" w:id="0">
    <w:p w14:paraId="49B06BCF" w14:textId="77777777" w:rsidR="001437B0" w:rsidRDefault="001437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E30BBE" w14:textId="77777777" w:rsidR="00A35286" w:rsidRDefault="00A352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0459DA" w14:textId="77777777" w:rsidR="00A35286" w:rsidRDefault="00A352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D14CF0" w14:textId="77777777" w:rsidR="00A35286" w:rsidRDefault="00A352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83F6A"/>
    <w:multiLevelType w:val="hybridMultilevel"/>
    <w:tmpl w:val="F66AC2C6"/>
    <w:lvl w:ilvl="0" w:tplc="1C229B12">
      <w:start w:val="1"/>
      <w:numFmt w:val="bullet"/>
      <w:lvlText w:val=""/>
      <w:lvlJc w:val="left"/>
      <w:pPr>
        <w:ind w:left="360" w:hanging="360"/>
      </w:pPr>
      <w:rPr>
        <w:rFonts w:ascii="Symbol" w:hAnsi="Symbol" w:hint="default"/>
        <w:sz w:val="24"/>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0A6F7F07"/>
    <w:multiLevelType w:val="hybridMultilevel"/>
    <w:tmpl w:val="B40E18B4"/>
    <w:lvl w:ilvl="0" w:tplc="701EB0DE">
      <w:start w:val="1"/>
      <w:numFmt w:val="decimal"/>
      <w:lvlText w:val="%1."/>
      <w:lvlJc w:val="left"/>
      <w:pPr>
        <w:ind w:left="360" w:hanging="360"/>
      </w:pPr>
      <w:rPr>
        <w:rFonts w:hint="default"/>
        <w:b w:val="0"/>
        <w:i w:val="0"/>
        <w:color w:val="000000" w:themeColor="text1"/>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0DA11E95"/>
    <w:multiLevelType w:val="hybridMultilevel"/>
    <w:tmpl w:val="C6C88CD2"/>
    <w:lvl w:ilvl="0" w:tplc="1C229B12">
      <w:start w:val="1"/>
      <w:numFmt w:val="bullet"/>
      <w:lvlText w:val=""/>
      <w:lvlJc w:val="left"/>
      <w:pPr>
        <w:ind w:left="360" w:hanging="360"/>
      </w:pPr>
      <w:rPr>
        <w:rFonts w:ascii="Symbol" w:hAnsi="Symbol" w:hint="default"/>
        <w:sz w:val="24"/>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 w15:restartNumberingAfterBreak="0">
    <w:nsid w:val="15BA42D2"/>
    <w:multiLevelType w:val="hybridMultilevel"/>
    <w:tmpl w:val="7F320FEE"/>
    <w:lvl w:ilvl="0" w:tplc="1C229B12">
      <w:start w:val="1"/>
      <w:numFmt w:val="bullet"/>
      <w:lvlText w:val=""/>
      <w:lvlJc w:val="left"/>
      <w:pPr>
        <w:ind w:left="360" w:hanging="360"/>
      </w:pPr>
      <w:rPr>
        <w:rFonts w:ascii="Symbol" w:hAnsi="Symbol" w:hint="default"/>
        <w:sz w:val="24"/>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 w15:restartNumberingAfterBreak="0">
    <w:nsid w:val="181D58ED"/>
    <w:multiLevelType w:val="hybridMultilevel"/>
    <w:tmpl w:val="6EC04146"/>
    <w:lvl w:ilvl="0" w:tplc="6D4A2AD2">
      <w:start w:val="1"/>
      <w:numFmt w:val="decimal"/>
      <w:lvlText w:val="%1."/>
      <w:lvlJc w:val="left"/>
      <w:pPr>
        <w:ind w:left="360" w:hanging="360"/>
      </w:pPr>
      <w:rPr>
        <w:rFonts w:hint="default"/>
        <w:color w:val="auto"/>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20A20F68"/>
    <w:multiLevelType w:val="hybridMultilevel"/>
    <w:tmpl w:val="6A84C802"/>
    <w:lvl w:ilvl="0" w:tplc="1C229B12">
      <w:start w:val="1"/>
      <w:numFmt w:val="bullet"/>
      <w:lvlText w:val=""/>
      <w:lvlJc w:val="left"/>
      <w:pPr>
        <w:ind w:left="360" w:hanging="360"/>
      </w:pPr>
      <w:rPr>
        <w:rFonts w:ascii="Symbol" w:hAnsi="Symbol" w:hint="default"/>
        <w:sz w:val="24"/>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6" w15:restartNumberingAfterBreak="0">
    <w:nsid w:val="28D77F82"/>
    <w:multiLevelType w:val="hybridMultilevel"/>
    <w:tmpl w:val="F3C8D338"/>
    <w:lvl w:ilvl="0" w:tplc="1C229B12">
      <w:start w:val="1"/>
      <w:numFmt w:val="bullet"/>
      <w:lvlText w:val=""/>
      <w:lvlJc w:val="left"/>
      <w:pPr>
        <w:ind w:left="360" w:hanging="360"/>
      </w:pPr>
      <w:rPr>
        <w:rFonts w:ascii="Symbol" w:hAnsi="Symbol" w:hint="default"/>
        <w:sz w:val="24"/>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7" w15:restartNumberingAfterBreak="0">
    <w:nsid w:val="2A9F4CCB"/>
    <w:multiLevelType w:val="hybridMultilevel"/>
    <w:tmpl w:val="A7143F8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C2B1BDC"/>
    <w:multiLevelType w:val="hybridMultilevel"/>
    <w:tmpl w:val="D6C026BE"/>
    <w:lvl w:ilvl="0" w:tplc="1C229B12">
      <w:start w:val="1"/>
      <w:numFmt w:val="bullet"/>
      <w:lvlText w:val=""/>
      <w:lvlJc w:val="left"/>
      <w:pPr>
        <w:ind w:left="360" w:hanging="360"/>
      </w:pPr>
      <w:rPr>
        <w:rFonts w:ascii="Symbol" w:hAnsi="Symbol" w:hint="default"/>
        <w:sz w:val="24"/>
      </w:rPr>
    </w:lvl>
    <w:lvl w:ilvl="1" w:tplc="52561B18">
      <w:numFmt w:val="bullet"/>
      <w:lvlText w:val="•"/>
      <w:lvlJc w:val="left"/>
      <w:pPr>
        <w:ind w:left="1080" w:hanging="360"/>
      </w:pPr>
      <w:rPr>
        <w:rFonts w:ascii="Times New Roman" w:eastAsia="Times New Roman" w:hAnsi="Times New Roman" w:cs="Times New Roman" w:hint="default"/>
      </w:rPr>
    </w:lvl>
    <w:lvl w:ilvl="2" w:tplc="B5BA5690">
      <w:start w:val="5"/>
      <w:numFmt w:val="bullet"/>
      <w:lvlText w:val="-"/>
      <w:lvlJc w:val="left"/>
      <w:pPr>
        <w:ind w:left="1800" w:hanging="360"/>
      </w:pPr>
      <w:rPr>
        <w:rFonts w:ascii="Times New Roman" w:eastAsia="Times New Roman" w:hAnsi="Times New Roman" w:cs="Times New Roman"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47C75E3A"/>
    <w:multiLevelType w:val="hybridMultilevel"/>
    <w:tmpl w:val="30326D44"/>
    <w:lvl w:ilvl="0" w:tplc="1C229B12">
      <w:start w:val="1"/>
      <w:numFmt w:val="bullet"/>
      <w:lvlText w:val=""/>
      <w:lvlJc w:val="left"/>
      <w:pPr>
        <w:ind w:left="360" w:hanging="360"/>
      </w:pPr>
      <w:rPr>
        <w:rFonts w:ascii="Symbol" w:hAnsi="Symbol" w:hint="default"/>
        <w:sz w:val="24"/>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0" w15:restartNumberingAfterBreak="0">
    <w:nsid w:val="48E40D0F"/>
    <w:multiLevelType w:val="hybridMultilevel"/>
    <w:tmpl w:val="7654DF10"/>
    <w:lvl w:ilvl="0" w:tplc="1C229B12">
      <w:start w:val="1"/>
      <w:numFmt w:val="bullet"/>
      <w:lvlText w:val=""/>
      <w:lvlJc w:val="left"/>
      <w:pPr>
        <w:ind w:left="360" w:hanging="360"/>
      </w:pPr>
      <w:rPr>
        <w:rFonts w:ascii="Symbol" w:hAnsi="Symbol" w:hint="default"/>
        <w:sz w:val="24"/>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1" w15:restartNumberingAfterBreak="0">
    <w:nsid w:val="4D3351EB"/>
    <w:multiLevelType w:val="hybridMultilevel"/>
    <w:tmpl w:val="DE4EDDA8"/>
    <w:lvl w:ilvl="0" w:tplc="1C229B12">
      <w:start w:val="1"/>
      <w:numFmt w:val="bullet"/>
      <w:lvlText w:val=""/>
      <w:lvlJc w:val="left"/>
      <w:pPr>
        <w:ind w:left="360" w:hanging="360"/>
      </w:pPr>
      <w:rPr>
        <w:rFonts w:ascii="Symbol" w:hAnsi="Symbol" w:hint="default"/>
        <w:sz w:val="24"/>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2" w15:restartNumberingAfterBreak="0">
    <w:nsid w:val="517360EF"/>
    <w:multiLevelType w:val="hybridMultilevel"/>
    <w:tmpl w:val="FC84E67C"/>
    <w:lvl w:ilvl="0" w:tplc="1C229B12">
      <w:start w:val="1"/>
      <w:numFmt w:val="bullet"/>
      <w:lvlText w:val=""/>
      <w:lvlJc w:val="left"/>
      <w:pPr>
        <w:ind w:left="360" w:hanging="360"/>
      </w:pPr>
      <w:rPr>
        <w:rFonts w:ascii="Symbol" w:hAnsi="Symbol" w:hint="default"/>
        <w:sz w:val="24"/>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3" w15:restartNumberingAfterBreak="0">
    <w:nsid w:val="5D776EA2"/>
    <w:multiLevelType w:val="hybridMultilevel"/>
    <w:tmpl w:val="297A7ECA"/>
    <w:lvl w:ilvl="0" w:tplc="1C229B12">
      <w:start w:val="1"/>
      <w:numFmt w:val="bullet"/>
      <w:lvlText w:val=""/>
      <w:lvlJc w:val="left"/>
      <w:pPr>
        <w:ind w:left="360" w:hanging="360"/>
      </w:pPr>
      <w:rPr>
        <w:rFonts w:ascii="Symbol" w:hAnsi="Symbol" w:hint="default"/>
        <w:sz w:val="24"/>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4" w15:restartNumberingAfterBreak="0">
    <w:nsid w:val="60FD2465"/>
    <w:multiLevelType w:val="hybridMultilevel"/>
    <w:tmpl w:val="F244C5FE"/>
    <w:lvl w:ilvl="0" w:tplc="1C229B12">
      <w:start w:val="1"/>
      <w:numFmt w:val="bullet"/>
      <w:lvlText w:val=""/>
      <w:lvlJc w:val="left"/>
      <w:pPr>
        <w:ind w:left="360" w:hanging="360"/>
      </w:pPr>
      <w:rPr>
        <w:rFonts w:ascii="Symbol" w:hAnsi="Symbol" w:hint="default"/>
        <w:sz w:val="24"/>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5" w15:restartNumberingAfterBreak="0">
    <w:nsid w:val="6AE1144E"/>
    <w:multiLevelType w:val="hybridMultilevel"/>
    <w:tmpl w:val="5DAE5B4E"/>
    <w:lvl w:ilvl="0" w:tplc="1C229B12">
      <w:start w:val="1"/>
      <w:numFmt w:val="bullet"/>
      <w:lvlText w:val=""/>
      <w:lvlJc w:val="left"/>
      <w:pPr>
        <w:ind w:left="360" w:hanging="360"/>
      </w:pPr>
      <w:rPr>
        <w:rFonts w:ascii="Symbol" w:hAnsi="Symbol" w:hint="default"/>
        <w:sz w:val="24"/>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6" w15:restartNumberingAfterBreak="0">
    <w:nsid w:val="6AF519D7"/>
    <w:multiLevelType w:val="hybridMultilevel"/>
    <w:tmpl w:val="04F692CC"/>
    <w:lvl w:ilvl="0" w:tplc="1C229B12">
      <w:start w:val="1"/>
      <w:numFmt w:val="bullet"/>
      <w:lvlText w:val=""/>
      <w:lvlJc w:val="left"/>
      <w:pPr>
        <w:ind w:left="360" w:hanging="360"/>
      </w:pPr>
      <w:rPr>
        <w:rFonts w:ascii="Symbol" w:hAnsi="Symbol" w:hint="default"/>
        <w:sz w:val="24"/>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7" w15:restartNumberingAfterBreak="0">
    <w:nsid w:val="70985780"/>
    <w:multiLevelType w:val="hybridMultilevel"/>
    <w:tmpl w:val="1A9C1FAA"/>
    <w:lvl w:ilvl="0" w:tplc="01046E38">
      <w:start w:val="1"/>
      <w:numFmt w:val="decimal"/>
      <w:lvlText w:val="%1"/>
      <w:lvlJc w:val="left"/>
      <w:pPr>
        <w:ind w:left="960" w:hanging="9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78FC206A"/>
    <w:multiLevelType w:val="hybridMultilevel"/>
    <w:tmpl w:val="65DE6E9C"/>
    <w:lvl w:ilvl="0" w:tplc="882EE2AE">
      <w:start w:val="1"/>
      <w:numFmt w:val="decimal"/>
      <w:lvlText w:val="%1."/>
      <w:lvlJc w:val="left"/>
      <w:pPr>
        <w:ind w:left="360" w:hanging="360"/>
      </w:pPr>
      <w:rPr>
        <w:rFonts w:hint="default"/>
        <w:b w:val="0"/>
        <w:i w:val="0"/>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AF0169C"/>
    <w:multiLevelType w:val="hybridMultilevel"/>
    <w:tmpl w:val="258CCA58"/>
    <w:lvl w:ilvl="0" w:tplc="1C229B12">
      <w:start w:val="1"/>
      <w:numFmt w:val="bullet"/>
      <w:lvlText w:val=""/>
      <w:lvlJc w:val="left"/>
      <w:pPr>
        <w:ind w:left="360" w:hanging="360"/>
      </w:pPr>
      <w:rPr>
        <w:rFonts w:ascii="Symbol" w:hAnsi="Symbol" w:hint="default"/>
        <w:sz w:val="24"/>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0" w15:restartNumberingAfterBreak="0">
    <w:nsid w:val="7AF677AC"/>
    <w:multiLevelType w:val="hybridMultilevel"/>
    <w:tmpl w:val="8A3CB650"/>
    <w:lvl w:ilvl="0" w:tplc="1C229B12">
      <w:start w:val="1"/>
      <w:numFmt w:val="bullet"/>
      <w:lvlText w:val=""/>
      <w:lvlJc w:val="left"/>
      <w:pPr>
        <w:ind w:left="360" w:hanging="360"/>
      </w:pPr>
      <w:rPr>
        <w:rFonts w:ascii="Symbol" w:hAnsi="Symbol" w:hint="default"/>
        <w:sz w:val="24"/>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1" w15:restartNumberingAfterBreak="0">
    <w:nsid w:val="7B82798B"/>
    <w:multiLevelType w:val="hybridMultilevel"/>
    <w:tmpl w:val="EADEFC2C"/>
    <w:lvl w:ilvl="0" w:tplc="1C229B12">
      <w:start w:val="1"/>
      <w:numFmt w:val="bullet"/>
      <w:lvlText w:val=""/>
      <w:lvlJc w:val="left"/>
      <w:pPr>
        <w:ind w:left="360" w:hanging="360"/>
      </w:pPr>
      <w:rPr>
        <w:rFonts w:ascii="Symbol" w:hAnsi="Symbol" w:hint="default"/>
        <w:sz w:val="24"/>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6"/>
  </w:num>
  <w:num w:numId="2">
    <w:abstractNumId w:val="19"/>
  </w:num>
  <w:num w:numId="3">
    <w:abstractNumId w:val="9"/>
  </w:num>
  <w:num w:numId="4">
    <w:abstractNumId w:val="2"/>
  </w:num>
  <w:num w:numId="5">
    <w:abstractNumId w:val="11"/>
  </w:num>
  <w:num w:numId="6">
    <w:abstractNumId w:val="20"/>
  </w:num>
  <w:num w:numId="7">
    <w:abstractNumId w:val="0"/>
  </w:num>
  <w:num w:numId="8">
    <w:abstractNumId w:val="15"/>
  </w:num>
  <w:num w:numId="9">
    <w:abstractNumId w:val="5"/>
  </w:num>
  <w:num w:numId="10">
    <w:abstractNumId w:val="8"/>
  </w:num>
  <w:num w:numId="11">
    <w:abstractNumId w:val="14"/>
  </w:num>
  <w:num w:numId="12">
    <w:abstractNumId w:val="3"/>
  </w:num>
  <w:num w:numId="13">
    <w:abstractNumId w:val="16"/>
  </w:num>
  <w:num w:numId="14">
    <w:abstractNumId w:val="12"/>
  </w:num>
  <w:num w:numId="15">
    <w:abstractNumId w:val="10"/>
  </w:num>
  <w:num w:numId="16">
    <w:abstractNumId w:val="1"/>
  </w:num>
  <w:num w:numId="17">
    <w:abstractNumId w:val="21"/>
  </w:num>
  <w:num w:numId="18">
    <w:abstractNumId w:val="13"/>
  </w:num>
  <w:num w:numId="19">
    <w:abstractNumId w:val="4"/>
  </w:num>
  <w:num w:numId="20">
    <w:abstractNumId w:val="18"/>
  </w:num>
  <w:num w:numId="21">
    <w:abstractNumId w:val="7"/>
  </w:num>
  <w:num w:numId="22">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9"/>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AwNjcxMLIwNDQxNjBV0lEKTi0uzszPAykwrAUA2uU7/CwAAAA="/>
  </w:docVars>
  <w:rsids>
    <w:rsidRoot w:val="009F2CBB"/>
    <w:rsid w:val="0000094D"/>
    <w:rsid w:val="00000CC8"/>
    <w:rsid w:val="000014EF"/>
    <w:rsid w:val="00001A2C"/>
    <w:rsid w:val="00003E0C"/>
    <w:rsid w:val="0000422F"/>
    <w:rsid w:val="00005AD6"/>
    <w:rsid w:val="00005CE9"/>
    <w:rsid w:val="000071D1"/>
    <w:rsid w:val="00007433"/>
    <w:rsid w:val="000077F9"/>
    <w:rsid w:val="0001058E"/>
    <w:rsid w:val="00010C02"/>
    <w:rsid w:val="00010F26"/>
    <w:rsid w:val="0001275B"/>
    <w:rsid w:val="00013932"/>
    <w:rsid w:val="000139B8"/>
    <w:rsid w:val="00013D31"/>
    <w:rsid w:val="000154F0"/>
    <w:rsid w:val="00022026"/>
    <w:rsid w:val="00022545"/>
    <w:rsid w:val="00023625"/>
    <w:rsid w:val="00024655"/>
    <w:rsid w:val="00025447"/>
    <w:rsid w:val="00027C54"/>
    <w:rsid w:val="00030070"/>
    <w:rsid w:val="0003147F"/>
    <w:rsid w:val="000316D0"/>
    <w:rsid w:val="00031E25"/>
    <w:rsid w:val="0003285A"/>
    <w:rsid w:val="000328EA"/>
    <w:rsid w:val="00032AE5"/>
    <w:rsid w:val="00032C16"/>
    <w:rsid w:val="000334AC"/>
    <w:rsid w:val="00034924"/>
    <w:rsid w:val="00034D48"/>
    <w:rsid w:val="000357BE"/>
    <w:rsid w:val="000359ED"/>
    <w:rsid w:val="0003605B"/>
    <w:rsid w:val="0003700A"/>
    <w:rsid w:val="00037407"/>
    <w:rsid w:val="0003750D"/>
    <w:rsid w:val="00037940"/>
    <w:rsid w:val="000421BF"/>
    <w:rsid w:val="000456AB"/>
    <w:rsid w:val="00046D54"/>
    <w:rsid w:val="00047246"/>
    <w:rsid w:val="000502BE"/>
    <w:rsid w:val="00050723"/>
    <w:rsid w:val="00050DB4"/>
    <w:rsid w:val="00052F81"/>
    <w:rsid w:val="000540E6"/>
    <w:rsid w:val="000542DE"/>
    <w:rsid w:val="000543AC"/>
    <w:rsid w:val="0005496C"/>
    <w:rsid w:val="00055062"/>
    <w:rsid w:val="0005516A"/>
    <w:rsid w:val="000555B2"/>
    <w:rsid w:val="000564A8"/>
    <w:rsid w:val="000566EF"/>
    <w:rsid w:val="0005740A"/>
    <w:rsid w:val="0005747B"/>
    <w:rsid w:val="0006055B"/>
    <w:rsid w:val="00062270"/>
    <w:rsid w:val="00062815"/>
    <w:rsid w:val="00063F45"/>
    <w:rsid w:val="000664D2"/>
    <w:rsid w:val="00066CF9"/>
    <w:rsid w:val="000677CB"/>
    <w:rsid w:val="00067A84"/>
    <w:rsid w:val="00070046"/>
    <w:rsid w:val="000700C9"/>
    <w:rsid w:val="0007379C"/>
    <w:rsid w:val="00073E4D"/>
    <w:rsid w:val="000764C0"/>
    <w:rsid w:val="000779E3"/>
    <w:rsid w:val="00080DEB"/>
    <w:rsid w:val="00080F20"/>
    <w:rsid w:val="00081024"/>
    <w:rsid w:val="00081939"/>
    <w:rsid w:val="00081ABB"/>
    <w:rsid w:val="00083CD8"/>
    <w:rsid w:val="00084AD8"/>
    <w:rsid w:val="00084CE8"/>
    <w:rsid w:val="00085057"/>
    <w:rsid w:val="000866CE"/>
    <w:rsid w:val="00087A3A"/>
    <w:rsid w:val="00090017"/>
    <w:rsid w:val="00091846"/>
    <w:rsid w:val="000920B3"/>
    <w:rsid w:val="000934B3"/>
    <w:rsid w:val="000948F7"/>
    <w:rsid w:val="00094919"/>
    <w:rsid w:val="000959CB"/>
    <w:rsid w:val="00096AC8"/>
    <w:rsid w:val="000A174A"/>
    <w:rsid w:val="000A3993"/>
    <w:rsid w:val="000A53B7"/>
    <w:rsid w:val="000A542C"/>
    <w:rsid w:val="000A5F3C"/>
    <w:rsid w:val="000A6932"/>
    <w:rsid w:val="000B2832"/>
    <w:rsid w:val="000B325E"/>
    <w:rsid w:val="000B4DA0"/>
    <w:rsid w:val="000B4ECE"/>
    <w:rsid w:val="000B5191"/>
    <w:rsid w:val="000B5246"/>
    <w:rsid w:val="000B527B"/>
    <w:rsid w:val="000B53F4"/>
    <w:rsid w:val="000B57A9"/>
    <w:rsid w:val="000B582F"/>
    <w:rsid w:val="000C168F"/>
    <w:rsid w:val="000C2667"/>
    <w:rsid w:val="000C40A1"/>
    <w:rsid w:val="000C5386"/>
    <w:rsid w:val="000C79B1"/>
    <w:rsid w:val="000D1C14"/>
    <w:rsid w:val="000D25FA"/>
    <w:rsid w:val="000D3005"/>
    <w:rsid w:val="000D393A"/>
    <w:rsid w:val="000D3EC7"/>
    <w:rsid w:val="000D5542"/>
    <w:rsid w:val="000D5698"/>
    <w:rsid w:val="000D584C"/>
    <w:rsid w:val="000D647D"/>
    <w:rsid w:val="000D6835"/>
    <w:rsid w:val="000D72A1"/>
    <w:rsid w:val="000E0607"/>
    <w:rsid w:val="000E2494"/>
    <w:rsid w:val="000E30C7"/>
    <w:rsid w:val="000E3D47"/>
    <w:rsid w:val="000E3FE8"/>
    <w:rsid w:val="000E5921"/>
    <w:rsid w:val="000E5A9B"/>
    <w:rsid w:val="000E63CF"/>
    <w:rsid w:val="000E69B9"/>
    <w:rsid w:val="000F15D7"/>
    <w:rsid w:val="000F26CB"/>
    <w:rsid w:val="000F2A9D"/>
    <w:rsid w:val="000F3079"/>
    <w:rsid w:val="000F321F"/>
    <w:rsid w:val="000F4383"/>
    <w:rsid w:val="000F6684"/>
    <w:rsid w:val="000F7402"/>
    <w:rsid w:val="000F74D6"/>
    <w:rsid w:val="0010053D"/>
    <w:rsid w:val="00100C93"/>
    <w:rsid w:val="00101305"/>
    <w:rsid w:val="001029F1"/>
    <w:rsid w:val="00102F82"/>
    <w:rsid w:val="00104E81"/>
    <w:rsid w:val="00105EB1"/>
    <w:rsid w:val="00106334"/>
    <w:rsid w:val="00106D87"/>
    <w:rsid w:val="00107778"/>
    <w:rsid w:val="0010787F"/>
    <w:rsid w:val="00107BAC"/>
    <w:rsid w:val="001101D0"/>
    <w:rsid w:val="00111602"/>
    <w:rsid w:val="001117E8"/>
    <w:rsid w:val="00111885"/>
    <w:rsid w:val="00112499"/>
    <w:rsid w:val="001126E8"/>
    <w:rsid w:val="00113972"/>
    <w:rsid w:val="0011412C"/>
    <w:rsid w:val="00115308"/>
    <w:rsid w:val="00116309"/>
    <w:rsid w:val="00116475"/>
    <w:rsid w:val="001178F9"/>
    <w:rsid w:val="00120E97"/>
    <w:rsid w:val="00121E63"/>
    <w:rsid w:val="00123003"/>
    <w:rsid w:val="00123F1D"/>
    <w:rsid w:val="00124CAF"/>
    <w:rsid w:val="00124CD5"/>
    <w:rsid w:val="00124FB4"/>
    <w:rsid w:val="00126140"/>
    <w:rsid w:val="0013130B"/>
    <w:rsid w:val="0013188A"/>
    <w:rsid w:val="001318E5"/>
    <w:rsid w:val="00132416"/>
    <w:rsid w:val="00133940"/>
    <w:rsid w:val="00134560"/>
    <w:rsid w:val="00134D2D"/>
    <w:rsid w:val="001361D0"/>
    <w:rsid w:val="0013692C"/>
    <w:rsid w:val="00136987"/>
    <w:rsid w:val="001369E1"/>
    <w:rsid w:val="00137239"/>
    <w:rsid w:val="00137FF3"/>
    <w:rsid w:val="00142175"/>
    <w:rsid w:val="00142B5F"/>
    <w:rsid w:val="0014314B"/>
    <w:rsid w:val="001437B0"/>
    <w:rsid w:val="001450E2"/>
    <w:rsid w:val="001456CC"/>
    <w:rsid w:val="0015065A"/>
    <w:rsid w:val="001538CA"/>
    <w:rsid w:val="001544A2"/>
    <w:rsid w:val="00155A8B"/>
    <w:rsid w:val="00155EEB"/>
    <w:rsid w:val="00156FE2"/>
    <w:rsid w:val="00157F87"/>
    <w:rsid w:val="00160FC3"/>
    <w:rsid w:val="00162006"/>
    <w:rsid w:val="00162253"/>
    <w:rsid w:val="00162453"/>
    <w:rsid w:val="0016323C"/>
    <w:rsid w:val="00163596"/>
    <w:rsid w:val="0016389D"/>
    <w:rsid w:val="0016416E"/>
    <w:rsid w:val="001641EF"/>
    <w:rsid w:val="00165093"/>
    <w:rsid w:val="00165FEB"/>
    <w:rsid w:val="00166897"/>
    <w:rsid w:val="00170D43"/>
    <w:rsid w:val="0017112D"/>
    <w:rsid w:val="001719EB"/>
    <w:rsid w:val="0017201E"/>
    <w:rsid w:val="00173D14"/>
    <w:rsid w:val="00173D86"/>
    <w:rsid w:val="00174E39"/>
    <w:rsid w:val="00175822"/>
    <w:rsid w:val="00177DCD"/>
    <w:rsid w:val="00180027"/>
    <w:rsid w:val="00180F6E"/>
    <w:rsid w:val="001811BC"/>
    <w:rsid w:val="001827B3"/>
    <w:rsid w:val="00182C82"/>
    <w:rsid w:val="0018330E"/>
    <w:rsid w:val="00183FB4"/>
    <w:rsid w:val="0019100E"/>
    <w:rsid w:val="00191B13"/>
    <w:rsid w:val="00192800"/>
    <w:rsid w:val="001929D8"/>
    <w:rsid w:val="00192EA7"/>
    <w:rsid w:val="001933FF"/>
    <w:rsid w:val="0019611C"/>
    <w:rsid w:val="001A116E"/>
    <w:rsid w:val="001A1BEB"/>
    <w:rsid w:val="001A491F"/>
    <w:rsid w:val="001A5FC8"/>
    <w:rsid w:val="001A771F"/>
    <w:rsid w:val="001A7A68"/>
    <w:rsid w:val="001B0741"/>
    <w:rsid w:val="001B191B"/>
    <w:rsid w:val="001B1BE4"/>
    <w:rsid w:val="001B1F80"/>
    <w:rsid w:val="001B240A"/>
    <w:rsid w:val="001B307A"/>
    <w:rsid w:val="001B4BA2"/>
    <w:rsid w:val="001B5529"/>
    <w:rsid w:val="001B6FFD"/>
    <w:rsid w:val="001C037C"/>
    <w:rsid w:val="001C11BD"/>
    <w:rsid w:val="001C1663"/>
    <w:rsid w:val="001C26EF"/>
    <w:rsid w:val="001C5C37"/>
    <w:rsid w:val="001C5F1C"/>
    <w:rsid w:val="001C5F34"/>
    <w:rsid w:val="001C739F"/>
    <w:rsid w:val="001D1D31"/>
    <w:rsid w:val="001D3BC7"/>
    <w:rsid w:val="001D4C7E"/>
    <w:rsid w:val="001D52C2"/>
    <w:rsid w:val="001D5D74"/>
    <w:rsid w:val="001D6CBE"/>
    <w:rsid w:val="001D76D8"/>
    <w:rsid w:val="001E06E7"/>
    <w:rsid w:val="001E0CD8"/>
    <w:rsid w:val="001E32B8"/>
    <w:rsid w:val="001E344D"/>
    <w:rsid w:val="001E5B2F"/>
    <w:rsid w:val="001F0175"/>
    <w:rsid w:val="001F14D0"/>
    <w:rsid w:val="001F2E29"/>
    <w:rsid w:val="001F3AB6"/>
    <w:rsid w:val="001F3BC6"/>
    <w:rsid w:val="001F3CA8"/>
    <w:rsid w:val="001F4531"/>
    <w:rsid w:val="001F51CC"/>
    <w:rsid w:val="001F53DB"/>
    <w:rsid w:val="001F6797"/>
    <w:rsid w:val="001F75CA"/>
    <w:rsid w:val="00200F35"/>
    <w:rsid w:val="0020366C"/>
    <w:rsid w:val="00204099"/>
    <w:rsid w:val="00204E38"/>
    <w:rsid w:val="002065B9"/>
    <w:rsid w:val="00210120"/>
    <w:rsid w:val="0021058C"/>
    <w:rsid w:val="00211627"/>
    <w:rsid w:val="00212331"/>
    <w:rsid w:val="002126F7"/>
    <w:rsid w:val="00213862"/>
    <w:rsid w:val="00215E8A"/>
    <w:rsid w:val="00215EB2"/>
    <w:rsid w:val="00216290"/>
    <w:rsid w:val="002171A6"/>
    <w:rsid w:val="002211C6"/>
    <w:rsid w:val="002225B4"/>
    <w:rsid w:val="0022309A"/>
    <w:rsid w:val="002237DE"/>
    <w:rsid w:val="00223DE5"/>
    <w:rsid w:val="00225F69"/>
    <w:rsid w:val="002260A9"/>
    <w:rsid w:val="00226519"/>
    <w:rsid w:val="00232698"/>
    <w:rsid w:val="00232785"/>
    <w:rsid w:val="0023460A"/>
    <w:rsid w:val="0023507D"/>
    <w:rsid w:val="002352B0"/>
    <w:rsid w:val="00235A6F"/>
    <w:rsid w:val="00235A94"/>
    <w:rsid w:val="002375BB"/>
    <w:rsid w:val="00237F36"/>
    <w:rsid w:val="002409B6"/>
    <w:rsid w:val="00240D72"/>
    <w:rsid w:val="00241070"/>
    <w:rsid w:val="00243CA0"/>
    <w:rsid w:val="002451A8"/>
    <w:rsid w:val="002453BD"/>
    <w:rsid w:val="00245BB1"/>
    <w:rsid w:val="00246454"/>
    <w:rsid w:val="00251B83"/>
    <w:rsid w:val="002523BD"/>
    <w:rsid w:val="002529DE"/>
    <w:rsid w:val="0025319C"/>
    <w:rsid w:val="002538A9"/>
    <w:rsid w:val="002538DA"/>
    <w:rsid w:val="00254557"/>
    <w:rsid w:val="00254D9A"/>
    <w:rsid w:val="002559BC"/>
    <w:rsid w:val="002560AA"/>
    <w:rsid w:val="002563B1"/>
    <w:rsid w:val="00256988"/>
    <w:rsid w:val="002572A3"/>
    <w:rsid w:val="00257F1C"/>
    <w:rsid w:val="00260BAB"/>
    <w:rsid w:val="00260C21"/>
    <w:rsid w:val="00262CB2"/>
    <w:rsid w:val="00262E29"/>
    <w:rsid w:val="00263B63"/>
    <w:rsid w:val="00270BB4"/>
    <w:rsid w:val="00270EF4"/>
    <w:rsid w:val="00271242"/>
    <w:rsid w:val="0027170D"/>
    <w:rsid w:val="00272B28"/>
    <w:rsid w:val="0027300D"/>
    <w:rsid w:val="00273EB6"/>
    <w:rsid w:val="002743D4"/>
    <w:rsid w:val="00275901"/>
    <w:rsid w:val="00275E3B"/>
    <w:rsid w:val="002804F4"/>
    <w:rsid w:val="00282EAE"/>
    <w:rsid w:val="002848BF"/>
    <w:rsid w:val="002848FB"/>
    <w:rsid w:val="00286163"/>
    <w:rsid w:val="00286D2D"/>
    <w:rsid w:val="00287E82"/>
    <w:rsid w:val="00290E2D"/>
    <w:rsid w:val="00292B05"/>
    <w:rsid w:val="00292B24"/>
    <w:rsid w:val="00293D9D"/>
    <w:rsid w:val="00294A70"/>
    <w:rsid w:val="00295D6A"/>
    <w:rsid w:val="002974BE"/>
    <w:rsid w:val="00297CC5"/>
    <w:rsid w:val="002A03D1"/>
    <w:rsid w:val="002A1387"/>
    <w:rsid w:val="002A1D6E"/>
    <w:rsid w:val="002A2597"/>
    <w:rsid w:val="002A40E2"/>
    <w:rsid w:val="002A4375"/>
    <w:rsid w:val="002A62E2"/>
    <w:rsid w:val="002A739E"/>
    <w:rsid w:val="002B0CC3"/>
    <w:rsid w:val="002B111B"/>
    <w:rsid w:val="002B4EBB"/>
    <w:rsid w:val="002B62E2"/>
    <w:rsid w:val="002B6AB8"/>
    <w:rsid w:val="002B77A8"/>
    <w:rsid w:val="002B7EBF"/>
    <w:rsid w:val="002C053D"/>
    <w:rsid w:val="002C0DF4"/>
    <w:rsid w:val="002C1F9C"/>
    <w:rsid w:val="002C335F"/>
    <w:rsid w:val="002C487F"/>
    <w:rsid w:val="002C50C9"/>
    <w:rsid w:val="002D1E25"/>
    <w:rsid w:val="002D238C"/>
    <w:rsid w:val="002D3B99"/>
    <w:rsid w:val="002D3F60"/>
    <w:rsid w:val="002D5BBA"/>
    <w:rsid w:val="002D6B47"/>
    <w:rsid w:val="002E13B5"/>
    <w:rsid w:val="002E1898"/>
    <w:rsid w:val="002E22EC"/>
    <w:rsid w:val="002E2E0C"/>
    <w:rsid w:val="002E4694"/>
    <w:rsid w:val="002E4ED7"/>
    <w:rsid w:val="002E5A4D"/>
    <w:rsid w:val="002E67DA"/>
    <w:rsid w:val="002E6CE3"/>
    <w:rsid w:val="002F075D"/>
    <w:rsid w:val="002F38B8"/>
    <w:rsid w:val="002F4367"/>
    <w:rsid w:val="002F46FD"/>
    <w:rsid w:val="002F59D3"/>
    <w:rsid w:val="002F6CF3"/>
    <w:rsid w:val="002F7F99"/>
    <w:rsid w:val="003018FE"/>
    <w:rsid w:val="0030210C"/>
    <w:rsid w:val="0030229D"/>
    <w:rsid w:val="00302E87"/>
    <w:rsid w:val="00303852"/>
    <w:rsid w:val="00303FC5"/>
    <w:rsid w:val="0030576C"/>
    <w:rsid w:val="00306975"/>
    <w:rsid w:val="003103E8"/>
    <w:rsid w:val="00312317"/>
    <w:rsid w:val="003132C6"/>
    <w:rsid w:val="00313F8A"/>
    <w:rsid w:val="003205E6"/>
    <w:rsid w:val="00321FDB"/>
    <w:rsid w:val="00323209"/>
    <w:rsid w:val="00323972"/>
    <w:rsid w:val="00323A85"/>
    <w:rsid w:val="00324A4E"/>
    <w:rsid w:val="00324C01"/>
    <w:rsid w:val="00324EB4"/>
    <w:rsid w:val="00325190"/>
    <w:rsid w:val="0032528F"/>
    <w:rsid w:val="003265AC"/>
    <w:rsid w:val="00330571"/>
    <w:rsid w:val="003305F1"/>
    <w:rsid w:val="00332B0A"/>
    <w:rsid w:val="00334C6D"/>
    <w:rsid w:val="00334F35"/>
    <w:rsid w:val="00335797"/>
    <w:rsid w:val="00335BBB"/>
    <w:rsid w:val="003369F7"/>
    <w:rsid w:val="0033721D"/>
    <w:rsid w:val="00340936"/>
    <w:rsid w:val="003424E4"/>
    <w:rsid w:val="00342E3A"/>
    <w:rsid w:val="003430CE"/>
    <w:rsid w:val="00344624"/>
    <w:rsid w:val="00344F0C"/>
    <w:rsid w:val="003452C0"/>
    <w:rsid w:val="003452CE"/>
    <w:rsid w:val="00345DF1"/>
    <w:rsid w:val="003475A6"/>
    <w:rsid w:val="00347A1F"/>
    <w:rsid w:val="00347B71"/>
    <w:rsid w:val="00347C0C"/>
    <w:rsid w:val="00350ADD"/>
    <w:rsid w:val="0035192E"/>
    <w:rsid w:val="00351C09"/>
    <w:rsid w:val="00353B66"/>
    <w:rsid w:val="003542C1"/>
    <w:rsid w:val="00354B17"/>
    <w:rsid w:val="0035573B"/>
    <w:rsid w:val="003559AC"/>
    <w:rsid w:val="00355A41"/>
    <w:rsid w:val="003600C3"/>
    <w:rsid w:val="00360926"/>
    <w:rsid w:val="003610D0"/>
    <w:rsid w:val="003618FB"/>
    <w:rsid w:val="00362204"/>
    <w:rsid w:val="0036321F"/>
    <w:rsid w:val="0036582F"/>
    <w:rsid w:val="003670D8"/>
    <w:rsid w:val="00367385"/>
    <w:rsid w:val="00370347"/>
    <w:rsid w:val="003704E5"/>
    <w:rsid w:val="003747FF"/>
    <w:rsid w:val="00374F23"/>
    <w:rsid w:val="00374FB4"/>
    <w:rsid w:val="0037556F"/>
    <w:rsid w:val="0037617C"/>
    <w:rsid w:val="003766BD"/>
    <w:rsid w:val="003774EC"/>
    <w:rsid w:val="003827BA"/>
    <w:rsid w:val="00383796"/>
    <w:rsid w:val="00383988"/>
    <w:rsid w:val="00384BCE"/>
    <w:rsid w:val="00392300"/>
    <w:rsid w:val="0039425F"/>
    <w:rsid w:val="003951B4"/>
    <w:rsid w:val="003956F4"/>
    <w:rsid w:val="00397788"/>
    <w:rsid w:val="003A0150"/>
    <w:rsid w:val="003A0C4D"/>
    <w:rsid w:val="003A27D5"/>
    <w:rsid w:val="003A30D5"/>
    <w:rsid w:val="003A3E6F"/>
    <w:rsid w:val="003B024C"/>
    <w:rsid w:val="003B14AD"/>
    <w:rsid w:val="003B321B"/>
    <w:rsid w:val="003B327A"/>
    <w:rsid w:val="003B338E"/>
    <w:rsid w:val="003B380D"/>
    <w:rsid w:val="003B3F6C"/>
    <w:rsid w:val="003B411C"/>
    <w:rsid w:val="003B6314"/>
    <w:rsid w:val="003B7955"/>
    <w:rsid w:val="003C0469"/>
    <w:rsid w:val="003C1DC8"/>
    <w:rsid w:val="003C3A5B"/>
    <w:rsid w:val="003C3C0C"/>
    <w:rsid w:val="003C3C2C"/>
    <w:rsid w:val="003C3F1B"/>
    <w:rsid w:val="003C41BC"/>
    <w:rsid w:val="003C5EDF"/>
    <w:rsid w:val="003C79AC"/>
    <w:rsid w:val="003D0112"/>
    <w:rsid w:val="003D1A34"/>
    <w:rsid w:val="003D26A3"/>
    <w:rsid w:val="003D2E6D"/>
    <w:rsid w:val="003D32E2"/>
    <w:rsid w:val="003D3D1C"/>
    <w:rsid w:val="003D57A4"/>
    <w:rsid w:val="003D5BBA"/>
    <w:rsid w:val="003E03C2"/>
    <w:rsid w:val="003E1346"/>
    <w:rsid w:val="003E1927"/>
    <w:rsid w:val="003E2744"/>
    <w:rsid w:val="003E2E65"/>
    <w:rsid w:val="003E3120"/>
    <w:rsid w:val="003E32C5"/>
    <w:rsid w:val="003E3803"/>
    <w:rsid w:val="003E39C1"/>
    <w:rsid w:val="003F008D"/>
    <w:rsid w:val="003F1EA8"/>
    <w:rsid w:val="003F214E"/>
    <w:rsid w:val="003F4DD7"/>
    <w:rsid w:val="003F4F10"/>
    <w:rsid w:val="003F56A4"/>
    <w:rsid w:val="003F5D5B"/>
    <w:rsid w:val="003F5FBD"/>
    <w:rsid w:val="003F60A0"/>
    <w:rsid w:val="003F6791"/>
    <w:rsid w:val="003F68D8"/>
    <w:rsid w:val="00400228"/>
    <w:rsid w:val="00401FB4"/>
    <w:rsid w:val="004043EA"/>
    <w:rsid w:val="004043EC"/>
    <w:rsid w:val="0040479D"/>
    <w:rsid w:val="004066A2"/>
    <w:rsid w:val="00407FAB"/>
    <w:rsid w:val="00411F19"/>
    <w:rsid w:val="0041234E"/>
    <w:rsid w:val="004127EC"/>
    <w:rsid w:val="00412EB9"/>
    <w:rsid w:val="00413691"/>
    <w:rsid w:val="004139F8"/>
    <w:rsid w:val="00415894"/>
    <w:rsid w:val="00415934"/>
    <w:rsid w:val="00416721"/>
    <w:rsid w:val="00416FD7"/>
    <w:rsid w:val="00417598"/>
    <w:rsid w:val="004177F2"/>
    <w:rsid w:val="004200CE"/>
    <w:rsid w:val="00420AA3"/>
    <w:rsid w:val="004216DE"/>
    <w:rsid w:val="00421B82"/>
    <w:rsid w:val="00421C89"/>
    <w:rsid w:val="00424E99"/>
    <w:rsid w:val="00425A3F"/>
    <w:rsid w:val="004265B4"/>
    <w:rsid w:val="00427547"/>
    <w:rsid w:val="004315DA"/>
    <w:rsid w:val="00432625"/>
    <w:rsid w:val="004326B8"/>
    <w:rsid w:val="00432A34"/>
    <w:rsid w:val="00432E5E"/>
    <w:rsid w:val="00433428"/>
    <w:rsid w:val="00433FA1"/>
    <w:rsid w:val="004340DA"/>
    <w:rsid w:val="00435527"/>
    <w:rsid w:val="00435764"/>
    <w:rsid w:val="00435CFB"/>
    <w:rsid w:val="004364C6"/>
    <w:rsid w:val="004370DA"/>
    <w:rsid w:val="00437E63"/>
    <w:rsid w:val="00440F15"/>
    <w:rsid w:val="00441012"/>
    <w:rsid w:val="004411C3"/>
    <w:rsid w:val="00441891"/>
    <w:rsid w:val="00442264"/>
    <w:rsid w:val="00442A54"/>
    <w:rsid w:val="00443E73"/>
    <w:rsid w:val="004444CE"/>
    <w:rsid w:val="004449CD"/>
    <w:rsid w:val="004456FB"/>
    <w:rsid w:val="0044609A"/>
    <w:rsid w:val="0044655E"/>
    <w:rsid w:val="00446AF4"/>
    <w:rsid w:val="00446C18"/>
    <w:rsid w:val="00450540"/>
    <w:rsid w:val="004508BE"/>
    <w:rsid w:val="00450E03"/>
    <w:rsid w:val="00451B02"/>
    <w:rsid w:val="00451BCA"/>
    <w:rsid w:val="00451C32"/>
    <w:rsid w:val="004537D5"/>
    <w:rsid w:val="00456F71"/>
    <w:rsid w:val="0046174D"/>
    <w:rsid w:val="00462EBB"/>
    <w:rsid w:val="00463621"/>
    <w:rsid w:val="00463D42"/>
    <w:rsid w:val="00464723"/>
    <w:rsid w:val="00466399"/>
    <w:rsid w:val="00466C74"/>
    <w:rsid w:val="00467184"/>
    <w:rsid w:val="004701A9"/>
    <w:rsid w:val="00470F8A"/>
    <w:rsid w:val="0047185C"/>
    <w:rsid w:val="00472CB9"/>
    <w:rsid w:val="00473BF6"/>
    <w:rsid w:val="00473D90"/>
    <w:rsid w:val="00474637"/>
    <w:rsid w:val="00474877"/>
    <w:rsid w:val="00475808"/>
    <w:rsid w:val="004762BC"/>
    <w:rsid w:val="00476556"/>
    <w:rsid w:val="00476C28"/>
    <w:rsid w:val="00476D1D"/>
    <w:rsid w:val="0047742E"/>
    <w:rsid w:val="00480053"/>
    <w:rsid w:val="004813C5"/>
    <w:rsid w:val="00482885"/>
    <w:rsid w:val="00483906"/>
    <w:rsid w:val="0048510E"/>
    <w:rsid w:val="00485129"/>
    <w:rsid w:val="004853A1"/>
    <w:rsid w:val="0048575C"/>
    <w:rsid w:val="00485EC8"/>
    <w:rsid w:val="004860C2"/>
    <w:rsid w:val="00486570"/>
    <w:rsid w:val="00486808"/>
    <w:rsid w:val="00486A08"/>
    <w:rsid w:val="004870E7"/>
    <w:rsid w:val="00494850"/>
    <w:rsid w:val="00494B6F"/>
    <w:rsid w:val="004954CB"/>
    <w:rsid w:val="0049586E"/>
    <w:rsid w:val="00497199"/>
    <w:rsid w:val="004976B7"/>
    <w:rsid w:val="00497924"/>
    <w:rsid w:val="004A1A5A"/>
    <w:rsid w:val="004A4D5F"/>
    <w:rsid w:val="004A4F0D"/>
    <w:rsid w:val="004A62B6"/>
    <w:rsid w:val="004A6863"/>
    <w:rsid w:val="004A7CAA"/>
    <w:rsid w:val="004B011D"/>
    <w:rsid w:val="004B1B27"/>
    <w:rsid w:val="004B2173"/>
    <w:rsid w:val="004B2246"/>
    <w:rsid w:val="004B23B4"/>
    <w:rsid w:val="004B2886"/>
    <w:rsid w:val="004B2ED4"/>
    <w:rsid w:val="004B3B3A"/>
    <w:rsid w:val="004B4316"/>
    <w:rsid w:val="004B4B9A"/>
    <w:rsid w:val="004B4C22"/>
    <w:rsid w:val="004B6A5F"/>
    <w:rsid w:val="004B6C3A"/>
    <w:rsid w:val="004B7544"/>
    <w:rsid w:val="004B7820"/>
    <w:rsid w:val="004C147A"/>
    <w:rsid w:val="004C1495"/>
    <w:rsid w:val="004C15FC"/>
    <w:rsid w:val="004C1628"/>
    <w:rsid w:val="004C2D72"/>
    <w:rsid w:val="004C2DD6"/>
    <w:rsid w:val="004C576F"/>
    <w:rsid w:val="004C583C"/>
    <w:rsid w:val="004C6BCE"/>
    <w:rsid w:val="004C6F39"/>
    <w:rsid w:val="004D0C1E"/>
    <w:rsid w:val="004D0FEB"/>
    <w:rsid w:val="004D1487"/>
    <w:rsid w:val="004D21B9"/>
    <w:rsid w:val="004D4AC3"/>
    <w:rsid w:val="004D4BFE"/>
    <w:rsid w:val="004D4E1C"/>
    <w:rsid w:val="004D569B"/>
    <w:rsid w:val="004D5BC7"/>
    <w:rsid w:val="004D6F34"/>
    <w:rsid w:val="004E0E30"/>
    <w:rsid w:val="004E1924"/>
    <w:rsid w:val="004E1ABD"/>
    <w:rsid w:val="004E33C7"/>
    <w:rsid w:val="004E39C2"/>
    <w:rsid w:val="004E46BC"/>
    <w:rsid w:val="004E54FE"/>
    <w:rsid w:val="004E6182"/>
    <w:rsid w:val="004E6A3A"/>
    <w:rsid w:val="004F0013"/>
    <w:rsid w:val="004F108D"/>
    <w:rsid w:val="004F1D12"/>
    <w:rsid w:val="004F4606"/>
    <w:rsid w:val="004F7BA2"/>
    <w:rsid w:val="0050030A"/>
    <w:rsid w:val="00500CFA"/>
    <w:rsid w:val="005017F5"/>
    <w:rsid w:val="0050210B"/>
    <w:rsid w:val="0050232D"/>
    <w:rsid w:val="005023A6"/>
    <w:rsid w:val="00502D9B"/>
    <w:rsid w:val="005034DA"/>
    <w:rsid w:val="0050365D"/>
    <w:rsid w:val="00504935"/>
    <w:rsid w:val="00504C30"/>
    <w:rsid w:val="00505289"/>
    <w:rsid w:val="005061DA"/>
    <w:rsid w:val="00507DBF"/>
    <w:rsid w:val="0051056A"/>
    <w:rsid w:val="005106AB"/>
    <w:rsid w:val="005130AB"/>
    <w:rsid w:val="005150DD"/>
    <w:rsid w:val="0051558B"/>
    <w:rsid w:val="00515C71"/>
    <w:rsid w:val="00516BC8"/>
    <w:rsid w:val="00516F08"/>
    <w:rsid w:val="0051718D"/>
    <w:rsid w:val="00517D84"/>
    <w:rsid w:val="0052085B"/>
    <w:rsid w:val="00522D01"/>
    <w:rsid w:val="005244BF"/>
    <w:rsid w:val="00524A17"/>
    <w:rsid w:val="00524A58"/>
    <w:rsid w:val="00525417"/>
    <w:rsid w:val="0052637F"/>
    <w:rsid w:val="00526436"/>
    <w:rsid w:val="0052715B"/>
    <w:rsid w:val="00527FD3"/>
    <w:rsid w:val="005306EE"/>
    <w:rsid w:val="0053245E"/>
    <w:rsid w:val="005328B2"/>
    <w:rsid w:val="005348AE"/>
    <w:rsid w:val="00535629"/>
    <w:rsid w:val="00536EBE"/>
    <w:rsid w:val="00537203"/>
    <w:rsid w:val="005379F5"/>
    <w:rsid w:val="00537A5A"/>
    <w:rsid w:val="005410BA"/>
    <w:rsid w:val="0054210F"/>
    <w:rsid w:val="005432D6"/>
    <w:rsid w:val="00544CAA"/>
    <w:rsid w:val="00545E5A"/>
    <w:rsid w:val="00546FC5"/>
    <w:rsid w:val="005471DD"/>
    <w:rsid w:val="00547AAF"/>
    <w:rsid w:val="00550DA1"/>
    <w:rsid w:val="0055299C"/>
    <w:rsid w:val="005537CA"/>
    <w:rsid w:val="005554EB"/>
    <w:rsid w:val="0055680E"/>
    <w:rsid w:val="0055785A"/>
    <w:rsid w:val="0056018D"/>
    <w:rsid w:val="00563C2E"/>
    <w:rsid w:val="005649AB"/>
    <w:rsid w:val="00564B48"/>
    <w:rsid w:val="0056565E"/>
    <w:rsid w:val="00565A09"/>
    <w:rsid w:val="0056645B"/>
    <w:rsid w:val="00566AD8"/>
    <w:rsid w:val="00566C1E"/>
    <w:rsid w:val="005714E4"/>
    <w:rsid w:val="005717BD"/>
    <w:rsid w:val="00571BD7"/>
    <w:rsid w:val="00572B79"/>
    <w:rsid w:val="00573C33"/>
    <w:rsid w:val="00573CFA"/>
    <w:rsid w:val="00576AD4"/>
    <w:rsid w:val="00576BEB"/>
    <w:rsid w:val="0058084F"/>
    <w:rsid w:val="00581411"/>
    <w:rsid w:val="00582159"/>
    <w:rsid w:val="00582615"/>
    <w:rsid w:val="00583CD0"/>
    <w:rsid w:val="00583EBE"/>
    <w:rsid w:val="00585E31"/>
    <w:rsid w:val="00586BDC"/>
    <w:rsid w:val="005872AC"/>
    <w:rsid w:val="0058761A"/>
    <w:rsid w:val="00590AD9"/>
    <w:rsid w:val="005933CE"/>
    <w:rsid w:val="00593DF4"/>
    <w:rsid w:val="00594889"/>
    <w:rsid w:val="00594B19"/>
    <w:rsid w:val="005953CE"/>
    <w:rsid w:val="005A101F"/>
    <w:rsid w:val="005A1072"/>
    <w:rsid w:val="005A157B"/>
    <w:rsid w:val="005A1CC8"/>
    <w:rsid w:val="005A1FFC"/>
    <w:rsid w:val="005A204D"/>
    <w:rsid w:val="005A23F7"/>
    <w:rsid w:val="005A37DA"/>
    <w:rsid w:val="005A3C28"/>
    <w:rsid w:val="005A4DCC"/>
    <w:rsid w:val="005A4ED3"/>
    <w:rsid w:val="005A5812"/>
    <w:rsid w:val="005A5D8F"/>
    <w:rsid w:val="005A7F68"/>
    <w:rsid w:val="005B0A2A"/>
    <w:rsid w:val="005B0A31"/>
    <w:rsid w:val="005B1BC3"/>
    <w:rsid w:val="005B2EB5"/>
    <w:rsid w:val="005B3338"/>
    <w:rsid w:val="005B39E7"/>
    <w:rsid w:val="005B4669"/>
    <w:rsid w:val="005B554B"/>
    <w:rsid w:val="005C00EA"/>
    <w:rsid w:val="005C190B"/>
    <w:rsid w:val="005C58CE"/>
    <w:rsid w:val="005C5BA3"/>
    <w:rsid w:val="005C646B"/>
    <w:rsid w:val="005C6AD4"/>
    <w:rsid w:val="005C7764"/>
    <w:rsid w:val="005C7D18"/>
    <w:rsid w:val="005D1953"/>
    <w:rsid w:val="005D28CA"/>
    <w:rsid w:val="005D2BEF"/>
    <w:rsid w:val="005D3D5C"/>
    <w:rsid w:val="005D3E89"/>
    <w:rsid w:val="005D5341"/>
    <w:rsid w:val="005D58FE"/>
    <w:rsid w:val="005D5FBD"/>
    <w:rsid w:val="005D66E2"/>
    <w:rsid w:val="005E2651"/>
    <w:rsid w:val="005E31B1"/>
    <w:rsid w:val="005E3365"/>
    <w:rsid w:val="005E3E36"/>
    <w:rsid w:val="005E54A3"/>
    <w:rsid w:val="005E68A5"/>
    <w:rsid w:val="005F0C40"/>
    <w:rsid w:val="005F0DA6"/>
    <w:rsid w:val="005F1AF5"/>
    <w:rsid w:val="005F2B1B"/>
    <w:rsid w:val="005F4D29"/>
    <w:rsid w:val="005F4D76"/>
    <w:rsid w:val="005F666A"/>
    <w:rsid w:val="005F68F2"/>
    <w:rsid w:val="005F719D"/>
    <w:rsid w:val="005F7D41"/>
    <w:rsid w:val="00600175"/>
    <w:rsid w:val="0060103E"/>
    <w:rsid w:val="006011CA"/>
    <w:rsid w:val="00601C84"/>
    <w:rsid w:val="00602333"/>
    <w:rsid w:val="00602E75"/>
    <w:rsid w:val="0060303F"/>
    <w:rsid w:val="00603318"/>
    <w:rsid w:val="006047D6"/>
    <w:rsid w:val="006051CE"/>
    <w:rsid w:val="00606286"/>
    <w:rsid w:val="006063A1"/>
    <w:rsid w:val="00607698"/>
    <w:rsid w:val="0061179A"/>
    <w:rsid w:val="00612502"/>
    <w:rsid w:val="006126D2"/>
    <w:rsid w:val="00614DF1"/>
    <w:rsid w:val="00614E34"/>
    <w:rsid w:val="0061528A"/>
    <w:rsid w:val="0061666D"/>
    <w:rsid w:val="00616F3B"/>
    <w:rsid w:val="00617937"/>
    <w:rsid w:val="00617A12"/>
    <w:rsid w:val="00617F6E"/>
    <w:rsid w:val="00621271"/>
    <w:rsid w:val="00621E06"/>
    <w:rsid w:val="00622DA6"/>
    <w:rsid w:val="006248FB"/>
    <w:rsid w:val="0062514F"/>
    <w:rsid w:val="00625AF1"/>
    <w:rsid w:val="00626A86"/>
    <w:rsid w:val="0062783F"/>
    <w:rsid w:val="006303BB"/>
    <w:rsid w:val="00630B44"/>
    <w:rsid w:val="00630C68"/>
    <w:rsid w:val="00631ECD"/>
    <w:rsid w:val="00633508"/>
    <w:rsid w:val="00633E6D"/>
    <w:rsid w:val="00633ED6"/>
    <w:rsid w:val="006347EE"/>
    <w:rsid w:val="00634E9F"/>
    <w:rsid w:val="0063517F"/>
    <w:rsid w:val="00637921"/>
    <w:rsid w:val="00640DA0"/>
    <w:rsid w:val="006413C3"/>
    <w:rsid w:val="00641867"/>
    <w:rsid w:val="0064376C"/>
    <w:rsid w:val="00644313"/>
    <w:rsid w:val="00644D3B"/>
    <w:rsid w:val="00645B11"/>
    <w:rsid w:val="00645E2B"/>
    <w:rsid w:val="00646904"/>
    <w:rsid w:val="00647224"/>
    <w:rsid w:val="00650BCC"/>
    <w:rsid w:val="00650C2E"/>
    <w:rsid w:val="00651A83"/>
    <w:rsid w:val="00653DA4"/>
    <w:rsid w:val="00656559"/>
    <w:rsid w:val="00656728"/>
    <w:rsid w:val="0065713C"/>
    <w:rsid w:val="00657686"/>
    <w:rsid w:val="00660F6D"/>
    <w:rsid w:val="006617CF"/>
    <w:rsid w:val="00661CAA"/>
    <w:rsid w:val="00662E68"/>
    <w:rsid w:val="00666F59"/>
    <w:rsid w:val="0067029A"/>
    <w:rsid w:val="00670431"/>
    <w:rsid w:val="006717CE"/>
    <w:rsid w:val="006725CA"/>
    <w:rsid w:val="0067413C"/>
    <w:rsid w:val="00674D1E"/>
    <w:rsid w:val="00675CE5"/>
    <w:rsid w:val="00677694"/>
    <w:rsid w:val="00677A90"/>
    <w:rsid w:val="00681087"/>
    <w:rsid w:val="006825B2"/>
    <w:rsid w:val="00683E62"/>
    <w:rsid w:val="0068650C"/>
    <w:rsid w:val="00690B6A"/>
    <w:rsid w:val="0069319E"/>
    <w:rsid w:val="006939C1"/>
    <w:rsid w:val="006950AD"/>
    <w:rsid w:val="006950B1"/>
    <w:rsid w:val="00695578"/>
    <w:rsid w:val="00696AD8"/>
    <w:rsid w:val="006A4508"/>
    <w:rsid w:val="006A4C57"/>
    <w:rsid w:val="006A4CB7"/>
    <w:rsid w:val="006A555C"/>
    <w:rsid w:val="006A5E4F"/>
    <w:rsid w:val="006A6741"/>
    <w:rsid w:val="006A67E5"/>
    <w:rsid w:val="006A7804"/>
    <w:rsid w:val="006A7C12"/>
    <w:rsid w:val="006B1355"/>
    <w:rsid w:val="006B1D59"/>
    <w:rsid w:val="006B1EA9"/>
    <w:rsid w:val="006B4319"/>
    <w:rsid w:val="006B4B67"/>
    <w:rsid w:val="006B517F"/>
    <w:rsid w:val="006B5DC9"/>
    <w:rsid w:val="006C0B39"/>
    <w:rsid w:val="006C1C3F"/>
    <w:rsid w:val="006C1DFA"/>
    <w:rsid w:val="006C2AE1"/>
    <w:rsid w:val="006C2C46"/>
    <w:rsid w:val="006C37C4"/>
    <w:rsid w:val="006C3F23"/>
    <w:rsid w:val="006C3F32"/>
    <w:rsid w:val="006C5AA4"/>
    <w:rsid w:val="006C5AB6"/>
    <w:rsid w:val="006C5C8A"/>
    <w:rsid w:val="006C6284"/>
    <w:rsid w:val="006C6FBF"/>
    <w:rsid w:val="006D1EA4"/>
    <w:rsid w:val="006D367A"/>
    <w:rsid w:val="006D495E"/>
    <w:rsid w:val="006D518A"/>
    <w:rsid w:val="006D51C1"/>
    <w:rsid w:val="006D5744"/>
    <w:rsid w:val="006D6328"/>
    <w:rsid w:val="006D65FB"/>
    <w:rsid w:val="006D6AAC"/>
    <w:rsid w:val="006D70D4"/>
    <w:rsid w:val="006D7976"/>
    <w:rsid w:val="006E245D"/>
    <w:rsid w:val="006E39ED"/>
    <w:rsid w:val="006E4AD0"/>
    <w:rsid w:val="006F02E0"/>
    <w:rsid w:val="006F118E"/>
    <w:rsid w:val="006F157C"/>
    <w:rsid w:val="006F298C"/>
    <w:rsid w:val="006F32B0"/>
    <w:rsid w:val="006F34C4"/>
    <w:rsid w:val="006F3D09"/>
    <w:rsid w:val="006F4E3C"/>
    <w:rsid w:val="006F5281"/>
    <w:rsid w:val="006F5F0D"/>
    <w:rsid w:val="0070016A"/>
    <w:rsid w:val="00700DAD"/>
    <w:rsid w:val="0070100F"/>
    <w:rsid w:val="00701D03"/>
    <w:rsid w:val="0070239B"/>
    <w:rsid w:val="007023D3"/>
    <w:rsid w:val="00702476"/>
    <w:rsid w:val="0070269C"/>
    <w:rsid w:val="00702FEF"/>
    <w:rsid w:val="007030DC"/>
    <w:rsid w:val="00703519"/>
    <w:rsid w:val="00706409"/>
    <w:rsid w:val="007064AF"/>
    <w:rsid w:val="00706DA9"/>
    <w:rsid w:val="00706E30"/>
    <w:rsid w:val="00707793"/>
    <w:rsid w:val="00712BE9"/>
    <w:rsid w:val="007143FE"/>
    <w:rsid w:val="00715556"/>
    <w:rsid w:val="007155A3"/>
    <w:rsid w:val="00715D1D"/>
    <w:rsid w:val="00715D9D"/>
    <w:rsid w:val="0071646A"/>
    <w:rsid w:val="0071696A"/>
    <w:rsid w:val="007169BF"/>
    <w:rsid w:val="007174A8"/>
    <w:rsid w:val="00720EB0"/>
    <w:rsid w:val="007211C4"/>
    <w:rsid w:val="0072295F"/>
    <w:rsid w:val="007235E4"/>
    <w:rsid w:val="007244A4"/>
    <w:rsid w:val="00725A90"/>
    <w:rsid w:val="00725FB2"/>
    <w:rsid w:val="007261E1"/>
    <w:rsid w:val="00726309"/>
    <w:rsid w:val="00726F0E"/>
    <w:rsid w:val="007271FC"/>
    <w:rsid w:val="007279DD"/>
    <w:rsid w:val="00730B96"/>
    <w:rsid w:val="00730F85"/>
    <w:rsid w:val="00731979"/>
    <w:rsid w:val="00736E1E"/>
    <w:rsid w:val="0074096D"/>
    <w:rsid w:val="00741861"/>
    <w:rsid w:val="007422F2"/>
    <w:rsid w:val="00742635"/>
    <w:rsid w:val="00742D09"/>
    <w:rsid w:val="0074310E"/>
    <w:rsid w:val="0074327D"/>
    <w:rsid w:val="00743A52"/>
    <w:rsid w:val="007444A4"/>
    <w:rsid w:val="00747B75"/>
    <w:rsid w:val="007505DB"/>
    <w:rsid w:val="007506F2"/>
    <w:rsid w:val="00750F9F"/>
    <w:rsid w:val="0075138A"/>
    <w:rsid w:val="007541AB"/>
    <w:rsid w:val="00757063"/>
    <w:rsid w:val="00757BE0"/>
    <w:rsid w:val="00757E25"/>
    <w:rsid w:val="00757FA2"/>
    <w:rsid w:val="0076047A"/>
    <w:rsid w:val="00760A93"/>
    <w:rsid w:val="0076158B"/>
    <w:rsid w:val="00761B4B"/>
    <w:rsid w:val="00761E44"/>
    <w:rsid w:val="007658BD"/>
    <w:rsid w:val="007671D2"/>
    <w:rsid w:val="007677E0"/>
    <w:rsid w:val="007707E5"/>
    <w:rsid w:val="00771D65"/>
    <w:rsid w:val="00772C61"/>
    <w:rsid w:val="00774EF4"/>
    <w:rsid w:val="00776D43"/>
    <w:rsid w:val="007771EC"/>
    <w:rsid w:val="007779CF"/>
    <w:rsid w:val="00777E0F"/>
    <w:rsid w:val="007803C4"/>
    <w:rsid w:val="0078063B"/>
    <w:rsid w:val="007816EA"/>
    <w:rsid w:val="00784D7C"/>
    <w:rsid w:val="00785846"/>
    <w:rsid w:val="00785C97"/>
    <w:rsid w:val="00787410"/>
    <w:rsid w:val="00787CEB"/>
    <w:rsid w:val="0079008B"/>
    <w:rsid w:val="00790412"/>
    <w:rsid w:val="00794BC3"/>
    <w:rsid w:val="00795333"/>
    <w:rsid w:val="00796AC4"/>
    <w:rsid w:val="007975EE"/>
    <w:rsid w:val="007A01F3"/>
    <w:rsid w:val="007A0436"/>
    <w:rsid w:val="007A2824"/>
    <w:rsid w:val="007A28C2"/>
    <w:rsid w:val="007A3132"/>
    <w:rsid w:val="007A3970"/>
    <w:rsid w:val="007A4163"/>
    <w:rsid w:val="007A6AF6"/>
    <w:rsid w:val="007B1DFB"/>
    <w:rsid w:val="007B2B9F"/>
    <w:rsid w:val="007B3101"/>
    <w:rsid w:val="007B382E"/>
    <w:rsid w:val="007B4443"/>
    <w:rsid w:val="007B5087"/>
    <w:rsid w:val="007B5694"/>
    <w:rsid w:val="007B69C5"/>
    <w:rsid w:val="007B6E3C"/>
    <w:rsid w:val="007C08B6"/>
    <w:rsid w:val="007C189C"/>
    <w:rsid w:val="007C2D42"/>
    <w:rsid w:val="007C2E5E"/>
    <w:rsid w:val="007C3EA9"/>
    <w:rsid w:val="007C679D"/>
    <w:rsid w:val="007C6E93"/>
    <w:rsid w:val="007C7128"/>
    <w:rsid w:val="007C7720"/>
    <w:rsid w:val="007C79A6"/>
    <w:rsid w:val="007D20DB"/>
    <w:rsid w:val="007D2FF1"/>
    <w:rsid w:val="007D3256"/>
    <w:rsid w:val="007D38DD"/>
    <w:rsid w:val="007D43BB"/>
    <w:rsid w:val="007D4DE6"/>
    <w:rsid w:val="007D4E75"/>
    <w:rsid w:val="007D502D"/>
    <w:rsid w:val="007D5F4B"/>
    <w:rsid w:val="007D6CC5"/>
    <w:rsid w:val="007D724C"/>
    <w:rsid w:val="007D73BC"/>
    <w:rsid w:val="007E17C0"/>
    <w:rsid w:val="007E1AD0"/>
    <w:rsid w:val="007E2F89"/>
    <w:rsid w:val="007E35BA"/>
    <w:rsid w:val="007E5787"/>
    <w:rsid w:val="007E5FED"/>
    <w:rsid w:val="007E6FD8"/>
    <w:rsid w:val="007F2929"/>
    <w:rsid w:val="007F303E"/>
    <w:rsid w:val="007F3C18"/>
    <w:rsid w:val="007F4DB3"/>
    <w:rsid w:val="007F4F9A"/>
    <w:rsid w:val="007F536C"/>
    <w:rsid w:val="007F6A0B"/>
    <w:rsid w:val="007F6CC9"/>
    <w:rsid w:val="008021B3"/>
    <w:rsid w:val="00804B12"/>
    <w:rsid w:val="008062D1"/>
    <w:rsid w:val="00806444"/>
    <w:rsid w:val="00806973"/>
    <w:rsid w:val="00807A13"/>
    <w:rsid w:val="0081001C"/>
    <w:rsid w:val="00810659"/>
    <w:rsid w:val="00812BEE"/>
    <w:rsid w:val="008135BD"/>
    <w:rsid w:val="008165FD"/>
    <w:rsid w:val="00816A49"/>
    <w:rsid w:val="00817D79"/>
    <w:rsid w:val="00820119"/>
    <w:rsid w:val="00820630"/>
    <w:rsid w:val="00820C2C"/>
    <w:rsid w:val="00822C5E"/>
    <w:rsid w:val="00822E37"/>
    <w:rsid w:val="008234D7"/>
    <w:rsid w:val="0082369D"/>
    <w:rsid w:val="00824456"/>
    <w:rsid w:val="00826C76"/>
    <w:rsid w:val="00830168"/>
    <w:rsid w:val="00831096"/>
    <w:rsid w:val="00831E9A"/>
    <w:rsid w:val="00832195"/>
    <w:rsid w:val="008323B3"/>
    <w:rsid w:val="008324C2"/>
    <w:rsid w:val="008329E7"/>
    <w:rsid w:val="008341F9"/>
    <w:rsid w:val="00834741"/>
    <w:rsid w:val="008347F8"/>
    <w:rsid w:val="008349CC"/>
    <w:rsid w:val="00835D1D"/>
    <w:rsid w:val="00836137"/>
    <w:rsid w:val="00840B40"/>
    <w:rsid w:val="00841B03"/>
    <w:rsid w:val="0084266C"/>
    <w:rsid w:val="00842FA7"/>
    <w:rsid w:val="00843661"/>
    <w:rsid w:val="0084747E"/>
    <w:rsid w:val="00847819"/>
    <w:rsid w:val="00847E14"/>
    <w:rsid w:val="00850691"/>
    <w:rsid w:val="00856CEB"/>
    <w:rsid w:val="008571EF"/>
    <w:rsid w:val="00857B0A"/>
    <w:rsid w:val="00860D6C"/>
    <w:rsid w:val="008620A4"/>
    <w:rsid w:val="0086211A"/>
    <w:rsid w:val="00862C89"/>
    <w:rsid w:val="008651FE"/>
    <w:rsid w:val="00866371"/>
    <w:rsid w:val="0086697A"/>
    <w:rsid w:val="00866EA2"/>
    <w:rsid w:val="00867338"/>
    <w:rsid w:val="00867A1B"/>
    <w:rsid w:val="00867FBA"/>
    <w:rsid w:val="00870517"/>
    <w:rsid w:val="008721BD"/>
    <w:rsid w:val="00873442"/>
    <w:rsid w:val="008779A2"/>
    <w:rsid w:val="00877A18"/>
    <w:rsid w:val="00877C2D"/>
    <w:rsid w:val="008800BE"/>
    <w:rsid w:val="00881715"/>
    <w:rsid w:val="00881EFE"/>
    <w:rsid w:val="00883459"/>
    <w:rsid w:val="00883679"/>
    <w:rsid w:val="00883A74"/>
    <w:rsid w:val="00885892"/>
    <w:rsid w:val="00890E2E"/>
    <w:rsid w:val="008920E4"/>
    <w:rsid w:val="00892321"/>
    <w:rsid w:val="00893A4C"/>
    <w:rsid w:val="008949AA"/>
    <w:rsid w:val="00895458"/>
    <w:rsid w:val="008A09D2"/>
    <w:rsid w:val="008A0C8A"/>
    <w:rsid w:val="008A19D0"/>
    <w:rsid w:val="008A23ED"/>
    <w:rsid w:val="008A4210"/>
    <w:rsid w:val="008A7C93"/>
    <w:rsid w:val="008A7EEB"/>
    <w:rsid w:val="008B0696"/>
    <w:rsid w:val="008B09E4"/>
    <w:rsid w:val="008B0F29"/>
    <w:rsid w:val="008B1DA4"/>
    <w:rsid w:val="008B2623"/>
    <w:rsid w:val="008B3576"/>
    <w:rsid w:val="008B4AE5"/>
    <w:rsid w:val="008B70E4"/>
    <w:rsid w:val="008B7B5B"/>
    <w:rsid w:val="008C0C4C"/>
    <w:rsid w:val="008C3024"/>
    <w:rsid w:val="008C3550"/>
    <w:rsid w:val="008C3B67"/>
    <w:rsid w:val="008C3F06"/>
    <w:rsid w:val="008C6C07"/>
    <w:rsid w:val="008C7F3F"/>
    <w:rsid w:val="008D0F3A"/>
    <w:rsid w:val="008D3147"/>
    <w:rsid w:val="008D3B43"/>
    <w:rsid w:val="008D6D70"/>
    <w:rsid w:val="008D7961"/>
    <w:rsid w:val="008E05E7"/>
    <w:rsid w:val="008E154D"/>
    <w:rsid w:val="008E2CDE"/>
    <w:rsid w:val="008E2E84"/>
    <w:rsid w:val="008E3A8E"/>
    <w:rsid w:val="008E3D13"/>
    <w:rsid w:val="008E400F"/>
    <w:rsid w:val="008E4692"/>
    <w:rsid w:val="008E4CBB"/>
    <w:rsid w:val="008E7D47"/>
    <w:rsid w:val="008E7EB5"/>
    <w:rsid w:val="008F0C9D"/>
    <w:rsid w:val="008F0F6A"/>
    <w:rsid w:val="008F10BB"/>
    <w:rsid w:val="008F16B3"/>
    <w:rsid w:val="008F1DB1"/>
    <w:rsid w:val="008F2CBD"/>
    <w:rsid w:val="008F46AE"/>
    <w:rsid w:val="008F6781"/>
    <w:rsid w:val="008F753A"/>
    <w:rsid w:val="008F7C73"/>
    <w:rsid w:val="009011E4"/>
    <w:rsid w:val="0090350F"/>
    <w:rsid w:val="009035F8"/>
    <w:rsid w:val="009039B7"/>
    <w:rsid w:val="00903D3C"/>
    <w:rsid w:val="009040B6"/>
    <w:rsid w:val="009051BF"/>
    <w:rsid w:val="00905BD1"/>
    <w:rsid w:val="00905DD8"/>
    <w:rsid w:val="009068AC"/>
    <w:rsid w:val="009078BD"/>
    <w:rsid w:val="00910672"/>
    <w:rsid w:val="009129C1"/>
    <w:rsid w:val="00912A54"/>
    <w:rsid w:val="00912CB5"/>
    <w:rsid w:val="0091351D"/>
    <w:rsid w:val="009156C3"/>
    <w:rsid w:val="00915A96"/>
    <w:rsid w:val="00915AF2"/>
    <w:rsid w:val="009160E2"/>
    <w:rsid w:val="009161B8"/>
    <w:rsid w:val="0092067E"/>
    <w:rsid w:val="0092115B"/>
    <w:rsid w:val="00923635"/>
    <w:rsid w:val="00924931"/>
    <w:rsid w:val="00925624"/>
    <w:rsid w:val="00930884"/>
    <w:rsid w:val="0093112D"/>
    <w:rsid w:val="009311F2"/>
    <w:rsid w:val="00931473"/>
    <w:rsid w:val="00932A99"/>
    <w:rsid w:val="00932F8C"/>
    <w:rsid w:val="00933E11"/>
    <w:rsid w:val="00934FE1"/>
    <w:rsid w:val="009355F4"/>
    <w:rsid w:val="009358A0"/>
    <w:rsid w:val="00936678"/>
    <w:rsid w:val="009369EE"/>
    <w:rsid w:val="009400E6"/>
    <w:rsid w:val="00940EF3"/>
    <w:rsid w:val="0094150F"/>
    <w:rsid w:val="009438D1"/>
    <w:rsid w:val="009456D2"/>
    <w:rsid w:val="00945B9D"/>
    <w:rsid w:val="00946832"/>
    <w:rsid w:val="00946E94"/>
    <w:rsid w:val="009475A6"/>
    <w:rsid w:val="00947823"/>
    <w:rsid w:val="00947C37"/>
    <w:rsid w:val="009508A5"/>
    <w:rsid w:val="0095133B"/>
    <w:rsid w:val="009516A6"/>
    <w:rsid w:val="00954F91"/>
    <w:rsid w:val="009552C6"/>
    <w:rsid w:val="009556D3"/>
    <w:rsid w:val="009564D7"/>
    <w:rsid w:val="00957B21"/>
    <w:rsid w:val="009619E4"/>
    <w:rsid w:val="009624E1"/>
    <w:rsid w:val="00964326"/>
    <w:rsid w:val="00965FCA"/>
    <w:rsid w:val="00966159"/>
    <w:rsid w:val="009672E5"/>
    <w:rsid w:val="009713F1"/>
    <w:rsid w:val="0097292D"/>
    <w:rsid w:val="00972DF5"/>
    <w:rsid w:val="00973E76"/>
    <w:rsid w:val="009746B7"/>
    <w:rsid w:val="00974E48"/>
    <w:rsid w:val="00974E69"/>
    <w:rsid w:val="00975337"/>
    <w:rsid w:val="00975390"/>
    <w:rsid w:val="00975BA9"/>
    <w:rsid w:val="00976B77"/>
    <w:rsid w:val="00980EE9"/>
    <w:rsid w:val="00981275"/>
    <w:rsid w:val="009814B7"/>
    <w:rsid w:val="00982107"/>
    <w:rsid w:val="009837F4"/>
    <w:rsid w:val="00984641"/>
    <w:rsid w:val="00984872"/>
    <w:rsid w:val="00985313"/>
    <w:rsid w:val="009855B8"/>
    <w:rsid w:val="00986074"/>
    <w:rsid w:val="009865B6"/>
    <w:rsid w:val="00986A2F"/>
    <w:rsid w:val="00987E56"/>
    <w:rsid w:val="00990FDD"/>
    <w:rsid w:val="00991EF9"/>
    <w:rsid w:val="00991F56"/>
    <w:rsid w:val="00994CD2"/>
    <w:rsid w:val="00995121"/>
    <w:rsid w:val="009A03FF"/>
    <w:rsid w:val="009A1F41"/>
    <w:rsid w:val="009A4805"/>
    <w:rsid w:val="009A4FDA"/>
    <w:rsid w:val="009A5458"/>
    <w:rsid w:val="009A59B4"/>
    <w:rsid w:val="009A5C7E"/>
    <w:rsid w:val="009A5F78"/>
    <w:rsid w:val="009A62F0"/>
    <w:rsid w:val="009A7BF0"/>
    <w:rsid w:val="009B0098"/>
    <w:rsid w:val="009B0F4A"/>
    <w:rsid w:val="009B1495"/>
    <w:rsid w:val="009B3266"/>
    <w:rsid w:val="009B4570"/>
    <w:rsid w:val="009B4643"/>
    <w:rsid w:val="009B46BC"/>
    <w:rsid w:val="009B4B5D"/>
    <w:rsid w:val="009B4C7A"/>
    <w:rsid w:val="009B5CCF"/>
    <w:rsid w:val="009B79D0"/>
    <w:rsid w:val="009B7B07"/>
    <w:rsid w:val="009C0736"/>
    <w:rsid w:val="009C0926"/>
    <w:rsid w:val="009C09B9"/>
    <w:rsid w:val="009C15AF"/>
    <w:rsid w:val="009C1E0F"/>
    <w:rsid w:val="009C1FCE"/>
    <w:rsid w:val="009C2694"/>
    <w:rsid w:val="009C3A42"/>
    <w:rsid w:val="009C42B8"/>
    <w:rsid w:val="009C4D95"/>
    <w:rsid w:val="009C5C79"/>
    <w:rsid w:val="009C66BA"/>
    <w:rsid w:val="009C71BB"/>
    <w:rsid w:val="009C75F5"/>
    <w:rsid w:val="009D0500"/>
    <w:rsid w:val="009D15AB"/>
    <w:rsid w:val="009D1A70"/>
    <w:rsid w:val="009D1A7B"/>
    <w:rsid w:val="009D1BF7"/>
    <w:rsid w:val="009D1F11"/>
    <w:rsid w:val="009D40D7"/>
    <w:rsid w:val="009D73D4"/>
    <w:rsid w:val="009D78FE"/>
    <w:rsid w:val="009E22C2"/>
    <w:rsid w:val="009E3069"/>
    <w:rsid w:val="009E38BD"/>
    <w:rsid w:val="009E3C2E"/>
    <w:rsid w:val="009E3E4A"/>
    <w:rsid w:val="009E4368"/>
    <w:rsid w:val="009E44D7"/>
    <w:rsid w:val="009E52DA"/>
    <w:rsid w:val="009E5A2E"/>
    <w:rsid w:val="009E6481"/>
    <w:rsid w:val="009E70D1"/>
    <w:rsid w:val="009E7B57"/>
    <w:rsid w:val="009F1ABF"/>
    <w:rsid w:val="009F2CBB"/>
    <w:rsid w:val="009F39C0"/>
    <w:rsid w:val="009F4E7C"/>
    <w:rsid w:val="009F552C"/>
    <w:rsid w:val="009F65AF"/>
    <w:rsid w:val="00A00C62"/>
    <w:rsid w:val="00A00D90"/>
    <w:rsid w:val="00A01488"/>
    <w:rsid w:val="00A02C84"/>
    <w:rsid w:val="00A0498B"/>
    <w:rsid w:val="00A051CE"/>
    <w:rsid w:val="00A06256"/>
    <w:rsid w:val="00A06AEC"/>
    <w:rsid w:val="00A06F74"/>
    <w:rsid w:val="00A07517"/>
    <w:rsid w:val="00A07896"/>
    <w:rsid w:val="00A07E10"/>
    <w:rsid w:val="00A07E2F"/>
    <w:rsid w:val="00A118B0"/>
    <w:rsid w:val="00A124F8"/>
    <w:rsid w:val="00A1450B"/>
    <w:rsid w:val="00A1489B"/>
    <w:rsid w:val="00A2046C"/>
    <w:rsid w:val="00A206C4"/>
    <w:rsid w:val="00A2088A"/>
    <w:rsid w:val="00A20EE3"/>
    <w:rsid w:val="00A215F4"/>
    <w:rsid w:val="00A2160A"/>
    <w:rsid w:val="00A2167D"/>
    <w:rsid w:val="00A230E8"/>
    <w:rsid w:val="00A23B4F"/>
    <w:rsid w:val="00A25CAE"/>
    <w:rsid w:val="00A25DE6"/>
    <w:rsid w:val="00A264A8"/>
    <w:rsid w:val="00A27F58"/>
    <w:rsid w:val="00A30099"/>
    <w:rsid w:val="00A30243"/>
    <w:rsid w:val="00A32DE9"/>
    <w:rsid w:val="00A34228"/>
    <w:rsid w:val="00A34930"/>
    <w:rsid w:val="00A35286"/>
    <w:rsid w:val="00A35AEE"/>
    <w:rsid w:val="00A35F5E"/>
    <w:rsid w:val="00A36ECC"/>
    <w:rsid w:val="00A37D5B"/>
    <w:rsid w:val="00A41735"/>
    <w:rsid w:val="00A41BC4"/>
    <w:rsid w:val="00A445D8"/>
    <w:rsid w:val="00A47844"/>
    <w:rsid w:val="00A479E0"/>
    <w:rsid w:val="00A505DF"/>
    <w:rsid w:val="00A509EE"/>
    <w:rsid w:val="00A52E35"/>
    <w:rsid w:val="00A53AD9"/>
    <w:rsid w:val="00A54DF1"/>
    <w:rsid w:val="00A55906"/>
    <w:rsid w:val="00A56406"/>
    <w:rsid w:val="00A56D26"/>
    <w:rsid w:val="00A56FC2"/>
    <w:rsid w:val="00A60EA7"/>
    <w:rsid w:val="00A60FF7"/>
    <w:rsid w:val="00A6194C"/>
    <w:rsid w:val="00A62588"/>
    <w:rsid w:val="00A62676"/>
    <w:rsid w:val="00A63262"/>
    <w:rsid w:val="00A63ED3"/>
    <w:rsid w:val="00A66547"/>
    <w:rsid w:val="00A66866"/>
    <w:rsid w:val="00A70366"/>
    <w:rsid w:val="00A7141B"/>
    <w:rsid w:val="00A72E84"/>
    <w:rsid w:val="00A751C4"/>
    <w:rsid w:val="00A77F57"/>
    <w:rsid w:val="00A820D3"/>
    <w:rsid w:val="00A82A39"/>
    <w:rsid w:val="00A84815"/>
    <w:rsid w:val="00A85644"/>
    <w:rsid w:val="00A85EB0"/>
    <w:rsid w:val="00A8633A"/>
    <w:rsid w:val="00A86C76"/>
    <w:rsid w:val="00A87CAB"/>
    <w:rsid w:val="00A90AC5"/>
    <w:rsid w:val="00A92C02"/>
    <w:rsid w:val="00A92F44"/>
    <w:rsid w:val="00A93A11"/>
    <w:rsid w:val="00A94AFB"/>
    <w:rsid w:val="00A95523"/>
    <w:rsid w:val="00A95B12"/>
    <w:rsid w:val="00A96231"/>
    <w:rsid w:val="00A962CB"/>
    <w:rsid w:val="00A9728D"/>
    <w:rsid w:val="00AA064D"/>
    <w:rsid w:val="00AA3A1C"/>
    <w:rsid w:val="00AA48A6"/>
    <w:rsid w:val="00AA5814"/>
    <w:rsid w:val="00AA5D7C"/>
    <w:rsid w:val="00AA7038"/>
    <w:rsid w:val="00AB0AF5"/>
    <w:rsid w:val="00AB0F50"/>
    <w:rsid w:val="00AB1515"/>
    <w:rsid w:val="00AB17B3"/>
    <w:rsid w:val="00AB20DF"/>
    <w:rsid w:val="00AB2BC4"/>
    <w:rsid w:val="00AB2E2E"/>
    <w:rsid w:val="00AB5154"/>
    <w:rsid w:val="00AB5907"/>
    <w:rsid w:val="00AC2F70"/>
    <w:rsid w:val="00AC3C95"/>
    <w:rsid w:val="00AC3F75"/>
    <w:rsid w:val="00AC44E3"/>
    <w:rsid w:val="00AC577D"/>
    <w:rsid w:val="00AC600E"/>
    <w:rsid w:val="00AC7C3C"/>
    <w:rsid w:val="00AC7FD1"/>
    <w:rsid w:val="00AD043F"/>
    <w:rsid w:val="00AD076A"/>
    <w:rsid w:val="00AD444F"/>
    <w:rsid w:val="00AD5101"/>
    <w:rsid w:val="00AD622C"/>
    <w:rsid w:val="00AD6FF7"/>
    <w:rsid w:val="00AD70E9"/>
    <w:rsid w:val="00AE0F7E"/>
    <w:rsid w:val="00AE1E23"/>
    <w:rsid w:val="00AE1F96"/>
    <w:rsid w:val="00AE2138"/>
    <w:rsid w:val="00AE3494"/>
    <w:rsid w:val="00AE351B"/>
    <w:rsid w:val="00AE3E62"/>
    <w:rsid w:val="00AE4A64"/>
    <w:rsid w:val="00AE4AC0"/>
    <w:rsid w:val="00AE4DC5"/>
    <w:rsid w:val="00AE5B64"/>
    <w:rsid w:val="00AE5C85"/>
    <w:rsid w:val="00AE76DD"/>
    <w:rsid w:val="00AF0445"/>
    <w:rsid w:val="00AF118B"/>
    <w:rsid w:val="00AF2C31"/>
    <w:rsid w:val="00AF3148"/>
    <w:rsid w:val="00AF3508"/>
    <w:rsid w:val="00AF3736"/>
    <w:rsid w:val="00AF3E5D"/>
    <w:rsid w:val="00AF3E67"/>
    <w:rsid w:val="00AF5904"/>
    <w:rsid w:val="00AF6CFE"/>
    <w:rsid w:val="00AF76F2"/>
    <w:rsid w:val="00AF7DFC"/>
    <w:rsid w:val="00B00F73"/>
    <w:rsid w:val="00B011CA"/>
    <w:rsid w:val="00B04DB4"/>
    <w:rsid w:val="00B05080"/>
    <w:rsid w:val="00B05A1F"/>
    <w:rsid w:val="00B06825"/>
    <w:rsid w:val="00B06A7D"/>
    <w:rsid w:val="00B07688"/>
    <w:rsid w:val="00B07BDA"/>
    <w:rsid w:val="00B07EFB"/>
    <w:rsid w:val="00B10486"/>
    <w:rsid w:val="00B117CC"/>
    <w:rsid w:val="00B14EDB"/>
    <w:rsid w:val="00B14FC4"/>
    <w:rsid w:val="00B1597E"/>
    <w:rsid w:val="00B1763E"/>
    <w:rsid w:val="00B20182"/>
    <w:rsid w:val="00B20572"/>
    <w:rsid w:val="00B20DEF"/>
    <w:rsid w:val="00B21A69"/>
    <w:rsid w:val="00B22FFA"/>
    <w:rsid w:val="00B23122"/>
    <w:rsid w:val="00B24BCC"/>
    <w:rsid w:val="00B26C74"/>
    <w:rsid w:val="00B26DD6"/>
    <w:rsid w:val="00B27249"/>
    <w:rsid w:val="00B32123"/>
    <w:rsid w:val="00B325B3"/>
    <w:rsid w:val="00B352DF"/>
    <w:rsid w:val="00B3617C"/>
    <w:rsid w:val="00B367C7"/>
    <w:rsid w:val="00B37E41"/>
    <w:rsid w:val="00B40311"/>
    <w:rsid w:val="00B408CC"/>
    <w:rsid w:val="00B41224"/>
    <w:rsid w:val="00B433AB"/>
    <w:rsid w:val="00B43EA3"/>
    <w:rsid w:val="00B43FAF"/>
    <w:rsid w:val="00B44945"/>
    <w:rsid w:val="00B44E27"/>
    <w:rsid w:val="00B4548C"/>
    <w:rsid w:val="00B46135"/>
    <w:rsid w:val="00B4773D"/>
    <w:rsid w:val="00B47F10"/>
    <w:rsid w:val="00B507C5"/>
    <w:rsid w:val="00B51587"/>
    <w:rsid w:val="00B5186B"/>
    <w:rsid w:val="00B52B39"/>
    <w:rsid w:val="00B535C6"/>
    <w:rsid w:val="00B539B7"/>
    <w:rsid w:val="00B53F50"/>
    <w:rsid w:val="00B548AD"/>
    <w:rsid w:val="00B55546"/>
    <w:rsid w:val="00B57535"/>
    <w:rsid w:val="00B610E0"/>
    <w:rsid w:val="00B61100"/>
    <w:rsid w:val="00B62956"/>
    <w:rsid w:val="00B62C63"/>
    <w:rsid w:val="00B63C63"/>
    <w:rsid w:val="00B6418F"/>
    <w:rsid w:val="00B64EBC"/>
    <w:rsid w:val="00B650F3"/>
    <w:rsid w:val="00B65C6D"/>
    <w:rsid w:val="00B6633D"/>
    <w:rsid w:val="00B664A6"/>
    <w:rsid w:val="00B6662D"/>
    <w:rsid w:val="00B66760"/>
    <w:rsid w:val="00B67F59"/>
    <w:rsid w:val="00B7021E"/>
    <w:rsid w:val="00B722DA"/>
    <w:rsid w:val="00B72F9F"/>
    <w:rsid w:val="00B73893"/>
    <w:rsid w:val="00B73AE3"/>
    <w:rsid w:val="00B769BF"/>
    <w:rsid w:val="00B80455"/>
    <w:rsid w:val="00B8086E"/>
    <w:rsid w:val="00B81A12"/>
    <w:rsid w:val="00B82683"/>
    <w:rsid w:val="00B82B88"/>
    <w:rsid w:val="00B83CEE"/>
    <w:rsid w:val="00B84361"/>
    <w:rsid w:val="00B87F0B"/>
    <w:rsid w:val="00B91C59"/>
    <w:rsid w:val="00B92E56"/>
    <w:rsid w:val="00B9399F"/>
    <w:rsid w:val="00B93E5F"/>
    <w:rsid w:val="00BA064E"/>
    <w:rsid w:val="00BA555C"/>
    <w:rsid w:val="00BA59C0"/>
    <w:rsid w:val="00BA5ADC"/>
    <w:rsid w:val="00BA7C91"/>
    <w:rsid w:val="00BB1F4B"/>
    <w:rsid w:val="00BB33D0"/>
    <w:rsid w:val="00BB3572"/>
    <w:rsid w:val="00BB3739"/>
    <w:rsid w:val="00BB5532"/>
    <w:rsid w:val="00BB6515"/>
    <w:rsid w:val="00BB7378"/>
    <w:rsid w:val="00BB755E"/>
    <w:rsid w:val="00BB7C4B"/>
    <w:rsid w:val="00BC0055"/>
    <w:rsid w:val="00BC0EDA"/>
    <w:rsid w:val="00BC19B1"/>
    <w:rsid w:val="00BC22E5"/>
    <w:rsid w:val="00BC2E58"/>
    <w:rsid w:val="00BC3468"/>
    <w:rsid w:val="00BC4B0C"/>
    <w:rsid w:val="00BC533F"/>
    <w:rsid w:val="00BC5F45"/>
    <w:rsid w:val="00BC634E"/>
    <w:rsid w:val="00BC6447"/>
    <w:rsid w:val="00BC721C"/>
    <w:rsid w:val="00BD01EC"/>
    <w:rsid w:val="00BD0B0B"/>
    <w:rsid w:val="00BD0B5B"/>
    <w:rsid w:val="00BD32B4"/>
    <w:rsid w:val="00BD36B5"/>
    <w:rsid w:val="00BD4D95"/>
    <w:rsid w:val="00BD56DE"/>
    <w:rsid w:val="00BD633F"/>
    <w:rsid w:val="00BE05C3"/>
    <w:rsid w:val="00BE0858"/>
    <w:rsid w:val="00BE373F"/>
    <w:rsid w:val="00BE55C2"/>
    <w:rsid w:val="00BE7D24"/>
    <w:rsid w:val="00BF0AF2"/>
    <w:rsid w:val="00BF22BE"/>
    <w:rsid w:val="00BF41F8"/>
    <w:rsid w:val="00BF4753"/>
    <w:rsid w:val="00BF6249"/>
    <w:rsid w:val="00BF6320"/>
    <w:rsid w:val="00BF63DB"/>
    <w:rsid w:val="00BF68DE"/>
    <w:rsid w:val="00BF7C93"/>
    <w:rsid w:val="00C0102B"/>
    <w:rsid w:val="00C03BDA"/>
    <w:rsid w:val="00C03F5E"/>
    <w:rsid w:val="00C04610"/>
    <w:rsid w:val="00C047E9"/>
    <w:rsid w:val="00C0499B"/>
    <w:rsid w:val="00C04D8C"/>
    <w:rsid w:val="00C070DD"/>
    <w:rsid w:val="00C07266"/>
    <w:rsid w:val="00C10C21"/>
    <w:rsid w:val="00C118B2"/>
    <w:rsid w:val="00C11C00"/>
    <w:rsid w:val="00C12115"/>
    <w:rsid w:val="00C13493"/>
    <w:rsid w:val="00C144C6"/>
    <w:rsid w:val="00C148FC"/>
    <w:rsid w:val="00C17D5F"/>
    <w:rsid w:val="00C20385"/>
    <w:rsid w:val="00C2044A"/>
    <w:rsid w:val="00C21205"/>
    <w:rsid w:val="00C21F02"/>
    <w:rsid w:val="00C21F27"/>
    <w:rsid w:val="00C22685"/>
    <w:rsid w:val="00C23296"/>
    <w:rsid w:val="00C23C80"/>
    <w:rsid w:val="00C248F2"/>
    <w:rsid w:val="00C24AA2"/>
    <w:rsid w:val="00C26284"/>
    <w:rsid w:val="00C26F39"/>
    <w:rsid w:val="00C278B1"/>
    <w:rsid w:val="00C3034D"/>
    <w:rsid w:val="00C30A4F"/>
    <w:rsid w:val="00C30CB1"/>
    <w:rsid w:val="00C32930"/>
    <w:rsid w:val="00C331B9"/>
    <w:rsid w:val="00C334A0"/>
    <w:rsid w:val="00C33650"/>
    <w:rsid w:val="00C3459F"/>
    <w:rsid w:val="00C34C04"/>
    <w:rsid w:val="00C34F34"/>
    <w:rsid w:val="00C35D5F"/>
    <w:rsid w:val="00C36CD0"/>
    <w:rsid w:val="00C370D6"/>
    <w:rsid w:val="00C410C6"/>
    <w:rsid w:val="00C4211A"/>
    <w:rsid w:val="00C43AA1"/>
    <w:rsid w:val="00C45D5A"/>
    <w:rsid w:val="00C46280"/>
    <w:rsid w:val="00C467E3"/>
    <w:rsid w:val="00C50808"/>
    <w:rsid w:val="00C50DDC"/>
    <w:rsid w:val="00C51CE2"/>
    <w:rsid w:val="00C521C1"/>
    <w:rsid w:val="00C524FF"/>
    <w:rsid w:val="00C5293D"/>
    <w:rsid w:val="00C52A60"/>
    <w:rsid w:val="00C54508"/>
    <w:rsid w:val="00C5481F"/>
    <w:rsid w:val="00C54A5A"/>
    <w:rsid w:val="00C5644B"/>
    <w:rsid w:val="00C57536"/>
    <w:rsid w:val="00C57C49"/>
    <w:rsid w:val="00C619F8"/>
    <w:rsid w:val="00C64948"/>
    <w:rsid w:val="00C64C73"/>
    <w:rsid w:val="00C65E36"/>
    <w:rsid w:val="00C65E88"/>
    <w:rsid w:val="00C67D50"/>
    <w:rsid w:val="00C70EB4"/>
    <w:rsid w:val="00C717E1"/>
    <w:rsid w:val="00C72D16"/>
    <w:rsid w:val="00C73AFB"/>
    <w:rsid w:val="00C7400E"/>
    <w:rsid w:val="00C7494C"/>
    <w:rsid w:val="00C74A39"/>
    <w:rsid w:val="00C74E48"/>
    <w:rsid w:val="00C74F22"/>
    <w:rsid w:val="00C75C4C"/>
    <w:rsid w:val="00C76EA1"/>
    <w:rsid w:val="00C773CE"/>
    <w:rsid w:val="00C80ED3"/>
    <w:rsid w:val="00C81B2D"/>
    <w:rsid w:val="00C82147"/>
    <w:rsid w:val="00C82282"/>
    <w:rsid w:val="00C828CA"/>
    <w:rsid w:val="00C82B32"/>
    <w:rsid w:val="00C82B79"/>
    <w:rsid w:val="00C83716"/>
    <w:rsid w:val="00C84F65"/>
    <w:rsid w:val="00C8526F"/>
    <w:rsid w:val="00C863E1"/>
    <w:rsid w:val="00C86581"/>
    <w:rsid w:val="00C9106F"/>
    <w:rsid w:val="00C9347A"/>
    <w:rsid w:val="00C93E3E"/>
    <w:rsid w:val="00C95165"/>
    <w:rsid w:val="00C9522D"/>
    <w:rsid w:val="00C95BAD"/>
    <w:rsid w:val="00C967D7"/>
    <w:rsid w:val="00C97BE6"/>
    <w:rsid w:val="00CA1207"/>
    <w:rsid w:val="00CA24A6"/>
    <w:rsid w:val="00CA31F9"/>
    <w:rsid w:val="00CA423D"/>
    <w:rsid w:val="00CA4BF9"/>
    <w:rsid w:val="00CA50F0"/>
    <w:rsid w:val="00CA5FDA"/>
    <w:rsid w:val="00CA6374"/>
    <w:rsid w:val="00CA71D1"/>
    <w:rsid w:val="00CA7DB7"/>
    <w:rsid w:val="00CB0F85"/>
    <w:rsid w:val="00CB322E"/>
    <w:rsid w:val="00CB33B0"/>
    <w:rsid w:val="00CB3A8F"/>
    <w:rsid w:val="00CB3EFA"/>
    <w:rsid w:val="00CB4948"/>
    <w:rsid w:val="00CB6BA1"/>
    <w:rsid w:val="00CB76C2"/>
    <w:rsid w:val="00CB7FA7"/>
    <w:rsid w:val="00CC1746"/>
    <w:rsid w:val="00CC23E4"/>
    <w:rsid w:val="00CC2C18"/>
    <w:rsid w:val="00CC405F"/>
    <w:rsid w:val="00CC47F2"/>
    <w:rsid w:val="00CC4D5F"/>
    <w:rsid w:val="00CC5A99"/>
    <w:rsid w:val="00CC656D"/>
    <w:rsid w:val="00CC79CC"/>
    <w:rsid w:val="00CC79F7"/>
    <w:rsid w:val="00CD0691"/>
    <w:rsid w:val="00CD0A94"/>
    <w:rsid w:val="00CD0CAA"/>
    <w:rsid w:val="00CD1C08"/>
    <w:rsid w:val="00CD1F78"/>
    <w:rsid w:val="00CD22E5"/>
    <w:rsid w:val="00CD239B"/>
    <w:rsid w:val="00CD416C"/>
    <w:rsid w:val="00CD6456"/>
    <w:rsid w:val="00CD6DCB"/>
    <w:rsid w:val="00CD70D5"/>
    <w:rsid w:val="00CD751E"/>
    <w:rsid w:val="00CE1FA3"/>
    <w:rsid w:val="00CE28A0"/>
    <w:rsid w:val="00CE46F4"/>
    <w:rsid w:val="00CE53A1"/>
    <w:rsid w:val="00CE60F8"/>
    <w:rsid w:val="00CE785A"/>
    <w:rsid w:val="00CE7925"/>
    <w:rsid w:val="00CF00FE"/>
    <w:rsid w:val="00CF0313"/>
    <w:rsid w:val="00CF0F7C"/>
    <w:rsid w:val="00CF1BE4"/>
    <w:rsid w:val="00CF378D"/>
    <w:rsid w:val="00CF384B"/>
    <w:rsid w:val="00CF3B66"/>
    <w:rsid w:val="00CF5B23"/>
    <w:rsid w:val="00CF692E"/>
    <w:rsid w:val="00CF7DED"/>
    <w:rsid w:val="00D00181"/>
    <w:rsid w:val="00D0022D"/>
    <w:rsid w:val="00D01411"/>
    <w:rsid w:val="00D017B3"/>
    <w:rsid w:val="00D020CB"/>
    <w:rsid w:val="00D0469F"/>
    <w:rsid w:val="00D063A0"/>
    <w:rsid w:val="00D0652E"/>
    <w:rsid w:val="00D066A3"/>
    <w:rsid w:val="00D109FD"/>
    <w:rsid w:val="00D110DD"/>
    <w:rsid w:val="00D127DE"/>
    <w:rsid w:val="00D1360F"/>
    <w:rsid w:val="00D1376A"/>
    <w:rsid w:val="00D141D4"/>
    <w:rsid w:val="00D1572A"/>
    <w:rsid w:val="00D15AA5"/>
    <w:rsid w:val="00D15D39"/>
    <w:rsid w:val="00D16EDB"/>
    <w:rsid w:val="00D20144"/>
    <w:rsid w:val="00D20165"/>
    <w:rsid w:val="00D20997"/>
    <w:rsid w:val="00D2336D"/>
    <w:rsid w:val="00D245B5"/>
    <w:rsid w:val="00D2485C"/>
    <w:rsid w:val="00D248BD"/>
    <w:rsid w:val="00D257CD"/>
    <w:rsid w:val="00D262A2"/>
    <w:rsid w:val="00D27FEE"/>
    <w:rsid w:val="00D307DE"/>
    <w:rsid w:val="00D31C33"/>
    <w:rsid w:val="00D328C8"/>
    <w:rsid w:val="00D33150"/>
    <w:rsid w:val="00D34BE0"/>
    <w:rsid w:val="00D34BE7"/>
    <w:rsid w:val="00D34EA7"/>
    <w:rsid w:val="00D3518E"/>
    <w:rsid w:val="00D35955"/>
    <w:rsid w:val="00D35F8B"/>
    <w:rsid w:val="00D36966"/>
    <w:rsid w:val="00D40D20"/>
    <w:rsid w:val="00D41D92"/>
    <w:rsid w:val="00D518C0"/>
    <w:rsid w:val="00D51E2E"/>
    <w:rsid w:val="00D5224C"/>
    <w:rsid w:val="00D532AE"/>
    <w:rsid w:val="00D53373"/>
    <w:rsid w:val="00D53578"/>
    <w:rsid w:val="00D54672"/>
    <w:rsid w:val="00D56347"/>
    <w:rsid w:val="00D5635D"/>
    <w:rsid w:val="00D568EF"/>
    <w:rsid w:val="00D578EC"/>
    <w:rsid w:val="00D60865"/>
    <w:rsid w:val="00D6224C"/>
    <w:rsid w:val="00D635DA"/>
    <w:rsid w:val="00D65888"/>
    <w:rsid w:val="00D65F3B"/>
    <w:rsid w:val="00D66376"/>
    <w:rsid w:val="00D66654"/>
    <w:rsid w:val="00D66E20"/>
    <w:rsid w:val="00D71B56"/>
    <w:rsid w:val="00D7208B"/>
    <w:rsid w:val="00D7474D"/>
    <w:rsid w:val="00D74E13"/>
    <w:rsid w:val="00D75730"/>
    <w:rsid w:val="00D7574B"/>
    <w:rsid w:val="00D80D90"/>
    <w:rsid w:val="00D81072"/>
    <w:rsid w:val="00D8183C"/>
    <w:rsid w:val="00D82023"/>
    <w:rsid w:val="00D82325"/>
    <w:rsid w:val="00D82953"/>
    <w:rsid w:val="00D850F9"/>
    <w:rsid w:val="00D861D3"/>
    <w:rsid w:val="00D866B8"/>
    <w:rsid w:val="00D86E3F"/>
    <w:rsid w:val="00D90D99"/>
    <w:rsid w:val="00D917BB"/>
    <w:rsid w:val="00D9297D"/>
    <w:rsid w:val="00D92C3C"/>
    <w:rsid w:val="00D92F79"/>
    <w:rsid w:val="00D935B6"/>
    <w:rsid w:val="00D93746"/>
    <w:rsid w:val="00D96B69"/>
    <w:rsid w:val="00D97FC6"/>
    <w:rsid w:val="00DA18D8"/>
    <w:rsid w:val="00DA1DA0"/>
    <w:rsid w:val="00DA5586"/>
    <w:rsid w:val="00DA58CE"/>
    <w:rsid w:val="00DA6804"/>
    <w:rsid w:val="00DA6B71"/>
    <w:rsid w:val="00DB177A"/>
    <w:rsid w:val="00DB3615"/>
    <w:rsid w:val="00DB49A3"/>
    <w:rsid w:val="00DB4EDC"/>
    <w:rsid w:val="00DB53D7"/>
    <w:rsid w:val="00DB5453"/>
    <w:rsid w:val="00DC2CBA"/>
    <w:rsid w:val="00DC3958"/>
    <w:rsid w:val="00DC3AE1"/>
    <w:rsid w:val="00DC3D76"/>
    <w:rsid w:val="00DC3FCD"/>
    <w:rsid w:val="00DC445E"/>
    <w:rsid w:val="00DC4B74"/>
    <w:rsid w:val="00DC4B81"/>
    <w:rsid w:val="00DC590A"/>
    <w:rsid w:val="00DC69B5"/>
    <w:rsid w:val="00DD03EC"/>
    <w:rsid w:val="00DD08DE"/>
    <w:rsid w:val="00DD1174"/>
    <w:rsid w:val="00DD1AEA"/>
    <w:rsid w:val="00DD2007"/>
    <w:rsid w:val="00DD24B6"/>
    <w:rsid w:val="00DD31B6"/>
    <w:rsid w:val="00DD3454"/>
    <w:rsid w:val="00DD4C08"/>
    <w:rsid w:val="00DD4C30"/>
    <w:rsid w:val="00DD4CD0"/>
    <w:rsid w:val="00DD4FB7"/>
    <w:rsid w:val="00DD6EA8"/>
    <w:rsid w:val="00DD7490"/>
    <w:rsid w:val="00DE086B"/>
    <w:rsid w:val="00DE11B8"/>
    <w:rsid w:val="00DE524E"/>
    <w:rsid w:val="00DE581B"/>
    <w:rsid w:val="00DE6448"/>
    <w:rsid w:val="00DE6A66"/>
    <w:rsid w:val="00DF0676"/>
    <w:rsid w:val="00DF1DAE"/>
    <w:rsid w:val="00DF3ECC"/>
    <w:rsid w:val="00DF3F7D"/>
    <w:rsid w:val="00DF4257"/>
    <w:rsid w:val="00DF6663"/>
    <w:rsid w:val="00E00532"/>
    <w:rsid w:val="00E00650"/>
    <w:rsid w:val="00E00AF1"/>
    <w:rsid w:val="00E00FF5"/>
    <w:rsid w:val="00E011D9"/>
    <w:rsid w:val="00E01B2D"/>
    <w:rsid w:val="00E03D7A"/>
    <w:rsid w:val="00E0464F"/>
    <w:rsid w:val="00E04B36"/>
    <w:rsid w:val="00E07B5D"/>
    <w:rsid w:val="00E11156"/>
    <w:rsid w:val="00E12CFF"/>
    <w:rsid w:val="00E12E95"/>
    <w:rsid w:val="00E12F2F"/>
    <w:rsid w:val="00E13E8B"/>
    <w:rsid w:val="00E140EC"/>
    <w:rsid w:val="00E15A6E"/>
    <w:rsid w:val="00E167CF"/>
    <w:rsid w:val="00E16823"/>
    <w:rsid w:val="00E2328F"/>
    <w:rsid w:val="00E232EF"/>
    <w:rsid w:val="00E241D7"/>
    <w:rsid w:val="00E24BC2"/>
    <w:rsid w:val="00E27900"/>
    <w:rsid w:val="00E27AC8"/>
    <w:rsid w:val="00E30B1A"/>
    <w:rsid w:val="00E30E97"/>
    <w:rsid w:val="00E31C90"/>
    <w:rsid w:val="00E31CC3"/>
    <w:rsid w:val="00E321ED"/>
    <w:rsid w:val="00E32791"/>
    <w:rsid w:val="00E33E34"/>
    <w:rsid w:val="00E3470D"/>
    <w:rsid w:val="00E349A8"/>
    <w:rsid w:val="00E34F44"/>
    <w:rsid w:val="00E3524C"/>
    <w:rsid w:val="00E35452"/>
    <w:rsid w:val="00E37CA5"/>
    <w:rsid w:val="00E40012"/>
    <w:rsid w:val="00E4016F"/>
    <w:rsid w:val="00E404BF"/>
    <w:rsid w:val="00E40736"/>
    <w:rsid w:val="00E4096F"/>
    <w:rsid w:val="00E40BE3"/>
    <w:rsid w:val="00E413D0"/>
    <w:rsid w:val="00E4144B"/>
    <w:rsid w:val="00E41545"/>
    <w:rsid w:val="00E4158D"/>
    <w:rsid w:val="00E4208C"/>
    <w:rsid w:val="00E43B34"/>
    <w:rsid w:val="00E43C6C"/>
    <w:rsid w:val="00E44617"/>
    <w:rsid w:val="00E446CD"/>
    <w:rsid w:val="00E464F2"/>
    <w:rsid w:val="00E46B84"/>
    <w:rsid w:val="00E46FFB"/>
    <w:rsid w:val="00E4723D"/>
    <w:rsid w:val="00E5074A"/>
    <w:rsid w:val="00E507CE"/>
    <w:rsid w:val="00E514D5"/>
    <w:rsid w:val="00E52550"/>
    <w:rsid w:val="00E5293F"/>
    <w:rsid w:val="00E54CA8"/>
    <w:rsid w:val="00E56903"/>
    <w:rsid w:val="00E5705C"/>
    <w:rsid w:val="00E618A0"/>
    <w:rsid w:val="00E62297"/>
    <w:rsid w:val="00E629AA"/>
    <w:rsid w:val="00E62DC6"/>
    <w:rsid w:val="00E640CF"/>
    <w:rsid w:val="00E652A6"/>
    <w:rsid w:val="00E6605B"/>
    <w:rsid w:val="00E678A0"/>
    <w:rsid w:val="00E707C7"/>
    <w:rsid w:val="00E72128"/>
    <w:rsid w:val="00E7235E"/>
    <w:rsid w:val="00E7273A"/>
    <w:rsid w:val="00E72DB7"/>
    <w:rsid w:val="00E730A7"/>
    <w:rsid w:val="00E740FC"/>
    <w:rsid w:val="00E74C69"/>
    <w:rsid w:val="00E75214"/>
    <w:rsid w:val="00E7532B"/>
    <w:rsid w:val="00E763DE"/>
    <w:rsid w:val="00E8071F"/>
    <w:rsid w:val="00E81039"/>
    <w:rsid w:val="00E82470"/>
    <w:rsid w:val="00E852E7"/>
    <w:rsid w:val="00E85A40"/>
    <w:rsid w:val="00E86015"/>
    <w:rsid w:val="00E872AA"/>
    <w:rsid w:val="00E92728"/>
    <w:rsid w:val="00E928A4"/>
    <w:rsid w:val="00E9341E"/>
    <w:rsid w:val="00E93B34"/>
    <w:rsid w:val="00E93F09"/>
    <w:rsid w:val="00E94053"/>
    <w:rsid w:val="00E9428F"/>
    <w:rsid w:val="00E942CC"/>
    <w:rsid w:val="00E95265"/>
    <w:rsid w:val="00E9564C"/>
    <w:rsid w:val="00E9575F"/>
    <w:rsid w:val="00E9641A"/>
    <w:rsid w:val="00E97655"/>
    <w:rsid w:val="00E9787F"/>
    <w:rsid w:val="00EA05F0"/>
    <w:rsid w:val="00EA127E"/>
    <w:rsid w:val="00EA2EB1"/>
    <w:rsid w:val="00EA3416"/>
    <w:rsid w:val="00EA34D3"/>
    <w:rsid w:val="00EA3933"/>
    <w:rsid w:val="00EA4113"/>
    <w:rsid w:val="00EA5EEF"/>
    <w:rsid w:val="00EA6613"/>
    <w:rsid w:val="00EA6A2B"/>
    <w:rsid w:val="00EA7214"/>
    <w:rsid w:val="00EB033D"/>
    <w:rsid w:val="00EB1A6C"/>
    <w:rsid w:val="00EB7486"/>
    <w:rsid w:val="00EC05D6"/>
    <w:rsid w:val="00EC1CA9"/>
    <w:rsid w:val="00EC1DD3"/>
    <w:rsid w:val="00EC2636"/>
    <w:rsid w:val="00EC2ABD"/>
    <w:rsid w:val="00EC4CB4"/>
    <w:rsid w:val="00EC590D"/>
    <w:rsid w:val="00EC6393"/>
    <w:rsid w:val="00EC75F4"/>
    <w:rsid w:val="00EC7A7F"/>
    <w:rsid w:val="00EC7BF7"/>
    <w:rsid w:val="00EC7F3F"/>
    <w:rsid w:val="00ED0436"/>
    <w:rsid w:val="00ED15DD"/>
    <w:rsid w:val="00ED1857"/>
    <w:rsid w:val="00ED50E3"/>
    <w:rsid w:val="00ED6394"/>
    <w:rsid w:val="00EE076E"/>
    <w:rsid w:val="00EE103A"/>
    <w:rsid w:val="00EE2E64"/>
    <w:rsid w:val="00EE2F7E"/>
    <w:rsid w:val="00EE331A"/>
    <w:rsid w:val="00EE3CB2"/>
    <w:rsid w:val="00EE46E1"/>
    <w:rsid w:val="00EE4C3A"/>
    <w:rsid w:val="00EE5903"/>
    <w:rsid w:val="00EE5EE0"/>
    <w:rsid w:val="00EE76E3"/>
    <w:rsid w:val="00EE7862"/>
    <w:rsid w:val="00EF12D4"/>
    <w:rsid w:val="00EF3965"/>
    <w:rsid w:val="00EF397E"/>
    <w:rsid w:val="00EF5CA4"/>
    <w:rsid w:val="00EF633E"/>
    <w:rsid w:val="00EF6BCC"/>
    <w:rsid w:val="00EF6DB3"/>
    <w:rsid w:val="00EF7684"/>
    <w:rsid w:val="00EF7A53"/>
    <w:rsid w:val="00EF7A64"/>
    <w:rsid w:val="00F016B0"/>
    <w:rsid w:val="00F01912"/>
    <w:rsid w:val="00F021C3"/>
    <w:rsid w:val="00F02C4F"/>
    <w:rsid w:val="00F02F72"/>
    <w:rsid w:val="00F0364F"/>
    <w:rsid w:val="00F04F08"/>
    <w:rsid w:val="00F05A51"/>
    <w:rsid w:val="00F064B6"/>
    <w:rsid w:val="00F06E3C"/>
    <w:rsid w:val="00F1089A"/>
    <w:rsid w:val="00F10D32"/>
    <w:rsid w:val="00F1129D"/>
    <w:rsid w:val="00F1137C"/>
    <w:rsid w:val="00F11C4D"/>
    <w:rsid w:val="00F124F2"/>
    <w:rsid w:val="00F12D66"/>
    <w:rsid w:val="00F13283"/>
    <w:rsid w:val="00F14377"/>
    <w:rsid w:val="00F143F0"/>
    <w:rsid w:val="00F1526C"/>
    <w:rsid w:val="00F152FF"/>
    <w:rsid w:val="00F15AA1"/>
    <w:rsid w:val="00F16077"/>
    <w:rsid w:val="00F175B9"/>
    <w:rsid w:val="00F21E0B"/>
    <w:rsid w:val="00F22EE9"/>
    <w:rsid w:val="00F244B7"/>
    <w:rsid w:val="00F25106"/>
    <w:rsid w:val="00F26342"/>
    <w:rsid w:val="00F26426"/>
    <w:rsid w:val="00F27291"/>
    <w:rsid w:val="00F278FF"/>
    <w:rsid w:val="00F31392"/>
    <w:rsid w:val="00F33683"/>
    <w:rsid w:val="00F33701"/>
    <w:rsid w:val="00F34007"/>
    <w:rsid w:val="00F34229"/>
    <w:rsid w:val="00F3469F"/>
    <w:rsid w:val="00F35064"/>
    <w:rsid w:val="00F356A9"/>
    <w:rsid w:val="00F35799"/>
    <w:rsid w:val="00F366AB"/>
    <w:rsid w:val="00F36EE2"/>
    <w:rsid w:val="00F40000"/>
    <w:rsid w:val="00F4064B"/>
    <w:rsid w:val="00F41C2B"/>
    <w:rsid w:val="00F42B01"/>
    <w:rsid w:val="00F42B2B"/>
    <w:rsid w:val="00F44FC1"/>
    <w:rsid w:val="00F47E02"/>
    <w:rsid w:val="00F508B0"/>
    <w:rsid w:val="00F512EA"/>
    <w:rsid w:val="00F517EC"/>
    <w:rsid w:val="00F567F8"/>
    <w:rsid w:val="00F5715A"/>
    <w:rsid w:val="00F57473"/>
    <w:rsid w:val="00F578D0"/>
    <w:rsid w:val="00F603C0"/>
    <w:rsid w:val="00F61749"/>
    <w:rsid w:val="00F617AB"/>
    <w:rsid w:val="00F63418"/>
    <w:rsid w:val="00F649EB"/>
    <w:rsid w:val="00F664E2"/>
    <w:rsid w:val="00F66D65"/>
    <w:rsid w:val="00F70A76"/>
    <w:rsid w:val="00F70CBD"/>
    <w:rsid w:val="00F70D61"/>
    <w:rsid w:val="00F7116B"/>
    <w:rsid w:val="00F712A3"/>
    <w:rsid w:val="00F72270"/>
    <w:rsid w:val="00F725A9"/>
    <w:rsid w:val="00F7305A"/>
    <w:rsid w:val="00F743E9"/>
    <w:rsid w:val="00F74C0C"/>
    <w:rsid w:val="00F74EC6"/>
    <w:rsid w:val="00F750A2"/>
    <w:rsid w:val="00F75D16"/>
    <w:rsid w:val="00F75E50"/>
    <w:rsid w:val="00F76567"/>
    <w:rsid w:val="00F775E7"/>
    <w:rsid w:val="00F77BE2"/>
    <w:rsid w:val="00F80C5A"/>
    <w:rsid w:val="00F82E24"/>
    <w:rsid w:val="00F84404"/>
    <w:rsid w:val="00F8469D"/>
    <w:rsid w:val="00F84D2C"/>
    <w:rsid w:val="00F854A1"/>
    <w:rsid w:val="00F85861"/>
    <w:rsid w:val="00F8736F"/>
    <w:rsid w:val="00F87BFB"/>
    <w:rsid w:val="00F87DFC"/>
    <w:rsid w:val="00F92928"/>
    <w:rsid w:val="00F9440D"/>
    <w:rsid w:val="00F94858"/>
    <w:rsid w:val="00F94FF1"/>
    <w:rsid w:val="00F95073"/>
    <w:rsid w:val="00F967E6"/>
    <w:rsid w:val="00F97018"/>
    <w:rsid w:val="00FA0410"/>
    <w:rsid w:val="00FA12B6"/>
    <w:rsid w:val="00FA16E9"/>
    <w:rsid w:val="00FA1F7B"/>
    <w:rsid w:val="00FA39FA"/>
    <w:rsid w:val="00FA4612"/>
    <w:rsid w:val="00FA6EB2"/>
    <w:rsid w:val="00FA6FCA"/>
    <w:rsid w:val="00FA709D"/>
    <w:rsid w:val="00FB07F8"/>
    <w:rsid w:val="00FB1F14"/>
    <w:rsid w:val="00FB3746"/>
    <w:rsid w:val="00FB3C43"/>
    <w:rsid w:val="00FB4049"/>
    <w:rsid w:val="00FB405C"/>
    <w:rsid w:val="00FC0E76"/>
    <w:rsid w:val="00FC27BC"/>
    <w:rsid w:val="00FC2881"/>
    <w:rsid w:val="00FC2E32"/>
    <w:rsid w:val="00FC3391"/>
    <w:rsid w:val="00FC3E32"/>
    <w:rsid w:val="00FC41C3"/>
    <w:rsid w:val="00FC5AD6"/>
    <w:rsid w:val="00FC6014"/>
    <w:rsid w:val="00FD0133"/>
    <w:rsid w:val="00FD1262"/>
    <w:rsid w:val="00FD12F9"/>
    <w:rsid w:val="00FD23F5"/>
    <w:rsid w:val="00FD28F2"/>
    <w:rsid w:val="00FD2B81"/>
    <w:rsid w:val="00FD3481"/>
    <w:rsid w:val="00FD542D"/>
    <w:rsid w:val="00FD62B7"/>
    <w:rsid w:val="00FE112E"/>
    <w:rsid w:val="00FE139F"/>
    <w:rsid w:val="00FE1D05"/>
    <w:rsid w:val="00FE22C6"/>
    <w:rsid w:val="00FE249A"/>
    <w:rsid w:val="00FE2D2E"/>
    <w:rsid w:val="00FE3121"/>
    <w:rsid w:val="00FE337E"/>
    <w:rsid w:val="00FE46B1"/>
    <w:rsid w:val="00FE491B"/>
    <w:rsid w:val="00FE5323"/>
    <w:rsid w:val="00FE5867"/>
    <w:rsid w:val="00FE6884"/>
    <w:rsid w:val="00FE6AC4"/>
    <w:rsid w:val="00FE78CA"/>
    <w:rsid w:val="00FF0885"/>
    <w:rsid w:val="00FF0BCC"/>
    <w:rsid w:val="00FF10A8"/>
    <w:rsid w:val="00FF11CD"/>
    <w:rsid w:val="00FF158C"/>
    <w:rsid w:val="00FF1C02"/>
    <w:rsid w:val="00FF38E0"/>
    <w:rsid w:val="00FF3D5D"/>
    <w:rsid w:val="00FF3F0F"/>
    <w:rsid w:val="00FF4A04"/>
    <w:rsid w:val="00FF6F42"/>
    <w:rsid w:val="00FF7BA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E02FCA2"/>
  <w15:docId w15:val="{5FE592B9-717F-47BD-809C-A6750CE3B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lock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6A86"/>
    <w:rPr>
      <w:sz w:val="24"/>
      <w:szCs w:val="24"/>
      <w:lang w:eastAsia="en-US"/>
    </w:rPr>
  </w:style>
  <w:style w:type="paragraph" w:styleId="Heading1">
    <w:name w:val="heading 1"/>
    <w:basedOn w:val="Normal"/>
    <w:next w:val="Normal"/>
    <w:link w:val="Heading1Char"/>
    <w:uiPriority w:val="99"/>
    <w:qFormat/>
    <w:rsid w:val="00626A86"/>
    <w:pPr>
      <w:keepNext/>
      <w:outlineLvl w:val="0"/>
    </w:pPr>
    <w:rPr>
      <w:b/>
      <w:sz w:val="26"/>
      <w:szCs w:val="26"/>
      <w:lang w:val="en-GB"/>
    </w:rPr>
  </w:style>
  <w:style w:type="paragraph" w:styleId="Heading2">
    <w:name w:val="heading 2"/>
    <w:basedOn w:val="Normal"/>
    <w:next w:val="Normal"/>
    <w:link w:val="Heading2Char"/>
    <w:uiPriority w:val="99"/>
    <w:qFormat/>
    <w:rsid w:val="00626A86"/>
    <w:pPr>
      <w:keepNext/>
      <w:outlineLvl w:val="1"/>
    </w:pPr>
    <w:rPr>
      <w:b/>
      <w:bCs/>
      <w:sz w:val="28"/>
      <w:lang w:val="en-US"/>
    </w:rPr>
  </w:style>
  <w:style w:type="paragraph" w:styleId="Heading3">
    <w:name w:val="heading 3"/>
    <w:basedOn w:val="Normal"/>
    <w:next w:val="Normal"/>
    <w:link w:val="Heading3Char"/>
    <w:uiPriority w:val="99"/>
    <w:qFormat/>
    <w:rsid w:val="00626A86"/>
    <w:pPr>
      <w:keepNext/>
      <w:jc w:val="both"/>
      <w:outlineLvl w:val="2"/>
    </w:pPr>
    <w:rPr>
      <w:b/>
      <w:bCs/>
    </w:rPr>
  </w:style>
  <w:style w:type="paragraph" w:styleId="Heading4">
    <w:name w:val="heading 4"/>
    <w:basedOn w:val="Normal"/>
    <w:next w:val="Normal"/>
    <w:link w:val="Heading4Char"/>
    <w:uiPriority w:val="99"/>
    <w:qFormat/>
    <w:rsid w:val="00626A86"/>
    <w:pPr>
      <w:keepNext/>
      <w:outlineLvl w:val="3"/>
    </w:pPr>
    <w:rPr>
      <w:b/>
      <w:bCs/>
      <w:i/>
      <w:lang w:val="fr-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40E4"/>
    <w:rPr>
      <w:rFonts w:ascii="Cambria" w:eastAsia="Times New Roman" w:hAnsi="Cambria" w:cs="Times New Roman"/>
      <w:b/>
      <w:bCs/>
      <w:kern w:val="32"/>
      <w:sz w:val="32"/>
      <w:szCs w:val="32"/>
      <w:lang w:val="en-CA" w:eastAsia="en-US"/>
    </w:rPr>
  </w:style>
  <w:style w:type="character" w:customStyle="1" w:styleId="Heading2Char">
    <w:name w:val="Heading 2 Char"/>
    <w:basedOn w:val="DefaultParagraphFont"/>
    <w:link w:val="Heading2"/>
    <w:uiPriority w:val="9"/>
    <w:semiHidden/>
    <w:rsid w:val="00DE40E4"/>
    <w:rPr>
      <w:rFonts w:ascii="Cambria" w:eastAsia="Times New Roman" w:hAnsi="Cambria" w:cs="Times New Roman"/>
      <w:b/>
      <w:bCs/>
      <w:i/>
      <w:iCs/>
      <w:sz w:val="28"/>
      <w:szCs w:val="28"/>
      <w:lang w:val="en-CA" w:eastAsia="en-US"/>
    </w:rPr>
  </w:style>
  <w:style w:type="character" w:customStyle="1" w:styleId="Heading3Char">
    <w:name w:val="Heading 3 Char"/>
    <w:basedOn w:val="DefaultParagraphFont"/>
    <w:link w:val="Heading3"/>
    <w:uiPriority w:val="9"/>
    <w:semiHidden/>
    <w:rsid w:val="00DE40E4"/>
    <w:rPr>
      <w:rFonts w:ascii="Cambria" w:eastAsia="Times New Roman" w:hAnsi="Cambria" w:cs="Times New Roman"/>
      <w:b/>
      <w:bCs/>
      <w:sz w:val="26"/>
      <w:szCs w:val="26"/>
      <w:lang w:val="en-CA" w:eastAsia="en-US"/>
    </w:rPr>
  </w:style>
  <w:style w:type="character" w:customStyle="1" w:styleId="Heading4Char">
    <w:name w:val="Heading 4 Char"/>
    <w:basedOn w:val="DefaultParagraphFont"/>
    <w:link w:val="Heading4"/>
    <w:uiPriority w:val="9"/>
    <w:semiHidden/>
    <w:rsid w:val="00DE40E4"/>
    <w:rPr>
      <w:rFonts w:ascii="Calibri" w:eastAsia="Times New Roman" w:hAnsi="Calibri" w:cs="Times New Roman"/>
      <w:b/>
      <w:bCs/>
      <w:sz w:val="28"/>
      <w:szCs w:val="28"/>
      <w:lang w:val="en-CA" w:eastAsia="en-US"/>
    </w:rPr>
  </w:style>
  <w:style w:type="paragraph" w:styleId="Header">
    <w:name w:val="header"/>
    <w:basedOn w:val="Normal"/>
    <w:link w:val="HeaderChar"/>
    <w:uiPriority w:val="99"/>
    <w:rsid w:val="00626A86"/>
    <w:pPr>
      <w:tabs>
        <w:tab w:val="center" w:pos="4320"/>
        <w:tab w:val="right" w:pos="8640"/>
      </w:tabs>
    </w:pPr>
    <w:rPr>
      <w:lang w:val="en-US"/>
    </w:rPr>
  </w:style>
  <w:style w:type="character" w:customStyle="1" w:styleId="HeaderChar">
    <w:name w:val="Header Char"/>
    <w:basedOn w:val="DefaultParagraphFont"/>
    <w:link w:val="Header"/>
    <w:uiPriority w:val="99"/>
    <w:locked/>
    <w:rsid w:val="003C3A5B"/>
    <w:rPr>
      <w:rFonts w:cs="Times New Roman"/>
      <w:sz w:val="24"/>
      <w:szCs w:val="24"/>
      <w:lang w:val="en-US" w:eastAsia="en-US"/>
    </w:rPr>
  </w:style>
  <w:style w:type="paragraph" w:styleId="BodyTextIndent3">
    <w:name w:val="Body Text Indent 3"/>
    <w:basedOn w:val="Normal"/>
    <w:link w:val="BodyTextIndent3Char"/>
    <w:uiPriority w:val="99"/>
    <w:rsid w:val="00626A86"/>
    <w:pPr>
      <w:ind w:left="2880"/>
    </w:pPr>
    <w:rPr>
      <w:szCs w:val="26"/>
      <w:lang w:val="en-GB"/>
    </w:rPr>
  </w:style>
  <w:style w:type="character" w:customStyle="1" w:styleId="BodyTextIndent3Char">
    <w:name w:val="Body Text Indent 3 Char"/>
    <w:basedOn w:val="DefaultParagraphFont"/>
    <w:link w:val="BodyTextIndent3"/>
    <w:uiPriority w:val="99"/>
    <w:semiHidden/>
    <w:rsid w:val="00DE40E4"/>
    <w:rPr>
      <w:sz w:val="16"/>
      <w:szCs w:val="16"/>
      <w:lang w:val="en-CA" w:eastAsia="en-US"/>
    </w:rPr>
  </w:style>
  <w:style w:type="paragraph" w:styleId="BodyTextIndent2">
    <w:name w:val="Body Text Indent 2"/>
    <w:basedOn w:val="Normal"/>
    <w:link w:val="BodyTextIndent2Char"/>
    <w:uiPriority w:val="99"/>
    <w:rsid w:val="00626A86"/>
    <w:pPr>
      <w:ind w:left="2880"/>
    </w:pPr>
    <w:rPr>
      <w:sz w:val="26"/>
      <w:szCs w:val="26"/>
      <w:lang w:val="en-GB"/>
    </w:rPr>
  </w:style>
  <w:style w:type="character" w:customStyle="1" w:styleId="BodyTextIndent2Char">
    <w:name w:val="Body Text Indent 2 Char"/>
    <w:basedOn w:val="DefaultParagraphFont"/>
    <w:link w:val="BodyTextIndent2"/>
    <w:uiPriority w:val="99"/>
    <w:semiHidden/>
    <w:rsid w:val="00DE40E4"/>
    <w:rPr>
      <w:sz w:val="24"/>
      <w:szCs w:val="24"/>
      <w:lang w:val="en-CA" w:eastAsia="en-US"/>
    </w:rPr>
  </w:style>
  <w:style w:type="paragraph" w:styleId="BodyTextIndent">
    <w:name w:val="Body Text Indent"/>
    <w:basedOn w:val="Normal"/>
    <w:link w:val="BodyTextIndentChar"/>
    <w:uiPriority w:val="99"/>
    <w:rsid w:val="00626A86"/>
    <w:pPr>
      <w:ind w:left="720" w:hanging="720"/>
    </w:pPr>
    <w:rPr>
      <w:sz w:val="26"/>
      <w:szCs w:val="26"/>
      <w:lang w:val="en-GB"/>
    </w:rPr>
  </w:style>
  <w:style w:type="character" w:customStyle="1" w:styleId="BodyTextIndentChar">
    <w:name w:val="Body Text Indent Char"/>
    <w:basedOn w:val="DefaultParagraphFont"/>
    <w:link w:val="BodyTextIndent"/>
    <w:uiPriority w:val="99"/>
    <w:semiHidden/>
    <w:rsid w:val="00DE40E4"/>
    <w:rPr>
      <w:sz w:val="24"/>
      <w:szCs w:val="24"/>
      <w:lang w:val="en-CA" w:eastAsia="en-US"/>
    </w:rPr>
  </w:style>
  <w:style w:type="paragraph" w:styleId="Footer">
    <w:name w:val="footer"/>
    <w:basedOn w:val="Normal"/>
    <w:link w:val="FooterChar"/>
    <w:uiPriority w:val="99"/>
    <w:rsid w:val="00626A86"/>
    <w:pPr>
      <w:tabs>
        <w:tab w:val="center" w:pos="4320"/>
        <w:tab w:val="right" w:pos="8640"/>
      </w:tabs>
    </w:pPr>
  </w:style>
  <w:style w:type="character" w:customStyle="1" w:styleId="FooterChar">
    <w:name w:val="Footer Char"/>
    <w:basedOn w:val="DefaultParagraphFont"/>
    <w:link w:val="Footer"/>
    <w:uiPriority w:val="99"/>
    <w:rsid w:val="00DE40E4"/>
    <w:rPr>
      <w:sz w:val="24"/>
      <w:szCs w:val="24"/>
      <w:lang w:val="en-CA" w:eastAsia="en-US"/>
    </w:rPr>
  </w:style>
  <w:style w:type="character" w:styleId="PageNumber">
    <w:name w:val="page number"/>
    <w:basedOn w:val="DefaultParagraphFont"/>
    <w:uiPriority w:val="99"/>
    <w:rsid w:val="00626A86"/>
    <w:rPr>
      <w:rFonts w:cs="Times New Roman"/>
    </w:rPr>
  </w:style>
  <w:style w:type="paragraph" w:styleId="BodyText">
    <w:name w:val="Body Text"/>
    <w:basedOn w:val="Normal"/>
    <w:link w:val="BodyTextChar"/>
    <w:uiPriority w:val="99"/>
    <w:rsid w:val="00626A86"/>
    <w:rPr>
      <w:b/>
      <w:bCs/>
      <w:lang w:val="en-US"/>
    </w:rPr>
  </w:style>
  <w:style w:type="character" w:customStyle="1" w:styleId="BodyTextChar">
    <w:name w:val="Body Text Char"/>
    <w:basedOn w:val="DefaultParagraphFont"/>
    <w:link w:val="BodyText"/>
    <w:uiPriority w:val="99"/>
    <w:semiHidden/>
    <w:rsid w:val="00DE40E4"/>
    <w:rPr>
      <w:sz w:val="24"/>
      <w:szCs w:val="24"/>
      <w:lang w:val="en-CA" w:eastAsia="en-US"/>
    </w:rPr>
  </w:style>
  <w:style w:type="character" w:styleId="Hyperlink">
    <w:name w:val="Hyperlink"/>
    <w:basedOn w:val="DefaultParagraphFont"/>
    <w:uiPriority w:val="99"/>
    <w:rsid w:val="00626A86"/>
    <w:rPr>
      <w:rFonts w:cs="Times New Roman"/>
      <w:color w:val="0000FF"/>
      <w:u w:val="single"/>
    </w:rPr>
  </w:style>
  <w:style w:type="character" w:styleId="HTMLTypewriter">
    <w:name w:val="HTML Typewriter"/>
    <w:basedOn w:val="DefaultParagraphFont"/>
    <w:uiPriority w:val="99"/>
    <w:rsid w:val="00626A86"/>
    <w:rPr>
      <w:rFonts w:ascii="Courier New" w:eastAsia="Times New Roman" w:hAnsi="Courier New" w:cs="Courier New"/>
      <w:sz w:val="20"/>
      <w:szCs w:val="20"/>
    </w:rPr>
  </w:style>
  <w:style w:type="paragraph" w:styleId="BodyText2">
    <w:name w:val="Body Text 2"/>
    <w:basedOn w:val="Normal"/>
    <w:link w:val="BodyText2Char"/>
    <w:uiPriority w:val="99"/>
    <w:rsid w:val="00626A86"/>
    <w:rPr>
      <w:b/>
      <w:bCs/>
      <w:i/>
      <w:iCs/>
      <w:szCs w:val="20"/>
      <w:lang w:val="fr-CA"/>
    </w:rPr>
  </w:style>
  <w:style w:type="character" w:customStyle="1" w:styleId="BodyText2Char">
    <w:name w:val="Body Text 2 Char"/>
    <w:basedOn w:val="DefaultParagraphFont"/>
    <w:link w:val="BodyText2"/>
    <w:uiPriority w:val="99"/>
    <w:semiHidden/>
    <w:rsid w:val="00DE40E4"/>
    <w:rPr>
      <w:sz w:val="24"/>
      <w:szCs w:val="24"/>
      <w:lang w:val="en-CA" w:eastAsia="en-US"/>
    </w:rPr>
  </w:style>
  <w:style w:type="paragraph" w:styleId="FootnoteText">
    <w:name w:val="footnote text"/>
    <w:basedOn w:val="Normal"/>
    <w:link w:val="FootnoteTextChar"/>
    <w:uiPriority w:val="99"/>
    <w:semiHidden/>
    <w:rsid w:val="00905BD1"/>
    <w:rPr>
      <w:sz w:val="20"/>
      <w:szCs w:val="20"/>
      <w:lang w:val="fr-FR" w:eastAsia="fr-FR"/>
    </w:rPr>
  </w:style>
  <w:style w:type="character" w:customStyle="1" w:styleId="FootnoteTextChar">
    <w:name w:val="Footnote Text Char"/>
    <w:basedOn w:val="DefaultParagraphFont"/>
    <w:link w:val="FootnoteText"/>
    <w:uiPriority w:val="99"/>
    <w:semiHidden/>
    <w:rsid w:val="00DE40E4"/>
    <w:rPr>
      <w:sz w:val="20"/>
      <w:szCs w:val="20"/>
      <w:lang w:val="en-CA" w:eastAsia="en-US"/>
    </w:rPr>
  </w:style>
  <w:style w:type="character" w:styleId="FootnoteReference">
    <w:name w:val="footnote reference"/>
    <w:basedOn w:val="DefaultParagraphFont"/>
    <w:uiPriority w:val="99"/>
    <w:semiHidden/>
    <w:rsid w:val="00905BD1"/>
    <w:rPr>
      <w:rFonts w:cs="Times New Roman"/>
      <w:vertAlign w:val="superscript"/>
    </w:rPr>
  </w:style>
  <w:style w:type="paragraph" w:styleId="BalloonText">
    <w:name w:val="Balloon Text"/>
    <w:basedOn w:val="Normal"/>
    <w:link w:val="BalloonTextChar"/>
    <w:uiPriority w:val="99"/>
    <w:semiHidden/>
    <w:rsid w:val="003618FB"/>
    <w:rPr>
      <w:rFonts w:ascii="Tahoma" w:hAnsi="Tahoma" w:cs="Tahoma"/>
      <w:sz w:val="16"/>
      <w:szCs w:val="16"/>
    </w:rPr>
  </w:style>
  <w:style w:type="character" w:customStyle="1" w:styleId="BalloonTextChar">
    <w:name w:val="Balloon Text Char"/>
    <w:basedOn w:val="DefaultParagraphFont"/>
    <w:link w:val="BalloonText"/>
    <w:uiPriority w:val="99"/>
    <w:semiHidden/>
    <w:rsid w:val="00DE40E4"/>
    <w:rPr>
      <w:sz w:val="0"/>
      <w:szCs w:val="0"/>
      <w:lang w:val="en-CA" w:eastAsia="en-US"/>
    </w:rPr>
  </w:style>
  <w:style w:type="character" w:styleId="CommentReference">
    <w:name w:val="annotation reference"/>
    <w:basedOn w:val="DefaultParagraphFont"/>
    <w:uiPriority w:val="99"/>
    <w:semiHidden/>
    <w:rsid w:val="003618FB"/>
    <w:rPr>
      <w:rFonts w:cs="Times New Roman"/>
      <w:sz w:val="16"/>
      <w:szCs w:val="16"/>
    </w:rPr>
  </w:style>
  <w:style w:type="paragraph" w:styleId="CommentText">
    <w:name w:val="annotation text"/>
    <w:basedOn w:val="Normal"/>
    <w:link w:val="CommentTextChar"/>
    <w:uiPriority w:val="99"/>
    <w:semiHidden/>
    <w:rsid w:val="003618FB"/>
    <w:rPr>
      <w:sz w:val="20"/>
      <w:szCs w:val="20"/>
    </w:rPr>
  </w:style>
  <w:style w:type="character" w:customStyle="1" w:styleId="CommentTextChar">
    <w:name w:val="Comment Text Char"/>
    <w:basedOn w:val="DefaultParagraphFont"/>
    <w:link w:val="CommentText"/>
    <w:uiPriority w:val="99"/>
    <w:semiHidden/>
    <w:locked/>
    <w:rsid w:val="007C7128"/>
    <w:rPr>
      <w:rFonts w:cs="Times New Roman"/>
      <w:lang w:eastAsia="en-US"/>
    </w:rPr>
  </w:style>
  <w:style w:type="paragraph" w:styleId="CommentSubject">
    <w:name w:val="annotation subject"/>
    <w:basedOn w:val="CommentText"/>
    <w:next w:val="CommentText"/>
    <w:link w:val="CommentSubjectChar"/>
    <w:uiPriority w:val="99"/>
    <w:semiHidden/>
    <w:rsid w:val="003618FB"/>
    <w:rPr>
      <w:b/>
      <w:bCs/>
    </w:rPr>
  </w:style>
  <w:style w:type="character" w:customStyle="1" w:styleId="CommentSubjectChar">
    <w:name w:val="Comment Subject Char"/>
    <w:basedOn w:val="CommentTextChar"/>
    <w:link w:val="CommentSubject"/>
    <w:uiPriority w:val="99"/>
    <w:semiHidden/>
    <w:rsid w:val="00DE40E4"/>
    <w:rPr>
      <w:rFonts w:cs="Times New Roman"/>
      <w:b/>
      <w:bCs/>
      <w:sz w:val="20"/>
      <w:szCs w:val="20"/>
      <w:lang w:val="en-CA" w:eastAsia="en-US"/>
    </w:rPr>
  </w:style>
  <w:style w:type="paragraph" w:styleId="NormalWeb">
    <w:name w:val="Normal (Web)"/>
    <w:basedOn w:val="Normal"/>
    <w:uiPriority w:val="99"/>
    <w:rsid w:val="00EA6613"/>
    <w:pPr>
      <w:spacing w:before="100" w:beforeAutospacing="1" w:after="100" w:afterAutospacing="1"/>
    </w:pPr>
    <w:rPr>
      <w:lang w:val="en-US"/>
    </w:rPr>
  </w:style>
  <w:style w:type="character" w:styleId="BookTitle">
    <w:name w:val="Book Title"/>
    <w:basedOn w:val="DefaultParagraphFont"/>
    <w:uiPriority w:val="99"/>
    <w:qFormat/>
    <w:rsid w:val="00120E97"/>
    <w:rPr>
      <w:b/>
      <w:smallCaps/>
      <w:spacing w:val="5"/>
    </w:rPr>
  </w:style>
  <w:style w:type="paragraph" w:styleId="ListParagraph">
    <w:name w:val="List Paragraph"/>
    <w:basedOn w:val="Normal"/>
    <w:uiPriority w:val="34"/>
    <w:qFormat/>
    <w:rsid w:val="007A3970"/>
    <w:pPr>
      <w:spacing w:after="200" w:line="276" w:lineRule="auto"/>
      <w:ind w:left="720"/>
      <w:contextualSpacing/>
    </w:pPr>
    <w:rPr>
      <w:rFonts w:ascii="Calibri" w:hAnsi="Calibri"/>
      <w:sz w:val="22"/>
      <w:szCs w:val="22"/>
    </w:rPr>
  </w:style>
  <w:style w:type="character" w:styleId="Emphasis">
    <w:name w:val="Emphasis"/>
    <w:basedOn w:val="DefaultParagraphFont"/>
    <w:uiPriority w:val="20"/>
    <w:qFormat/>
    <w:rsid w:val="00D65888"/>
    <w:rPr>
      <w:rFonts w:cs="Times New Roman"/>
      <w:i/>
      <w:iCs/>
    </w:rPr>
  </w:style>
  <w:style w:type="paragraph" w:styleId="Revision">
    <w:name w:val="Revision"/>
    <w:hidden/>
    <w:uiPriority w:val="99"/>
    <w:semiHidden/>
    <w:rsid w:val="006F298C"/>
    <w:rPr>
      <w:sz w:val="24"/>
      <w:szCs w:val="24"/>
      <w:lang w:eastAsia="en-US"/>
    </w:rPr>
  </w:style>
  <w:style w:type="paragraph" w:customStyle="1" w:styleId="yiv8448520967">
    <w:name w:val="yiv8448520967"/>
    <w:basedOn w:val="Normal"/>
    <w:rsid w:val="004449CD"/>
    <w:pPr>
      <w:spacing w:before="100" w:beforeAutospacing="1" w:after="100" w:afterAutospacing="1"/>
    </w:pPr>
    <w:rPr>
      <w:lang w:val="en-US"/>
    </w:rPr>
  </w:style>
  <w:style w:type="character" w:styleId="HTMLCite">
    <w:name w:val="HTML Cite"/>
    <w:basedOn w:val="DefaultParagraphFont"/>
    <w:uiPriority w:val="99"/>
    <w:semiHidden/>
    <w:unhideWhenUsed/>
    <w:rsid w:val="003A27D5"/>
    <w:rPr>
      <w:i/>
      <w:iCs/>
    </w:rPr>
  </w:style>
  <w:style w:type="character" w:customStyle="1" w:styleId="f">
    <w:name w:val="f"/>
    <w:basedOn w:val="DefaultParagraphFont"/>
    <w:rsid w:val="00204099"/>
  </w:style>
  <w:style w:type="character" w:styleId="FollowedHyperlink">
    <w:name w:val="FollowedHyperlink"/>
    <w:basedOn w:val="DefaultParagraphFont"/>
    <w:uiPriority w:val="99"/>
    <w:semiHidden/>
    <w:unhideWhenUsed/>
    <w:rsid w:val="003A0150"/>
    <w:rPr>
      <w:color w:val="800080" w:themeColor="followedHyperlink"/>
      <w:u w:val="single"/>
    </w:rPr>
  </w:style>
  <w:style w:type="character" w:customStyle="1" w:styleId="apple-converted-space">
    <w:name w:val="apple-converted-space"/>
    <w:basedOn w:val="DefaultParagraphFont"/>
    <w:rsid w:val="00424E99"/>
  </w:style>
  <w:style w:type="character" w:customStyle="1" w:styleId="highlight">
    <w:name w:val="highlight"/>
    <w:basedOn w:val="DefaultParagraphFont"/>
    <w:rsid w:val="00FF10A8"/>
  </w:style>
  <w:style w:type="character" w:customStyle="1" w:styleId="st">
    <w:name w:val="st"/>
    <w:basedOn w:val="DefaultParagraphFont"/>
    <w:rsid w:val="00C9522D"/>
  </w:style>
  <w:style w:type="paragraph" w:customStyle="1" w:styleId="Default">
    <w:name w:val="Default"/>
    <w:rsid w:val="0067029A"/>
    <w:pPr>
      <w:autoSpaceDE w:val="0"/>
      <w:autoSpaceDN w:val="0"/>
      <w:adjustRightInd w:val="0"/>
    </w:pPr>
    <w:rPr>
      <w:rFonts w:ascii="Helvetica Neue" w:eastAsiaTheme="minorHAnsi" w:hAnsi="Helvetica Neue" w:cs="Helvetica Neue"/>
      <w:color w:val="000000"/>
      <w:sz w:val="24"/>
      <w:szCs w:val="24"/>
      <w:lang w:val="fr-FR" w:eastAsia="en-US"/>
    </w:rPr>
  </w:style>
  <w:style w:type="paragraph" w:styleId="HTMLPreformatted">
    <w:name w:val="HTML Preformatted"/>
    <w:basedOn w:val="Normal"/>
    <w:link w:val="HTMLPreformattedChar"/>
    <w:uiPriority w:val="99"/>
    <w:semiHidden/>
    <w:unhideWhenUsed/>
    <w:rsid w:val="001F75CA"/>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F75CA"/>
    <w:rPr>
      <w:rFonts w:ascii="Consolas" w:hAnsi="Consolas"/>
      <w:lang w:eastAsia="en-US"/>
    </w:rPr>
  </w:style>
  <w:style w:type="character" w:customStyle="1" w:styleId="fl-heading-text">
    <w:name w:val="fl-heading-text"/>
    <w:basedOn w:val="DefaultParagraphFont"/>
    <w:rsid w:val="008F753A"/>
  </w:style>
  <w:style w:type="character" w:styleId="Strong">
    <w:name w:val="Strong"/>
    <w:basedOn w:val="DefaultParagraphFont"/>
    <w:uiPriority w:val="22"/>
    <w:qFormat/>
    <w:locked/>
    <w:rsid w:val="00475808"/>
    <w:rPr>
      <w:b/>
      <w:bCs/>
    </w:rPr>
  </w:style>
  <w:style w:type="paragraph" w:styleId="Subtitle">
    <w:name w:val="Subtitle"/>
    <w:basedOn w:val="Normal"/>
    <w:next w:val="Normal"/>
    <w:link w:val="SubtitleChar"/>
    <w:qFormat/>
    <w:locked/>
    <w:rsid w:val="008D3147"/>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D3147"/>
    <w:rPr>
      <w:rFonts w:asciiTheme="minorHAnsi" w:eastAsiaTheme="minorEastAsia" w:hAnsiTheme="minorHAnsi" w:cstheme="minorBidi"/>
      <w:color w:val="5A5A5A" w:themeColor="text1" w:themeTint="A5"/>
      <w:spacing w:val="15"/>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793788">
      <w:bodyDiv w:val="1"/>
      <w:marLeft w:val="0"/>
      <w:marRight w:val="0"/>
      <w:marTop w:val="0"/>
      <w:marBottom w:val="0"/>
      <w:divBdr>
        <w:top w:val="none" w:sz="0" w:space="0" w:color="auto"/>
        <w:left w:val="none" w:sz="0" w:space="0" w:color="auto"/>
        <w:bottom w:val="none" w:sz="0" w:space="0" w:color="auto"/>
        <w:right w:val="none" w:sz="0" w:space="0" w:color="auto"/>
      </w:divBdr>
    </w:div>
    <w:div w:id="117336573">
      <w:bodyDiv w:val="1"/>
      <w:marLeft w:val="0"/>
      <w:marRight w:val="0"/>
      <w:marTop w:val="0"/>
      <w:marBottom w:val="0"/>
      <w:divBdr>
        <w:top w:val="none" w:sz="0" w:space="0" w:color="auto"/>
        <w:left w:val="none" w:sz="0" w:space="0" w:color="auto"/>
        <w:bottom w:val="none" w:sz="0" w:space="0" w:color="auto"/>
        <w:right w:val="none" w:sz="0" w:space="0" w:color="auto"/>
      </w:divBdr>
      <w:divsChild>
        <w:div w:id="129635279">
          <w:marLeft w:val="0"/>
          <w:marRight w:val="0"/>
          <w:marTop w:val="0"/>
          <w:marBottom w:val="0"/>
          <w:divBdr>
            <w:top w:val="none" w:sz="0" w:space="0" w:color="auto"/>
            <w:left w:val="none" w:sz="0" w:space="0" w:color="auto"/>
            <w:bottom w:val="none" w:sz="0" w:space="0" w:color="auto"/>
            <w:right w:val="none" w:sz="0" w:space="0" w:color="auto"/>
          </w:divBdr>
          <w:divsChild>
            <w:div w:id="2117021743">
              <w:marLeft w:val="0"/>
              <w:marRight w:val="0"/>
              <w:marTop w:val="0"/>
              <w:marBottom w:val="0"/>
              <w:divBdr>
                <w:top w:val="none" w:sz="0" w:space="0" w:color="auto"/>
                <w:left w:val="none" w:sz="0" w:space="0" w:color="auto"/>
                <w:bottom w:val="none" w:sz="0" w:space="0" w:color="auto"/>
                <w:right w:val="none" w:sz="0" w:space="0" w:color="auto"/>
              </w:divBdr>
              <w:divsChild>
                <w:div w:id="1182620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9188674">
      <w:bodyDiv w:val="1"/>
      <w:marLeft w:val="0"/>
      <w:marRight w:val="0"/>
      <w:marTop w:val="0"/>
      <w:marBottom w:val="0"/>
      <w:divBdr>
        <w:top w:val="none" w:sz="0" w:space="0" w:color="auto"/>
        <w:left w:val="none" w:sz="0" w:space="0" w:color="auto"/>
        <w:bottom w:val="none" w:sz="0" w:space="0" w:color="auto"/>
        <w:right w:val="none" w:sz="0" w:space="0" w:color="auto"/>
      </w:divBdr>
    </w:div>
    <w:div w:id="365907127">
      <w:bodyDiv w:val="1"/>
      <w:marLeft w:val="0"/>
      <w:marRight w:val="0"/>
      <w:marTop w:val="0"/>
      <w:marBottom w:val="0"/>
      <w:divBdr>
        <w:top w:val="none" w:sz="0" w:space="0" w:color="auto"/>
        <w:left w:val="none" w:sz="0" w:space="0" w:color="auto"/>
        <w:bottom w:val="none" w:sz="0" w:space="0" w:color="auto"/>
        <w:right w:val="none" w:sz="0" w:space="0" w:color="auto"/>
      </w:divBdr>
    </w:div>
    <w:div w:id="375013448">
      <w:bodyDiv w:val="1"/>
      <w:marLeft w:val="0"/>
      <w:marRight w:val="0"/>
      <w:marTop w:val="0"/>
      <w:marBottom w:val="0"/>
      <w:divBdr>
        <w:top w:val="none" w:sz="0" w:space="0" w:color="auto"/>
        <w:left w:val="none" w:sz="0" w:space="0" w:color="auto"/>
        <w:bottom w:val="none" w:sz="0" w:space="0" w:color="auto"/>
        <w:right w:val="none" w:sz="0" w:space="0" w:color="auto"/>
      </w:divBdr>
      <w:divsChild>
        <w:div w:id="1677079423">
          <w:marLeft w:val="0"/>
          <w:marRight w:val="0"/>
          <w:marTop w:val="0"/>
          <w:marBottom w:val="0"/>
          <w:divBdr>
            <w:top w:val="none" w:sz="0" w:space="0" w:color="auto"/>
            <w:left w:val="none" w:sz="0" w:space="0" w:color="auto"/>
            <w:bottom w:val="none" w:sz="0" w:space="0" w:color="auto"/>
            <w:right w:val="none" w:sz="0" w:space="0" w:color="auto"/>
          </w:divBdr>
          <w:divsChild>
            <w:div w:id="472018978">
              <w:marLeft w:val="0"/>
              <w:marRight w:val="0"/>
              <w:marTop w:val="0"/>
              <w:marBottom w:val="0"/>
              <w:divBdr>
                <w:top w:val="none" w:sz="0" w:space="0" w:color="auto"/>
                <w:left w:val="none" w:sz="0" w:space="0" w:color="auto"/>
                <w:bottom w:val="none" w:sz="0" w:space="0" w:color="auto"/>
                <w:right w:val="none" w:sz="0" w:space="0" w:color="auto"/>
              </w:divBdr>
              <w:divsChild>
                <w:div w:id="1436827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641894">
      <w:bodyDiv w:val="1"/>
      <w:marLeft w:val="0"/>
      <w:marRight w:val="0"/>
      <w:marTop w:val="0"/>
      <w:marBottom w:val="0"/>
      <w:divBdr>
        <w:top w:val="none" w:sz="0" w:space="0" w:color="auto"/>
        <w:left w:val="none" w:sz="0" w:space="0" w:color="auto"/>
        <w:bottom w:val="none" w:sz="0" w:space="0" w:color="auto"/>
        <w:right w:val="none" w:sz="0" w:space="0" w:color="auto"/>
      </w:divBdr>
      <w:divsChild>
        <w:div w:id="1984119176">
          <w:marLeft w:val="0"/>
          <w:marRight w:val="0"/>
          <w:marTop w:val="0"/>
          <w:marBottom w:val="0"/>
          <w:divBdr>
            <w:top w:val="none" w:sz="0" w:space="0" w:color="auto"/>
            <w:left w:val="none" w:sz="0" w:space="0" w:color="auto"/>
            <w:bottom w:val="none" w:sz="0" w:space="0" w:color="auto"/>
            <w:right w:val="none" w:sz="0" w:space="0" w:color="auto"/>
          </w:divBdr>
          <w:divsChild>
            <w:div w:id="2017611671">
              <w:marLeft w:val="0"/>
              <w:marRight w:val="0"/>
              <w:marTop w:val="0"/>
              <w:marBottom w:val="0"/>
              <w:divBdr>
                <w:top w:val="none" w:sz="0" w:space="0" w:color="auto"/>
                <w:left w:val="none" w:sz="0" w:space="0" w:color="auto"/>
                <w:bottom w:val="none" w:sz="0" w:space="0" w:color="auto"/>
                <w:right w:val="none" w:sz="0" w:space="0" w:color="auto"/>
              </w:divBdr>
              <w:divsChild>
                <w:div w:id="27861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540752">
      <w:bodyDiv w:val="1"/>
      <w:marLeft w:val="0"/>
      <w:marRight w:val="0"/>
      <w:marTop w:val="0"/>
      <w:marBottom w:val="0"/>
      <w:divBdr>
        <w:top w:val="none" w:sz="0" w:space="0" w:color="auto"/>
        <w:left w:val="none" w:sz="0" w:space="0" w:color="auto"/>
        <w:bottom w:val="none" w:sz="0" w:space="0" w:color="auto"/>
        <w:right w:val="none" w:sz="0" w:space="0" w:color="auto"/>
      </w:divBdr>
    </w:div>
    <w:div w:id="716395097">
      <w:bodyDiv w:val="1"/>
      <w:marLeft w:val="0"/>
      <w:marRight w:val="0"/>
      <w:marTop w:val="0"/>
      <w:marBottom w:val="0"/>
      <w:divBdr>
        <w:top w:val="none" w:sz="0" w:space="0" w:color="auto"/>
        <w:left w:val="none" w:sz="0" w:space="0" w:color="auto"/>
        <w:bottom w:val="none" w:sz="0" w:space="0" w:color="auto"/>
        <w:right w:val="none" w:sz="0" w:space="0" w:color="auto"/>
      </w:divBdr>
    </w:div>
    <w:div w:id="848643068">
      <w:bodyDiv w:val="1"/>
      <w:marLeft w:val="0"/>
      <w:marRight w:val="0"/>
      <w:marTop w:val="0"/>
      <w:marBottom w:val="0"/>
      <w:divBdr>
        <w:top w:val="none" w:sz="0" w:space="0" w:color="auto"/>
        <w:left w:val="none" w:sz="0" w:space="0" w:color="auto"/>
        <w:bottom w:val="none" w:sz="0" w:space="0" w:color="auto"/>
        <w:right w:val="none" w:sz="0" w:space="0" w:color="auto"/>
      </w:divBdr>
    </w:div>
    <w:div w:id="953823124">
      <w:bodyDiv w:val="1"/>
      <w:marLeft w:val="0"/>
      <w:marRight w:val="0"/>
      <w:marTop w:val="0"/>
      <w:marBottom w:val="0"/>
      <w:divBdr>
        <w:top w:val="none" w:sz="0" w:space="0" w:color="auto"/>
        <w:left w:val="none" w:sz="0" w:space="0" w:color="auto"/>
        <w:bottom w:val="none" w:sz="0" w:space="0" w:color="auto"/>
        <w:right w:val="none" w:sz="0" w:space="0" w:color="auto"/>
      </w:divBdr>
      <w:divsChild>
        <w:div w:id="1711148041">
          <w:marLeft w:val="0"/>
          <w:marRight w:val="0"/>
          <w:marTop w:val="0"/>
          <w:marBottom w:val="0"/>
          <w:divBdr>
            <w:top w:val="none" w:sz="0" w:space="0" w:color="auto"/>
            <w:left w:val="none" w:sz="0" w:space="0" w:color="auto"/>
            <w:bottom w:val="none" w:sz="0" w:space="0" w:color="auto"/>
            <w:right w:val="none" w:sz="0" w:space="0" w:color="auto"/>
          </w:divBdr>
          <w:divsChild>
            <w:div w:id="477037220">
              <w:marLeft w:val="0"/>
              <w:marRight w:val="0"/>
              <w:marTop w:val="0"/>
              <w:marBottom w:val="0"/>
              <w:divBdr>
                <w:top w:val="none" w:sz="0" w:space="0" w:color="auto"/>
                <w:left w:val="none" w:sz="0" w:space="0" w:color="auto"/>
                <w:bottom w:val="none" w:sz="0" w:space="0" w:color="auto"/>
                <w:right w:val="none" w:sz="0" w:space="0" w:color="auto"/>
              </w:divBdr>
              <w:divsChild>
                <w:div w:id="83762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408038">
      <w:bodyDiv w:val="1"/>
      <w:marLeft w:val="0"/>
      <w:marRight w:val="0"/>
      <w:marTop w:val="0"/>
      <w:marBottom w:val="0"/>
      <w:divBdr>
        <w:top w:val="none" w:sz="0" w:space="0" w:color="auto"/>
        <w:left w:val="none" w:sz="0" w:space="0" w:color="auto"/>
        <w:bottom w:val="none" w:sz="0" w:space="0" w:color="auto"/>
        <w:right w:val="none" w:sz="0" w:space="0" w:color="auto"/>
      </w:divBdr>
    </w:div>
    <w:div w:id="1017074465">
      <w:bodyDiv w:val="1"/>
      <w:marLeft w:val="0"/>
      <w:marRight w:val="0"/>
      <w:marTop w:val="0"/>
      <w:marBottom w:val="0"/>
      <w:divBdr>
        <w:top w:val="none" w:sz="0" w:space="0" w:color="auto"/>
        <w:left w:val="none" w:sz="0" w:space="0" w:color="auto"/>
        <w:bottom w:val="none" w:sz="0" w:space="0" w:color="auto"/>
        <w:right w:val="none" w:sz="0" w:space="0" w:color="auto"/>
      </w:divBdr>
    </w:div>
    <w:div w:id="1221596008">
      <w:bodyDiv w:val="1"/>
      <w:marLeft w:val="0"/>
      <w:marRight w:val="0"/>
      <w:marTop w:val="0"/>
      <w:marBottom w:val="0"/>
      <w:divBdr>
        <w:top w:val="none" w:sz="0" w:space="0" w:color="auto"/>
        <w:left w:val="none" w:sz="0" w:space="0" w:color="auto"/>
        <w:bottom w:val="none" w:sz="0" w:space="0" w:color="auto"/>
        <w:right w:val="none" w:sz="0" w:space="0" w:color="auto"/>
      </w:divBdr>
    </w:div>
    <w:div w:id="1274366630">
      <w:bodyDiv w:val="1"/>
      <w:marLeft w:val="0"/>
      <w:marRight w:val="0"/>
      <w:marTop w:val="0"/>
      <w:marBottom w:val="0"/>
      <w:divBdr>
        <w:top w:val="none" w:sz="0" w:space="0" w:color="auto"/>
        <w:left w:val="none" w:sz="0" w:space="0" w:color="auto"/>
        <w:bottom w:val="none" w:sz="0" w:space="0" w:color="auto"/>
        <w:right w:val="none" w:sz="0" w:space="0" w:color="auto"/>
      </w:divBdr>
    </w:div>
    <w:div w:id="1573851498">
      <w:bodyDiv w:val="1"/>
      <w:marLeft w:val="0"/>
      <w:marRight w:val="0"/>
      <w:marTop w:val="0"/>
      <w:marBottom w:val="0"/>
      <w:divBdr>
        <w:top w:val="none" w:sz="0" w:space="0" w:color="auto"/>
        <w:left w:val="none" w:sz="0" w:space="0" w:color="auto"/>
        <w:bottom w:val="none" w:sz="0" w:space="0" w:color="auto"/>
        <w:right w:val="none" w:sz="0" w:space="0" w:color="auto"/>
      </w:divBdr>
    </w:div>
    <w:div w:id="1787964606">
      <w:bodyDiv w:val="1"/>
      <w:marLeft w:val="0"/>
      <w:marRight w:val="0"/>
      <w:marTop w:val="0"/>
      <w:marBottom w:val="0"/>
      <w:divBdr>
        <w:top w:val="none" w:sz="0" w:space="0" w:color="auto"/>
        <w:left w:val="none" w:sz="0" w:space="0" w:color="auto"/>
        <w:bottom w:val="none" w:sz="0" w:space="0" w:color="auto"/>
        <w:right w:val="none" w:sz="0" w:space="0" w:color="auto"/>
      </w:divBdr>
    </w:div>
    <w:div w:id="2141192627">
      <w:bodyDiv w:val="1"/>
      <w:marLeft w:val="0"/>
      <w:marRight w:val="0"/>
      <w:marTop w:val="0"/>
      <w:marBottom w:val="0"/>
      <w:divBdr>
        <w:top w:val="none" w:sz="0" w:space="0" w:color="auto"/>
        <w:left w:val="none" w:sz="0" w:space="0" w:color="auto"/>
        <w:bottom w:val="none" w:sz="0" w:space="0" w:color="auto"/>
        <w:right w:val="none" w:sz="0" w:space="0" w:color="auto"/>
      </w:divBdr>
      <w:divsChild>
        <w:div w:id="1492991394">
          <w:marLeft w:val="0"/>
          <w:marRight w:val="0"/>
          <w:marTop w:val="0"/>
          <w:marBottom w:val="0"/>
          <w:divBdr>
            <w:top w:val="none" w:sz="0" w:space="0" w:color="auto"/>
            <w:left w:val="none" w:sz="0" w:space="0" w:color="auto"/>
            <w:bottom w:val="none" w:sz="0" w:space="0" w:color="auto"/>
            <w:right w:val="none" w:sz="0" w:space="0" w:color="auto"/>
          </w:divBdr>
          <w:divsChild>
            <w:div w:id="1556504949">
              <w:marLeft w:val="0"/>
              <w:marRight w:val="0"/>
              <w:marTop w:val="0"/>
              <w:marBottom w:val="0"/>
              <w:divBdr>
                <w:top w:val="none" w:sz="0" w:space="0" w:color="auto"/>
                <w:left w:val="none" w:sz="0" w:space="0" w:color="auto"/>
                <w:bottom w:val="none" w:sz="0" w:space="0" w:color="auto"/>
                <w:right w:val="none" w:sz="0" w:space="0" w:color="auto"/>
              </w:divBdr>
              <w:divsChild>
                <w:div w:id="1177694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ynandco.fr/hygiene-intime-pendant-les-regles-les-bons-gestes/" TargetMode="External"/><Relationship Id="rId18" Type="http://schemas.openxmlformats.org/officeDocument/2006/relationships/hyperlink" Target="https://www.unicef.org/fr/coronavirus/tout-savoir-sur-le-lavage-des-mains-pour-vous-proteger-de-la-maladie-a-coronavirus-covid-19"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www.pseau.org/outils/ouvrages/un_women_wsscc_gestion_de_l_hygiene_menstruelle_experience_de_populations_nomades_et_sedentaires_du_niger_2018.pdf" TargetMode="External"/><Relationship Id="rId17" Type="http://schemas.openxmlformats.org/officeDocument/2006/relationships/hyperlink" Target="https://www.pseau.org/outils/ouvrages/ppphw_guide_du_planificateur_de_la_journee_mondiale_du_lavage_des_mains_2015.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pseau.org/outils/ouvrages/amca_aimf_guide_d_education_sanitaire_appliquee_a_l_eau_l_hygiene_et_l_assainissement_2013.pdf"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menstrualhygieneday.org/wp-content/uploads/2016/12/UN-Women-GHM-Comportements-et-Pratiques-Louga-S%c3%a9n%c3%a9gal.pdf" TargetMode="External"/><Relationship Id="rId24" Type="http://schemas.openxmlformats.org/officeDocument/2006/relationships/footer" Target="footer3.xml"/><Relationship Id="rId5" Type="http://schemas.openxmlformats.org/officeDocument/2006/relationships/styles" Target="styles.xml"/><Relationship Id="rId15" Type="http://schemas.openxmlformats.org/officeDocument/2006/relationships/hyperlink" Target="https://www.scidev.net/afrique-sub-saharienne/news/eau-pure-moringa/" TargetMode="External"/><Relationship Id="rId23"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pseau.org/outils/ouvrages/ps_eau_conservation_et_traitement_de_l_eau_a_domicile_2018.pdf"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ord Document" ma:contentTypeID="0x010100A0E95902B197A343AB8AF49B9516A306" ma:contentTypeVersion="17" ma:contentTypeDescription="Create a new document." ma:contentTypeScope="" ma:versionID="abf144170217e30435be3ad5e2b91d2b">
  <xsd:schema xmlns:xsd="http://www.w3.org/2001/XMLSchema" xmlns:p="http://schemas.microsoft.com/office/2006/metadata/properties" xmlns:ns2="8d2f1292-89c4-4bf9-a76a-dff66f66233a" xmlns:ns3="31deac30-74c1-4b0b-b468-3c15d62e38d4" targetNamespace="http://schemas.microsoft.com/office/2006/metadata/properties" ma:root="true" ma:fieldsID="8c9b1fa837f4c1865120e07ed164e887" ns2:_="" ns3:_="">
    <xsd:import namespace="8d2f1292-89c4-4bf9-a76a-dff66f66233a"/>
    <xsd:import namespace="31deac30-74c1-4b0b-b468-3c15d62e38d4"/>
    <xsd:element name="properties">
      <xsd:complexType>
        <xsd:sequence>
          <xsd:element name="documentManagement">
            <xsd:complexType>
              <xsd:all>
                <xsd:element ref="ns2:Document_x0020_Type" minOccurs="0"/>
                <xsd:element ref="ns2:WUSC_x0020_Keywords" minOccurs="0"/>
                <xsd:element ref="ns3:Alternate_x0020_Keywords" minOccurs="0"/>
              </xsd:all>
            </xsd:complexType>
          </xsd:element>
        </xsd:sequence>
      </xsd:complexType>
    </xsd:element>
  </xsd:schema>
  <xsd:schema xmlns:xsd="http://www.w3.org/2001/XMLSchema" xmlns:dms="http://schemas.microsoft.com/office/2006/documentManagement/types" targetNamespace="8d2f1292-89c4-4bf9-a76a-dff66f66233a" elementFormDefault="qualified">
    <xsd:import namespace="http://schemas.microsoft.com/office/2006/documentManagement/types"/>
    <xsd:element name="Document_x0020_Type" ma:index="2" nillable="true" ma:displayName="Document Type" ma:default="" ma:description="Specify the type of document to facilitate search functionality." ma:internalName="Document_x0020_Type" ma:readOnly="false">
      <xsd:complexType>
        <xsd:complexContent>
          <xsd:extension base="dms:MultiChoice">
            <xsd:sequence>
              <xsd:element name="Value" maxOccurs="unbounded" minOccurs="0" nillable="true">
                <xsd:simpleType>
                  <xsd:restriction base="dms:Choice">
                    <xsd:enumeration value="Agenda/Itinerary/Schedule"/>
                    <xsd:enumeration value="Budget"/>
                    <xsd:enumeration value="Chart"/>
                    <xsd:enumeration value="Contract (Agreement, MOU)"/>
                    <xsd:enumeration value="CV/Profile"/>
                    <xsd:enumeration value="Data/Spreadsheet/List/Grid"/>
                    <xsd:enumeration value="Email"/>
                    <xsd:enumeration value="Evaluation (EPM, Program’s)"/>
                    <xsd:enumeration value="Expense Claim"/>
                    <xsd:enumeration value="Form"/>
                    <xsd:enumeration value="Graphics (Artwork, Image, Photo, Logo, Signatures)"/>
                    <xsd:enumeration value="Information/Documentation/Misc."/>
                    <xsd:enumeration value="Invoice"/>
                    <xsd:enumeration value="Job Description/Posting/Terms of Reference"/>
                    <xsd:enumeration value="Letter/Memo/Note (to file/briefing)"/>
                    <xsd:enumeration value="Manual/Guide/Instructions/ Lexicon"/>
                    <xsd:enumeration value="Minutes"/>
                    <xsd:enumeration value="Plan (Workplan, Timeline, LFA)"/>
                    <xsd:enumeration value="Policies/Procedures"/>
                    <xsd:enumeration value="Presentation"/>
                    <xsd:enumeration value="Proposal (Concept Paper, EOI, LOI, Grant or other Application)"/>
                    <xsd:enumeration value="Publication/Promotional (Brochure, Fact-sheet, Newsletter, Display, Article, Media, Invitation)"/>
                    <xsd:enumeration value="Questionnaire"/>
                    <xsd:enumeration value="Quotation/Estimate"/>
                    <xsd:enumeration value="Receipt"/>
                    <xsd:enumeration value="Report"/>
                    <xsd:enumeration value="Requisition/Order"/>
                    <xsd:enumeration value="Survey"/>
                    <xsd:enumeration value="Template"/>
                    <xsd:enumeration value="Video/Audio"/>
                  </xsd:restriction>
                </xsd:simpleType>
              </xsd:element>
            </xsd:sequence>
          </xsd:extension>
        </xsd:complexContent>
      </xsd:complexType>
    </xsd:element>
    <xsd:element name="WUSC_x0020_Keywords" ma:index="9" nillable="true" ma:displayName="WUSC Keywords" ma:default="" ma:description="Initial keywords used to broadly group content into categories." ma:internalName="WUSC_x0020_Keywords" ma:readOnly="false">
      <xsd:complexType>
        <xsd:complexContent>
          <xsd:extension base="dms:MultiChoice">
            <xsd:sequence>
              <xsd:element name="Value" maxOccurs="unbounded" minOccurs="0" nillable="true">
                <xsd:simpleType>
                  <xsd:restriction base="dms:Choice">
                    <xsd:enumeration value="***GOVERNANCE***"/>
                    <xsd:enumeration value="Annual Assembly/Membership ((Alumni, LC, Institutional Members)"/>
                    <xsd:enumeration value="Board"/>
                    <xsd:enumeration value="Committee/Task Force"/>
                    <xsd:enumeration value="Organizational Management"/>
                    <xsd:enumeration value="***OPERATIONS***"/>
                    <xsd:enumeration value="Human Resources"/>
                    <xsd:enumeration value="Finance"/>
                    <xsd:enumeration value="MIS"/>
                    <xsd:enumeration value="Office Management"/>
                    <xsd:enumeration value="Communications"/>
                    <xsd:enumeration value="Fundraising"/>
                    <xsd:enumeration value="***PROGRAMMING***"/>
                    <xsd:enumeration value="Bilateral Project"/>
                    <xsd:enumeration value="Partnerships (FRI, CECI etc…)"/>
                    <xsd:enumeration value="Program Development"/>
                    <xsd:enumeration value="University and College"/>
                    <xsd:enumeration value="***EXPERTISE***"/>
                    <xsd:enumeration value="Project Management"/>
                    <xsd:enumeration value="Volunteer, Interns and Expert Sending"/>
                    <xsd:enumeration value="Student Placement and Monitoring"/>
                    <xsd:enumeration value="Public Engagement"/>
                    <xsd:enumeration value="***SECTOR/FOCUS***"/>
                    <xsd:enumeration value="Agriculture/Rural Development"/>
                    <xsd:enumeration value="Community Empowerment"/>
                    <xsd:enumeration value="Development Communication"/>
                    <xsd:enumeration value="Basic Education"/>
                    <xsd:enumeration value="Higher Education"/>
                    <xsd:enumeration value="Environmental Sustainability"/>
                    <xsd:enumeration value="Failed and Fragile States"/>
                    <xsd:enumeration value="Gender"/>
                    <xsd:enumeration value="Human Rights"/>
                    <xsd:enumeration value="HIV/AIDS"/>
                    <xsd:enumeration value="Health and Nutrition"/>
                    <xsd:enumeration value="Peace building and Conflict Resolution"/>
                    <xsd:enumeration value="Private Sector Development"/>
                    <xsd:enumeration value="Refugee"/>
                    <xsd:enumeration value="Strengthening Civil Society"/>
                    <xsd:enumeration value="Vocational Training"/>
                    <xsd:enumeration value="Water and Sanitation"/>
                    <xsd:enumeration value="Youth"/>
                  </xsd:restriction>
                </xsd:simpleType>
              </xsd:element>
            </xsd:sequence>
          </xsd:extension>
        </xsd:complexContent>
      </xsd:complexType>
    </xsd:element>
  </xsd:schema>
  <xsd:schema xmlns:xsd="http://www.w3.org/2001/XMLSchema" xmlns:dms="http://schemas.microsoft.com/office/2006/documentManagement/types" targetNamespace="31deac30-74c1-4b0b-b468-3c15d62e38d4" elementFormDefault="qualified">
    <xsd:import namespace="http://schemas.microsoft.com/office/2006/documentManagement/types"/>
    <xsd:element name="Alternate_x0020_Keywords" ma:index="10" nillable="true" ma:displayName="Alternate Keywords" ma:default="" ma:description="You should type all that apply to answer the following questions: &#10;&#10;WHO: name of: employee, volunteer, contractor, student, partner, funder, supplier, member, addressee…&#10;WHAT: name of: project, program, initiative, proposal, activity… OR subject: “renewal” “termination”&#10;WHERE: i.e.: name of: country, region of the world, university, college…" ma:internalName="Alternate_x0020_Keywords" ma:readOnly="fals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F46D2E4-F53E-4006-87FA-07939642EB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2f1292-89c4-4bf9-a76a-dff66f66233a"/>
    <ds:schemaRef ds:uri="31deac30-74c1-4b0b-b468-3c15d62e38d4"/>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38E8D91A-1477-473A-B041-A7FE4989F9AB}">
  <ds:schemaRefs>
    <ds:schemaRef ds:uri="http://schemas.microsoft.com/sharepoint/v3/contenttype/forms"/>
  </ds:schemaRefs>
</ds:datastoreItem>
</file>

<file path=customXml/itemProps3.xml><?xml version="1.0" encoding="utf-8"?>
<ds:datastoreItem xmlns:ds="http://schemas.openxmlformats.org/officeDocument/2006/customXml" ds:itemID="{B59F8C95-46BF-4B82-B85B-A5457AA90D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921</Words>
  <Characters>16655</Characters>
  <Application>Microsoft Office Word</Application>
  <DocSecurity>0</DocSecurity>
  <Lines>138</Lines>
  <Paragraphs>3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Developing Countries Farm Radio Network</vt:lpstr>
      <vt:lpstr>Developing Countries Farm Radio Network</vt:lpstr>
    </vt:vector>
  </TitlesOfParts>
  <Company>World University Service of Canada</Company>
  <LinksUpToDate>false</LinksUpToDate>
  <CharactersWithSpaces>19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Countries Farm Radio Network</dc:title>
  <dc:subject/>
  <dc:creator>dave</dc:creator>
  <cp:keywords/>
  <dc:description/>
  <cp:lastModifiedBy>vijay cuddeford</cp:lastModifiedBy>
  <cp:revision>2</cp:revision>
  <cp:lastPrinted>2008-07-24T16:56:00Z</cp:lastPrinted>
  <dcterms:created xsi:type="dcterms:W3CDTF">2021-03-31T15:35:00Z</dcterms:created>
  <dcterms:modified xsi:type="dcterms:W3CDTF">2021-03-31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E95902B197A343AB8AF49B9516A306</vt:lpwstr>
  </property>
  <property fmtid="{D5CDD505-2E9C-101B-9397-08002B2CF9AE}" pid="3" name="Alternate Keywords">
    <vt:lpwstr>Cassava processing</vt:lpwstr>
  </property>
  <property fmtid="{D5CDD505-2E9C-101B-9397-08002B2CF9AE}" pid="4" name="WUSC Keywords">
    <vt:lpwstr>;#Development Communication;#</vt:lpwstr>
  </property>
  <property fmtid="{D5CDD505-2E9C-101B-9397-08002B2CF9AE}" pid="5" name="Document Type">
    <vt:lpwstr>;#Publication/Promotional (Brochure, Fact-sheet, Newsletter, Display, Article, Media, Invitation);#</vt:lpwstr>
  </property>
</Properties>
</file>